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686D6" w14:textId="77777777" w:rsidR="00E22092" w:rsidRPr="00B1237D" w:rsidRDefault="00000000">
      <w:pPr>
        <w:pStyle w:val="Heading1"/>
        <w:rPr>
          <w:rFonts w:ascii="Times New Roman" w:hAnsi="Times New Roman" w:cs="Times New Roman"/>
          <w:b/>
          <w:bCs/>
          <w:color w:val="000000" w:themeColor="text1"/>
          <w:sz w:val="24"/>
          <w:szCs w:val="24"/>
        </w:rPr>
      </w:pPr>
      <w:bookmarkStart w:id="0" w:name="header"/>
      <w:bookmarkStart w:id="1" w:name="Xa42843e1b5566faf11d667ff62db92f54e26700"/>
      <w:bookmarkStart w:id="2" w:name="content"/>
      <w:bookmarkEnd w:id="0"/>
      <w:r w:rsidRPr="00B1237D">
        <w:rPr>
          <w:rFonts w:ascii="Times New Roman" w:hAnsi="Times New Roman" w:cs="Times New Roman"/>
          <w:b/>
          <w:bCs/>
          <w:color w:val="000000" w:themeColor="text1"/>
          <w:sz w:val="24"/>
          <w:szCs w:val="24"/>
        </w:rPr>
        <w:t>The Fractured Republic: A Longitudinal Analysis of Political Protest, Civil Unrest, and State Response in the United States (2006–2026)</w:t>
      </w:r>
    </w:p>
    <w:p w14:paraId="0B0F891A" w14:textId="77777777" w:rsidR="00E22092" w:rsidRDefault="00000000">
      <w:pPr>
        <w:pStyle w:val="FirstParagraph"/>
        <w:rPr>
          <w:rFonts w:ascii="Times New Roman" w:hAnsi="Times New Roman" w:cs="Times New Roman"/>
          <w:i/>
          <w:iCs/>
          <w:color w:val="000000" w:themeColor="text1"/>
        </w:rPr>
      </w:pPr>
      <w:r w:rsidRPr="00B1237D">
        <w:rPr>
          <w:rFonts w:ascii="Times New Roman" w:hAnsi="Times New Roman" w:cs="Times New Roman"/>
          <w:i/>
          <w:iCs/>
          <w:color w:val="000000" w:themeColor="text1"/>
        </w:rPr>
        <w:t>By: Richard W. Vengels III</w:t>
      </w:r>
      <w:r w:rsidRPr="00B1237D">
        <w:rPr>
          <w:rFonts w:ascii="Times New Roman" w:hAnsi="Times New Roman" w:cs="Times New Roman"/>
          <w:color w:val="000000" w:themeColor="text1"/>
        </w:rPr>
        <w:br/>
      </w:r>
      <w:r w:rsidRPr="00B1237D">
        <w:rPr>
          <w:rFonts w:ascii="Times New Roman" w:hAnsi="Times New Roman" w:cs="Times New Roman"/>
          <w:i/>
          <w:iCs/>
          <w:color w:val="000000" w:themeColor="text1"/>
        </w:rPr>
        <w:t>Date: January 27, 2026</w:t>
      </w:r>
      <w:r w:rsidRPr="00B1237D">
        <w:rPr>
          <w:rFonts w:ascii="Times New Roman" w:hAnsi="Times New Roman" w:cs="Times New Roman"/>
          <w:color w:val="000000" w:themeColor="text1"/>
        </w:rPr>
        <w:br/>
      </w:r>
      <w:r w:rsidRPr="00B1237D">
        <w:rPr>
          <w:rFonts w:ascii="Times New Roman" w:hAnsi="Times New Roman" w:cs="Times New Roman"/>
          <w:i/>
          <w:iCs/>
          <w:color w:val="000000" w:themeColor="text1"/>
        </w:rPr>
        <w:t>Subject: Comprehensive Analysis of Domestic Political Instability, Protest Movements, and Violence Trends</w:t>
      </w:r>
    </w:p>
    <w:p w14:paraId="2EAFF8AE" w14:textId="33CA3933" w:rsidR="00F75D2D" w:rsidRPr="00F75D2D" w:rsidRDefault="00F75D2D" w:rsidP="00F75D2D">
      <w:pPr>
        <w:spacing w:after="225"/>
        <w:rPr>
          <w:rFonts w:ascii="Times New Roman" w:eastAsia="Times New Roman" w:hAnsi="Times New Roman" w:cs="Times New Roman"/>
          <w:lang w:val="en-US"/>
        </w:rPr>
      </w:pPr>
      <w:r w:rsidRPr="00F75D2D">
        <w:rPr>
          <w:rFonts w:ascii="Times New Roman" w:eastAsia="Times New Roman" w:hAnsi="Times New Roman" w:cs="Times New Roman"/>
          <w:b/>
          <w:bCs/>
          <w:color w:val="000000"/>
          <w:lang w:val="en-US"/>
        </w:rPr>
        <w:t>Disclaimer</w:t>
      </w:r>
      <w:r w:rsidRPr="00F75D2D">
        <w:rPr>
          <w:rFonts w:ascii="Times New Roman" w:eastAsia="Times New Roman" w:hAnsi="Times New Roman" w:cs="Times New Roman"/>
          <w:color w:val="000000"/>
          <w:lang w:val="en-US"/>
        </w:rPr>
        <w:t>: This report is not partisan, not to be taken as support for either major political party in the United States, and regardless of the data presented, this report is presented as factual based evidence only. </w:t>
      </w:r>
    </w:p>
    <w:p w14:paraId="6E0B5740" w14:textId="77777777" w:rsidR="00E22092" w:rsidRPr="00B1237D" w:rsidRDefault="00000000">
      <w:pPr>
        <w:pStyle w:val="Heading2"/>
        <w:rPr>
          <w:rFonts w:ascii="Times New Roman" w:hAnsi="Times New Roman" w:cs="Times New Roman"/>
          <w:color w:val="000000" w:themeColor="text1"/>
          <w:sz w:val="24"/>
          <w:szCs w:val="24"/>
        </w:rPr>
      </w:pPr>
      <w:bookmarkStart w:id="3" w:name="executive-summary"/>
      <w:r w:rsidRPr="00B1237D">
        <w:rPr>
          <w:rFonts w:ascii="Times New Roman" w:hAnsi="Times New Roman" w:cs="Times New Roman"/>
          <w:color w:val="000000" w:themeColor="text1"/>
          <w:sz w:val="24"/>
          <w:szCs w:val="24"/>
        </w:rPr>
        <w:t>1. Executive Summary</w:t>
      </w:r>
    </w:p>
    <w:p w14:paraId="441F23EB" w14:textId="702DD2D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is report provides an exhaustive, data-driven analysis of political dissent, civil unrest, and protest dynamics in the United States over the two-decade period from 2006 to January 2026. Synthesizing data from the Armed Conflict Location &amp; Event Data Project (ACLED), the Crowd Counting Consortium (CCC), the Center for Strategic and International Studies (CSIS), and federal crime statistics, this document maps the trajectory of American political engagement from the policy-driven anti-war demonstrations of the mid-2000s to the acute, existential identity crisis defining the second Trump administration. The twenty-year longitudinal view reveals a fundamental transformation in the nature of American protest. What began as a tool for policy redres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opposing the Iraq War, financial deregulation, or healthcare reform</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has metastasized into a mechanism of low-intensity asymmetric conflict. The data reveal a disturbing bifurcation in the methods, consequences, and policing of political expression. While the volume of protest has increased across the political spectrum, the nature of violence associated with these movements differs significantly in typology, lethality, and state response.</w:t>
      </w:r>
    </w:p>
    <w:p w14:paraId="79B1B6F9"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Core Findings:</w:t>
      </w:r>
    </w:p>
    <w:p w14:paraId="31C56F09" w14:textId="1A0D525D" w:rsidR="00E22092" w:rsidRPr="00B1237D" w:rsidRDefault="00000000">
      <w:pPr>
        <w:numPr>
          <w:ilvl w:val="0"/>
          <w:numId w:val="2"/>
        </w:numPr>
        <w:rPr>
          <w:rFonts w:ascii="Times New Roman" w:hAnsi="Times New Roman" w:cs="Times New Roman"/>
          <w:color w:val="000000" w:themeColor="text1"/>
        </w:rPr>
      </w:pPr>
      <w:r w:rsidRPr="00B1237D">
        <w:rPr>
          <w:rFonts w:ascii="Times New Roman" w:hAnsi="Times New Roman" w:cs="Times New Roman"/>
          <w:b/>
          <w:bCs/>
          <w:color w:val="000000" w:themeColor="text1"/>
        </w:rPr>
        <w:t>Asymmetry of Lethality:</w:t>
      </w:r>
      <w:r w:rsidRPr="00B1237D">
        <w:rPr>
          <w:rFonts w:ascii="Times New Roman" w:hAnsi="Times New Roman" w:cs="Times New Roman"/>
          <w:color w:val="000000" w:themeColor="text1"/>
        </w:rPr>
        <w:t xml:space="preserve"> Empirical data consistently demonstrate that right-wing political violence has been significantly more lethal than left-wing violence. CSIS data indicate that right-wing extremists were responsible for 112 deaths in the past decade, compared to 13 deaths attributed to left-wing actors</w:t>
      </w:r>
      <w:hyperlink r:id="rId5" w:anchor=":~:text=%2A%20Left,attacks%20and%20one%20disrupted%20plot">
        <w:r w:rsidRPr="00B1237D">
          <w:rPr>
            <w:rStyle w:val="Hyperlink"/>
            <w:rFonts w:ascii="Times New Roman" w:hAnsi="Times New Roman" w:cs="Times New Roman"/>
            <w:color w:val="000000" w:themeColor="text1"/>
          </w:rPr>
          <w:t>[1]</w:t>
        </w:r>
      </w:hyperlink>
      <w:hyperlink r:id="rId6"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Right-wing violence is characterized by the use of firearms and vehicular attacks targeting persons (e.g. mass shootings in Buffalo and El Paso, car-ramming in Charlottesville), whereas left-wing violence is characterized by property destruction, arson, and street brawling</w:t>
      </w:r>
      <w:hyperlink r:id="rId7" w:anchor=":~:text=The%20study%20found%20that%20%E2%80%9C2025,wing%20violence">
        <w:r w:rsidRPr="00B1237D">
          <w:rPr>
            <w:rStyle w:val="Hyperlink"/>
            <w:rFonts w:ascii="Times New Roman" w:hAnsi="Times New Roman" w:cs="Times New Roman"/>
            <w:color w:val="000000" w:themeColor="text1"/>
          </w:rPr>
          <w:t>[3]</w:t>
        </w:r>
      </w:hyperlink>
      <w:hyperlink r:id="rId8"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Importantly, left-wing violen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hile on the rise in 2025</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remains far less deadly than its right-wing counterpart, even as isolated high-profile incidents (e.g. the assassination of Charlie Kirk in 2025) mark a dangerous new escalation</w:t>
      </w:r>
      <w:hyperlink r:id="rId9" w:anchor=":~:text=%2A%20Left,attacks%20and%20one%20disrupted%20plot">
        <w:r w:rsidRPr="00B1237D">
          <w:rPr>
            <w:rStyle w:val="Hyperlink"/>
            <w:rFonts w:ascii="Times New Roman" w:hAnsi="Times New Roman" w:cs="Times New Roman"/>
            <w:color w:val="000000" w:themeColor="text1"/>
          </w:rPr>
          <w:t>[1]</w:t>
        </w:r>
      </w:hyperlink>
      <w:hyperlink r:id="rId10" w:anchor=":~:text=,overwhelmingly%20opposed%20by%20most%20Americans">
        <w:r w:rsidRPr="00B1237D">
          <w:rPr>
            <w:rStyle w:val="Hyperlink"/>
            <w:rFonts w:ascii="Times New Roman" w:hAnsi="Times New Roman" w:cs="Times New Roman"/>
            <w:color w:val="000000" w:themeColor="text1"/>
          </w:rPr>
          <w:t>[4]</w:t>
        </w:r>
      </w:hyperlink>
      <w:r w:rsidRPr="00B1237D">
        <w:rPr>
          <w:rFonts w:ascii="Times New Roman" w:hAnsi="Times New Roman" w:cs="Times New Roman"/>
          <w:color w:val="000000" w:themeColor="text1"/>
        </w:rPr>
        <w:t>.</w:t>
      </w:r>
    </w:p>
    <w:p w14:paraId="7E417A6B" w14:textId="75D7D900" w:rsidR="00E22092" w:rsidRPr="00B1237D" w:rsidRDefault="00000000">
      <w:pPr>
        <w:numPr>
          <w:ilvl w:val="0"/>
          <w:numId w:val="2"/>
        </w:numPr>
        <w:rPr>
          <w:rFonts w:ascii="Times New Roman" w:hAnsi="Times New Roman" w:cs="Times New Roman"/>
          <w:color w:val="000000" w:themeColor="text1"/>
        </w:rPr>
      </w:pPr>
      <w:r w:rsidRPr="00B1237D">
        <w:rPr>
          <w:rFonts w:ascii="Times New Roman" w:hAnsi="Times New Roman" w:cs="Times New Roman"/>
          <w:b/>
          <w:bCs/>
          <w:color w:val="000000" w:themeColor="text1"/>
        </w:rPr>
        <w:t>The Policing Disparity:</w:t>
      </w:r>
      <w:r w:rsidRPr="00B1237D">
        <w:rPr>
          <w:rFonts w:ascii="Times New Roman" w:hAnsi="Times New Roman" w:cs="Times New Roman"/>
          <w:color w:val="000000" w:themeColor="text1"/>
        </w:rPr>
        <w:t xml:space="preserve"> Statistical analysis of arrest records and use-of-force reports confirms a systemic disparity in law enforcement responses. Left-wing and racial justice protests (e.g. Occupy Wall Street 2011, Black Lives Matter 2020, Gaza Solidarity campus protests 2024) have been met with significantly higher rates of police intervention, force deployment, and mass arrests compared to right-wing demonstrations. For example, during the summer 2020 Black Lives Matter (BLM) uprising, authorities </w:t>
      </w:r>
      <w:r w:rsidRPr="00B1237D">
        <w:rPr>
          <w:rFonts w:ascii="Times New Roman" w:hAnsi="Times New Roman" w:cs="Times New Roman"/>
          <w:color w:val="000000" w:themeColor="text1"/>
        </w:rPr>
        <w:lastRenderedPageBreak/>
        <w:t>intervened in roughly 9% of BLM-affiliated protest even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roughly three times the intervention rate at other demonstration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nd used force in over half of those interventions</w:t>
      </w:r>
      <w:hyperlink r:id="rId11" w:anchor=":~:text=overwhelmingly%20peaceful%2C%20more%20than%209,%E2%80%94%20have%20been%20met%20with">
        <w:r w:rsidRPr="00B1237D">
          <w:rPr>
            <w:rStyle w:val="Hyperlink"/>
            <w:rFonts w:ascii="Times New Roman" w:hAnsi="Times New Roman" w:cs="Times New Roman"/>
            <w:color w:val="000000" w:themeColor="text1"/>
          </w:rPr>
          <w:t>[5]</w:t>
        </w:r>
      </w:hyperlink>
      <w:hyperlink r:id="rId12"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Over 14,000 arrests were recorded at BLM-related protests in summer 2020 alone</w:t>
      </w:r>
      <w:hyperlink r:id="rId13" w:anchor=":~:text=Protester%20Injuries%20and%20Arrests%3A%20%E2%97%8F,canisters%2C%20and%20severe%20respiratory%20distress">
        <w:r w:rsidRPr="00B1237D">
          <w:rPr>
            <w:rStyle w:val="Hyperlink"/>
            <w:rFonts w:ascii="Times New Roman" w:hAnsi="Times New Roman" w:cs="Times New Roman"/>
            <w:color w:val="000000" w:themeColor="text1"/>
          </w:rPr>
          <w:t>[7]</w:t>
        </w:r>
      </w:hyperlink>
      <w:r w:rsidRPr="00B1237D">
        <w:rPr>
          <w:rFonts w:ascii="Times New Roman" w:hAnsi="Times New Roman" w:cs="Times New Roman"/>
          <w:color w:val="000000" w:themeColor="text1"/>
        </w:rPr>
        <w:t>. By contrast, armed right-wing protests (such as the anti-lockdown rallies of spring 2020) saw police largely abstain from engage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uthorities intervened in only ~3% of those protests, often without resorting to force</w:t>
      </w:r>
      <w:hyperlink r:id="rId14" w:anchor=":~:text=overwhelmingly%20peaceful%2C%20more%20than%209,%E2%80%94%20have%20been%20met%20with">
        <w:r w:rsidRPr="00B1237D">
          <w:rPr>
            <w:rStyle w:val="Hyperlink"/>
            <w:rFonts w:ascii="Times New Roman" w:hAnsi="Times New Roman" w:cs="Times New Roman"/>
            <w:color w:val="000000" w:themeColor="text1"/>
          </w:rPr>
          <w:t>[8]</w:t>
        </w:r>
      </w:hyperlink>
      <w:hyperlink r:id="rId15"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Iconic examples underscore this disparity: heavily armed anti-lockdown activists faced minimal arrests or force in 2020, even when occupying state capitols, while unarmed Occupy and BLM protesters were subject to mass arrest and crowd-control weapons (tear gas, rubber bullets) in response to comparatively minor infractions</w:t>
      </w:r>
      <w:hyperlink r:id="rId16" w:anchor=":~:text=disparity,would%20radicalize%20the%20left%20over">
        <w:r w:rsidRPr="00B1237D">
          <w:rPr>
            <w:rStyle w:val="Hyperlink"/>
            <w:rFonts w:ascii="Times New Roman" w:hAnsi="Times New Roman" w:cs="Times New Roman"/>
            <w:color w:val="000000" w:themeColor="text1"/>
          </w:rPr>
          <w:t>[9]</w:t>
        </w:r>
      </w:hyperlink>
      <w:hyperlink r:id="rId17" w:anchor=":~:text=2020%27s%20dual%20protest%20waves,2021">
        <w:r w:rsidRPr="00B1237D">
          <w:rPr>
            <w:rStyle w:val="Hyperlink"/>
            <w:rFonts w:ascii="Times New Roman" w:hAnsi="Times New Roman" w:cs="Times New Roman"/>
            <w:color w:val="000000" w:themeColor="text1"/>
          </w:rPr>
          <w:t>[10]</w:t>
        </w:r>
      </w:hyperlink>
      <w:r w:rsidRPr="00B1237D">
        <w:rPr>
          <w:rFonts w:ascii="Times New Roman" w:hAnsi="Times New Roman" w:cs="Times New Roman"/>
          <w:color w:val="000000" w:themeColor="text1"/>
        </w:rPr>
        <w:t>.</w:t>
      </w:r>
    </w:p>
    <w:p w14:paraId="31024605" w14:textId="17573A85" w:rsidR="00E22092" w:rsidRPr="00B1237D" w:rsidRDefault="00000000">
      <w:pPr>
        <w:numPr>
          <w:ilvl w:val="0"/>
          <w:numId w:val="2"/>
        </w:numPr>
        <w:rPr>
          <w:rFonts w:ascii="Times New Roman" w:hAnsi="Times New Roman" w:cs="Times New Roman"/>
          <w:color w:val="000000" w:themeColor="text1"/>
        </w:rPr>
      </w:pPr>
      <w:r w:rsidRPr="00B1237D">
        <w:rPr>
          <w:rFonts w:ascii="Times New Roman" w:hAnsi="Times New Roman" w:cs="Times New Roman"/>
          <w:b/>
          <w:bCs/>
          <w:color w:val="000000" w:themeColor="text1"/>
        </w:rPr>
        <w:t>The 2025 Inversion:</w:t>
      </w:r>
      <w:r w:rsidRPr="00B1237D">
        <w:rPr>
          <w:rFonts w:ascii="Times New Roman" w:hAnsi="Times New Roman" w:cs="Times New Roman"/>
          <w:color w:val="000000" w:themeColor="text1"/>
        </w:rPr>
        <w:t xml:space="preserve"> The inauguration of Donald Trump for a second term in January 2025 triggered a protest wave surpassing the 2017 “Resistance” and the 2020 George Floyd uprising in both speed and geographic scale. Concurrently, 2025 has seen a decline in non-state right-wing violence as right-wing grievances aligned with state power, while left-wing plots against government targets rose to a 30-year high</w:t>
      </w:r>
      <w:hyperlink r:id="rId18" w:anchor=":~:text=Axios%20article%20about%20a%20study,a%20nonprofit%20policy%20research%20organisation">
        <w:r w:rsidRPr="00B1237D">
          <w:rPr>
            <w:rStyle w:val="Hyperlink"/>
            <w:rFonts w:ascii="Times New Roman" w:hAnsi="Times New Roman" w:cs="Times New Roman"/>
            <w:color w:val="000000" w:themeColor="text1"/>
          </w:rPr>
          <w:t>[11]</w:t>
        </w:r>
      </w:hyperlink>
      <w:hyperlink r:id="rId19" w:anchor=":~:text=,wing%20attack">
        <w:r w:rsidRPr="00B1237D">
          <w:rPr>
            <w:rStyle w:val="Hyperlink"/>
            <w:rFonts w:ascii="Times New Roman" w:hAnsi="Times New Roman" w:cs="Times New Roman"/>
            <w:color w:val="000000" w:themeColor="text1"/>
          </w:rPr>
          <w:t>[12]</w:t>
        </w:r>
      </w:hyperlink>
      <w:r w:rsidRPr="00B1237D">
        <w:rPr>
          <w:rFonts w:ascii="Times New Roman" w:hAnsi="Times New Roman" w:cs="Times New Roman"/>
          <w:color w:val="000000" w:themeColor="text1"/>
        </w:rPr>
        <w:t>. This inversion is exemplified by the data from 2025: for the first time in over three decades, the number of terrorist attacks and plots attributed to left-wing actors outpaced those from the far right</w:t>
      </w:r>
      <w:hyperlink r:id="rId20" w:anchor=":~:text=The%20study%20found%20that%20%E2%80%9C2025,wing%20violence">
        <w:r w:rsidRPr="00B1237D">
          <w:rPr>
            <w:rStyle w:val="Hyperlink"/>
            <w:rFonts w:ascii="Times New Roman" w:hAnsi="Times New Roman" w:cs="Times New Roman"/>
            <w:color w:val="000000" w:themeColor="text1"/>
          </w:rPr>
          <w:t>[3]</w:t>
        </w:r>
      </w:hyperlink>
      <w:hyperlink r:id="rId21" w:anchor=":~:text=Halfway%20through%202025%2C%20attacks%20by,for%20Strategic%20%26%20International%20Studies">
        <w:r w:rsidRPr="00B1237D">
          <w:rPr>
            <w:rStyle w:val="Hyperlink"/>
            <w:rFonts w:ascii="Times New Roman" w:hAnsi="Times New Roman" w:cs="Times New Roman"/>
            <w:color w:val="000000" w:themeColor="text1"/>
          </w:rPr>
          <w:t>[13]</w:t>
        </w:r>
      </w:hyperlink>
      <w:r w:rsidRPr="00B1237D">
        <w:rPr>
          <w:rFonts w:ascii="Times New Roman" w:hAnsi="Times New Roman" w:cs="Times New Roman"/>
          <w:color w:val="000000" w:themeColor="text1"/>
        </w:rPr>
        <w:t>. The high-profile assassination of conservative activist Charlie Kirk in September 2025</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llegedly by anti-fascist militan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marked a watershed moment, providing the administration a pretext to label “Antifa” (an ideology with no formal hierarchy) as a domestic terrorist organization</w:t>
      </w:r>
      <w:hyperlink r:id="rId22" w:anchor=":~:text=%E2%97%8B%20The%20Charlie%20Kirk%20Assassination%3A,at%20federal%20infrastructure%20and%20personnel">
        <w:r w:rsidRPr="00B1237D">
          <w:rPr>
            <w:rStyle w:val="Hyperlink"/>
            <w:rFonts w:ascii="Times New Roman" w:hAnsi="Times New Roman" w:cs="Times New Roman"/>
            <w:color w:val="000000" w:themeColor="text1"/>
          </w:rPr>
          <w:t>[14]</w:t>
        </w:r>
      </w:hyperlink>
      <w:hyperlink r:id="rId23" w:anchor=":~:text=,overwhelmingly%20opposed%20by%20most%20Americans">
        <w:r w:rsidRPr="00B1237D">
          <w:rPr>
            <w:rStyle w:val="Hyperlink"/>
            <w:rFonts w:ascii="Times New Roman" w:hAnsi="Times New Roman" w:cs="Times New Roman"/>
            <w:color w:val="000000" w:themeColor="text1"/>
          </w:rPr>
          <w:t>[4]</w:t>
        </w:r>
      </w:hyperlink>
      <w:r w:rsidRPr="00B1237D">
        <w:rPr>
          <w:rFonts w:ascii="Times New Roman" w:hAnsi="Times New Roman" w:cs="Times New Roman"/>
          <w:color w:val="000000" w:themeColor="text1"/>
        </w:rPr>
        <w:t>. At the same time, right-wing militant activity sharply declined as executive policies satiated many far-right objectives</w:t>
      </w:r>
      <w:hyperlink r:id="rId24" w:anchor=":~:text=A%20critical%20trend%20identified%20by,actors%20against%20government%20and%20law">
        <w:r w:rsidRPr="00B1237D">
          <w:rPr>
            <w:rStyle w:val="Hyperlink"/>
            <w:rFonts w:ascii="Times New Roman" w:hAnsi="Times New Roman" w:cs="Times New Roman"/>
            <w:color w:val="000000" w:themeColor="text1"/>
          </w:rPr>
          <w:t>[15]</w:t>
        </w:r>
      </w:hyperlink>
      <w:hyperlink r:id="rId25" w:anchor=":~:text=Why%20it%20matters%3A%20America%27s%20domestic,anger%20on%20the%20far%20left">
        <w:r w:rsidRPr="00B1237D">
          <w:rPr>
            <w:rStyle w:val="Hyperlink"/>
            <w:rFonts w:ascii="Times New Roman" w:hAnsi="Times New Roman" w:cs="Times New Roman"/>
            <w:color w:val="000000" w:themeColor="text1"/>
          </w:rPr>
          <w:t>[16]</w:t>
        </w:r>
      </w:hyperlink>
      <w:r w:rsidRPr="00B1237D">
        <w:rPr>
          <w:rFonts w:ascii="Times New Roman" w:hAnsi="Times New Roman" w:cs="Times New Roman"/>
          <w:color w:val="000000" w:themeColor="text1"/>
        </w:rPr>
        <w:t>. In effect, state power assumed the mantle of right-wing causes, while the locus of violent resistance shifted to the radicalized fringes of the left.</w:t>
      </w:r>
    </w:p>
    <w:p w14:paraId="3F44FDEA" w14:textId="792A22CD" w:rsidR="00E22092" w:rsidRPr="00B1237D" w:rsidRDefault="00000000">
      <w:pPr>
        <w:numPr>
          <w:ilvl w:val="0"/>
          <w:numId w:val="2"/>
        </w:numPr>
        <w:rPr>
          <w:rFonts w:ascii="Times New Roman" w:hAnsi="Times New Roman" w:cs="Times New Roman"/>
          <w:color w:val="000000" w:themeColor="text1"/>
        </w:rPr>
      </w:pPr>
      <w:r w:rsidRPr="00B1237D">
        <w:rPr>
          <w:rFonts w:ascii="Times New Roman" w:hAnsi="Times New Roman" w:cs="Times New Roman"/>
          <w:b/>
          <w:bCs/>
          <w:color w:val="000000" w:themeColor="text1"/>
        </w:rPr>
        <w:t>The "Domestic Terrorist" Label:</w:t>
      </w:r>
      <w:r w:rsidRPr="00B1237D">
        <w:rPr>
          <w:rFonts w:ascii="Times New Roman" w:hAnsi="Times New Roman" w:cs="Times New Roman"/>
          <w:color w:val="000000" w:themeColor="text1"/>
        </w:rPr>
        <w:t xml:space="preserve"> The legal framework for handling dissent has markedly hardened. Charges against protesters have escalated from misdemeanors (e.g. trespassing) common in the 2010s to serious feloni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including </w:t>
      </w:r>
      <w:r w:rsidRPr="00B1237D">
        <w:rPr>
          <w:rFonts w:ascii="Times New Roman" w:hAnsi="Times New Roman" w:cs="Times New Roman"/>
          <w:b/>
          <w:bCs/>
          <w:color w:val="000000" w:themeColor="text1"/>
        </w:rPr>
        <w:t>Domestic Terrorism</w:t>
      </w:r>
      <w:r w:rsidRPr="00B1237D">
        <w:rPr>
          <w:rFonts w:ascii="Times New Roman" w:hAnsi="Times New Roman" w:cs="Times New Roman"/>
          <w:color w:val="000000" w:themeColor="text1"/>
        </w:rPr>
        <w:t xml:space="preserve"> and </w:t>
      </w:r>
      <w:r w:rsidRPr="00B1237D">
        <w:rPr>
          <w:rFonts w:ascii="Times New Roman" w:hAnsi="Times New Roman" w:cs="Times New Roman"/>
          <w:b/>
          <w:bCs/>
          <w:color w:val="000000" w:themeColor="text1"/>
        </w:rPr>
        <w:t>RICO</w:t>
      </w:r>
      <w:r w:rsidRPr="00B1237D">
        <w:rPr>
          <w:rFonts w:ascii="Times New Roman" w:hAnsi="Times New Roman" w:cs="Times New Roman"/>
          <w:color w:val="000000" w:themeColor="text1"/>
        </w:rPr>
        <w:t xml:space="preserve"> (Racketeer Influenced and Corrupt Organizations Act) conspiracy charg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n the 2020s. Notably, these heavy prosecutorial tools have been applied predominantly to left-wing causes such as environmental and anti-police brutality activists. For instance, in 2023, Georgia’s Attorney General indicted 61 protesters under RICO in connection with the “Stop Cop City” movement, treating an amorphous protest network as a criminal enterprise</w:t>
      </w:r>
      <w:hyperlink r:id="rId26" w:anchor=":~:text=ATLANTA%2C%20GA%20%E2%80%93%20Attorney%20General,They%20are%20alleged%20to%20have">
        <w:r w:rsidRPr="00B1237D">
          <w:rPr>
            <w:rStyle w:val="Hyperlink"/>
            <w:rFonts w:ascii="Times New Roman" w:hAnsi="Times New Roman" w:cs="Times New Roman"/>
            <w:color w:val="000000" w:themeColor="text1"/>
          </w:rPr>
          <w:t>[17]</w:t>
        </w:r>
      </w:hyperlink>
      <w:r w:rsidRPr="00B1237D">
        <w:rPr>
          <w:rFonts w:ascii="Times New Roman" w:hAnsi="Times New Roman" w:cs="Times New Roman"/>
          <w:color w:val="000000" w:themeColor="text1"/>
        </w:rPr>
        <w:t>. Likewise, federal prosecutors have used terrorism enhancements against defendants from left-aligned protests (e.g. pipeline saboteurs, Atlanta police training center opponents) at a far higher rate than against participants of right-aligned unrest. This shift reflects a doctrinal policing strategy: dissent perceived as ideologically left-wing or anti-state is increasingly framed as organized crime or domestic extremism, even as comparable or more severe acts by the far right (when aligned with prevailing political power) avoid similar categorization</w:t>
      </w:r>
      <w:hyperlink r:id="rId27" w:anchor=":~:text=Between%20the%20lines%3A%20Trump%20and,all%20of%20whom%20he%20pardoned">
        <w:r w:rsidRPr="00B1237D">
          <w:rPr>
            <w:rStyle w:val="Hyperlink"/>
            <w:rFonts w:ascii="Times New Roman" w:hAnsi="Times New Roman" w:cs="Times New Roman"/>
            <w:color w:val="000000" w:themeColor="text1"/>
          </w:rPr>
          <w:t>[18]</w:t>
        </w:r>
      </w:hyperlink>
      <w:r w:rsidRPr="00B1237D">
        <w:rPr>
          <w:rFonts w:ascii="Times New Roman" w:hAnsi="Times New Roman" w:cs="Times New Roman"/>
          <w:color w:val="000000" w:themeColor="text1"/>
        </w:rPr>
        <w:t>.</w:t>
      </w:r>
    </w:p>
    <w:p w14:paraId="54CDDA84" w14:textId="77777777" w:rsidR="00E22092" w:rsidRPr="00B1237D" w:rsidRDefault="00000000">
      <w:pPr>
        <w:pStyle w:val="Heading2"/>
        <w:rPr>
          <w:rFonts w:ascii="Times New Roman" w:hAnsi="Times New Roman" w:cs="Times New Roman"/>
          <w:color w:val="000000" w:themeColor="text1"/>
          <w:sz w:val="24"/>
          <w:szCs w:val="24"/>
        </w:rPr>
      </w:pPr>
      <w:bookmarkStart w:id="4" w:name="methodology-and-analytical-framework"/>
      <w:bookmarkEnd w:id="3"/>
      <w:r w:rsidRPr="00B1237D">
        <w:rPr>
          <w:rFonts w:ascii="Times New Roman" w:hAnsi="Times New Roman" w:cs="Times New Roman"/>
          <w:color w:val="000000" w:themeColor="text1"/>
          <w:sz w:val="24"/>
          <w:szCs w:val="24"/>
        </w:rPr>
        <w:t>2. Methodology and Analytical Framework</w:t>
      </w:r>
    </w:p>
    <w:p w14:paraId="7844D1FE"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Overview:</w:t>
      </w:r>
      <w:r w:rsidRPr="00B1237D">
        <w:rPr>
          <w:rFonts w:ascii="Times New Roman" w:hAnsi="Times New Roman" w:cs="Times New Roman"/>
          <w:color w:val="000000" w:themeColor="text1"/>
        </w:rPr>
        <w:t xml:space="preserve"> This review undertakes a rigorous methodological revision of earlier drafts of </w:t>
      </w:r>
      <w:r w:rsidRPr="00B1237D">
        <w:rPr>
          <w:rFonts w:ascii="Times New Roman" w:hAnsi="Times New Roman" w:cs="Times New Roman"/>
          <w:i/>
          <w:iCs/>
          <w:color w:val="000000" w:themeColor="text1"/>
        </w:rPr>
        <w:t>The Fractured Republic</w:t>
      </w:r>
      <w:r w:rsidRPr="00B1237D">
        <w:rPr>
          <w:rFonts w:ascii="Times New Roman" w:hAnsi="Times New Roman" w:cs="Times New Roman"/>
          <w:color w:val="000000" w:themeColor="text1"/>
        </w:rPr>
        <w:t xml:space="preserve"> report. We implemented several key improvements to ensure accurate cross-movement comparisons, equitable categorization of violence severity, and clarity in interpreting state response patterns. All quantitative metrics (arrests, use-of-force incidents, police </w:t>
      </w:r>
      <w:r w:rsidRPr="00B1237D">
        <w:rPr>
          <w:rFonts w:ascii="Times New Roman" w:hAnsi="Times New Roman" w:cs="Times New Roman"/>
          <w:color w:val="000000" w:themeColor="text1"/>
        </w:rPr>
        <w:lastRenderedPageBreak/>
        <w:t>interventions) have been normalized by protest event counts and durations wherever possible, and a severity-weighting schema has been applied to differentiate types of violent or unlawful acts. We further introduce standardized classifications for policing responses and protest movement intents. Contextual explanations are applied consistently across case studies, with additional detail only where warranted by a movement’s singular impact (e.g. January 6, 2021, or Charlottesville 2017). Finally, we include an interpretive caution regarding the distinction between describing empirical patterns and ascribing justification or legitimacy. The sections below detail each aspect of this methodology.</w:t>
      </w:r>
    </w:p>
    <w:p w14:paraId="0338E787" w14:textId="77777777" w:rsidR="00E22092" w:rsidRPr="00B1237D" w:rsidRDefault="00000000">
      <w:pPr>
        <w:pStyle w:val="Heading3"/>
        <w:rPr>
          <w:rFonts w:ascii="Times New Roman" w:hAnsi="Times New Roman" w:cs="Times New Roman"/>
          <w:color w:val="000000" w:themeColor="text1"/>
          <w:sz w:val="24"/>
          <w:szCs w:val="24"/>
        </w:rPr>
      </w:pPr>
      <w:bookmarkStart w:id="5" w:name="normalization-of-protest-data"/>
      <w:r w:rsidRPr="00B1237D">
        <w:rPr>
          <w:rFonts w:ascii="Times New Roman" w:hAnsi="Times New Roman" w:cs="Times New Roman"/>
          <w:color w:val="000000" w:themeColor="text1"/>
          <w:sz w:val="24"/>
          <w:szCs w:val="24"/>
        </w:rPr>
        <w:t>2.1 Normalization of Protest Data</w:t>
      </w:r>
    </w:p>
    <w:p w14:paraId="3916C8E3"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Data Sources:</w:t>
      </w:r>
      <w:r w:rsidRPr="00B1237D">
        <w:rPr>
          <w:rFonts w:ascii="Times New Roman" w:hAnsi="Times New Roman" w:cs="Times New Roman"/>
          <w:color w:val="000000" w:themeColor="text1"/>
        </w:rPr>
        <w:t xml:space="preserve"> Primary data on protest event frequencies, crowd sizes, arrests, and police use-of-force were drawn from ACLED’s U.S. Crisis Monitor dataset, the Major Cities Chiefs Association (MCCA) reports, Department of Justice records, and the Crowd Counting Consortium, supplemented by academic and media sources for earlier years. Each movement or protest episode is quantified in terms of the </w:t>
      </w:r>
      <w:r w:rsidRPr="00B1237D">
        <w:rPr>
          <w:rFonts w:ascii="Times New Roman" w:hAnsi="Times New Roman" w:cs="Times New Roman"/>
          <w:b/>
          <w:bCs/>
          <w:color w:val="000000" w:themeColor="text1"/>
        </w:rPr>
        <w:t>number of distinct events</w:t>
      </w:r>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geographical spread</w:t>
      </w:r>
      <w:r w:rsidRPr="00B1237D">
        <w:rPr>
          <w:rFonts w:ascii="Times New Roman" w:hAnsi="Times New Roman" w:cs="Times New Roman"/>
          <w:color w:val="000000" w:themeColor="text1"/>
        </w:rPr>
        <w:t xml:space="preserve">, and </w:t>
      </w:r>
      <w:r w:rsidRPr="00B1237D">
        <w:rPr>
          <w:rFonts w:ascii="Times New Roman" w:hAnsi="Times New Roman" w:cs="Times New Roman"/>
          <w:b/>
          <w:bCs/>
          <w:color w:val="000000" w:themeColor="text1"/>
        </w:rPr>
        <w:t>duration</w:t>
      </w:r>
      <w:r w:rsidRPr="00B1237D">
        <w:rPr>
          <w:rFonts w:ascii="Times New Roman" w:hAnsi="Times New Roman" w:cs="Times New Roman"/>
          <w:color w:val="000000" w:themeColor="text1"/>
        </w:rPr>
        <w:t xml:space="preserve"> (single-day vs. sustained multi-day actions). This allows us to compute </w:t>
      </w:r>
      <w:r w:rsidRPr="00B1237D">
        <w:rPr>
          <w:rFonts w:ascii="Times New Roman" w:hAnsi="Times New Roman" w:cs="Times New Roman"/>
          <w:b/>
          <w:bCs/>
          <w:color w:val="000000" w:themeColor="text1"/>
        </w:rPr>
        <w:t>per-event</w:t>
      </w:r>
      <w:r w:rsidRPr="00B1237D">
        <w:rPr>
          <w:rFonts w:ascii="Times New Roman" w:hAnsi="Times New Roman" w:cs="Times New Roman"/>
          <w:color w:val="000000" w:themeColor="text1"/>
        </w:rPr>
        <w:t xml:space="preserve"> or </w:t>
      </w:r>
      <w:r w:rsidRPr="00B1237D">
        <w:rPr>
          <w:rFonts w:ascii="Times New Roman" w:hAnsi="Times New Roman" w:cs="Times New Roman"/>
          <w:b/>
          <w:bCs/>
          <w:color w:val="000000" w:themeColor="text1"/>
        </w:rPr>
        <w:t>per-day</w:t>
      </w:r>
      <w:r w:rsidRPr="00B1237D">
        <w:rPr>
          <w:rFonts w:ascii="Times New Roman" w:hAnsi="Times New Roman" w:cs="Times New Roman"/>
          <w:color w:val="000000" w:themeColor="text1"/>
        </w:rPr>
        <w:t xml:space="preserve"> rates for key variables, which facilitate apples-to-apples comparisons across movements of different scales.</w:t>
      </w:r>
    </w:p>
    <w:p w14:paraId="3A2571B4" w14:textId="2C22F70A"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Normalization Method:</w:t>
      </w:r>
      <w:r w:rsidRPr="00B1237D">
        <w:rPr>
          <w:rFonts w:ascii="Times New Roman" w:hAnsi="Times New Roman" w:cs="Times New Roman"/>
          <w:color w:val="000000" w:themeColor="text1"/>
        </w:rPr>
        <w:t xml:space="preserve"> All arrest totals, reported use-of-force incidents, and police intervention counts have been divided by the number of protest events or days in each movement. For example, over 10,600 demonstration events were recorded during the 2020 Black Lives Matter uprising (late May August 2020)</w:t>
      </w:r>
      <w:hyperlink r:id="rId28" w:anchor=":~:text=Between%2024%20May%20and%2022,19%20pandemic">
        <w:r w:rsidRPr="00B1237D">
          <w:rPr>
            <w:rStyle w:val="Hyperlink"/>
            <w:rFonts w:ascii="Times New Roman" w:hAnsi="Times New Roman" w:cs="Times New Roman"/>
            <w:color w:val="000000" w:themeColor="text1"/>
          </w:rPr>
          <w:t>[19]</w:t>
        </w:r>
      </w:hyperlink>
      <w:r w:rsidRPr="00B1237D">
        <w:rPr>
          <w:rFonts w:ascii="Times New Roman" w:hAnsi="Times New Roman" w:cs="Times New Roman"/>
          <w:color w:val="000000" w:themeColor="text1"/>
        </w:rPr>
        <w:t>. With approximately 14,000 protest-related arrests in that period</w:t>
      </w:r>
      <w:hyperlink r:id="rId29" w:anchor=":~:text=%E2%97%8F%20Arrests%3A%20Over%2014%2C000%20arrests,This%20includes">
        <w:r w:rsidRPr="00B1237D">
          <w:rPr>
            <w:rStyle w:val="Hyperlink"/>
            <w:rFonts w:ascii="Times New Roman" w:hAnsi="Times New Roman" w:cs="Times New Roman"/>
            <w:color w:val="000000" w:themeColor="text1"/>
          </w:rPr>
          <w:t>[20]</w:t>
        </w:r>
      </w:hyperlink>
      <w:r w:rsidRPr="00B1237D">
        <w:rPr>
          <w:rFonts w:ascii="Times New Roman" w:hAnsi="Times New Roman" w:cs="Times New Roman"/>
          <w:color w:val="000000" w:themeColor="text1"/>
        </w:rPr>
        <w:t xml:space="preserve">, the average was about 1.3 arrests </w:t>
      </w:r>
      <w:r w:rsidRPr="00B1237D">
        <w:rPr>
          <w:rFonts w:ascii="Times New Roman" w:hAnsi="Times New Roman" w:cs="Times New Roman"/>
          <w:b/>
          <w:bCs/>
          <w:color w:val="000000" w:themeColor="text1"/>
        </w:rPr>
        <w:t>per event</w:t>
      </w:r>
      <w:r w:rsidRPr="00B1237D">
        <w:rPr>
          <w:rFonts w:ascii="Times New Roman" w:hAnsi="Times New Roman" w:cs="Times New Roman"/>
          <w:color w:val="000000" w:themeColor="text1"/>
        </w:rPr>
        <w:t>. By contrast, the Occupy Wall Street movement (2011–2012) saw roughly 7,700 arrests</w:t>
      </w:r>
      <w:hyperlink r:id="rId30" w:anchor=":~:text=High%20High%20,Conclusion">
        <w:r w:rsidRPr="00B1237D">
          <w:rPr>
            <w:rStyle w:val="Hyperlink"/>
            <w:rFonts w:ascii="Times New Roman" w:hAnsi="Times New Roman" w:cs="Times New Roman"/>
            <w:color w:val="000000" w:themeColor="text1"/>
          </w:rPr>
          <w:t>[21]</w:t>
        </w:r>
      </w:hyperlink>
      <w:r w:rsidRPr="00B1237D">
        <w:rPr>
          <w:rFonts w:ascii="Times New Roman" w:hAnsi="Times New Roman" w:cs="Times New Roman"/>
          <w:color w:val="000000" w:themeColor="text1"/>
        </w:rPr>
        <w:t xml:space="preserve"> over an estimated 1,000 events (including daily encampments and marches), yielding on the order of ~8 arrests per event on average. Some movements that consisted of largely one-day nationwide demonstration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such as the April 15, 2009 Tea Party rallies (750+ local events</w:t>
      </w:r>
      <w:hyperlink r:id="rId31" w:anchor=":~:text=It%E2%80%99s%20not%20surprising%20that%20Atlanta,capital%2C%20therefore%20did%20very%20well">
        <w:r w:rsidRPr="00B1237D">
          <w:rPr>
            <w:rStyle w:val="Hyperlink"/>
            <w:rFonts w:ascii="Times New Roman" w:hAnsi="Times New Roman" w:cs="Times New Roman"/>
            <w:color w:val="000000" w:themeColor="text1"/>
          </w:rPr>
          <w:t>[22]</w:t>
        </w:r>
      </w:hyperlink>
      <w:r w:rsidRPr="00B1237D">
        <w:rPr>
          <w:rFonts w:ascii="Times New Roman" w:hAnsi="Times New Roman" w:cs="Times New Roman"/>
          <w:color w:val="000000" w:themeColor="text1"/>
        </w:rPr>
        <w:t>) or the January 21, 2017 Women’s March (over 500 U.S. locations, attended by ~3.3 to 5 million people)</w:t>
      </w:r>
      <w:hyperlink r:id="rId32" w:anchor=":~:text=University%20of%20Denver%20and%20an,protest%20in%20United%20States%20history">
        <w:r w:rsidRPr="00B1237D">
          <w:rPr>
            <w:rStyle w:val="Hyperlink"/>
            <w:rFonts w:ascii="Times New Roman" w:hAnsi="Times New Roman" w:cs="Times New Roman"/>
            <w:color w:val="000000" w:themeColor="text1"/>
          </w:rPr>
          <w:t>[23]</w:t>
        </w:r>
      </w:hyperlink>
      <w:hyperlink r:id="rId33" w:anchor=":~:text=only%20for%20the%20Women%E2%80%99s%20March,history">
        <w:r w:rsidRPr="00B1237D">
          <w:rPr>
            <w:rStyle w:val="Hyperlink"/>
            <w:rFonts w:ascii="Times New Roman" w:hAnsi="Times New Roman" w:cs="Times New Roman"/>
            <w:color w:val="000000" w:themeColor="text1"/>
          </w:rPr>
          <w:t>[24]</w:t>
        </w:r>
      </w:hyperlink>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registered negligible arrest rates </w:t>
      </w:r>
      <w:r w:rsidRPr="00B1237D">
        <w:rPr>
          <w:rFonts w:ascii="Times New Roman" w:hAnsi="Times New Roman" w:cs="Times New Roman"/>
          <w:i/>
          <w:iCs/>
          <w:color w:val="000000" w:themeColor="text1"/>
        </w:rPr>
        <w:t>per event</w:t>
      </w:r>
      <w:r w:rsidRPr="00B1237D">
        <w:rPr>
          <w:rFonts w:ascii="Times New Roman" w:hAnsi="Times New Roman" w:cs="Times New Roman"/>
          <w:color w:val="000000" w:themeColor="text1"/>
        </w:rPr>
        <w:t xml:space="preserve"> (indeed, </w:t>
      </w:r>
      <w:r w:rsidRPr="00B1237D">
        <w:rPr>
          <w:rFonts w:ascii="Times New Roman" w:hAnsi="Times New Roman" w:cs="Times New Roman"/>
          <w:b/>
          <w:bCs/>
          <w:color w:val="000000" w:themeColor="text1"/>
        </w:rPr>
        <w:t>zero</w:t>
      </w:r>
      <w:r w:rsidRPr="00B1237D">
        <w:rPr>
          <w:rFonts w:ascii="Times New Roman" w:hAnsi="Times New Roman" w:cs="Times New Roman"/>
          <w:color w:val="000000" w:themeColor="text1"/>
        </w:rPr>
        <w:t xml:space="preserve"> arrests were reported in major Women’s March cities like Washington, D.C. and Los Angeles</w:t>
      </w:r>
      <w:hyperlink r:id="rId34" w:anchor=":~:text=A%20day%20after%20more%20than,didn%27t%20yield%20a%20single%20arrest">
        <w:r w:rsidRPr="00B1237D">
          <w:rPr>
            <w:rStyle w:val="Hyperlink"/>
            <w:rFonts w:ascii="Times New Roman" w:hAnsi="Times New Roman" w:cs="Times New Roman"/>
            <w:color w:val="000000" w:themeColor="text1"/>
          </w:rPr>
          <w:t>[25]</w:t>
        </w:r>
      </w:hyperlink>
      <w:hyperlink r:id="rId35" w:anchor=":~:text=Advertisement">
        <w:r w:rsidRPr="00B1237D">
          <w:rPr>
            <w:rStyle w:val="Hyperlink"/>
            <w:rFonts w:ascii="Times New Roman" w:hAnsi="Times New Roman" w:cs="Times New Roman"/>
            <w:color w:val="000000" w:themeColor="text1"/>
          </w:rPr>
          <w:t>[26]</w:t>
        </w:r>
      </w:hyperlink>
      <w:r w:rsidRPr="00B1237D">
        <w:rPr>
          <w:rFonts w:ascii="Times New Roman" w:hAnsi="Times New Roman" w:cs="Times New Roman"/>
          <w:color w:val="000000" w:themeColor="text1"/>
        </w:rPr>
        <w:t xml:space="preserve">). Normalizing in this manner prevents misinterpretation of raw counts; a movement with 500 protests and 500 arrests (1 arrest per event) is quite different from one with 5 protests and 500 arrests (100 arrests per event), even though the total arrests are the same. In the comparative tables (Section 9), we present both total arrest figures and an approximate </w:t>
      </w:r>
      <w:r w:rsidRPr="00B1237D">
        <w:rPr>
          <w:rFonts w:ascii="Times New Roman" w:hAnsi="Times New Roman" w:cs="Times New Roman"/>
          <w:b/>
          <w:bCs/>
          <w:color w:val="000000" w:themeColor="text1"/>
        </w:rPr>
        <w:t>arrests-per-event</w:t>
      </w:r>
      <w:r w:rsidRPr="00B1237D">
        <w:rPr>
          <w:rFonts w:ascii="Times New Roman" w:hAnsi="Times New Roman" w:cs="Times New Roman"/>
          <w:color w:val="000000" w:themeColor="text1"/>
        </w:rPr>
        <w:t xml:space="preserve"> metric for each movement to highlight such differences.</w:t>
      </w:r>
    </w:p>
    <w:p w14:paraId="4987CA93"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We also account for </w:t>
      </w:r>
      <w:r w:rsidRPr="00B1237D">
        <w:rPr>
          <w:rFonts w:ascii="Times New Roman" w:hAnsi="Times New Roman" w:cs="Times New Roman"/>
          <w:b/>
          <w:bCs/>
          <w:color w:val="000000" w:themeColor="text1"/>
        </w:rPr>
        <w:t>protest duration</w:t>
      </w:r>
      <w:r w:rsidRPr="00B1237D">
        <w:rPr>
          <w:rFonts w:ascii="Times New Roman" w:hAnsi="Times New Roman" w:cs="Times New Roman"/>
          <w:color w:val="000000" w:themeColor="text1"/>
        </w:rPr>
        <w:t xml:space="preserve"> in interpreting data. A sustained occupation (e.g. the 8-week Occupy encampment in New York) inherently accumulates more total arrests over time than a 1-day march, so per-day averages are referenced for long-running protests. Where data allowed, we computed per-day arrest rates during peak unrest periods. For instance, in Minneapolis at the height of the George Floyd protests, over 1,200 arrests occurred in three days (≈400 arrests per day)</w:t>
      </w:r>
      <w:hyperlink r:id="rId36" w:anchor=":~:text=%E2%97%8F%20Arrests%3A%20Over%2014%2C000%20arrests,canisters%2C%20and%20severe%20respiratory%20distress">
        <w:r w:rsidRPr="00B1237D">
          <w:rPr>
            <w:rStyle w:val="Hyperlink"/>
            <w:rFonts w:ascii="Times New Roman" w:hAnsi="Times New Roman" w:cs="Times New Roman"/>
            <w:color w:val="000000" w:themeColor="text1"/>
          </w:rPr>
          <w:t>[27]</w:t>
        </w:r>
      </w:hyperlink>
      <w:r w:rsidRPr="00B1237D">
        <w:rPr>
          <w:rFonts w:ascii="Times New Roman" w:hAnsi="Times New Roman" w:cs="Times New Roman"/>
          <w:color w:val="000000" w:themeColor="text1"/>
        </w:rPr>
        <w:t>. Such intensity can then be contrasted with, say, ~50 arrests over three months of Tea Party rallies (~0.5 per day). Normalizing by event count and duration in this way enables a fair cross-movement comparison of how prone each movement was to arrests and police force relative to its scale.</w:t>
      </w:r>
    </w:p>
    <w:p w14:paraId="79734E7A"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i/>
          <w:iCs/>
          <w:color w:val="000000" w:themeColor="text1"/>
        </w:rPr>
        <w:lastRenderedPageBreak/>
        <w:t>All normalization is approximate</w:t>
      </w:r>
      <w:r w:rsidRPr="00B1237D">
        <w:rPr>
          <w:rFonts w:ascii="Times New Roman" w:hAnsi="Times New Roman" w:cs="Times New Roman"/>
          <w:color w:val="000000" w:themeColor="text1"/>
        </w:rPr>
        <w:t>, given that sources differ in how they define a “protest event.” ACLED’s methodology of cataloguing individual demonstrations was used as a baseline for 2020–2024 events</w:t>
      </w:r>
      <w:hyperlink r:id="rId37" w:anchor=":~:text=Between%2024%20May%20and%2022,19%20pandemic">
        <w:r w:rsidRPr="00B1237D">
          <w:rPr>
            <w:rStyle w:val="Hyperlink"/>
            <w:rFonts w:ascii="Times New Roman" w:hAnsi="Times New Roman" w:cs="Times New Roman"/>
            <w:color w:val="000000" w:themeColor="text1"/>
          </w:rPr>
          <w:t>[19]</w:t>
        </w:r>
      </w:hyperlink>
      <w:hyperlink r:id="rId38" w:anchor=":~:text=Analysis%20of%20553%20protests%20in,did%20not%20cause%20serious%20damage">
        <w:r w:rsidRPr="00B1237D">
          <w:rPr>
            <w:rStyle w:val="Hyperlink"/>
            <w:rFonts w:ascii="Times New Roman" w:hAnsi="Times New Roman" w:cs="Times New Roman"/>
            <w:color w:val="000000" w:themeColor="text1"/>
          </w:rPr>
          <w:t>[28]</w:t>
        </w:r>
      </w:hyperlink>
      <w:r w:rsidRPr="00B1237D">
        <w:rPr>
          <w:rFonts w:ascii="Times New Roman" w:hAnsi="Times New Roman" w:cs="Times New Roman"/>
          <w:color w:val="000000" w:themeColor="text1"/>
        </w:rPr>
        <w:t>. For earlier movements where precise event counts are unavailable, we estimated counts from reports (e.g. ~750 coordinated Tea Party protests on Tax Day 2009</w:t>
      </w:r>
      <w:hyperlink r:id="rId39" w:anchor=":~:text=Here%20are%20the%20new%20and,should%20now%20be%20accounted%20for">
        <w:r w:rsidRPr="00B1237D">
          <w:rPr>
            <w:rStyle w:val="Hyperlink"/>
            <w:rFonts w:ascii="Times New Roman" w:hAnsi="Times New Roman" w:cs="Times New Roman"/>
            <w:color w:val="000000" w:themeColor="text1"/>
          </w:rPr>
          <w:t>[29]</w:t>
        </w:r>
      </w:hyperlink>
      <w:r w:rsidRPr="00B1237D">
        <w:rPr>
          <w:rFonts w:ascii="Times New Roman" w:hAnsi="Times New Roman" w:cs="Times New Roman"/>
          <w:color w:val="000000" w:themeColor="text1"/>
        </w:rPr>
        <w:t>, ~600 Occupy encampment sites globally with ~100 in the U.S. in 2011–2012). These estimates underpin the per-event figures reported, and are noted in context. Normalized rates are rounded for clarity. This process ensures that conclusions drawn about relative levels of unrest or state force (e.g. “Movement X had more arrests than Movement Y”) are based on proportional rates rather than raw totals alone.</w:t>
      </w:r>
    </w:p>
    <w:p w14:paraId="57969FCC" w14:textId="77777777" w:rsidR="00E22092" w:rsidRPr="00B1237D" w:rsidRDefault="00000000">
      <w:pPr>
        <w:pStyle w:val="Heading3"/>
        <w:rPr>
          <w:rFonts w:ascii="Times New Roman" w:hAnsi="Times New Roman" w:cs="Times New Roman"/>
          <w:color w:val="000000" w:themeColor="text1"/>
          <w:sz w:val="24"/>
          <w:szCs w:val="24"/>
        </w:rPr>
      </w:pPr>
      <w:bookmarkStart w:id="6" w:name="severity-weighting-of-protester-actions"/>
      <w:bookmarkEnd w:id="5"/>
      <w:r w:rsidRPr="00B1237D">
        <w:rPr>
          <w:rFonts w:ascii="Times New Roman" w:hAnsi="Times New Roman" w:cs="Times New Roman"/>
          <w:color w:val="000000" w:themeColor="text1"/>
          <w:sz w:val="24"/>
          <w:szCs w:val="24"/>
        </w:rPr>
        <w:t>2.2 Severity Weighting of Protester Actions</w:t>
      </w:r>
    </w:p>
    <w:p w14:paraId="487D2A27" w14:textId="4C60D0EB"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Not all protest-related incidents are equal</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 peaceful sit-in that technically violates a law is not as severe as a bombing. To properly compare movements, we developed a </w:t>
      </w:r>
      <w:r w:rsidRPr="00B1237D">
        <w:rPr>
          <w:rFonts w:ascii="Times New Roman" w:hAnsi="Times New Roman" w:cs="Times New Roman"/>
          <w:b/>
          <w:bCs/>
          <w:color w:val="000000" w:themeColor="text1"/>
        </w:rPr>
        <w:t>severity-weighting framework</w:t>
      </w:r>
      <w:r w:rsidRPr="00B1237D">
        <w:rPr>
          <w:rFonts w:ascii="Times New Roman" w:hAnsi="Times New Roman" w:cs="Times New Roman"/>
          <w:color w:val="000000" w:themeColor="text1"/>
        </w:rPr>
        <w:t xml:space="preserve"> that categorizes incidents by the degree of violence or harm involved. We distinguish five broad levels of protester conduct:</w:t>
      </w:r>
    </w:p>
    <w:p w14:paraId="04C6FA3B" w14:textId="77777777" w:rsidR="00E22092" w:rsidRPr="00B1237D" w:rsidRDefault="00000000">
      <w:pPr>
        <w:numPr>
          <w:ilvl w:val="0"/>
          <w:numId w:val="3"/>
        </w:numPr>
        <w:rPr>
          <w:rFonts w:ascii="Times New Roman" w:hAnsi="Times New Roman" w:cs="Times New Roman"/>
          <w:color w:val="000000" w:themeColor="text1"/>
        </w:rPr>
      </w:pPr>
      <w:r w:rsidRPr="00B1237D">
        <w:rPr>
          <w:rFonts w:ascii="Times New Roman" w:hAnsi="Times New Roman" w:cs="Times New Roman"/>
          <w:b/>
          <w:bCs/>
          <w:color w:val="000000" w:themeColor="text1"/>
        </w:rPr>
        <w:t>Nonviolent Civil Disobedience:</w:t>
      </w:r>
      <w:r w:rsidRPr="00B1237D">
        <w:rPr>
          <w:rFonts w:ascii="Times New Roman" w:hAnsi="Times New Roman" w:cs="Times New Roman"/>
          <w:color w:val="000000" w:themeColor="text1"/>
        </w:rPr>
        <w:t xml:space="preserve"> Illegal but nonviolent acts undertaken as expression of dissent. This includes sit-ins, roadway blockages, trespassing en masse, chaining oneself to equipment, etc. Such actions may lead to arrests but pose no direct physical harm to persons. (Example: protesters peacefully occupying an office or street and submitting to arrest.)</w:t>
      </w:r>
    </w:p>
    <w:p w14:paraId="607A57AA" w14:textId="42F46023" w:rsidR="00E22092" w:rsidRPr="00B1237D" w:rsidRDefault="00000000">
      <w:pPr>
        <w:numPr>
          <w:ilvl w:val="0"/>
          <w:numId w:val="3"/>
        </w:numPr>
        <w:rPr>
          <w:rFonts w:ascii="Times New Roman" w:hAnsi="Times New Roman" w:cs="Times New Roman"/>
          <w:color w:val="000000" w:themeColor="text1"/>
        </w:rPr>
      </w:pPr>
      <w:r w:rsidRPr="00B1237D">
        <w:rPr>
          <w:rFonts w:ascii="Times New Roman" w:hAnsi="Times New Roman" w:cs="Times New Roman"/>
          <w:b/>
          <w:bCs/>
          <w:color w:val="000000" w:themeColor="text1"/>
        </w:rPr>
        <w:t>Property Damage</w:t>
      </w:r>
      <w:r w:rsidR="00B1237D">
        <w:rPr>
          <w:rFonts w:ascii="Times New Roman" w:hAnsi="Times New Roman" w:cs="Times New Roman"/>
          <w:b/>
          <w:bCs/>
          <w:color w:val="000000" w:themeColor="text1"/>
        </w:rPr>
        <w:t xml:space="preserve"> </w:t>
      </w:r>
      <w:r w:rsidRPr="00B1237D">
        <w:rPr>
          <w:rFonts w:ascii="Times New Roman" w:hAnsi="Times New Roman" w:cs="Times New Roman"/>
          <w:b/>
          <w:bCs/>
          <w:color w:val="000000" w:themeColor="text1"/>
        </w:rPr>
        <w:t>Unoccupied Target:</w:t>
      </w:r>
      <w:r w:rsidRPr="00B1237D">
        <w:rPr>
          <w:rFonts w:ascii="Times New Roman" w:hAnsi="Times New Roman" w:cs="Times New Roman"/>
          <w:color w:val="000000" w:themeColor="text1"/>
        </w:rPr>
        <w:t xml:space="preserve"> Acts of vandalism or destruction directed at property (public or private) </w:t>
      </w:r>
      <w:r w:rsidRPr="00B1237D">
        <w:rPr>
          <w:rFonts w:ascii="Times New Roman" w:hAnsi="Times New Roman" w:cs="Times New Roman"/>
          <w:i/>
          <w:iCs/>
          <w:color w:val="000000" w:themeColor="text1"/>
        </w:rPr>
        <w:t>with no people in immediate danger</w:t>
      </w:r>
      <w:r w:rsidRPr="00B1237D">
        <w:rPr>
          <w:rFonts w:ascii="Times New Roman" w:hAnsi="Times New Roman" w:cs="Times New Roman"/>
          <w:color w:val="000000" w:themeColor="text1"/>
        </w:rPr>
        <w:t xml:space="preserve">. This ranges from graffiti and window-breaking to toppling statues or setting fire to empty vehicles/buildings. The primary impact is economic or symbolic; the severity is higher than civil disobedience but lower than violence against persons. We weight unoccupied property destruction as </w:t>
      </w:r>
      <w:r w:rsidRPr="00B1237D">
        <w:rPr>
          <w:rFonts w:ascii="Times New Roman" w:hAnsi="Times New Roman" w:cs="Times New Roman"/>
          <w:b/>
          <w:bCs/>
          <w:color w:val="000000" w:themeColor="text1"/>
        </w:rPr>
        <w:t>moderate-low severity</w:t>
      </w:r>
      <w:r w:rsidRPr="00B1237D">
        <w:rPr>
          <w:rFonts w:ascii="Times New Roman" w:hAnsi="Times New Roman" w:cs="Times New Roman"/>
          <w:color w:val="000000" w:themeColor="text1"/>
        </w:rPr>
        <w:t>.</w:t>
      </w:r>
    </w:p>
    <w:p w14:paraId="5081F15E" w14:textId="3EBBFD79" w:rsidR="00E22092" w:rsidRPr="00B1237D" w:rsidRDefault="00000000">
      <w:pPr>
        <w:numPr>
          <w:ilvl w:val="0"/>
          <w:numId w:val="3"/>
        </w:numPr>
        <w:rPr>
          <w:rFonts w:ascii="Times New Roman" w:hAnsi="Times New Roman" w:cs="Times New Roman"/>
          <w:color w:val="000000" w:themeColor="text1"/>
        </w:rPr>
      </w:pPr>
      <w:r w:rsidRPr="00B1237D">
        <w:rPr>
          <w:rFonts w:ascii="Times New Roman" w:hAnsi="Times New Roman" w:cs="Times New Roman"/>
          <w:b/>
          <w:bCs/>
          <w:color w:val="000000" w:themeColor="text1"/>
        </w:rPr>
        <w:t>Property Damage</w:t>
      </w:r>
      <w:r w:rsidR="00B1237D">
        <w:rPr>
          <w:rFonts w:ascii="Times New Roman" w:hAnsi="Times New Roman" w:cs="Times New Roman"/>
          <w:b/>
          <w:bCs/>
          <w:color w:val="000000" w:themeColor="text1"/>
        </w:rPr>
        <w:t xml:space="preserve"> </w:t>
      </w:r>
      <w:r w:rsidRPr="00B1237D">
        <w:rPr>
          <w:rFonts w:ascii="Times New Roman" w:hAnsi="Times New Roman" w:cs="Times New Roman"/>
          <w:b/>
          <w:bCs/>
          <w:color w:val="000000" w:themeColor="text1"/>
        </w:rPr>
        <w:t>Occupied/High-Risk:</w:t>
      </w:r>
      <w:r w:rsidRPr="00B1237D">
        <w:rPr>
          <w:rFonts w:ascii="Times New Roman" w:hAnsi="Times New Roman" w:cs="Times New Roman"/>
          <w:color w:val="000000" w:themeColor="text1"/>
        </w:rPr>
        <w:t xml:space="preserve"> Destructive acts that </w:t>
      </w:r>
      <w:r w:rsidRPr="00B1237D">
        <w:rPr>
          <w:rFonts w:ascii="Times New Roman" w:hAnsi="Times New Roman" w:cs="Times New Roman"/>
          <w:i/>
          <w:iCs/>
          <w:color w:val="000000" w:themeColor="text1"/>
        </w:rPr>
        <w:t>could</w:t>
      </w:r>
      <w:r w:rsidRPr="00B1237D">
        <w:rPr>
          <w:rFonts w:ascii="Times New Roman" w:hAnsi="Times New Roman" w:cs="Times New Roman"/>
          <w:color w:val="000000" w:themeColor="text1"/>
        </w:rPr>
        <w:t xml:space="preserve"> endanger human life, either because people are present or could reasonably be harmed. This includes arson of occupied structures, throwing Molotov cocktails, or sabotage that risks explosions. While these are property-focused, they are considered </w:t>
      </w:r>
      <w:r w:rsidRPr="00B1237D">
        <w:rPr>
          <w:rFonts w:ascii="Times New Roman" w:hAnsi="Times New Roman" w:cs="Times New Roman"/>
          <w:b/>
          <w:bCs/>
          <w:color w:val="000000" w:themeColor="text1"/>
        </w:rPr>
        <w:t>moderate-high severity</w:t>
      </w:r>
      <w:r w:rsidRPr="00B1237D">
        <w:rPr>
          <w:rFonts w:ascii="Times New Roman" w:hAnsi="Times New Roman" w:cs="Times New Roman"/>
          <w:color w:val="000000" w:themeColor="text1"/>
        </w:rPr>
        <w:t xml:space="preserve"> due to potential (even if unintended) to cause injuries. For example, the burning of the Minneapolis Third Police Precinct in May 2020 occurred after it was evacuated (no officers inside), thus falling in the lower category</w:t>
      </w:r>
      <w:hyperlink r:id="rId40" w:anchor=":~:text=consisted%20primarily%20of%3A%20%E2%97%8B%20Property,case%20of%20police%20brutality%20ignores">
        <w:r w:rsidRPr="00B1237D">
          <w:rPr>
            <w:rStyle w:val="Hyperlink"/>
            <w:rFonts w:ascii="Times New Roman" w:hAnsi="Times New Roman" w:cs="Times New Roman"/>
            <w:color w:val="000000" w:themeColor="text1"/>
          </w:rPr>
          <w:t>[30]</w:t>
        </w:r>
      </w:hyperlink>
      <w:r w:rsidRPr="00B1237D">
        <w:rPr>
          <w:rFonts w:ascii="Times New Roman" w:hAnsi="Times New Roman" w:cs="Times New Roman"/>
          <w:color w:val="000000" w:themeColor="text1"/>
        </w:rPr>
        <w:t>. By contrast, hurling firebombs toward police lines (as seen in Atlanta’s “Stop Cop City” protests) or burning a building that could be occupied is classed in the higher severity subset.</w:t>
      </w:r>
    </w:p>
    <w:p w14:paraId="24159079" w14:textId="32A45527" w:rsidR="00E22092" w:rsidRPr="00B1237D" w:rsidRDefault="00000000">
      <w:pPr>
        <w:numPr>
          <w:ilvl w:val="0"/>
          <w:numId w:val="3"/>
        </w:numPr>
        <w:rPr>
          <w:rFonts w:ascii="Times New Roman" w:hAnsi="Times New Roman" w:cs="Times New Roman"/>
          <w:color w:val="000000" w:themeColor="text1"/>
        </w:rPr>
      </w:pPr>
      <w:r w:rsidRPr="00B1237D">
        <w:rPr>
          <w:rFonts w:ascii="Times New Roman" w:hAnsi="Times New Roman" w:cs="Times New Roman"/>
          <w:b/>
          <w:bCs/>
          <w:color w:val="000000" w:themeColor="text1"/>
        </w:rPr>
        <w:t>Physical Assaults (Non-lethal):</w:t>
      </w:r>
      <w:r w:rsidRPr="00B1237D">
        <w:rPr>
          <w:rFonts w:ascii="Times New Roman" w:hAnsi="Times New Roman" w:cs="Times New Roman"/>
          <w:color w:val="000000" w:themeColor="text1"/>
        </w:rPr>
        <w:t xml:space="preserve"> Direct interpersonal violence that causes injury but not death. This includes fist fights, kicking, use of blunt objects or pepper spray on individuals, and throwing rocks or bottles at opponents. These actions are </w:t>
      </w:r>
      <w:r w:rsidRPr="00B1237D">
        <w:rPr>
          <w:rFonts w:ascii="Times New Roman" w:hAnsi="Times New Roman" w:cs="Times New Roman"/>
          <w:b/>
          <w:bCs/>
          <w:color w:val="000000" w:themeColor="text1"/>
        </w:rPr>
        <w:t>high-moderate severity</w:t>
      </w:r>
      <w:r w:rsidRPr="00B1237D">
        <w:rPr>
          <w:rFonts w:ascii="Times New Roman" w:hAnsi="Times New Roman" w:cs="Times New Roman"/>
          <w:color w:val="000000" w:themeColor="text1"/>
        </w:rPr>
        <w:t>, as they intentionally inflict harm, though typically not with deadly intent. For instance, street brawls between protesters and counter-protesters or assaults on police with thrown objects fall here. Many violent incidents during protes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such as scuffles and beating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re of this nature (e.g. clashes at some 2016 Trump rallies, or fights between fascist and anti-fascist demonstrators)</w:t>
      </w:r>
      <w:hyperlink r:id="rId41" w:anchor=":~:text=4,fiscal%20conservatism%20to%20white%20nationalism">
        <w:r w:rsidRPr="00B1237D">
          <w:rPr>
            <w:rStyle w:val="Hyperlink"/>
            <w:rFonts w:ascii="Times New Roman" w:hAnsi="Times New Roman" w:cs="Times New Roman"/>
            <w:color w:val="000000" w:themeColor="text1"/>
          </w:rPr>
          <w:t>[31]</w:t>
        </w:r>
      </w:hyperlink>
      <w:hyperlink r:id="rId42" w:anchor=":~:text=Nearly%20half%20of%20the%20campus,according%20to%20the%20group%E2%80%99s%20data">
        <w:r w:rsidRPr="00B1237D">
          <w:rPr>
            <w:rStyle w:val="Hyperlink"/>
            <w:rFonts w:ascii="Times New Roman" w:hAnsi="Times New Roman" w:cs="Times New Roman"/>
            <w:color w:val="000000" w:themeColor="text1"/>
          </w:rPr>
          <w:t>[32]</w:t>
        </w:r>
      </w:hyperlink>
      <w:r w:rsidRPr="00B1237D">
        <w:rPr>
          <w:rFonts w:ascii="Times New Roman" w:hAnsi="Times New Roman" w:cs="Times New Roman"/>
          <w:color w:val="000000" w:themeColor="text1"/>
        </w:rPr>
        <w:t>.</w:t>
      </w:r>
    </w:p>
    <w:p w14:paraId="6A5425F4" w14:textId="77777777" w:rsidR="00E22092" w:rsidRPr="00B1237D" w:rsidRDefault="00000000">
      <w:pPr>
        <w:numPr>
          <w:ilvl w:val="0"/>
          <w:numId w:val="3"/>
        </w:numPr>
        <w:rPr>
          <w:rFonts w:ascii="Times New Roman" w:hAnsi="Times New Roman" w:cs="Times New Roman"/>
          <w:color w:val="000000" w:themeColor="text1"/>
        </w:rPr>
      </w:pPr>
      <w:r w:rsidRPr="00B1237D">
        <w:rPr>
          <w:rFonts w:ascii="Times New Roman" w:hAnsi="Times New Roman" w:cs="Times New Roman"/>
          <w:b/>
          <w:bCs/>
          <w:color w:val="000000" w:themeColor="text1"/>
        </w:rPr>
        <w:lastRenderedPageBreak/>
        <w:t>Use of Deadly Weapons &amp; Lethal Violence:</w:t>
      </w:r>
      <w:r w:rsidRPr="00B1237D">
        <w:rPr>
          <w:rFonts w:ascii="Times New Roman" w:hAnsi="Times New Roman" w:cs="Times New Roman"/>
          <w:color w:val="000000" w:themeColor="text1"/>
        </w:rPr>
        <w:t xml:space="preserve"> The highest severity category involves the use of weapons or tactics likely to kill, and any incident that results in a death. Firearms, knives, or vehicles used deliberately against people are examples, as are bombs or shootings. </w:t>
      </w:r>
      <w:r w:rsidRPr="00B1237D">
        <w:rPr>
          <w:rFonts w:ascii="Times New Roman" w:hAnsi="Times New Roman" w:cs="Times New Roman"/>
          <w:b/>
          <w:bCs/>
          <w:color w:val="000000" w:themeColor="text1"/>
        </w:rPr>
        <w:t>Lethal violence</w:t>
      </w:r>
      <w:r w:rsidRPr="00B1237D">
        <w:rPr>
          <w:rFonts w:ascii="Times New Roman" w:hAnsi="Times New Roman" w:cs="Times New Roman"/>
          <w:color w:val="000000" w:themeColor="text1"/>
        </w:rPr>
        <w:t xml:space="preserve"> represents the extreme end of the spectrum. We include both attempted lethal attacks (even if no one was ultimately killed) and fatal outcomes. Right-wing extremists’ mass shootings and vehicular homicides, as well as the rare instances of deadly force by left-wing actors (e.g. the 2017 baseball practice shooting targeting members of Congress, or the 2025 Kirk assassination), are in this category</w:t>
      </w:r>
      <w:hyperlink r:id="rId43" w:anchor=":~:text=Axios%20article%20about%20a%20study,a%20nonprofit%20policy%20research%20organisation">
        <w:r w:rsidRPr="00B1237D">
          <w:rPr>
            <w:rStyle w:val="Hyperlink"/>
            <w:rFonts w:ascii="Times New Roman" w:hAnsi="Times New Roman" w:cs="Times New Roman"/>
            <w:color w:val="000000" w:themeColor="text1"/>
          </w:rPr>
          <w:t>[11]</w:t>
        </w:r>
      </w:hyperlink>
      <w:hyperlink r:id="rId44"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Any time a protest-related confrontation produces a casualty, it is treated with the highest weight.</w:t>
      </w:r>
    </w:p>
    <w:p w14:paraId="39410417" w14:textId="16DB36C1"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Using this framework, all comparative analyses explicitly note the </w:t>
      </w:r>
      <w:r w:rsidRPr="00B1237D">
        <w:rPr>
          <w:rFonts w:ascii="Times New Roman" w:hAnsi="Times New Roman" w:cs="Times New Roman"/>
          <w:b/>
          <w:bCs/>
          <w:color w:val="000000" w:themeColor="text1"/>
        </w:rPr>
        <w:t>type of incidents</w:t>
      </w:r>
      <w:r w:rsidRPr="00B1237D">
        <w:rPr>
          <w:rFonts w:ascii="Times New Roman" w:hAnsi="Times New Roman" w:cs="Times New Roman"/>
          <w:color w:val="000000" w:themeColor="text1"/>
        </w:rPr>
        <w:t xml:space="preserve"> that characterize each movement. Our tables in Section 9 apply these distinctions so that, for example, a movement primarily guilty of property damage is not conflated with one that carried out shootings. Severity weighting allows us to highlight qualitative differences: a movement responsible for widespread vandalism (score 2) is fundamentally different from one responsible for homicide (score 5), even if both are described as “violent” in a broad sense. When comparing “levels of violence” between movements, we refer to weighted severit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e.g. right-wing protests caused more </w:t>
      </w:r>
      <w:r w:rsidRPr="00B1237D">
        <w:rPr>
          <w:rFonts w:ascii="Times New Roman" w:hAnsi="Times New Roman" w:cs="Times New Roman"/>
          <w:b/>
          <w:bCs/>
          <w:color w:val="000000" w:themeColor="text1"/>
        </w:rPr>
        <w:t>lethal</w:t>
      </w:r>
      <w:r w:rsidRPr="00B1237D">
        <w:rPr>
          <w:rFonts w:ascii="Times New Roman" w:hAnsi="Times New Roman" w:cs="Times New Roman"/>
          <w:color w:val="000000" w:themeColor="text1"/>
        </w:rPr>
        <w:t xml:space="preserve"> incidents, whereas left-wing protests caused more </w:t>
      </w:r>
      <w:r w:rsidRPr="00B1237D">
        <w:rPr>
          <w:rFonts w:ascii="Times New Roman" w:hAnsi="Times New Roman" w:cs="Times New Roman"/>
          <w:b/>
          <w:bCs/>
          <w:color w:val="000000" w:themeColor="text1"/>
        </w:rPr>
        <w:t>low-level</w:t>
      </w:r>
      <w:r w:rsidRPr="00B1237D">
        <w:rPr>
          <w:rFonts w:ascii="Times New Roman" w:hAnsi="Times New Roman" w:cs="Times New Roman"/>
          <w:color w:val="000000" w:themeColor="text1"/>
        </w:rPr>
        <w:t xml:space="preserve"> violen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rather than just tallying “incidents” without context. This approach prevents misleading equivalence between, say, breaking windows and killing people.</w:t>
      </w:r>
    </w:p>
    <w:p w14:paraId="0E46C944"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All further references to violence in this report are careful to specify the nature of that violence. Tables differentiate whether each movement’s violence was mainly </w:t>
      </w:r>
      <w:r w:rsidRPr="00B1237D">
        <w:rPr>
          <w:rFonts w:ascii="Times New Roman" w:hAnsi="Times New Roman" w:cs="Times New Roman"/>
          <w:i/>
          <w:iCs/>
          <w:color w:val="000000" w:themeColor="text1"/>
        </w:rPr>
        <w:t>symbolic/disruptive</w:t>
      </w:r>
      <w:r w:rsidRPr="00B1237D">
        <w:rPr>
          <w:rFonts w:ascii="Times New Roman" w:hAnsi="Times New Roman" w:cs="Times New Roman"/>
          <w:color w:val="000000" w:themeColor="text1"/>
        </w:rPr>
        <w:t xml:space="preserve"> (property or civil disobedience) or </w:t>
      </w:r>
      <w:r w:rsidRPr="00B1237D">
        <w:rPr>
          <w:rFonts w:ascii="Times New Roman" w:hAnsi="Times New Roman" w:cs="Times New Roman"/>
          <w:i/>
          <w:iCs/>
          <w:color w:val="000000" w:themeColor="text1"/>
        </w:rPr>
        <w:t>physical/lethal</w:t>
      </w:r>
      <w:r w:rsidRPr="00B1237D">
        <w:rPr>
          <w:rFonts w:ascii="Times New Roman" w:hAnsi="Times New Roman" w:cs="Times New Roman"/>
          <w:color w:val="000000" w:themeColor="text1"/>
        </w:rPr>
        <w:t>. In practice, we find that left-leaning movements more often engaged in lower-severity actions (e.g. property damage, blockades), whereas right-leaning movements were disproportionately associated with high-severity violence (firearms and targeted killings)</w:t>
      </w:r>
      <w:hyperlink r:id="rId45" w:anchor=":~:text=Axios%20article%20about%20a%20study,a%20nonprofit%20policy%20research%20organisation">
        <w:r w:rsidRPr="00B1237D">
          <w:rPr>
            <w:rStyle w:val="Hyperlink"/>
            <w:rFonts w:ascii="Times New Roman" w:hAnsi="Times New Roman" w:cs="Times New Roman"/>
            <w:color w:val="000000" w:themeColor="text1"/>
          </w:rPr>
          <w:t>[11]</w:t>
        </w:r>
      </w:hyperlink>
      <w:hyperlink r:id="rId46"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This weighted assessment materially affects interpretations of threat and response, as discussed in our findings.</w:t>
      </w:r>
    </w:p>
    <w:p w14:paraId="4CA3E030" w14:textId="77777777" w:rsidR="00E22092" w:rsidRPr="00B1237D" w:rsidRDefault="00000000">
      <w:pPr>
        <w:pStyle w:val="Heading3"/>
        <w:rPr>
          <w:rFonts w:ascii="Times New Roman" w:hAnsi="Times New Roman" w:cs="Times New Roman"/>
          <w:color w:val="000000" w:themeColor="text1"/>
          <w:sz w:val="24"/>
          <w:szCs w:val="24"/>
        </w:rPr>
      </w:pPr>
      <w:bookmarkStart w:id="7" w:name="typology-of-policing-responses"/>
      <w:bookmarkEnd w:id="6"/>
      <w:r w:rsidRPr="00B1237D">
        <w:rPr>
          <w:rFonts w:ascii="Times New Roman" w:hAnsi="Times New Roman" w:cs="Times New Roman"/>
          <w:color w:val="000000" w:themeColor="text1"/>
          <w:sz w:val="24"/>
          <w:szCs w:val="24"/>
        </w:rPr>
        <w:t>2.3 Typology of Policing Responses</w:t>
      </w:r>
    </w:p>
    <w:p w14:paraId="45DC6AE7"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We distinguish between three types of law enforcement response to protest movements, to analyze whether disparities in policing stem from reactive necessity or proactive strategy:</w:t>
      </w:r>
    </w:p>
    <w:p w14:paraId="33FDF51D" w14:textId="510A2F69" w:rsidR="00E22092" w:rsidRPr="00B1237D" w:rsidRDefault="00000000">
      <w:pPr>
        <w:numPr>
          <w:ilvl w:val="0"/>
          <w:numId w:val="4"/>
        </w:numPr>
        <w:rPr>
          <w:rFonts w:ascii="Times New Roman" w:hAnsi="Times New Roman" w:cs="Times New Roman"/>
          <w:color w:val="000000" w:themeColor="text1"/>
        </w:rPr>
      </w:pPr>
      <w:r w:rsidRPr="00B1237D">
        <w:rPr>
          <w:rFonts w:ascii="Times New Roman" w:hAnsi="Times New Roman" w:cs="Times New Roman"/>
          <w:b/>
          <w:bCs/>
          <w:color w:val="000000" w:themeColor="text1"/>
        </w:rPr>
        <w:t>Reactive Policing:</w:t>
      </w:r>
      <w:r w:rsidRPr="00B1237D">
        <w:rPr>
          <w:rFonts w:ascii="Times New Roman" w:hAnsi="Times New Roman" w:cs="Times New Roman"/>
          <w:color w:val="000000" w:themeColor="text1"/>
        </w:rPr>
        <w:t xml:space="preserve"> A response that occurs </w:t>
      </w:r>
      <w:r w:rsidRPr="00B1237D">
        <w:rPr>
          <w:rFonts w:ascii="Times New Roman" w:hAnsi="Times New Roman" w:cs="Times New Roman"/>
          <w:i/>
          <w:iCs/>
          <w:color w:val="000000" w:themeColor="text1"/>
        </w:rPr>
        <w:t>in reaction to protester behavior</w:t>
      </w:r>
      <w:r w:rsidRPr="00B1237D">
        <w:rPr>
          <w:rFonts w:ascii="Times New Roman" w:hAnsi="Times New Roman" w:cs="Times New Roman"/>
          <w:color w:val="000000" w:themeColor="text1"/>
        </w:rPr>
        <w:t xml:space="preserve">, typically violence or unlawful disruption. Reactive policing means authorities engage only after a protest escalates or laws are broken (e.g. dispersing a riot, responding to an attack). In such cases, police action (arrests, force) can be seen as </w:t>
      </w:r>
      <w:r w:rsidRPr="00B1237D">
        <w:rPr>
          <w:rFonts w:ascii="Times New Roman" w:hAnsi="Times New Roman" w:cs="Times New Roman"/>
          <w:i/>
          <w:iCs/>
          <w:color w:val="000000" w:themeColor="text1"/>
        </w:rPr>
        <w:t>event-driven</w:t>
      </w:r>
      <w:r w:rsidRPr="00B1237D">
        <w:rPr>
          <w:rFonts w:ascii="Times New Roman" w:hAnsi="Times New Roman" w:cs="Times New Roman"/>
          <w:color w:val="000000" w:themeColor="text1"/>
        </w:rPr>
        <w:t>. For instance, the eventual deployment of force at the Capitol on January 6, 2021</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fter the crowd breached the building and attacked officer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as largely reactive to the riot that unfolded</w:t>
      </w:r>
      <w:hyperlink r:id="rId47" w:anchor=":~:text=transfer%20of%20power,by%20suicide%20in%20the%20aftermath">
        <w:r w:rsidRPr="00B1237D">
          <w:rPr>
            <w:rStyle w:val="Hyperlink"/>
            <w:rFonts w:ascii="Times New Roman" w:hAnsi="Times New Roman" w:cs="Times New Roman"/>
            <w:color w:val="000000" w:themeColor="text1"/>
          </w:rPr>
          <w:t>[33]</w:t>
        </w:r>
      </w:hyperlink>
      <w:hyperlink r:id="rId48" w:anchor=":~:text=In%20Portland%2C%20Oregon%20%E2%80%94%20where,been%20dismissed%2C%20court%20records%20show">
        <w:r w:rsidRPr="00B1237D">
          <w:rPr>
            <w:rStyle w:val="Hyperlink"/>
            <w:rFonts w:ascii="Times New Roman" w:hAnsi="Times New Roman" w:cs="Times New Roman"/>
            <w:color w:val="000000" w:themeColor="text1"/>
          </w:rPr>
          <w:t>[34]</w:t>
        </w:r>
      </w:hyperlink>
      <w:r w:rsidRPr="00B1237D">
        <w:rPr>
          <w:rFonts w:ascii="Times New Roman" w:hAnsi="Times New Roman" w:cs="Times New Roman"/>
          <w:color w:val="000000" w:themeColor="text1"/>
        </w:rPr>
        <w:t>. Similarly, when BLM protests in late May 2020 turned to widespread arson or looting after dark in some cities, police moved in forcefully to restore order</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reactive containment of violence</w:t>
      </w:r>
      <w:hyperlink r:id="rId49" w:anchor=":~:text=Violence%20and%20Peacefulness%20Statistics%3A%20%E2%97%8F,of%20these">
        <w:r w:rsidRPr="00B1237D">
          <w:rPr>
            <w:rStyle w:val="Hyperlink"/>
            <w:rFonts w:ascii="Times New Roman" w:hAnsi="Times New Roman" w:cs="Times New Roman"/>
            <w:color w:val="000000" w:themeColor="text1"/>
          </w:rPr>
          <w:t>[35]</w:t>
        </w:r>
      </w:hyperlink>
      <w:hyperlink r:id="rId50" w:anchor=":~:text=attempt%20to%20overturn%20the%20presidential,election">
        <w:r w:rsidRPr="00B1237D">
          <w:rPr>
            <w:rStyle w:val="Hyperlink"/>
            <w:rFonts w:ascii="Times New Roman" w:hAnsi="Times New Roman" w:cs="Times New Roman"/>
            <w:color w:val="000000" w:themeColor="text1"/>
          </w:rPr>
          <w:t>[36]</w:t>
        </w:r>
      </w:hyperlink>
      <w:r w:rsidRPr="00B1237D">
        <w:rPr>
          <w:rFonts w:ascii="Times New Roman" w:hAnsi="Times New Roman" w:cs="Times New Roman"/>
          <w:color w:val="000000" w:themeColor="text1"/>
        </w:rPr>
        <w:t>.</w:t>
      </w:r>
    </w:p>
    <w:p w14:paraId="30B1212B" w14:textId="709722F4" w:rsidR="00E22092" w:rsidRPr="00B1237D" w:rsidRDefault="00000000">
      <w:pPr>
        <w:numPr>
          <w:ilvl w:val="0"/>
          <w:numId w:val="4"/>
        </w:numPr>
        <w:rPr>
          <w:rFonts w:ascii="Times New Roman" w:hAnsi="Times New Roman" w:cs="Times New Roman"/>
          <w:color w:val="000000" w:themeColor="text1"/>
        </w:rPr>
      </w:pPr>
      <w:r w:rsidRPr="00B1237D">
        <w:rPr>
          <w:rFonts w:ascii="Times New Roman" w:hAnsi="Times New Roman" w:cs="Times New Roman"/>
          <w:b/>
          <w:bCs/>
          <w:color w:val="000000" w:themeColor="text1"/>
        </w:rPr>
        <w:t>Preemptive Policing:</w:t>
      </w:r>
      <w:r w:rsidRPr="00B1237D">
        <w:rPr>
          <w:rFonts w:ascii="Times New Roman" w:hAnsi="Times New Roman" w:cs="Times New Roman"/>
          <w:color w:val="000000" w:themeColor="text1"/>
        </w:rPr>
        <w:t xml:space="preserve"> A strategy where police intervene or prepare to intervene </w:t>
      </w:r>
      <w:r w:rsidRPr="00B1237D">
        <w:rPr>
          <w:rFonts w:ascii="Times New Roman" w:hAnsi="Times New Roman" w:cs="Times New Roman"/>
          <w:i/>
          <w:iCs/>
          <w:color w:val="000000" w:themeColor="text1"/>
        </w:rPr>
        <w:t>before</w:t>
      </w:r>
      <w:r w:rsidRPr="00B1237D">
        <w:rPr>
          <w:rFonts w:ascii="Times New Roman" w:hAnsi="Times New Roman" w:cs="Times New Roman"/>
          <w:color w:val="000000" w:themeColor="text1"/>
        </w:rPr>
        <w:t xml:space="preserve"> significant violence occurs, often to prevent protests from growing or to enforce laws against nonviolent civil disobedience. Preemptive actions include establishing perimeters, </w:t>
      </w:r>
      <w:r w:rsidRPr="00B1237D">
        <w:rPr>
          <w:rFonts w:ascii="Times New Roman" w:hAnsi="Times New Roman" w:cs="Times New Roman"/>
          <w:color w:val="000000" w:themeColor="text1"/>
        </w:rPr>
        <w:lastRenderedPageBreak/>
        <w:t>deploying riot squads early, issuing dispersal orders to peaceful crowds, and proactively clearing encampments. Examples abound: city police clearing Occupy Wall Street camps overnight in 2011 with large forces and mass arres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despite the protests being largely nonviolent at the tim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s a textbook preemptive crackdown</w:t>
      </w:r>
      <w:hyperlink r:id="rId51" w:anchor=":~:text=%E2%97%8F%20State%20Violence%3A%20The%20police,threatening">
        <w:r w:rsidRPr="00B1237D">
          <w:rPr>
            <w:rStyle w:val="Hyperlink"/>
            <w:rFonts w:ascii="Times New Roman" w:hAnsi="Times New Roman" w:cs="Times New Roman"/>
            <w:color w:val="000000" w:themeColor="text1"/>
          </w:rPr>
          <w:t>[37]</w:t>
        </w:r>
      </w:hyperlink>
      <w:hyperlink r:id="rId52" w:anchor=":~:text=Oakland%2C,level%20physical">
        <w:r w:rsidRPr="00B1237D">
          <w:rPr>
            <w:rStyle w:val="Hyperlink"/>
            <w:rFonts w:ascii="Times New Roman" w:hAnsi="Times New Roman" w:cs="Times New Roman"/>
            <w:color w:val="000000" w:themeColor="text1"/>
          </w:rPr>
          <w:t>[38]</w:t>
        </w:r>
      </w:hyperlink>
      <w:r w:rsidRPr="00B1237D">
        <w:rPr>
          <w:rFonts w:ascii="Times New Roman" w:hAnsi="Times New Roman" w:cs="Times New Roman"/>
          <w:color w:val="000000" w:themeColor="text1"/>
        </w:rPr>
        <w:t xml:space="preserve">. Likewise, many municipal responses to 2024 Gaza solidarity encampments involved </w:t>
      </w:r>
      <w:r w:rsidRPr="00B1237D">
        <w:rPr>
          <w:rFonts w:ascii="Times New Roman" w:hAnsi="Times New Roman" w:cs="Times New Roman"/>
          <w:i/>
          <w:iCs/>
          <w:color w:val="000000" w:themeColor="text1"/>
        </w:rPr>
        <w:t>aggressive removal</w:t>
      </w:r>
      <w:r w:rsidRPr="00B1237D">
        <w:rPr>
          <w:rFonts w:ascii="Times New Roman" w:hAnsi="Times New Roman" w:cs="Times New Roman"/>
          <w:color w:val="000000" w:themeColor="text1"/>
        </w:rPr>
        <w:t xml:space="preserve"> of tents and demonstrators primarily to avert protracted occupation, not because the students posed an active threat</w:t>
      </w:r>
      <w:hyperlink r:id="rId53" w:anchor=":~:text=Over%20the%20same%20period%2C%20Acled,other%20kinds%20of%20physical%20force">
        <w:r w:rsidRPr="00B1237D">
          <w:rPr>
            <w:rStyle w:val="Hyperlink"/>
            <w:rFonts w:ascii="Times New Roman" w:hAnsi="Times New Roman" w:cs="Times New Roman"/>
            <w:color w:val="000000" w:themeColor="text1"/>
          </w:rPr>
          <w:t>[39]</w:t>
        </w:r>
      </w:hyperlink>
      <w:hyperlink r:id="rId54" w:anchor=":~:text=Since%2018%20April%2C%20when%20108,tally%20by%20the%20Associated%20Press">
        <w:r w:rsidRPr="00B1237D">
          <w:rPr>
            <w:rStyle w:val="Hyperlink"/>
            <w:rFonts w:ascii="Times New Roman" w:hAnsi="Times New Roman" w:cs="Times New Roman"/>
            <w:color w:val="000000" w:themeColor="text1"/>
          </w:rPr>
          <w:t>[40]</w:t>
        </w:r>
      </w:hyperlink>
      <w:r w:rsidRPr="00B1237D">
        <w:rPr>
          <w:rFonts w:ascii="Times New Roman" w:hAnsi="Times New Roman" w:cs="Times New Roman"/>
          <w:color w:val="000000" w:themeColor="text1"/>
        </w:rPr>
        <w:t>. Preemptive policing often reflects institutional intolerance for certain forms of disruption (e.g. unpermitted occupation of space), and it can provoke conflict that otherwise might not have occurred.</w:t>
      </w:r>
    </w:p>
    <w:p w14:paraId="16523AFA" w14:textId="2FA2DA08" w:rsidR="00E22092" w:rsidRPr="00B1237D" w:rsidRDefault="00000000">
      <w:pPr>
        <w:numPr>
          <w:ilvl w:val="0"/>
          <w:numId w:val="4"/>
        </w:numPr>
        <w:rPr>
          <w:rFonts w:ascii="Times New Roman" w:hAnsi="Times New Roman" w:cs="Times New Roman"/>
          <w:color w:val="000000" w:themeColor="text1"/>
        </w:rPr>
      </w:pPr>
      <w:r w:rsidRPr="00B1237D">
        <w:rPr>
          <w:rFonts w:ascii="Times New Roman" w:hAnsi="Times New Roman" w:cs="Times New Roman"/>
          <w:b/>
          <w:bCs/>
          <w:color w:val="000000" w:themeColor="text1"/>
        </w:rPr>
        <w:t>Doctrinal (Strategic) Policing:</w:t>
      </w:r>
      <w:r w:rsidRPr="00B1237D">
        <w:rPr>
          <w:rFonts w:ascii="Times New Roman" w:hAnsi="Times New Roman" w:cs="Times New Roman"/>
          <w:color w:val="000000" w:themeColor="text1"/>
        </w:rPr>
        <w:t xml:space="preserve"> This refers to enforcement driven by policy and political directives rather than on-the-ground crowd control needs. It includes the use of heavy charges and designations (like terrorism, sedition, or RICO) as a </w:t>
      </w:r>
      <w:r w:rsidRPr="00B1237D">
        <w:rPr>
          <w:rFonts w:ascii="Times New Roman" w:hAnsi="Times New Roman" w:cs="Times New Roman"/>
          <w:i/>
          <w:iCs/>
          <w:color w:val="000000" w:themeColor="text1"/>
        </w:rPr>
        <w:t>deliberate strategy</w:t>
      </w:r>
      <w:r w:rsidRPr="00B1237D">
        <w:rPr>
          <w:rFonts w:ascii="Times New Roman" w:hAnsi="Times New Roman" w:cs="Times New Roman"/>
          <w:color w:val="000000" w:themeColor="text1"/>
        </w:rPr>
        <w:t xml:space="preserve"> to deter or punish specific movements. Doctrinal responses are less about managing a particular protest event and more about sending a broader message or achieving long-term suppression. The charging patterns in the 2020s illustrate this: federal authorities charging environmental or racial justice protesters with </w:t>
      </w:r>
      <w:r w:rsidRPr="00B1237D">
        <w:rPr>
          <w:rFonts w:ascii="Times New Roman" w:hAnsi="Times New Roman" w:cs="Times New Roman"/>
          <w:b/>
          <w:bCs/>
          <w:color w:val="000000" w:themeColor="text1"/>
        </w:rPr>
        <w:t>domestic terrorism</w:t>
      </w:r>
      <w:r w:rsidRPr="00B1237D">
        <w:rPr>
          <w:rFonts w:ascii="Times New Roman" w:hAnsi="Times New Roman" w:cs="Times New Roman"/>
          <w:color w:val="000000" w:themeColor="text1"/>
        </w:rPr>
        <w:t xml:space="preserve">, or Georgia officials leveraging </w:t>
      </w:r>
      <w:r w:rsidRPr="00B1237D">
        <w:rPr>
          <w:rFonts w:ascii="Times New Roman" w:hAnsi="Times New Roman" w:cs="Times New Roman"/>
          <w:b/>
          <w:bCs/>
          <w:color w:val="000000" w:themeColor="text1"/>
        </w:rPr>
        <w:t>RICO conspiracy</w:t>
      </w:r>
      <w:r w:rsidRPr="00B1237D">
        <w:rPr>
          <w:rFonts w:ascii="Times New Roman" w:hAnsi="Times New Roman" w:cs="Times New Roman"/>
          <w:color w:val="000000" w:themeColor="text1"/>
        </w:rPr>
        <w:t xml:space="preserve"> laws against social justice activists, represent doctrinal decisions</w:t>
      </w:r>
      <w:hyperlink r:id="rId55" w:anchor=":~:text=ATLANTA%2C%20GA%20%E2%80%93%20Attorney%20General,They%20are%20alleged%20to%20have">
        <w:r w:rsidRPr="00B1237D">
          <w:rPr>
            <w:rStyle w:val="Hyperlink"/>
            <w:rFonts w:ascii="Times New Roman" w:hAnsi="Times New Roman" w:cs="Times New Roman"/>
            <w:color w:val="000000" w:themeColor="text1"/>
          </w:rPr>
          <w:t>[17]</w:t>
        </w:r>
      </w:hyperlink>
      <w:r w:rsidRPr="00B1237D">
        <w:rPr>
          <w:rFonts w:ascii="Times New Roman" w:hAnsi="Times New Roman" w:cs="Times New Roman"/>
          <w:color w:val="000000" w:themeColor="text1"/>
        </w:rPr>
        <w:t>. Another example is the uneven prosecutorial approach noted by an Associated Press review: many 2020 left-wing protest cases were aggressively pursued under Trump-era DOJ guidance (even when local authorities would have treated them as minor offenses), whereas the handling of January 6 cases under Biden’s DOJ, though stringent in serious cases, had to overcome claims of partisan disparity</w:t>
      </w:r>
      <w:hyperlink r:id="rId56" w:anchor=":~:text=But%20President%20Joe%20Biden%E2%80%99s%20Justice,stemming%20from%20last%20year%E2%80%99s%20protests">
        <w:r w:rsidRPr="00B1237D">
          <w:rPr>
            <w:rStyle w:val="Hyperlink"/>
            <w:rFonts w:ascii="Times New Roman" w:hAnsi="Times New Roman" w:cs="Times New Roman"/>
            <w:color w:val="000000" w:themeColor="text1"/>
          </w:rPr>
          <w:t>[41]</w:t>
        </w:r>
      </w:hyperlink>
      <w:hyperlink r:id="rId57" w:anchor=":~:text=That%20has%20not%20been%20borne,police%20brutality%20across%20the%20country">
        <w:r w:rsidRPr="00B1237D">
          <w:rPr>
            <w:rStyle w:val="Hyperlink"/>
            <w:rFonts w:ascii="Times New Roman" w:hAnsi="Times New Roman" w:cs="Times New Roman"/>
            <w:color w:val="000000" w:themeColor="text1"/>
          </w:rPr>
          <w:t>[42]</w:t>
        </w:r>
      </w:hyperlink>
      <w:r w:rsidRPr="00B1237D">
        <w:rPr>
          <w:rFonts w:ascii="Times New Roman" w:hAnsi="Times New Roman" w:cs="Times New Roman"/>
          <w:color w:val="000000" w:themeColor="text1"/>
        </w:rPr>
        <w:t>. “Doctrinal” also covers instances like the Trump administration’s 2025 directive to label loosely affiliated leftist groups as terrorist organization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n overt policy stance rather than a case-by-case policing decision</w:t>
      </w:r>
      <w:hyperlink r:id="rId58" w:anchor=":~:text=a%20dangerous%20escalation%2C%20providing%20the,the%20killing%20of%20Renee%20Good">
        <w:r w:rsidRPr="00B1237D">
          <w:rPr>
            <w:rStyle w:val="Hyperlink"/>
            <w:rFonts w:ascii="Times New Roman" w:hAnsi="Times New Roman" w:cs="Times New Roman"/>
            <w:color w:val="000000" w:themeColor="text1"/>
          </w:rPr>
          <w:t>[43]</w:t>
        </w:r>
      </w:hyperlink>
      <w:hyperlink r:id="rId59" w:anchor=":~:text=The%20big%20picture%3A%20Trump%20responded,wing%20agitators">
        <w:r w:rsidRPr="00B1237D">
          <w:rPr>
            <w:rStyle w:val="Hyperlink"/>
            <w:rFonts w:ascii="Times New Roman" w:hAnsi="Times New Roman" w:cs="Times New Roman"/>
            <w:color w:val="000000" w:themeColor="text1"/>
          </w:rPr>
          <w:t>[44]</w:t>
        </w:r>
      </w:hyperlink>
      <w:r w:rsidRPr="00B1237D">
        <w:rPr>
          <w:rFonts w:ascii="Times New Roman" w:hAnsi="Times New Roman" w:cs="Times New Roman"/>
          <w:color w:val="000000" w:themeColor="text1"/>
        </w:rPr>
        <w:t>.</w:t>
      </w:r>
    </w:p>
    <w:p w14:paraId="6BAD3FD1"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our analysis of each protest wave, we note which mode of policing predominated and how that influenced outcomes. Understanding the type of response is crucial: a high number of arrests might be due to protesters’ violent actions (reactive), or due to a zero-tolerance stance on disruption (preemptive), or due to political orders to “make an example” of a group (doctrinal). For instance, the minimal police engagement with armed right-wing anti-lockdown protests in 2020 can be partly explained by a </w:t>
      </w:r>
      <w:r w:rsidRPr="00B1237D">
        <w:rPr>
          <w:rFonts w:ascii="Times New Roman" w:hAnsi="Times New Roman" w:cs="Times New Roman"/>
          <w:b/>
          <w:bCs/>
          <w:color w:val="000000" w:themeColor="text1"/>
        </w:rPr>
        <w:t>strategic choice</w:t>
      </w:r>
      <w:r w:rsidRPr="00B1237D">
        <w:rPr>
          <w:rFonts w:ascii="Times New Roman" w:hAnsi="Times New Roman" w:cs="Times New Roman"/>
          <w:color w:val="000000" w:themeColor="text1"/>
        </w:rPr>
        <w:t xml:space="preserve"> to avoid confrontation with sympathetic protesters (a </w:t>
      </w:r>
      <w:r w:rsidRPr="00B1237D">
        <w:rPr>
          <w:rFonts w:ascii="Times New Roman" w:hAnsi="Times New Roman" w:cs="Times New Roman"/>
          <w:i/>
          <w:iCs/>
          <w:color w:val="000000" w:themeColor="text1"/>
        </w:rPr>
        <w:t>permissive doctrine</w:t>
      </w:r>
      <w:r w:rsidRPr="00B1237D">
        <w:rPr>
          <w:rFonts w:ascii="Times New Roman" w:hAnsi="Times New Roman" w:cs="Times New Roman"/>
          <w:color w:val="000000" w:themeColor="text1"/>
        </w:rPr>
        <w:t>), since those protests were actually unlawful (occupying capitols) yet faced little intervention. Conversely, the overwhelming force used against largely peaceful BLM crowds (e.g. in Washington D.C.’s Lafayette Square, June 2020) reflected a preemptive show of dominance, not necessitated by crowd violence</w:t>
      </w:r>
      <w:hyperlink r:id="rId60" w:anchor=":~:text=Systemic%20Disparity%20in%20Policing%3A%20The,lockdown%20demonstrations">
        <w:r w:rsidRPr="00B1237D">
          <w:rPr>
            <w:rStyle w:val="Hyperlink"/>
            <w:rFonts w:ascii="Times New Roman" w:hAnsi="Times New Roman" w:cs="Times New Roman"/>
            <w:color w:val="000000" w:themeColor="text1"/>
          </w:rPr>
          <w:t>[45]</w:t>
        </w:r>
      </w:hyperlink>
      <w:hyperlink r:id="rId61"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xml:space="preserve">. By classifying these responses, we disentangle whether disparities in policing (noted in Core Findings) arise from on-the-ground exigencies or from institutional bias/strategy. Where available, we cite officials’ rationale (or lack thereof) for their approach. Notably, we find that </w:t>
      </w:r>
      <w:r w:rsidRPr="00B1237D">
        <w:rPr>
          <w:rFonts w:ascii="Times New Roman" w:hAnsi="Times New Roman" w:cs="Times New Roman"/>
          <w:b/>
          <w:bCs/>
          <w:color w:val="000000" w:themeColor="text1"/>
        </w:rPr>
        <w:t>preemptive and doctrinal policing have been applied far more often to left-wing movements</w:t>
      </w:r>
      <w:r w:rsidRPr="00B1237D">
        <w:rPr>
          <w:rFonts w:ascii="Times New Roman" w:hAnsi="Times New Roman" w:cs="Times New Roman"/>
          <w:color w:val="000000" w:themeColor="text1"/>
        </w:rPr>
        <w:t xml:space="preserve">, indicating an institutional strategy of containment, whereas </w:t>
      </w:r>
      <w:r w:rsidRPr="00B1237D">
        <w:rPr>
          <w:rFonts w:ascii="Times New Roman" w:hAnsi="Times New Roman" w:cs="Times New Roman"/>
          <w:b/>
          <w:bCs/>
          <w:color w:val="000000" w:themeColor="text1"/>
        </w:rPr>
        <w:t>reactive restraint</w:t>
      </w:r>
      <w:r w:rsidRPr="00B1237D">
        <w:rPr>
          <w:rFonts w:ascii="Times New Roman" w:hAnsi="Times New Roman" w:cs="Times New Roman"/>
          <w:color w:val="000000" w:themeColor="text1"/>
        </w:rPr>
        <w:t xml:space="preserve"> has frequently been afforded to right-wing gatherings until violence becomes undeniable</w:t>
      </w:r>
      <w:hyperlink r:id="rId62" w:anchor=":~:text=disparity,would%20radicalize%20the%20left%20over">
        <w:r w:rsidRPr="00B1237D">
          <w:rPr>
            <w:rStyle w:val="Hyperlink"/>
            <w:rFonts w:ascii="Times New Roman" w:hAnsi="Times New Roman" w:cs="Times New Roman"/>
            <w:color w:val="000000" w:themeColor="text1"/>
          </w:rPr>
          <w:t>[9]</w:t>
        </w:r>
      </w:hyperlink>
      <w:hyperlink r:id="rId63" w:anchor=":~:text=Conservatives%20have%20sought%20to%20equate,defendants%20are%20being%20politically%20persecuted">
        <w:r w:rsidRPr="00B1237D">
          <w:rPr>
            <w:rStyle w:val="Hyperlink"/>
            <w:rFonts w:ascii="Times New Roman" w:hAnsi="Times New Roman" w:cs="Times New Roman"/>
            <w:color w:val="000000" w:themeColor="text1"/>
          </w:rPr>
          <w:t>[46]</w:t>
        </w:r>
      </w:hyperlink>
      <w:r w:rsidRPr="00B1237D">
        <w:rPr>
          <w:rFonts w:ascii="Times New Roman" w:hAnsi="Times New Roman" w:cs="Times New Roman"/>
          <w:color w:val="000000" w:themeColor="text1"/>
        </w:rPr>
        <w:t>.</w:t>
      </w:r>
    </w:p>
    <w:p w14:paraId="70761B33" w14:textId="77777777" w:rsidR="00E22092" w:rsidRPr="00B1237D" w:rsidRDefault="00000000">
      <w:pPr>
        <w:pStyle w:val="Heading3"/>
        <w:rPr>
          <w:rFonts w:ascii="Times New Roman" w:hAnsi="Times New Roman" w:cs="Times New Roman"/>
          <w:color w:val="000000" w:themeColor="text1"/>
          <w:sz w:val="24"/>
          <w:szCs w:val="24"/>
        </w:rPr>
      </w:pPr>
      <w:bookmarkStart w:id="8" w:name="Xbaae89746a21f870c375e1d0f6bc8ab3ce13c58"/>
      <w:bookmarkEnd w:id="7"/>
      <w:r w:rsidRPr="00B1237D">
        <w:rPr>
          <w:rFonts w:ascii="Times New Roman" w:hAnsi="Times New Roman" w:cs="Times New Roman"/>
          <w:color w:val="000000" w:themeColor="text1"/>
          <w:sz w:val="24"/>
          <w:szCs w:val="24"/>
        </w:rPr>
        <w:lastRenderedPageBreak/>
        <w:t>2.4 Classification of Protest Movement Intent</w:t>
      </w:r>
    </w:p>
    <w:p w14:paraId="7DFE717A"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o provide contextual depth without assigning legitimacy, we classify each major protest movement by its primary </w:t>
      </w:r>
      <w:r w:rsidRPr="00B1237D">
        <w:rPr>
          <w:rFonts w:ascii="Times New Roman" w:hAnsi="Times New Roman" w:cs="Times New Roman"/>
          <w:b/>
          <w:bCs/>
          <w:color w:val="000000" w:themeColor="text1"/>
        </w:rPr>
        <w:t>intent</w:t>
      </w:r>
      <w:r w:rsidRPr="00B1237D">
        <w:rPr>
          <w:rFonts w:ascii="Times New Roman" w:hAnsi="Times New Roman" w:cs="Times New Roman"/>
          <w:color w:val="000000" w:themeColor="text1"/>
        </w:rPr>
        <w:t xml:space="preserve">: </w:t>
      </w:r>
      <w:r w:rsidRPr="00B1237D">
        <w:rPr>
          <w:rFonts w:ascii="Times New Roman" w:hAnsi="Times New Roman" w:cs="Times New Roman"/>
          <w:i/>
          <w:iCs/>
          <w:color w:val="000000" w:themeColor="text1"/>
        </w:rPr>
        <w:t>reformist</w:t>
      </w:r>
      <w:r w:rsidRPr="00B1237D">
        <w:rPr>
          <w:rFonts w:ascii="Times New Roman" w:hAnsi="Times New Roman" w:cs="Times New Roman"/>
          <w:color w:val="000000" w:themeColor="text1"/>
        </w:rPr>
        <w:t xml:space="preserve">, </w:t>
      </w:r>
      <w:r w:rsidRPr="00B1237D">
        <w:rPr>
          <w:rFonts w:ascii="Times New Roman" w:hAnsi="Times New Roman" w:cs="Times New Roman"/>
          <w:i/>
          <w:iCs/>
          <w:color w:val="000000" w:themeColor="text1"/>
        </w:rPr>
        <w:t>disruptive</w:t>
      </w:r>
      <w:r w:rsidRPr="00B1237D">
        <w:rPr>
          <w:rFonts w:ascii="Times New Roman" w:hAnsi="Times New Roman" w:cs="Times New Roman"/>
          <w:color w:val="000000" w:themeColor="text1"/>
        </w:rPr>
        <w:t xml:space="preserve">, or </w:t>
      </w:r>
      <w:r w:rsidRPr="00B1237D">
        <w:rPr>
          <w:rFonts w:ascii="Times New Roman" w:hAnsi="Times New Roman" w:cs="Times New Roman"/>
          <w:i/>
          <w:iCs/>
          <w:color w:val="000000" w:themeColor="text1"/>
        </w:rPr>
        <w:t>expressive</w:t>
      </w:r>
      <w:r w:rsidRPr="00B1237D">
        <w:rPr>
          <w:rFonts w:ascii="Times New Roman" w:hAnsi="Times New Roman" w:cs="Times New Roman"/>
          <w:color w:val="000000" w:themeColor="text1"/>
        </w:rPr>
        <w:t>. This limited-scope intent classification is used to frame movements’ goals and tactics in a comparative sense:</w:t>
      </w:r>
    </w:p>
    <w:p w14:paraId="25546290" w14:textId="72BE5DE1" w:rsidR="00E22092" w:rsidRPr="00B1237D" w:rsidRDefault="00000000">
      <w:pPr>
        <w:numPr>
          <w:ilvl w:val="0"/>
          <w:numId w:val="5"/>
        </w:numPr>
        <w:rPr>
          <w:rFonts w:ascii="Times New Roman" w:hAnsi="Times New Roman" w:cs="Times New Roman"/>
          <w:color w:val="000000" w:themeColor="text1"/>
        </w:rPr>
      </w:pPr>
      <w:r w:rsidRPr="00B1237D">
        <w:rPr>
          <w:rFonts w:ascii="Times New Roman" w:hAnsi="Times New Roman" w:cs="Times New Roman"/>
          <w:b/>
          <w:bCs/>
          <w:color w:val="000000" w:themeColor="text1"/>
        </w:rPr>
        <w:t>Reformist Movements:</w:t>
      </w:r>
      <w:r w:rsidRPr="00B1237D">
        <w:rPr>
          <w:rFonts w:ascii="Times New Roman" w:hAnsi="Times New Roman" w:cs="Times New Roman"/>
          <w:color w:val="000000" w:themeColor="text1"/>
        </w:rPr>
        <w:t xml:space="preserve"> Those aiming for concrete policy or legislative changes within the existing political system. Reformist protests typically articulate specific demands (e.g. new laws, policy reversal) and often use more conventional tactics (permitted marches, lobbying alongside protest). Examples: The 2006–2007 immigrant rights marches sought immigration reform; the Tea Party in 2009–2010, despite anti-establishment rhetoric, was fundamentally policy-focused (tax and healthcare legislation) and thus largely reformist in its aims</w:t>
      </w:r>
      <w:hyperlink r:id="rId64" w:anchor=":~:text=2,opposition%20to%20the%20wars%20in">
        <w:r w:rsidRPr="00B1237D">
          <w:rPr>
            <w:rStyle w:val="Hyperlink"/>
            <w:rFonts w:ascii="Times New Roman" w:hAnsi="Times New Roman" w:cs="Times New Roman"/>
            <w:color w:val="000000" w:themeColor="text1"/>
          </w:rPr>
          <w:t>[47]</w:t>
        </w:r>
      </w:hyperlink>
      <w:hyperlink r:id="rId65" w:anchor=":~:text=The%20election%20of%20Barack%20Obama,vary%2C%20with%20data%20from%20FiveThirtyEight">
        <w:r w:rsidRPr="00B1237D">
          <w:rPr>
            <w:rStyle w:val="Hyperlink"/>
            <w:rFonts w:ascii="Times New Roman" w:hAnsi="Times New Roman" w:cs="Times New Roman"/>
            <w:color w:val="000000" w:themeColor="text1"/>
          </w:rPr>
          <w:t>[48]</w:t>
        </w:r>
      </w:hyperlink>
      <w:r w:rsidRPr="00B1237D">
        <w:rPr>
          <w:rFonts w:ascii="Times New Roman" w:hAnsi="Times New Roman" w:cs="Times New Roman"/>
          <w:color w:val="000000" w:themeColor="text1"/>
        </w:rPr>
        <w:t>. Black Lives Matter’s early phase (2014–2016) demanded police accountability measur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reformist agenda</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ven as it embraced disruptive demonstrations to highlight urgency</w:t>
      </w:r>
      <w:hyperlink r:id="rId66" w:anchor=":~:text=confrontation,The">
        <w:r w:rsidRPr="00B1237D">
          <w:rPr>
            <w:rStyle w:val="Hyperlink"/>
            <w:rFonts w:ascii="Times New Roman" w:hAnsi="Times New Roman" w:cs="Times New Roman"/>
            <w:color w:val="000000" w:themeColor="text1"/>
          </w:rPr>
          <w:t>[49]</w:t>
        </w:r>
      </w:hyperlink>
      <w:r w:rsidRPr="00B1237D">
        <w:rPr>
          <w:rFonts w:ascii="Times New Roman" w:hAnsi="Times New Roman" w:cs="Times New Roman"/>
          <w:color w:val="000000" w:themeColor="text1"/>
        </w:rPr>
        <w:t>. Understanding a movement as reformist helps explain its methods (often peaceful mass protests, appeals to public opinion) and the state’s reception (authorities might tolerate large marches more when they appear reformist and non-revolutionary).</w:t>
      </w:r>
    </w:p>
    <w:p w14:paraId="3155F0ED" w14:textId="701A27CB" w:rsidR="00E22092" w:rsidRPr="00B1237D" w:rsidRDefault="00000000">
      <w:pPr>
        <w:numPr>
          <w:ilvl w:val="0"/>
          <w:numId w:val="5"/>
        </w:numPr>
        <w:rPr>
          <w:rFonts w:ascii="Times New Roman" w:hAnsi="Times New Roman" w:cs="Times New Roman"/>
          <w:color w:val="000000" w:themeColor="text1"/>
        </w:rPr>
      </w:pPr>
      <w:r w:rsidRPr="00B1237D">
        <w:rPr>
          <w:rFonts w:ascii="Times New Roman" w:hAnsi="Times New Roman" w:cs="Times New Roman"/>
          <w:b/>
          <w:bCs/>
          <w:color w:val="000000" w:themeColor="text1"/>
        </w:rPr>
        <w:t>Disruptive Movements:</w:t>
      </w:r>
      <w:r w:rsidRPr="00B1237D">
        <w:rPr>
          <w:rFonts w:ascii="Times New Roman" w:hAnsi="Times New Roman" w:cs="Times New Roman"/>
          <w:color w:val="000000" w:themeColor="text1"/>
        </w:rPr>
        <w:t xml:space="preserve"> Those primarily aiming to upend normal operations or draw attention through disruption, often without a singular policy demand. Disruptive intent overlaps with civil disobedience and direct action; these movements seek to pressure society or authorities by interrupting business-as-usual. Occupy Wall Street (2011) is a clear example: it targeted economic inequality broadly and deliberately disrupted public spaces (encampments) to force a conversation, with no immediate policy ask</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disruptive, systemic critique rather than a reform petition</w:t>
      </w:r>
      <w:hyperlink r:id="rId67" w:anchor=":~:text=Mobilization%3A%20Beginning%20in%20Zuccotti%20Park%2C,internecine%20or%20involved%20minor%20skirmishes">
        <w:r w:rsidRPr="00B1237D">
          <w:rPr>
            <w:rStyle w:val="Hyperlink"/>
            <w:rFonts w:ascii="Times New Roman" w:hAnsi="Times New Roman" w:cs="Times New Roman"/>
            <w:color w:val="000000" w:themeColor="text1"/>
          </w:rPr>
          <w:t>[50]</w:t>
        </w:r>
      </w:hyperlink>
      <w:hyperlink r:id="rId68" w:anchor=":~:text=%E2%97%8F%20State%20Violence%3A%20The%20police,threatening">
        <w:r w:rsidRPr="00B1237D">
          <w:rPr>
            <w:rStyle w:val="Hyperlink"/>
            <w:rFonts w:ascii="Times New Roman" w:hAnsi="Times New Roman" w:cs="Times New Roman"/>
            <w:color w:val="000000" w:themeColor="text1"/>
          </w:rPr>
          <w:t>[37]</w:t>
        </w:r>
      </w:hyperlink>
      <w:r w:rsidRPr="00B1237D">
        <w:rPr>
          <w:rFonts w:ascii="Times New Roman" w:hAnsi="Times New Roman" w:cs="Times New Roman"/>
          <w:color w:val="000000" w:themeColor="text1"/>
        </w:rPr>
        <w:t>. Similarly, the “Stop Cop City” encampments (2023) aimed to halt construction through physical disruption of the site, beyond just petitioning city council. Disruptive movements often face preemptive policing due to their very nature of creating ongoing disorder (e.g. port blockades, urban encampments).</w:t>
      </w:r>
    </w:p>
    <w:p w14:paraId="490879EE" w14:textId="2C725010" w:rsidR="00E22092" w:rsidRPr="00B1237D" w:rsidRDefault="00000000">
      <w:pPr>
        <w:numPr>
          <w:ilvl w:val="0"/>
          <w:numId w:val="5"/>
        </w:numPr>
        <w:rPr>
          <w:rFonts w:ascii="Times New Roman" w:hAnsi="Times New Roman" w:cs="Times New Roman"/>
          <w:color w:val="000000" w:themeColor="text1"/>
        </w:rPr>
      </w:pPr>
      <w:r w:rsidRPr="00B1237D">
        <w:rPr>
          <w:rFonts w:ascii="Times New Roman" w:hAnsi="Times New Roman" w:cs="Times New Roman"/>
          <w:b/>
          <w:bCs/>
          <w:color w:val="000000" w:themeColor="text1"/>
        </w:rPr>
        <w:t>Expressive Movements:</w:t>
      </w:r>
      <w:r w:rsidRPr="00B1237D">
        <w:rPr>
          <w:rFonts w:ascii="Times New Roman" w:hAnsi="Times New Roman" w:cs="Times New Roman"/>
          <w:color w:val="000000" w:themeColor="text1"/>
        </w:rPr>
        <w:t xml:space="preserve"> Those focused on expressing identity, ideology, or symbolic opposition, rather than on near-term policy change. These often rally around grievances or visions (sometimes extreme) and serve to show strength or solidarity. Many right-wing demonstrations fall in this category: the 2017 Unite the Right rally in Charlottesville was fundamentally an expressive show of white nationalist assertion, not a policy protest about statues per se</w:t>
      </w:r>
      <w:hyperlink r:id="rId69" w:anchor=":~:text=The%20,Heather%20Heyer%20and%20injuring%20dozens">
        <w:r w:rsidRPr="00B1237D">
          <w:rPr>
            <w:rStyle w:val="Hyperlink"/>
            <w:rFonts w:ascii="Times New Roman" w:hAnsi="Times New Roman" w:cs="Times New Roman"/>
            <w:color w:val="000000" w:themeColor="text1"/>
          </w:rPr>
          <w:t>[51]</w:t>
        </w:r>
      </w:hyperlink>
      <w:r w:rsidRPr="00B1237D">
        <w:rPr>
          <w:rFonts w:ascii="Times New Roman" w:hAnsi="Times New Roman" w:cs="Times New Roman"/>
          <w:color w:val="000000" w:themeColor="text1"/>
        </w:rPr>
        <w:t>. The January 6, 2021 Capitol attack had a disruptive goal (to overturn an election outcome) but was fueled by an expressive belief in a stolen election and loyalty to a leader</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it can be viewed as an </w:t>
      </w:r>
      <w:r w:rsidRPr="00B1237D">
        <w:rPr>
          <w:rFonts w:ascii="Times New Roman" w:hAnsi="Times New Roman" w:cs="Times New Roman"/>
          <w:b/>
          <w:bCs/>
          <w:color w:val="000000" w:themeColor="text1"/>
        </w:rPr>
        <w:t>insurrectionary variant</w:t>
      </w:r>
      <w:r w:rsidRPr="00B1237D">
        <w:rPr>
          <w:rFonts w:ascii="Times New Roman" w:hAnsi="Times New Roman" w:cs="Times New Roman"/>
          <w:color w:val="000000" w:themeColor="text1"/>
        </w:rPr>
        <w:t xml:space="preserve"> of expressive protest, rejecting the entire process rather than advocating a policy. “Expressive” does not imply harmless; it speaks to motive. For example, anti-lockdown protests were expressing a general anti-government, pro-liberty sentiment (and support for then-President Trump) as much as they were demanding reopen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hence armed rallies at capitols were as much about venting anger and showing resolve (expressive) as about specific pandemic rules. Movements can, of course, have mixed intent, but we identify the dominant thread in each.</w:t>
      </w:r>
    </w:p>
    <w:p w14:paraId="653A8463" w14:textId="2ADDEDBE"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lastRenderedPageBreak/>
        <w:t xml:space="preserve">We apply these labels in the narrative of each movement’s analysis (Sections 3–8) to give readers a sense of “what the protesters wanted” without endorsing any position. Crucially, this classification is </w:t>
      </w:r>
      <w:r w:rsidRPr="00B1237D">
        <w:rPr>
          <w:rFonts w:ascii="Times New Roman" w:hAnsi="Times New Roman" w:cs="Times New Roman"/>
          <w:b/>
          <w:bCs/>
          <w:color w:val="000000" w:themeColor="text1"/>
        </w:rPr>
        <w:t>not used to judge the legitimacy</w:t>
      </w:r>
      <w:r w:rsidRPr="00B1237D">
        <w:rPr>
          <w:rFonts w:ascii="Times New Roman" w:hAnsi="Times New Roman" w:cs="Times New Roman"/>
          <w:color w:val="000000" w:themeColor="text1"/>
        </w:rPr>
        <w:t xml:space="preserve"> of the movements or the responses they received; it is purely to contextualize behavior. For instance, noting that Occupy was disruptive and lacked finite demands helps explain why authorities quickly lost patience and cracked dow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t to say the crackdown was warranted, but to illuminate the clash of protest style with system tolerance</w:t>
      </w:r>
      <w:hyperlink r:id="rId70" w:anchor=":~:text=Oakland%2C,level%20physical">
        <w:r w:rsidRPr="00B1237D">
          <w:rPr>
            <w:rStyle w:val="Hyperlink"/>
            <w:rFonts w:ascii="Times New Roman" w:hAnsi="Times New Roman" w:cs="Times New Roman"/>
            <w:color w:val="000000" w:themeColor="text1"/>
          </w:rPr>
          <w:t>[38]</w:t>
        </w:r>
      </w:hyperlink>
      <w:hyperlink r:id="rId71" w:anchor=":~:text=disparity,would%20radicalize%20the%20left%20over">
        <w:r w:rsidRPr="00B1237D">
          <w:rPr>
            <w:rStyle w:val="Hyperlink"/>
            <w:rFonts w:ascii="Times New Roman" w:hAnsi="Times New Roman" w:cs="Times New Roman"/>
            <w:color w:val="000000" w:themeColor="text1"/>
          </w:rPr>
          <w:t>[9]</w:t>
        </w:r>
      </w:hyperlink>
      <w:r w:rsidRPr="00B1237D">
        <w:rPr>
          <w:rFonts w:ascii="Times New Roman" w:hAnsi="Times New Roman" w:cs="Times New Roman"/>
          <w:color w:val="000000" w:themeColor="text1"/>
        </w:rPr>
        <w:t xml:space="preserve">. Likewise, recognizing that many far-right protests are expressive/identity-driven clarifies why they sometimes escalate into intimidation or violence (the intent is often to </w:t>
      </w:r>
      <w:r w:rsidRPr="00B1237D">
        <w:rPr>
          <w:rFonts w:ascii="Times New Roman" w:hAnsi="Times New Roman" w:cs="Times New Roman"/>
          <w:i/>
          <w:iCs/>
          <w:color w:val="000000" w:themeColor="text1"/>
        </w:rPr>
        <w:t>display power</w:t>
      </w:r>
      <w:r w:rsidRPr="00B1237D">
        <w:rPr>
          <w:rFonts w:ascii="Times New Roman" w:hAnsi="Times New Roman" w:cs="Times New Roman"/>
          <w:color w:val="000000" w:themeColor="text1"/>
        </w:rPr>
        <w:t xml:space="preserve"> or confront opponents). We avoid suggesting that intent justifies outcomes (peaceful reformists can still face repression; violent extremists can sometimes escape it); rather, intent classification provides background that accompanies the empirical findings.</w:t>
      </w:r>
    </w:p>
    <w:p w14:paraId="10F5BD82" w14:textId="77777777" w:rsidR="00E22092" w:rsidRPr="00B1237D" w:rsidRDefault="00000000">
      <w:pPr>
        <w:pStyle w:val="Heading3"/>
        <w:rPr>
          <w:rFonts w:ascii="Times New Roman" w:hAnsi="Times New Roman" w:cs="Times New Roman"/>
          <w:color w:val="000000" w:themeColor="text1"/>
          <w:sz w:val="24"/>
          <w:szCs w:val="24"/>
        </w:rPr>
      </w:pPr>
      <w:bookmarkStart w:id="9" w:name="Xd126ee8ed5ea4ba2000831625441581fb872fe5"/>
      <w:bookmarkEnd w:id="8"/>
      <w:r w:rsidRPr="00B1237D">
        <w:rPr>
          <w:rFonts w:ascii="Times New Roman" w:hAnsi="Times New Roman" w:cs="Times New Roman"/>
          <w:color w:val="000000" w:themeColor="text1"/>
          <w:sz w:val="24"/>
          <w:szCs w:val="24"/>
        </w:rPr>
        <w:t>2.5 Consistency of Context and Interpretive Caveats</w:t>
      </w:r>
    </w:p>
    <w:p w14:paraId="3E73DB26"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roughout this report, we strive for consistency in how context and background are provided for each movement. Each major protest wave (anti-war, Tea Party, Occupy, BLM, etc.) is introduced with a brief explanation of its origins, goals, and scope, so that readers understand </w:t>
      </w:r>
      <w:r w:rsidRPr="00B1237D">
        <w:rPr>
          <w:rFonts w:ascii="Times New Roman" w:hAnsi="Times New Roman" w:cs="Times New Roman"/>
          <w:i/>
          <w:iCs/>
          <w:color w:val="000000" w:themeColor="text1"/>
        </w:rPr>
        <w:t>why</w:t>
      </w:r>
      <w:r w:rsidRPr="00B1237D">
        <w:rPr>
          <w:rFonts w:ascii="Times New Roman" w:hAnsi="Times New Roman" w:cs="Times New Roman"/>
          <w:color w:val="000000" w:themeColor="text1"/>
        </w:rPr>
        <w:t xml:space="preserve"> it unfolded and how it fits into the longitudinal narrative. We apply a uniform level of detail, with additional depth only where singular events truly require it. For example, the January 6, 2021 Capitol attack and the August 2017 Charlottesville rally receive somewhat more extensive explanation due to their outsize impact on national discourse and unique characteristics (attempting to subvert a national election, and the first lethal white supremacist rally in decades, respectively). When deeper context is provided, we explicitly justify it by noting the event’s historical significance. In this way, we maintain balance: no movement is given a pass or extra scrutiny without explanation anchored in facts.</w:t>
      </w:r>
    </w:p>
    <w:p w14:paraId="7DAB201C" w14:textId="00B5FB74"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Finally, a crucial methodological note: </w:t>
      </w:r>
      <w:r w:rsidRPr="00B1237D">
        <w:rPr>
          <w:rFonts w:ascii="Times New Roman" w:hAnsi="Times New Roman" w:cs="Times New Roman"/>
          <w:b/>
          <w:bCs/>
          <w:color w:val="000000" w:themeColor="text1"/>
        </w:rPr>
        <w:t>Correlation is not causation, and description is not endorsement.</w:t>
      </w:r>
      <w:r w:rsidRPr="00B1237D">
        <w:rPr>
          <w:rFonts w:ascii="Times New Roman" w:hAnsi="Times New Roman" w:cs="Times New Roman"/>
          <w:color w:val="000000" w:themeColor="text1"/>
        </w:rPr>
        <w:t xml:space="preserve"> This report draws correlations (e.g. movement ideology vs. lethality, or police tactic vs. protest violence) from the data, but </w:t>
      </w:r>
      <w:r w:rsidRPr="00B1237D">
        <w:rPr>
          <w:rFonts w:ascii="Times New Roman" w:hAnsi="Times New Roman" w:cs="Times New Roman"/>
          <w:b/>
          <w:bCs/>
          <w:color w:val="000000" w:themeColor="text1"/>
        </w:rPr>
        <w:t>we do not imply moral justification from these correlations.</w:t>
      </w:r>
      <w:r w:rsidRPr="00B1237D">
        <w:rPr>
          <w:rFonts w:ascii="Times New Roman" w:hAnsi="Times New Roman" w:cs="Times New Roman"/>
          <w:color w:val="000000" w:themeColor="text1"/>
        </w:rPr>
        <w:t xml:space="preserve"> For instance, finding that protests labeled as “left-wing” incurred more arrests is not to suggest that they </w:t>
      </w:r>
      <w:r w:rsidRPr="00B1237D">
        <w:rPr>
          <w:rFonts w:ascii="Times New Roman" w:hAnsi="Times New Roman" w:cs="Times New Roman"/>
          <w:i/>
          <w:iCs/>
          <w:color w:val="000000" w:themeColor="text1"/>
        </w:rPr>
        <w:t>deserved</w:t>
      </w:r>
      <w:r w:rsidRPr="00B1237D">
        <w:rPr>
          <w:rFonts w:ascii="Times New Roman" w:hAnsi="Times New Roman" w:cs="Times New Roman"/>
          <w:color w:val="000000" w:themeColor="text1"/>
        </w:rPr>
        <w:t xml:space="preserve"> harsher treat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it is evidence of differential policing, not a vindication of it. Similarly, documenting that right-wing violence caused more fatalities does not imply that all right-leaning causes are violent or that violent protest is exclusive to one side; nor does it excuse any left-wing violence that did occur. We separate the </w:t>
      </w:r>
      <w:r w:rsidRPr="00B1237D">
        <w:rPr>
          <w:rFonts w:ascii="Times New Roman" w:hAnsi="Times New Roman" w:cs="Times New Roman"/>
          <w:b/>
          <w:bCs/>
          <w:color w:val="000000" w:themeColor="text1"/>
        </w:rPr>
        <w:t>legality</w:t>
      </w:r>
      <w:r w:rsidRPr="00B1237D">
        <w:rPr>
          <w:rFonts w:ascii="Times New Roman" w:hAnsi="Times New Roman" w:cs="Times New Roman"/>
          <w:color w:val="000000" w:themeColor="text1"/>
        </w:rPr>
        <w:t xml:space="preserve"> and </w:t>
      </w:r>
      <w:r w:rsidRPr="00B1237D">
        <w:rPr>
          <w:rFonts w:ascii="Times New Roman" w:hAnsi="Times New Roman" w:cs="Times New Roman"/>
          <w:b/>
          <w:bCs/>
          <w:color w:val="000000" w:themeColor="text1"/>
        </w:rPr>
        <w:t>morality</w:t>
      </w:r>
      <w:r w:rsidRPr="00B1237D">
        <w:rPr>
          <w:rFonts w:ascii="Times New Roman" w:hAnsi="Times New Roman" w:cs="Times New Roman"/>
          <w:color w:val="000000" w:themeColor="text1"/>
        </w:rPr>
        <w:t xml:space="preserve"> of protest from the empirical outcomes. A peaceful protest can be in service of an objectionable cause, and a violent protest can arise from a legitimate grievan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our role is not to arbitrate legitimacy, but to lay out the facts. Where we discuss concepts like “permissive” or “repressive” policing, these terms describe relative behavior of authorities, not normative judgments of whether the policing was appropriate. The reader should note that identifying disparities (e.g. that law enforcement reacted gently to one group and harshly to another) does not equate to endorsing either approach</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t is simply highlighting unequal treatment. All conclusions presented are evidence-based, with sources cited, and the analysis explicitly avoids politicized language. We endeavor to let the data speak, contextualized with history and political reality, but without succumbing to partisan narratives. In sum, this report’s analysis is nonpartisan and does not ascribe righteousness to any side; it documents patterns of violence and state response so that policymakers, scholars, and citizens can ground discussions in facts rather than rhetoric.</w:t>
      </w:r>
    </w:p>
    <w:p w14:paraId="28FBD42D"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i/>
          <w:iCs/>
          <w:color w:val="000000" w:themeColor="text1"/>
        </w:rPr>
        <w:lastRenderedPageBreak/>
        <w:t>(Sources for methodology data: ACLED Crisis Monitor statistics for protest counts and police intervention rates</w:t>
      </w:r>
      <w:hyperlink r:id="rId72" w:anchor=":~:text=Between%2024%20May%20and%2022,19%20pandemic">
        <w:r w:rsidRPr="00B1237D">
          <w:rPr>
            <w:rStyle w:val="Hyperlink"/>
            <w:rFonts w:ascii="Times New Roman" w:hAnsi="Times New Roman" w:cs="Times New Roman"/>
            <w:i/>
            <w:iCs/>
            <w:color w:val="000000" w:themeColor="text1"/>
          </w:rPr>
          <w:t>[19]</w:t>
        </w:r>
      </w:hyperlink>
      <w:hyperlink r:id="rId73" w:anchor=":~:text=,California%2C%20Oregon%2C%20and%20New%20York">
        <w:r w:rsidRPr="00B1237D">
          <w:rPr>
            <w:rStyle w:val="Hyperlink"/>
            <w:rFonts w:ascii="Times New Roman" w:hAnsi="Times New Roman" w:cs="Times New Roman"/>
            <w:i/>
            <w:iCs/>
            <w:color w:val="000000" w:themeColor="text1"/>
          </w:rPr>
          <w:t>[6]</w:t>
        </w:r>
      </w:hyperlink>
      <w:r w:rsidRPr="00B1237D">
        <w:rPr>
          <w:rFonts w:ascii="Times New Roman" w:hAnsi="Times New Roman" w:cs="Times New Roman"/>
          <w:i/>
          <w:iCs/>
          <w:color w:val="000000" w:themeColor="text1"/>
        </w:rPr>
        <w:t>; MCCA and AP reports for arrest totals</w:t>
      </w:r>
      <w:hyperlink r:id="rId74" w:anchor=":~:text=%E2%97%8F%20Arrests%3A%20Over%2014%2C000%20arrests,This%20includes">
        <w:r w:rsidRPr="00B1237D">
          <w:rPr>
            <w:rStyle w:val="Hyperlink"/>
            <w:rFonts w:ascii="Times New Roman" w:hAnsi="Times New Roman" w:cs="Times New Roman"/>
            <w:i/>
            <w:iCs/>
            <w:color w:val="000000" w:themeColor="text1"/>
          </w:rPr>
          <w:t>[20]</w:t>
        </w:r>
      </w:hyperlink>
      <w:hyperlink r:id="rId75" w:anchor=":~:text=Since%2018%20April%2C%20when%20108,tally%20by%20the%20Associated%20Press">
        <w:r w:rsidRPr="00B1237D">
          <w:rPr>
            <w:rStyle w:val="Hyperlink"/>
            <w:rFonts w:ascii="Times New Roman" w:hAnsi="Times New Roman" w:cs="Times New Roman"/>
            <w:i/>
            <w:iCs/>
            <w:color w:val="000000" w:themeColor="text1"/>
          </w:rPr>
          <w:t>[40]</w:t>
        </w:r>
      </w:hyperlink>
      <w:r w:rsidRPr="00B1237D">
        <w:rPr>
          <w:rFonts w:ascii="Times New Roman" w:hAnsi="Times New Roman" w:cs="Times New Roman"/>
          <w:i/>
          <w:iCs/>
          <w:color w:val="000000" w:themeColor="text1"/>
        </w:rPr>
        <w:t>; Huffington Post analysis of Occupy arrest totals</w:t>
      </w:r>
      <w:hyperlink r:id="rId76" w:anchor=":~:text=The%20Scorecard%3A%208%2C000%20Wall%20Street,in%20association%20with%20the">
        <w:r w:rsidRPr="00B1237D">
          <w:rPr>
            <w:rStyle w:val="Hyperlink"/>
            <w:rFonts w:ascii="Times New Roman" w:hAnsi="Times New Roman" w:cs="Times New Roman"/>
            <w:i/>
            <w:iCs/>
            <w:color w:val="000000" w:themeColor="text1"/>
          </w:rPr>
          <w:t>[52]</w:t>
        </w:r>
      </w:hyperlink>
      <w:r w:rsidRPr="00B1237D">
        <w:rPr>
          <w:rFonts w:ascii="Times New Roman" w:hAnsi="Times New Roman" w:cs="Times New Roman"/>
          <w:i/>
          <w:iCs/>
          <w:color w:val="000000" w:themeColor="text1"/>
        </w:rPr>
        <w:t>; Georgia OAG press release on RICO indictments</w:t>
      </w:r>
      <w:hyperlink r:id="rId77" w:anchor=":~:text=ATLANTA%2C%20GA%20%E2%80%93%20Attorney%20General,They%20are%20alleged%20to%20have">
        <w:r w:rsidRPr="00B1237D">
          <w:rPr>
            <w:rStyle w:val="Hyperlink"/>
            <w:rFonts w:ascii="Times New Roman" w:hAnsi="Times New Roman" w:cs="Times New Roman"/>
            <w:i/>
            <w:iCs/>
            <w:color w:val="000000" w:themeColor="text1"/>
          </w:rPr>
          <w:t>[17]</w:t>
        </w:r>
      </w:hyperlink>
      <w:r w:rsidRPr="00B1237D">
        <w:rPr>
          <w:rFonts w:ascii="Times New Roman" w:hAnsi="Times New Roman" w:cs="Times New Roman"/>
          <w:i/>
          <w:iCs/>
          <w:color w:val="000000" w:themeColor="text1"/>
        </w:rPr>
        <w:t>.)</w:t>
      </w:r>
    </w:p>
    <w:p w14:paraId="60077B84" w14:textId="77777777" w:rsidR="00E22092" w:rsidRPr="00B1237D" w:rsidRDefault="00000000">
      <w:pPr>
        <w:pStyle w:val="Heading2"/>
        <w:rPr>
          <w:rFonts w:ascii="Times New Roman" w:hAnsi="Times New Roman" w:cs="Times New Roman"/>
          <w:color w:val="000000" w:themeColor="text1"/>
          <w:sz w:val="24"/>
          <w:szCs w:val="24"/>
        </w:rPr>
      </w:pPr>
      <w:bookmarkStart w:id="10" w:name="the-era-of-policy-dissent-20062010"/>
      <w:bookmarkEnd w:id="4"/>
      <w:bookmarkEnd w:id="9"/>
      <w:r w:rsidRPr="00B1237D">
        <w:rPr>
          <w:rFonts w:ascii="Times New Roman" w:hAnsi="Times New Roman" w:cs="Times New Roman"/>
          <w:color w:val="000000" w:themeColor="text1"/>
          <w:sz w:val="24"/>
          <w:szCs w:val="24"/>
        </w:rPr>
        <w:t>3. The Era of Policy Dissent (2006–2010)</w:t>
      </w:r>
    </w:p>
    <w:p w14:paraId="1A1A6780"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 latter half of the 2000s represented the final years of the “permitted protest” paradigm in America. During this period, protests were large (often drawing hundreds of thousands of participants) yet were largely orderly, with clear reformist intent and relatively restrained law enforcement response. Demonstrations focused on specific federal policies rather than systemic regime change, and both protesters and police generally operated within a framework of negotiated public order. Two major currents exemplify this era: the anti-war demonstrations opposing U.S. military engagements in the Middle East, and the burgeoning immigrants’ rights marches. Both movements sought policy reforms through mass civic action and, despite their scale, saw minimal violence.</w:t>
      </w:r>
    </w:p>
    <w:p w14:paraId="0201463C" w14:textId="77777777" w:rsidR="00E22092" w:rsidRPr="00B1237D" w:rsidRDefault="00000000">
      <w:pPr>
        <w:pStyle w:val="Heading3"/>
        <w:rPr>
          <w:rFonts w:ascii="Times New Roman" w:hAnsi="Times New Roman" w:cs="Times New Roman"/>
          <w:color w:val="000000" w:themeColor="text1"/>
          <w:sz w:val="24"/>
          <w:szCs w:val="24"/>
        </w:rPr>
      </w:pPr>
      <w:bookmarkStart w:id="11" w:name="X287108d8765bd320a63ffba80e9799220d0cc26"/>
      <w:r w:rsidRPr="00B1237D">
        <w:rPr>
          <w:rFonts w:ascii="Times New Roman" w:hAnsi="Times New Roman" w:cs="Times New Roman"/>
          <w:color w:val="000000" w:themeColor="text1"/>
          <w:sz w:val="24"/>
          <w:szCs w:val="24"/>
        </w:rPr>
        <w:t>3.1 The Anti-War Movement and Immigration Marches (2006–2008)</w:t>
      </w:r>
    </w:p>
    <w:p w14:paraId="05F03023" w14:textId="7634D975"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Mobilization and Tactics:</w:t>
      </w:r>
      <w:r w:rsidRPr="00B1237D">
        <w:rPr>
          <w:rFonts w:ascii="Times New Roman" w:hAnsi="Times New Roman" w:cs="Times New Roman"/>
          <w:color w:val="000000" w:themeColor="text1"/>
        </w:rPr>
        <w:t xml:space="preserve"> In the mid-2000s, the American street was dominated by opposition to the wars in Iraq and Afghanistan and by the nascent immigrants’ rights movement. The peak of the latter came on May 1, 2006, with “A Day Without Immigrants,” when millions marched across the United States in one of the largest single-day mobilizations in U.S. history</w:t>
      </w:r>
      <w:hyperlink r:id="rId78" w:anchor=":~:text=systemic%20regime%20change,were%20characterized%20by%20high%20discipline">
        <w:r w:rsidRPr="00B1237D">
          <w:rPr>
            <w:rStyle w:val="Hyperlink"/>
            <w:rFonts w:ascii="Times New Roman" w:hAnsi="Times New Roman" w:cs="Times New Roman"/>
            <w:color w:val="000000" w:themeColor="text1"/>
          </w:rPr>
          <w:t>[53]</w:t>
        </w:r>
      </w:hyperlink>
      <w:r w:rsidRPr="00B1237D">
        <w:rPr>
          <w:rFonts w:ascii="Times New Roman" w:hAnsi="Times New Roman" w:cs="Times New Roman"/>
          <w:color w:val="000000" w:themeColor="text1"/>
        </w:rPr>
        <w:t xml:space="preserve">. These events were highly </w:t>
      </w:r>
      <w:r w:rsidRPr="00B1237D">
        <w:rPr>
          <w:rFonts w:ascii="Times New Roman" w:hAnsi="Times New Roman" w:cs="Times New Roman"/>
          <w:b/>
          <w:bCs/>
          <w:color w:val="000000" w:themeColor="text1"/>
        </w:rPr>
        <w:t>organized and reformist</w:t>
      </w:r>
      <w:r w:rsidRPr="00B1237D">
        <w:rPr>
          <w:rFonts w:ascii="Times New Roman" w:hAnsi="Times New Roman" w:cs="Times New Roman"/>
          <w:color w:val="000000" w:themeColor="text1"/>
        </w:rPr>
        <w:t xml:space="preserve"> in natur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rotesters explicitly aimed to influence policy (immigration reform, stopping deportations) and did so via peaceful mass demonstrations. Coordination with city officials was common: march routes were often permitted in advance, rally logistics were negotiated, and organizers emphasized nonviolence. Similarly, the lingering anti-Iraq War protests of 2006–2007, though smaller than their 2003 peak, maintained a disciplined approach focused on urging congressional action to end the war. The U.S. Marshals Service documented providing security at 80 anti-war demonstrations in early 2006 alone, including a massive rally of about 30,000 at the San Francisco federal building</w:t>
      </w:r>
      <w:hyperlink r:id="rId79" w:anchor=":~:text=waning%20in%20political%20efficacy%20by,For">
        <w:r w:rsidRPr="00B1237D">
          <w:rPr>
            <w:rStyle w:val="Hyperlink"/>
            <w:rFonts w:ascii="Times New Roman" w:hAnsi="Times New Roman" w:cs="Times New Roman"/>
            <w:color w:val="000000" w:themeColor="text1"/>
          </w:rPr>
          <w:t>[54]</w:t>
        </w:r>
      </w:hyperlink>
      <w:r w:rsidRPr="00B1237D">
        <w:rPr>
          <w:rFonts w:ascii="Times New Roman" w:hAnsi="Times New Roman" w:cs="Times New Roman"/>
          <w:color w:val="000000" w:themeColor="text1"/>
        </w:rPr>
        <w:t xml:space="preserve">. This indicates both the breadth of protest activity and the degree of </w:t>
      </w:r>
      <w:r w:rsidRPr="00B1237D">
        <w:rPr>
          <w:rFonts w:ascii="Times New Roman" w:hAnsi="Times New Roman" w:cs="Times New Roman"/>
          <w:i/>
          <w:iCs/>
          <w:color w:val="000000" w:themeColor="text1"/>
        </w:rPr>
        <w:t>institutional accommoda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large protests were expected and managed as part of the democratic process.</w:t>
      </w:r>
    </w:p>
    <w:p w14:paraId="6A735501" w14:textId="674C78B4"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Violence and Arrests:</w:t>
      </w:r>
      <w:r w:rsidRPr="00B1237D">
        <w:rPr>
          <w:rFonts w:ascii="Times New Roman" w:hAnsi="Times New Roman" w:cs="Times New Roman"/>
          <w:color w:val="000000" w:themeColor="text1"/>
        </w:rPr>
        <w:t xml:space="preserve"> Violence during these protests was minimal and largely </w:t>
      </w:r>
      <w:r w:rsidRPr="00B1237D">
        <w:rPr>
          <w:rFonts w:ascii="Times New Roman" w:hAnsi="Times New Roman" w:cs="Times New Roman"/>
          <w:i/>
          <w:iCs/>
          <w:color w:val="000000" w:themeColor="text1"/>
        </w:rPr>
        <w:t>symbolic</w:t>
      </w:r>
      <w:r w:rsidRPr="00B1237D">
        <w:rPr>
          <w:rFonts w:ascii="Times New Roman" w:hAnsi="Times New Roman" w:cs="Times New Roman"/>
          <w:color w:val="000000" w:themeColor="text1"/>
        </w:rPr>
        <w:t>. By and large, both the anti-war and immigrant rights marches remained peaceful. Arrests, when they occurred, were typically pre-arranged acts of civil disobedience rather than spontaneous clashes. For example, in San Francisco in 2006, some 431 protesters deliberately got arrested for blocking building entrances as a moral statement against the war, a tactic agreed upon beforehand with minimal conflict</w:t>
      </w:r>
      <w:hyperlink r:id="rId80" w:anchor=":~:text=including%20a%20massive%20gathering%20of,throwing%2C%20these%20were">
        <w:r w:rsidRPr="00B1237D">
          <w:rPr>
            <w:rStyle w:val="Hyperlink"/>
            <w:rFonts w:ascii="Times New Roman" w:hAnsi="Times New Roman" w:cs="Times New Roman"/>
            <w:color w:val="000000" w:themeColor="text1"/>
          </w:rPr>
          <w:t>[55]</w:t>
        </w:r>
      </w:hyperlink>
      <w:r w:rsidRPr="00B1237D">
        <w:rPr>
          <w:rFonts w:ascii="Times New Roman" w:hAnsi="Times New Roman" w:cs="Times New Roman"/>
          <w:color w:val="000000" w:themeColor="text1"/>
        </w:rPr>
        <w:t>. Such incidents were essentially theatrical and did not involve harm to persons. Isolated outburs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trash bin set on fire here, some agitators throwing rocks ther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were rare outliers in an otherwise non-violent wave of protests. The ethos was one of </w:t>
      </w:r>
      <w:r w:rsidRPr="00B1237D">
        <w:rPr>
          <w:rFonts w:ascii="Times New Roman" w:hAnsi="Times New Roman" w:cs="Times New Roman"/>
          <w:i/>
          <w:iCs/>
          <w:color w:val="000000" w:themeColor="text1"/>
        </w:rPr>
        <w:t>“moral witnessing”</w:t>
      </w:r>
      <w:r w:rsidRPr="00B1237D">
        <w:rPr>
          <w:rFonts w:ascii="Times New Roman" w:hAnsi="Times New Roman" w:cs="Times New Roman"/>
          <w:color w:val="000000" w:themeColor="text1"/>
        </w:rPr>
        <w:t xml:space="preserve"> rather than direct confrontation</w:t>
      </w:r>
      <w:hyperlink r:id="rId81" w:anchor=":~:text=Francisco%20,physical%20confrontation%20with%20the%20state">
        <w:r w:rsidRPr="00B1237D">
          <w:rPr>
            <w:rStyle w:val="Hyperlink"/>
            <w:rFonts w:ascii="Times New Roman" w:hAnsi="Times New Roman" w:cs="Times New Roman"/>
            <w:color w:val="000000" w:themeColor="text1"/>
          </w:rPr>
          <w:t>[56]</w:t>
        </w:r>
      </w:hyperlink>
      <w:r w:rsidRPr="00B1237D">
        <w:rPr>
          <w:rFonts w:ascii="Times New Roman" w:hAnsi="Times New Roman" w:cs="Times New Roman"/>
          <w:color w:val="000000" w:themeColor="text1"/>
        </w:rPr>
        <w:t xml:space="preserve">. Police response in this era was correspondingly restrained: officers facilitated marches and mostly performed crowd control. There were few instances of aggressive riot policing during these mainstream protests. The low level of violence meant reactive policing sufficed; there was little need (or public appetite) for preemptive crackdowns. The overall arrest rates were extremely low relative to crowd sizes. For instance, the May 1, 2006 immigrant rallies involved </w:t>
      </w:r>
      <w:r w:rsidRPr="00B1237D">
        <w:rPr>
          <w:rFonts w:ascii="Times New Roman" w:hAnsi="Times New Roman" w:cs="Times New Roman"/>
          <w:b/>
          <w:bCs/>
          <w:color w:val="000000" w:themeColor="text1"/>
        </w:rPr>
        <w:t>zero</w:t>
      </w:r>
      <w:r w:rsidRPr="00B1237D">
        <w:rPr>
          <w:rFonts w:ascii="Times New Roman" w:hAnsi="Times New Roman" w:cs="Times New Roman"/>
          <w:color w:val="000000" w:themeColor="text1"/>
        </w:rPr>
        <w:t xml:space="preserve"> noteworthy incidents of violence, and arrests were negligible given the millions participat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 testament to both protester discipline </w:t>
      </w:r>
      <w:r w:rsidRPr="00B1237D">
        <w:rPr>
          <w:rFonts w:ascii="Times New Roman" w:hAnsi="Times New Roman" w:cs="Times New Roman"/>
          <w:color w:val="000000" w:themeColor="text1"/>
        </w:rPr>
        <w:lastRenderedPageBreak/>
        <w:t>and a tactical decision by authorities to tolerate mass civil action in pursuit of clear policy objectives.</w:t>
      </w:r>
    </w:p>
    <w:p w14:paraId="6590F13B" w14:textId="77777777" w:rsidR="00E22092" w:rsidRPr="00B1237D" w:rsidRDefault="00000000">
      <w:pPr>
        <w:pStyle w:val="Heading3"/>
        <w:rPr>
          <w:rFonts w:ascii="Times New Roman" w:hAnsi="Times New Roman" w:cs="Times New Roman"/>
          <w:color w:val="000000" w:themeColor="text1"/>
          <w:sz w:val="24"/>
          <w:szCs w:val="24"/>
        </w:rPr>
      </w:pPr>
      <w:bookmarkStart w:id="12" w:name="the-rise-of-the-tea-party-20092010"/>
      <w:bookmarkEnd w:id="11"/>
      <w:r w:rsidRPr="00B1237D">
        <w:rPr>
          <w:rFonts w:ascii="Times New Roman" w:hAnsi="Times New Roman" w:cs="Times New Roman"/>
          <w:color w:val="000000" w:themeColor="text1"/>
          <w:sz w:val="24"/>
          <w:szCs w:val="24"/>
        </w:rPr>
        <w:t>3.2 The Rise of the Tea Party (2009–2010)</w:t>
      </w:r>
    </w:p>
    <w:p w14:paraId="04834FE2" w14:textId="7EF0C982"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 election of Barack Obama in 2008 catalyzed the Tea Party move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 loose coalition of right-wing, populist activists focused on taxation, government spending (notably opposition to the Affordable Care Act), and a broader anti-federal sentiment. This movement represents the genesis of the modern right-wing protest infrastructure. It combined traditional conservative advocacy with disruptive protest techniques, all under an ideological banner of restoring “constitutional” governance. Despite its anti-establishment fervor, the Tea Party’s intent was </w:t>
      </w:r>
      <w:r w:rsidRPr="00B1237D">
        <w:rPr>
          <w:rFonts w:ascii="Times New Roman" w:hAnsi="Times New Roman" w:cs="Times New Roman"/>
          <w:b/>
          <w:bCs/>
          <w:color w:val="000000" w:themeColor="text1"/>
        </w:rPr>
        <w:t>reformist</w:t>
      </w:r>
      <w:r w:rsidRPr="00B1237D">
        <w:rPr>
          <w:rFonts w:ascii="Times New Roman" w:hAnsi="Times New Roman" w:cs="Times New Roman"/>
          <w:color w:val="000000" w:themeColor="text1"/>
        </w:rPr>
        <w:t xml:space="preserve"> in the sense that it targeted specific policies (tax cuts, halting “Obamacare”) and sought to influence electoral outcomes, rather than overthrow the government.</w:t>
      </w:r>
    </w:p>
    <w:p w14:paraId="3C9C56B6" w14:textId="7C1351A4"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Mobilization Dynamics:</w:t>
      </w:r>
      <w:r w:rsidRPr="00B1237D">
        <w:rPr>
          <w:rFonts w:ascii="Times New Roman" w:hAnsi="Times New Roman" w:cs="Times New Roman"/>
          <w:color w:val="000000" w:themeColor="text1"/>
        </w:rPr>
        <w:t xml:space="preserve"> The Tea Party exploded onto the scene in early 2009. On April 15, 2009</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ax Da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ea Party rallies were held in over 750 cities nationwide</w:t>
      </w:r>
      <w:hyperlink r:id="rId82" w:anchor=":~:text=Here%20are%20the%20new%20and,should%20now%20be%20accounted%20for">
        <w:r w:rsidRPr="00B1237D">
          <w:rPr>
            <w:rStyle w:val="Hyperlink"/>
            <w:rFonts w:ascii="Times New Roman" w:hAnsi="Times New Roman" w:cs="Times New Roman"/>
            <w:color w:val="000000" w:themeColor="text1"/>
          </w:rPr>
          <w:t>[29]</w:t>
        </w:r>
      </w:hyperlink>
      <w:r w:rsidRPr="00B1237D">
        <w:rPr>
          <w:rFonts w:ascii="Times New Roman" w:hAnsi="Times New Roman" w:cs="Times New Roman"/>
          <w:color w:val="000000" w:themeColor="text1"/>
        </w:rPr>
        <w:t xml:space="preserve">. Estimates of participation vary: compiled media reports by </w:t>
      </w:r>
      <w:r w:rsidRPr="00B1237D">
        <w:rPr>
          <w:rFonts w:ascii="Times New Roman" w:hAnsi="Times New Roman" w:cs="Times New Roman"/>
          <w:i/>
          <w:iCs/>
          <w:color w:val="000000" w:themeColor="text1"/>
        </w:rPr>
        <w:t>FiveThirtyEight</w:t>
      </w:r>
      <w:r w:rsidRPr="00B1237D">
        <w:rPr>
          <w:rFonts w:ascii="Times New Roman" w:hAnsi="Times New Roman" w:cs="Times New Roman"/>
          <w:color w:val="000000" w:themeColor="text1"/>
        </w:rPr>
        <w:t xml:space="preserve"> suggested a cumulative attendance of roughly 311,000 across all locations</w:t>
      </w:r>
      <w:hyperlink r:id="rId83" w:anchor=":~:text=far%20the%20largest%20Southern%20state,capital%2C%20therefore%20did%20very%20well">
        <w:r w:rsidRPr="00B1237D">
          <w:rPr>
            <w:rStyle w:val="Hyperlink"/>
            <w:rFonts w:ascii="Times New Roman" w:hAnsi="Times New Roman" w:cs="Times New Roman"/>
            <w:color w:val="000000" w:themeColor="text1"/>
          </w:rPr>
          <w:t>[57]</w:t>
        </w:r>
      </w:hyperlink>
      <w:r w:rsidRPr="00B1237D">
        <w:rPr>
          <w:rFonts w:ascii="Times New Roman" w:hAnsi="Times New Roman" w:cs="Times New Roman"/>
          <w:color w:val="000000" w:themeColor="text1"/>
        </w:rPr>
        <w:t>, while movement organizers claimed the numbers were much higher. Even taking the conservative estimate, this was a remarkable turnout for a series of decentralized protests. The Tea Party’s organizing model relied heavily on right-wing media amplification (Fox News famously promoted the rallies) and local grassroots groups. Events often took the form of boisterous street-corner protests and town hall meeting disruptions. Hallmark imagery included protest signs attacking big government and notable instances of demonstrators openly carrying firearms at rallies (where legally permitted). This last ele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guns at political ralli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reflected a significant </w:t>
      </w:r>
      <w:r w:rsidRPr="00B1237D">
        <w:rPr>
          <w:rFonts w:ascii="Times New Roman" w:hAnsi="Times New Roman" w:cs="Times New Roman"/>
          <w:i/>
          <w:iCs/>
          <w:color w:val="000000" w:themeColor="text1"/>
        </w:rPr>
        <w:t>shift in protest culture</w:t>
      </w:r>
      <w:r w:rsidRPr="00B1237D">
        <w:rPr>
          <w:rFonts w:ascii="Times New Roman" w:hAnsi="Times New Roman" w:cs="Times New Roman"/>
          <w:color w:val="000000" w:themeColor="text1"/>
        </w:rPr>
        <w:t xml:space="preserve"> on the right, normalizing an implied threat or at least a show of force at demonstrations</w:t>
      </w:r>
      <w:hyperlink r:id="rId84" w:anchor=":~:text=Violence%20and%20the%20Gun%20Factor%3A,In%20instances%20where">
        <w:r w:rsidRPr="00B1237D">
          <w:rPr>
            <w:rStyle w:val="Hyperlink"/>
            <w:rFonts w:ascii="Times New Roman" w:hAnsi="Times New Roman" w:cs="Times New Roman"/>
            <w:color w:val="000000" w:themeColor="text1"/>
          </w:rPr>
          <w:t>[58]</w:t>
        </w:r>
      </w:hyperlink>
      <w:hyperlink r:id="rId85" w:anchor=":~:text=%E2%97%8F%20The%20Shift%20in%20Rhetoric%3A,protest%20behavior%20on%20the%20right">
        <w:r w:rsidRPr="00B1237D">
          <w:rPr>
            <w:rStyle w:val="Hyperlink"/>
            <w:rFonts w:ascii="Times New Roman" w:hAnsi="Times New Roman" w:cs="Times New Roman"/>
            <w:color w:val="000000" w:themeColor="text1"/>
          </w:rPr>
          <w:t>[59]</w:t>
        </w:r>
      </w:hyperlink>
      <w:r w:rsidRPr="00B1237D">
        <w:rPr>
          <w:rFonts w:ascii="Times New Roman" w:hAnsi="Times New Roman" w:cs="Times New Roman"/>
          <w:color w:val="000000" w:themeColor="text1"/>
        </w:rPr>
        <w:t>.</w:t>
      </w:r>
    </w:p>
    <w:p w14:paraId="54B75424" w14:textId="0C3019FE"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Violence and the “Gun Factor”:</w:t>
      </w:r>
      <w:r w:rsidRPr="00B1237D">
        <w:rPr>
          <w:rFonts w:ascii="Times New Roman" w:hAnsi="Times New Roman" w:cs="Times New Roman"/>
          <w:color w:val="000000" w:themeColor="text1"/>
        </w:rPr>
        <w:t xml:space="preserve"> Statistically, Tea Party protests were notable for </w:t>
      </w:r>
      <w:r w:rsidRPr="00B1237D">
        <w:rPr>
          <w:rFonts w:ascii="Times New Roman" w:hAnsi="Times New Roman" w:cs="Times New Roman"/>
          <w:b/>
          <w:bCs/>
          <w:color w:val="000000" w:themeColor="text1"/>
        </w:rPr>
        <w:t>low levels of direct physical violence</w:t>
      </w:r>
      <w:r w:rsidRPr="00B1237D">
        <w:rPr>
          <w:rFonts w:ascii="Times New Roman" w:hAnsi="Times New Roman" w:cs="Times New Roman"/>
          <w:color w:val="000000" w:themeColor="text1"/>
        </w:rPr>
        <w:t xml:space="preserve"> but </w:t>
      </w:r>
      <w:r w:rsidRPr="00B1237D">
        <w:rPr>
          <w:rFonts w:ascii="Times New Roman" w:hAnsi="Times New Roman" w:cs="Times New Roman"/>
          <w:b/>
          <w:bCs/>
          <w:color w:val="000000" w:themeColor="text1"/>
        </w:rPr>
        <w:t>high levels of implied threat</w:t>
      </w:r>
      <w:r w:rsidRPr="00B1237D">
        <w:rPr>
          <w:rFonts w:ascii="Times New Roman" w:hAnsi="Times New Roman" w:cs="Times New Roman"/>
          <w:color w:val="000000" w:themeColor="text1"/>
        </w:rPr>
        <w:t>. There were only scattered reports of actual assaults or clashes. Some town hall meetings on healthcare reform in 2009 saw scuffles between Tea Party attendees and others, but no large-scale riots, no widespread vandalism, and certainly nothing on the order of citywide unrest. In this sense, the Tea Party’s “direct” violence was minimal</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 fact often cited by its defenders. However, the frequent presence of holstered handguns and even semi-automatic rifles at rallies (particularly in 2010) introduced an </w:t>
      </w:r>
      <w:r w:rsidRPr="00B1237D">
        <w:rPr>
          <w:rFonts w:ascii="Times New Roman" w:hAnsi="Times New Roman" w:cs="Times New Roman"/>
          <w:i/>
          <w:iCs/>
          <w:color w:val="000000" w:themeColor="text1"/>
        </w:rPr>
        <w:t>ambient intimidation</w:t>
      </w:r>
      <w:r w:rsidRPr="00B1237D">
        <w:rPr>
          <w:rFonts w:ascii="Times New Roman" w:hAnsi="Times New Roman" w:cs="Times New Roman"/>
          <w:color w:val="000000" w:themeColor="text1"/>
        </w:rPr>
        <w:t xml:space="preserve"> that, while not criminal per se, suggested a potential for violence. The Tea Party thus expanded the Overton window of protest behavior on the right: it became more acceptable to explicitly reference revolutionary themes and display weaponry as political symbolism. One notorious incident underscored the movement’s occasionally erratic fringe: in June 2009, Tea Party-affiliated activists in Washington, D.C. loudly disrupted congressional proceedings and attempted to “storm” Nancy Pelosi’s office suite, resulting in 10 arrests</w:t>
      </w:r>
      <w:hyperlink r:id="rId86" w:anchor=":~:text=meetings%20regarding%20healthcare%2C%20but%20no,but%20these%20were%20exceptions">
        <w:r w:rsidRPr="00B1237D">
          <w:rPr>
            <w:rStyle w:val="Hyperlink"/>
            <w:rFonts w:ascii="Times New Roman" w:hAnsi="Times New Roman" w:cs="Times New Roman"/>
            <w:color w:val="000000" w:themeColor="text1"/>
          </w:rPr>
          <w:t>[60]</w:t>
        </w:r>
      </w:hyperlink>
      <w:r w:rsidRPr="00B1237D">
        <w:rPr>
          <w:rFonts w:ascii="Times New Roman" w:hAnsi="Times New Roman" w:cs="Times New Roman"/>
          <w:color w:val="000000" w:themeColor="text1"/>
        </w:rPr>
        <w:t>. Even this was relatively tame by later standard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hose arrested complied with Capitol Police once stopped.</w:t>
      </w:r>
    </w:p>
    <w:p w14:paraId="1823C29F" w14:textId="3BB9A800"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Arrests:</w:t>
      </w:r>
      <w:r w:rsidRPr="00B1237D">
        <w:rPr>
          <w:rFonts w:ascii="Times New Roman" w:hAnsi="Times New Roman" w:cs="Times New Roman"/>
          <w:color w:val="000000" w:themeColor="text1"/>
        </w:rPr>
        <w:t xml:space="preserve"> Arrest rates at Tea Party events were negligible in aggregate. Across hundreds of events in 2009–2010, only a handful of arrests were recorde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often for trespassing or disorderly conduct in government buildings. According to an analysis on </w:t>
      </w:r>
      <w:r w:rsidRPr="00B1237D">
        <w:rPr>
          <w:rFonts w:ascii="Times New Roman" w:hAnsi="Times New Roman" w:cs="Times New Roman"/>
          <w:i/>
          <w:iCs/>
          <w:color w:val="000000" w:themeColor="text1"/>
        </w:rPr>
        <w:t>Reddit Politics</w:t>
      </w:r>
      <w:r w:rsidRPr="00B1237D">
        <w:rPr>
          <w:rFonts w:ascii="Times New Roman" w:hAnsi="Times New Roman" w:cs="Times New Roman"/>
          <w:color w:val="000000" w:themeColor="text1"/>
        </w:rPr>
        <w:t xml:space="preserve"> years later, the total number of Tea Party protesters arrested during the height of the movement barely exceeded a few dozen</w:t>
      </w:r>
      <w:hyperlink r:id="rId87" w:anchor=":~:text=https%3A%2F%2Fconstitutioncenter.org%2Fblog%2Fthe,of%20The%20New%20York">
        <w:r w:rsidRPr="00B1237D">
          <w:rPr>
            <w:rStyle w:val="Hyperlink"/>
            <w:rFonts w:ascii="Times New Roman" w:hAnsi="Times New Roman" w:cs="Times New Roman"/>
            <w:color w:val="000000" w:themeColor="text1"/>
          </w:rPr>
          <w:t>[61]</w:t>
        </w:r>
      </w:hyperlink>
      <w:r w:rsidRPr="00B1237D">
        <w:rPr>
          <w:rFonts w:ascii="Times New Roman" w:hAnsi="Times New Roman" w:cs="Times New Roman"/>
          <w:color w:val="000000" w:themeColor="text1"/>
        </w:rPr>
        <w:t xml:space="preserve">. This is an incredibly low number considering the movement’s size. In per-event terms, effectively </w:t>
      </w:r>
      <w:r w:rsidRPr="00B1237D">
        <w:rPr>
          <w:rFonts w:ascii="Times New Roman" w:hAnsi="Times New Roman" w:cs="Times New Roman"/>
          <w:b/>
          <w:bCs/>
          <w:color w:val="000000" w:themeColor="text1"/>
        </w:rPr>
        <w:t>0 arrests per event</w:t>
      </w:r>
      <w:r w:rsidRPr="00B1237D">
        <w:rPr>
          <w:rFonts w:ascii="Times New Roman" w:hAnsi="Times New Roman" w:cs="Times New Roman"/>
          <w:color w:val="000000" w:themeColor="text1"/>
        </w:rPr>
        <w:t xml:space="preserve"> was the norm. Many Tea Party rallies concluded with no </w:t>
      </w:r>
      <w:r w:rsidRPr="00B1237D">
        <w:rPr>
          <w:rFonts w:ascii="Times New Roman" w:hAnsi="Times New Roman" w:cs="Times New Roman"/>
          <w:color w:val="000000" w:themeColor="text1"/>
        </w:rPr>
        <w:lastRenderedPageBreak/>
        <w:t xml:space="preserve">police action necessary. This lack of enforcement was partly because the protests were indeed mostly lawful (taking place in free-speech zones, with proper permits or on public sidewalks) and partly because of a law enforcement posture that leaned toward </w:t>
      </w:r>
      <w:r w:rsidRPr="00B1237D">
        <w:rPr>
          <w:rFonts w:ascii="Times New Roman" w:hAnsi="Times New Roman" w:cs="Times New Roman"/>
          <w:i/>
          <w:iCs/>
          <w:color w:val="000000" w:themeColor="text1"/>
        </w:rPr>
        <w:t>permissiveness</w:t>
      </w:r>
      <w:r w:rsidRPr="00B1237D">
        <w:rPr>
          <w:rFonts w:ascii="Times New Roman" w:hAnsi="Times New Roman" w:cs="Times New Roman"/>
          <w:color w:val="000000" w:themeColor="text1"/>
        </w:rPr>
        <w:t>. The ideological orientation of the movement (largely older, white, conservative citizens, some of whom voiced strong support for police and gun rights) may have engendered a hands-off approach. As one example, at the big Tax Day rallies, despite large crowds, there were virtually no incidents requiring police intervention. The movement’s confrontational energy was directed verbally at officials rather than through street brawls. Thus, by all normalized metrics, the Tea Party had an arrest rate near zero and a violence profile tha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officiall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remained non-violent, even as it bristled with provocative rhetoric and weaponization of the Second Amendment.</w:t>
      </w:r>
    </w:p>
    <w:p w14:paraId="2EEE0390" w14:textId="22E97D2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The Shift in Rhetoric:</w:t>
      </w:r>
      <w:r w:rsidRPr="00B1237D">
        <w:rPr>
          <w:rFonts w:ascii="Times New Roman" w:hAnsi="Times New Roman" w:cs="Times New Roman"/>
          <w:color w:val="000000" w:themeColor="text1"/>
        </w:rPr>
        <w:t xml:space="preserve"> Perhaps the most lasting contribution of the Tea Party to the protest landscape was its fusion of </w:t>
      </w:r>
      <w:r w:rsidRPr="00B1237D">
        <w:rPr>
          <w:rFonts w:ascii="Times New Roman" w:hAnsi="Times New Roman" w:cs="Times New Roman"/>
          <w:b/>
          <w:bCs/>
          <w:color w:val="000000" w:themeColor="text1"/>
        </w:rPr>
        <w:t>mainstream political protest with insurrectionist rhetoric</w:t>
      </w:r>
      <w:r w:rsidRPr="00B1237D">
        <w:rPr>
          <w:rFonts w:ascii="Times New Roman" w:hAnsi="Times New Roman" w:cs="Times New Roman"/>
          <w:color w:val="000000" w:themeColor="text1"/>
        </w:rPr>
        <w:t xml:space="preserve">. Chants and placards warning of “tyranny” and invoking the Founding Fathers became commonplace. The Tea Party helped normalize talking points about “Second Amendment remedies” (a phrase a Senate candidate, Sharron Angle, infamously used) and depicted even routine policies as existential threats to liberty. This </w:t>
      </w:r>
      <w:r w:rsidRPr="00B1237D">
        <w:rPr>
          <w:rFonts w:ascii="Times New Roman" w:hAnsi="Times New Roman" w:cs="Times New Roman"/>
          <w:b/>
          <w:bCs/>
          <w:color w:val="000000" w:themeColor="text1"/>
        </w:rPr>
        <w:t>inflamed political discourse</w:t>
      </w:r>
      <w:r w:rsidRPr="00B1237D">
        <w:rPr>
          <w:rFonts w:ascii="Times New Roman" w:hAnsi="Times New Roman" w:cs="Times New Roman"/>
          <w:color w:val="000000" w:themeColor="text1"/>
        </w:rPr>
        <w:t xml:space="preserve"> laid groundwork for later right-wing mobilizations by framing opponents as enemies of the republic, thereby justifying extraordinary resistance. We see direct continuity from Tea Party rallies to later groups: many militia-style and anti-government organizations that appeared in 2020–2021 trace their roots to the Tea Party surge. In short, the Tea Party’s legacy is twofol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it remained mostly peaceful in action, yet it injected a </w:t>
      </w:r>
      <w:r w:rsidRPr="00B1237D">
        <w:rPr>
          <w:rFonts w:ascii="Times New Roman" w:hAnsi="Times New Roman" w:cs="Times New Roman"/>
          <w:i/>
          <w:iCs/>
          <w:color w:val="000000" w:themeColor="text1"/>
        </w:rPr>
        <w:t>combustible narrative of looming tyranny</w:t>
      </w:r>
      <w:r w:rsidRPr="00B1237D">
        <w:rPr>
          <w:rFonts w:ascii="Times New Roman" w:hAnsi="Times New Roman" w:cs="Times New Roman"/>
          <w:color w:val="000000" w:themeColor="text1"/>
        </w:rPr>
        <w:t xml:space="preserve"> into American protests.</w:t>
      </w:r>
    </w:p>
    <w:p w14:paraId="7C0B6ED2" w14:textId="07E6961C"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Comparative Police Response:</w:t>
      </w:r>
      <w:r w:rsidRPr="00B1237D">
        <w:rPr>
          <w:rFonts w:ascii="Times New Roman" w:hAnsi="Times New Roman" w:cs="Times New Roman"/>
          <w:color w:val="000000" w:themeColor="text1"/>
        </w:rPr>
        <w:t xml:space="preserve"> Police response to Tea Party rallies was </w:t>
      </w:r>
      <w:r w:rsidRPr="00B1237D">
        <w:rPr>
          <w:rFonts w:ascii="Times New Roman" w:hAnsi="Times New Roman" w:cs="Times New Roman"/>
          <w:b/>
          <w:bCs/>
          <w:color w:val="000000" w:themeColor="text1"/>
        </w:rPr>
        <w:t>notably restrained</w:t>
      </w:r>
      <w:r w:rsidRPr="00B1237D">
        <w:rPr>
          <w:rFonts w:ascii="Times New Roman" w:hAnsi="Times New Roman" w:cs="Times New Roman"/>
          <w:color w:val="000000" w:themeColor="text1"/>
        </w:rPr>
        <w:t>. There are few (if any) documented cases of riot control agents (tear gas, rubber bullets) deployed against Tea Party crowds, even in instances where protesters were armed or forcefully heckling officials. This relative gentleness stood in stark contrast to the heavy-handed tactics used just a couple of years later against Occupy Wall Street (a left-wing movement). The Tea Party era thus established a precedent of differential policing that became starkly apparent in the following decade: largely white, right-of-center crowds railing against government were handled with kid gloves (police often steered clear or even sympathized), whereas diverse, left-of-center crowds railing against injustice would soon face militarized crackdowns. The reasons are complex</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art cultural alignment of police with the Tea Party’s constituency, part the Tea Party’s own tactical choices to avoid direct confronta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but the </w:t>
      </w:r>
      <w:r w:rsidRPr="00B1237D">
        <w:rPr>
          <w:rFonts w:ascii="Times New Roman" w:hAnsi="Times New Roman" w:cs="Times New Roman"/>
          <w:i/>
          <w:iCs/>
          <w:color w:val="000000" w:themeColor="text1"/>
        </w:rPr>
        <w:t>effect</w:t>
      </w:r>
      <w:r w:rsidRPr="00B1237D">
        <w:rPr>
          <w:rFonts w:ascii="Times New Roman" w:hAnsi="Times New Roman" w:cs="Times New Roman"/>
          <w:color w:val="000000" w:themeColor="text1"/>
        </w:rPr>
        <w:t xml:space="preserve"> was clear. As we move forward in time, this disparity only widens.</w:t>
      </w:r>
    </w:p>
    <w:p w14:paraId="5DA76161" w14:textId="77777777" w:rsidR="00E22092" w:rsidRPr="00B1237D" w:rsidRDefault="00000000">
      <w:pPr>
        <w:pStyle w:val="Heading2"/>
        <w:rPr>
          <w:rFonts w:ascii="Times New Roman" w:hAnsi="Times New Roman" w:cs="Times New Roman"/>
          <w:color w:val="000000" w:themeColor="text1"/>
          <w:sz w:val="24"/>
          <w:szCs w:val="24"/>
        </w:rPr>
      </w:pPr>
      <w:bookmarkStart w:id="13" w:name="Xefca50461e3e02bbb502b1c7d3151577dd0f067"/>
      <w:bookmarkEnd w:id="10"/>
      <w:bookmarkEnd w:id="12"/>
      <w:r w:rsidRPr="00B1237D">
        <w:rPr>
          <w:rFonts w:ascii="Times New Roman" w:hAnsi="Times New Roman" w:cs="Times New Roman"/>
          <w:color w:val="000000" w:themeColor="text1"/>
          <w:sz w:val="24"/>
          <w:szCs w:val="24"/>
        </w:rPr>
        <w:t>4. The Great Divergence: Occupy vs. The State (2011–2013)</w:t>
      </w:r>
    </w:p>
    <w:p w14:paraId="794FA013" w14:textId="27B45752"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Occupy Wall Street (OWS) movement marked the resurgence of left-wing populism and a critical turning point in police protester relations. Emerging in the wake of the Great Recession, OWS introduced the tactic of sustained </w:t>
      </w:r>
      <w:r w:rsidRPr="00B1237D">
        <w:rPr>
          <w:rFonts w:ascii="Times New Roman" w:hAnsi="Times New Roman" w:cs="Times New Roman"/>
          <w:b/>
          <w:bCs/>
          <w:color w:val="000000" w:themeColor="text1"/>
        </w:rPr>
        <w:t>encamp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occupying public space indefinitel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which fundamentally conflicted with municipal ordinances and invited state repression. Whereas previous mass protests had been one-day affairs with clear end times, Occupy was open-ended and </w:t>
      </w:r>
      <w:r w:rsidRPr="00B1237D">
        <w:rPr>
          <w:rFonts w:ascii="Times New Roman" w:hAnsi="Times New Roman" w:cs="Times New Roman"/>
          <w:i/>
          <w:iCs/>
          <w:color w:val="000000" w:themeColor="text1"/>
        </w:rPr>
        <w:t>disruptive by design</w:t>
      </w:r>
      <w:r w:rsidRPr="00B1237D">
        <w:rPr>
          <w:rFonts w:ascii="Times New Roman" w:hAnsi="Times New Roman" w:cs="Times New Roman"/>
          <w:color w:val="000000" w:themeColor="text1"/>
        </w:rPr>
        <w:t xml:space="preserve">, even though its participants were overwhelmingly nonviolent toward people. This period (2011–2012) is characterized by a </w:t>
      </w:r>
      <w:r w:rsidRPr="00B1237D">
        <w:rPr>
          <w:rFonts w:ascii="Times New Roman" w:hAnsi="Times New Roman" w:cs="Times New Roman"/>
          <w:b/>
          <w:bCs/>
          <w:color w:val="000000" w:themeColor="text1"/>
        </w:rPr>
        <w:t>great divergence</w:t>
      </w:r>
      <w:r w:rsidRPr="00B1237D">
        <w:rPr>
          <w:rFonts w:ascii="Times New Roman" w:hAnsi="Times New Roman" w:cs="Times New Roman"/>
          <w:color w:val="000000" w:themeColor="text1"/>
        </w:rPr>
        <w:t>: the policing of left-wing vs. right-wing protests began to sharply diverge, as exemplified by the divergent fates of Occupy and the Tea Party. Occupy’s challenge to economic power was met with an escalation in police force that presaged the militarized responses to come.</w:t>
      </w:r>
    </w:p>
    <w:p w14:paraId="7EBCF0EF" w14:textId="77777777" w:rsidR="00E22092" w:rsidRPr="00B1237D" w:rsidRDefault="00000000">
      <w:pPr>
        <w:pStyle w:val="Heading3"/>
        <w:rPr>
          <w:rFonts w:ascii="Times New Roman" w:hAnsi="Times New Roman" w:cs="Times New Roman"/>
          <w:color w:val="000000" w:themeColor="text1"/>
          <w:sz w:val="24"/>
          <w:szCs w:val="24"/>
        </w:rPr>
      </w:pPr>
      <w:bookmarkStart w:id="14" w:name="occupy-wall-street-2011"/>
      <w:r w:rsidRPr="00B1237D">
        <w:rPr>
          <w:rFonts w:ascii="Times New Roman" w:hAnsi="Times New Roman" w:cs="Times New Roman"/>
          <w:color w:val="000000" w:themeColor="text1"/>
          <w:sz w:val="24"/>
          <w:szCs w:val="24"/>
        </w:rPr>
        <w:lastRenderedPageBreak/>
        <w:t>4.1 Occupy Wall Street (2011)</w:t>
      </w:r>
    </w:p>
    <w:p w14:paraId="31740094" w14:textId="0F2ECA68"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Mobilization:</w:t>
      </w:r>
      <w:r w:rsidRPr="00B1237D">
        <w:rPr>
          <w:rFonts w:ascii="Times New Roman" w:hAnsi="Times New Roman" w:cs="Times New Roman"/>
          <w:color w:val="000000" w:themeColor="text1"/>
        </w:rPr>
        <w:t xml:space="preserve"> Beginning in Zuccotti Park, New York City, in September 2011, the Occupy movement spread to hundreds of cities across the U.S. (and inspired similar occupations abroad). The CCC and other monitoring bodies noted that OWS events were largely </w:t>
      </w:r>
      <w:r w:rsidRPr="00B1237D">
        <w:rPr>
          <w:rFonts w:ascii="Times New Roman" w:hAnsi="Times New Roman" w:cs="Times New Roman"/>
          <w:b/>
          <w:bCs/>
          <w:color w:val="000000" w:themeColor="text1"/>
        </w:rPr>
        <w:t>nonviolent in intent</w:t>
      </w:r>
      <w:r w:rsidRPr="00B1237D">
        <w:rPr>
          <w:rFonts w:ascii="Times New Roman" w:hAnsi="Times New Roman" w:cs="Times New Roman"/>
          <w:color w:val="000000" w:themeColor="text1"/>
        </w:rPr>
        <w:t>, utilizing consensus-based decision-making and inclusive, expressive tactics</w:t>
      </w:r>
      <w:hyperlink r:id="rId88" w:anchor=":~:text=Mobilization%3A%20Beginning%20in%20Zuccotti%20Park%2C,internecine%20or%20involved%20minor%20skirmishes">
        <w:r w:rsidRPr="00B1237D">
          <w:rPr>
            <w:rStyle w:val="Hyperlink"/>
            <w:rFonts w:ascii="Times New Roman" w:hAnsi="Times New Roman" w:cs="Times New Roman"/>
            <w:color w:val="000000" w:themeColor="text1"/>
          </w:rPr>
          <w:t>[50]</w:t>
        </w:r>
      </w:hyperlink>
      <w:r w:rsidRPr="00B1237D">
        <w:rPr>
          <w:rFonts w:ascii="Times New Roman" w:hAnsi="Times New Roman" w:cs="Times New Roman"/>
          <w:color w:val="000000" w:themeColor="text1"/>
        </w:rPr>
        <w:t xml:space="preserve">. Occupy was an </w:t>
      </w:r>
      <w:r w:rsidRPr="00B1237D">
        <w:rPr>
          <w:rFonts w:ascii="Times New Roman" w:hAnsi="Times New Roman" w:cs="Times New Roman"/>
          <w:b/>
          <w:bCs/>
          <w:color w:val="000000" w:themeColor="text1"/>
        </w:rPr>
        <w:t>expressive-disruptive</w:t>
      </w:r>
      <w:r w:rsidRPr="00B1237D">
        <w:rPr>
          <w:rFonts w:ascii="Times New Roman" w:hAnsi="Times New Roman" w:cs="Times New Roman"/>
          <w:color w:val="000000" w:themeColor="text1"/>
        </w:rPr>
        <w:t xml:space="preserve"> movement: it did not present specific policy demands (famously, “we are the 99%” was more slogan than program) but aimed to expose structural inequality by physically disrupting the normal use of urban space. Protesters set up tents, kitchens, librari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ffectively creating semi-permanent protest villages in financial districts and public squares. This novel mode of protes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the </w:t>
      </w:r>
      <w:r w:rsidRPr="00B1237D">
        <w:rPr>
          <w:rFonts w:ascii="Times New Roman" w:hAnsi="Times New Roman" w:cs="Times New Roman"/>
          <w:i/>
          <w:iCs/>
          <w:color w:val="000000" w:themeColor="text1"/>
        </w:rPr>
        <w:t>encamp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was inherently at odds with laws (park curfews, sanitation codes) and was a direct action against the sanctity of private property and public order. Mobilization peaked in October 2011, when hundreds of cities had some form of occupation. Notably, the movement’s internal culture emphasized </w:t>
      </w:r>
      <w:r w:rsidRPr="00B1237D">
        <w:rPr>
          <w:rFonts w:ascii="Times New Roman" w:hAnsi="Times New Roman" w:cs="Times New Roman"/>
          <w:i/>
          <w:iCs/>
          <w:color w:val="000000" w:themeColor="text1"/>
        </w:rPr>
        <w:t>horizontal leadership</w:t>
      </w:r>
      <w:r w:rsidRPr="00B1237D">
        <w:rPr>
          <w:rFonts w:ascii="Times New Roman" w:hAnsi="Times New Roman" w:cs="Times New Roman"/>
          <w:color w:val="000000" w:themeColor="text1"/>
        </w:rPr>
        <w:t xml:space="preserve"> and peaceful assembly. There was a conscious attempt to avoid initiating violence; many Occupiers viewed the very act of occupation as nonviolent civil disobedience akin to earlier sit-ins.</w:t>
      </w:r>
    </w:p>
    <w:p w14:paraId="4A46FC11" w14:textId="544B5210"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Violence and "Lawlessness":</w:t>
      </w:r>
      <w:r w:rsidRPr="00B1237D">
        <w:rPr>
          <w:rFonts w:ascii="Times New Roman" w:hAnsi="Times New Roman" w:cs="Times New Roman"/>
          <w:color w:val="000000" w:themeColor="text1"/>
        </w:rPr>
        <w:t xml:space="preserve"> The very definition of “violence” became a point of contention during Occupy. By the protesters’ measure, they were nonviolent toward persons and by and large refrained from property destruc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hus considering themselves peaceful. However, city authorities often framed the encampments as hubs of “lawlessness,” citing secondary issues like drug use, petty theft, and public health/sanitation concerns to justify eviction</w:t>
      </w:r>
      <w:hyperlink r:id="rId89" w:anchor=":~:text=persons,threatening">
        <w:r w:rsidRPr="00B1237D">
          <w:rPr>
            <w:rStyle w:val="Hyperlink"/>
            <w:rFonts w:ascii="Times New Roman" w:hAnsi="Times New Roman" w:cs="Times New Roman"/>
            <w:color w:val="000000" w:themeColor="text1"/>
          </w:rPr>
          <w:t>[62]</w:t>
        </w:r>
      </w:hyperlink>
      <w:hyperlink r:id="rId90" w:anchor=":~:text=police%20during%20evictions,threatening">
        <w:r w:rsidRPr="00B1237D">
          <w:rPr>
            <w:rStyle w:val="Hyperlink"/>
            <w:rFonts w:ascii="Times New Roman" w:hAnsi="Times New Roman" w:cs="Times New Roman"/>
            <w:color w:val="000000" w:themeColor="text1"/>
          </w:rPr>
          <w:t>[63]</w:t>
        </w:r>
      </w:hyperlink>
      <w:r w:rsidRPr="00B1237D">
        <w:rPr>
          <w:rFonts w:ascii="Times New Roman" w:hAnsi="Times New Roman" w:cs="Times New Roman"/>
          <w:color w:val="000000" w:themeColor="text1"/>
        </w:rPr>
        <w:t xml:space="preserve">. It’s worth distinguishing: these issues were not </w:t>
      </w:r>
      <w:r w:rsidRPr="00B1237D">
        <w:rPr>
          <w:rFonts w:ascii="Times New Roman" w:hAnsi="Times New Roman" w:cs="Times New Roman"/>
          <w:i/>
          <w:iCs/>
          <w:color w:val="000000" w:themeColor="text1"/>
        </w:rPr>
        <w:t>political violence</w:t>
      </w:r>
      <w:r w:rsidRPr="00B1237D">
        <w:rPr>
          <w:rFonts w:ascii="Times New Roman" w:hAnsi="Times New Roman" w:cs="Times New Roman"/>
          <w:color w:val="000000" w:themeColor="text1"/>
        </w:rPr>
        <w:t xml:space="preserve"> by the protesters, but rather the typical social challenges of any transient camp population.</w:t>
      </w:r>
    </w:p>
    <w:p w14:paraId="2040EAE6" w14:textId="2ACB67F2" w:rsidR="00E22092" w:rsidRPr="00B1237D" w:rsidRDefault="00000000">
      <w:pPr>
        <w:numPr>
          <w:ilvl w:val="0"/>
          <w:numId w:val="6"/>
        </w:numPr>
        <w:rPr>
          <w:rFonts w:ascii="Times New Roman" w:hAnsi="Times New Roman" w:cs="Times New Roman"/>
          <w:color w:val="000000" w:themeColor="text1"/>
        </w:rPr>
      </w:pPr>
      <w:r w:rsidRPr="00B1237D">
        <w:rPr>
          <w:rFonts w:ascii="Times New Roman" w:hAnsi="Times New Roman" w:cs="Times New Roman"/>
          <w:b/>
          <w:bCs/>
          <w:color w:val="000000" w:themeColor="text1"/>
        </w:rPr>
        <w:t>Protester Violence:</w:t>
      </w:r>
      <w:r w:rsidRPr="00B1237D">
        <w:rPr>
          <w:rFonts w:ascii="Times New Roman" w:hAnsi="Times New Roman" w:cs="Times New Roman"/>
          <w:color w:val="000000" w:themeColor="text1"/>
        </w:rPr>
        <w:t xml:space="preserve"> Occupy demonstrators did not engage in organized violence against people. There were isolated incidents: for example, during some eviction operations, a few protesters threw plastic bottles or resisted arrest, and occasional scuffles broke out. In Oakland, one notorious night saw some protesters vandalize downtown businesses (windows smashed) following clashes with police. But such instances were not representative of the movement’s core. Over 99% of Occupy participants never raised a hand against police or property. The movement’s commitment to nonviolence was real</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injuries inflicted on police were extremely few. As a result, </w:t>
      </w:r>
      <w:r w:rsidRPr="00B1237D">
        <w:rPr>
          <w:rFonts w:ascii="Times New Roman" w:hAnsi="Times New Roman" w:cs="Times New Roman"/>
          <w:i/>
          <w:iCs/>
          <w:color w:val="000000" w:themeColor="text1"/>
        </w:rPr>
        <w:t>in a literal sense</w:t>
      </w:r>
      <w:r w:rsidRPr="00B1237D">
        <w:rPr>
          <w:rFonts w:ascii="Times New Roman" w:hAnsi="Times New Roman" w:cs="Times New Roman"/>
          <w:color w:val="000000" w:themeColor="text1"/>
        </w:rPr>
        <w:t>, Occupy protests were overwhelmingly peaceful.</w:t>
      </w:r>
    </w:p>
    <w:p w14:paraId="75804168" w14:textId="62E3333C" w:rsidR="00E22092" w:rsidRPr="00B1237D" w:rsidRDefault="00000000">
      <w:pPr>
        <w:numPr>
          <w:ilvl w:val="0"/>
          <w:numId w:val="6"/>
        </w:numPr>
        <w:rPr>
          <w:rFonts w:ascii="Times New Roman" w:hAnsi="Times New Roman" w:cs="Times New Roman"/>
          <w:color w:val="000000" w:themeColor="text1"/>
        </w:rPr>
      </w:pPr>
      <w:r w:rsidRPr="00B1237D">
        <w:rPr>
          <w:rFonts w:ascii="Times New Roman" w:hAnsi="Times New Roman" w:cs="Times New Roman"/>
          <w:b/>
          <w:bCs/>
          <w:color w:val="000000" w:themeColor="text1"/>
        </w:rPr>
        <w:t>State Violence:</w:t>
      </w:r>
      <w:r w:rsidRPr="00B1237D">
        <w:rPr>
          <w:rFonts w:ascii="Times New Roman" w:hAnsi="Times New Roman" w:cs="Times New Roman"/>
          <w:color w:val="000000" w:themeColor="text1"/>
        </w:rPr>
        <w:t xml:space="preserve"> In contrast, </w:t>
      </w:r>
      <w:r w:rsidRPr="00B1237D">
        <w:rPr>
          <w:rFonts w:ascii="Times New Roman" w:hAnsi="Times New Roman" w:cs="Times New Roman"/>
          <w:b/>
          <w:bCs/>
          <w:color w:val="000000" w:themeColor="text1"/>
        </w:rPr>
        <w:t>police response was aggressive and militarized</w:t>
      </w:r>
      <w:r w:rsidRPr="00B1237D">
        <w:rPr>
          <w:rFonts w:ascii="Times New Roman" w:hAnsi="Times New Roman" w:cs="Times New Roman"/>
          <w:color w:val="000000" w:themeColor="text1"/>
        </w:rPr>
        <w:t xml:space="preserve"> from early on. Occupy forced authorities into a choice between tolerating an indefinite protest or removing i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nd most chose removal. The result was a series of high-profile police actions that often turned violent (initiated by police). Several incidents became emblematic of excessive force:</w:t>
      </w:r>
    </w:p>
    <w:p w14:paraId="545A3A67" w14:textId="1EF41A49" w:rsidR="00E22092" w:rsidRPr="00B1237D" w:rsidRDefault="00000000">
      <w:pPr>
        <w:pStyle w:val="Compact"/>
        <w:numPr>
          <w:ilvl w:val="0"/>
          <w:numId w:val="6"/>
        </w:numPr>
        <w:rPr>
          <w:rFonts w:ascii="Times New Roman" w:hAnsi="Times New Roman" w:cs="Times New Roman"/>
          <w:color w:val="000000" w:themeColor="text1"/>
        </w:rPr>
      </w:pPr>
      <w:r w:rsidRPr="00B1237D">
        <w:rPr>
          <w:rFonts w:ascii="Times New Roman" w:hAnsi="Times New Roman" w:cs="Times New Roman"/>
          <w:i/>
          <w:iCs/>
          <w:color w:val="000000" w:themeColor="text1"/>
        </w:rPr>
        <w:t>Pepper Spray Misuse:</w:t>
      </w:r>
      <w:r w:rsidRPr="00B1237D">
        <w:rPr>
          <w:rFonts w:ascii="Times New Roman" w:hAnsi="Times New Roman" w:cs="Times New Roman"/>
          <w:color w:val="000000" w:themeColor="text1"/>
        </w:rPr>
        <w:t xml:space="preserve"> On September 24, 2011, NYPD Deputy Inspector Anthony Bologna infamously walked up to a penned-in group of young women on a Manhattan sidewalk and pepper-sprayed them in the face without provocation</w:t>
      </w:r>
      <w:hyperlink r:id="rId91" w:anchor=":~:text=%E2%97%8F%20State%20Violence%3A%20The%20police,threatening">
        <w:r w:rsidRPr="00B1237D">
          <w:rPr>
            <w:rStyle w:val="Hyperlink"/>
            <w:rFonts w:ascii="Times New Roman" w:hAnsi="Times New Roman" w:cs="Times New Roman"/>
            <w:color w:val="000000" w:themeColor="text1"/>
          </w:rPr>
          <w:t>[37]</w:t>
        </w:r>
      </w:hyperlink>
      <w:r w:rsidRPr="00B1237D">
        <w:rPr>
          <w:rFonts w:ascii="Times New Roman" w:hAnsi="Times New Roman" w:cs="Times New Roman"/>
          <w:color w:val="000000" w:themeColor="text1"/>
        </w:rPr>
        <w:t>. The incident, caught on video, symbolized arbitrary aggression. Similarly, on November 18, 2011, at UC Davis, a campus police officer casually pepper-sprayed a line of seated, non-threatening student Occupy protester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n act widely condemned after footage went viral</w:t>
      </w:r>
      <w:hyperlink r:id="rId92" w:anchor=":~:text=%E2%97%8F%20State%20Violence%3A%20The%20police,threatening">
        <w:r w:rsidRPr="00B1237D">
          <w:rPr>
            <w:rStyle w:val="Hyperlink"/>
            <w:rFonts w:ascii="Times New Roman" w:hAnsi="Times New Roman" w:cs="Times New Roman"/>
            <w:color w:val="000000" w:themeColor="text1"/>
          </w:rPr>
          <w:t>[37]</w:t>
        </w:r>
      </w:hyperlink>
      <w:r w:rsidRPr="00B1237D">
        <w:rPr>
          <w:rFonts w:ascii="Times New Roman" w:hAnsi="Times New Roman" w:cs="Times New Roman"/>
          <w:color w:val="000000" w:themeColor="text1"/>
        </w:rPr>
        <w:t>.</w:t>
      </w:r>
    </w:p>
    <w:p w14:paraId="247F526B" w14:textId="601BB43C" w:rsidR="00E22092" w:rsidRPr="00B1237D" w:rsidRDefault="00000000">
      <w:pPr>
        <w:pStyle w:val="Compact"/>
        <w:numPr>
          <w:ilvl w:val="0"/>
          <w:numId w:val="6"/>
        </w:numPr>
        <w:rPr>
          <w:rFonts w:ascii="Times New Roman" w:hAnsi="Times New Roman" w:cs="Times New Roman"/>
          <w:color w:val="000000" w:themeColor="text1"/>
        </w:rPr>
      </w:pPr>
      <w:r w:rsidRPr="00B1237D">
        <w:rPr>
          <w:rFonts w:ascii="Times New Roman" w:hAnsi="Times New Roman" w:cs="Times New Roman"/>
          <w:i/>
          <w:iCs/>
          <w:color w:val="000000" w:themeColor="text1"/>
        </w:rPr>
        <w:lastRenderedPageBreak/>
        <w:t>Mass Arrests:</w:t>
      </w:r>
      <w:r w:rsidRPr="00B1237D">
        <w:rPr>
          <w:rFonts w:ascii="Times New Roman" w:hAnsi="Times New Roman" w:cs="Times New Roman"/>
          <w:color w:val="000000" w:themeColor="text1"/>
        </w:rPr>
        <w:t xml:space="preserve"> The Occupy period saw mass arrests unprecedented in recent U.S. protest history (surpassing even the 2004 RNC protests). On October 1, 2011, NYPD executed a </w:t>
      </w:r>
      <w:r w:rsidRPr="00B1237D">
        <w:rPr>
          <w:rFonts w:ascii="Times New Roman" w:hAnsi="Times New Roman" w:cs="Times New Roman"/>
          <w:b/>
          <w:bCs/>
          <w:color w:val="000000" w:themeColor="text1"/>
        </w:rPr>
        <w:t>kettling</w:t>
      </w:r>
      <w:r w:rsidRPr="00B1237D">
        <w:rPr>
          <w:rFonts w:ascii="Times New Roman" w:hAnsi="Times New Roman" w:cs="Times New Roman"/>
          <w:color w:val="000000" w:themeColor="text1"/>
        </w:rPr>
        <w:t xml:space="preserve"> maneuver on the Brooklyn Bridge: officers allowed a march onto the bridge roadway then trapped the crowd and arrested over 700 people in one swoop</w:t>
      </w:r>
      <w:hyperlink r:id="rId93" w:anchor=":~:text=the%20face,where%20police%20trapped%20the%20crowd">
        <w:r w:rsidRPr="00B1237D">
          <w:rPr>
            <w:rStyle w:val="Hyperlink"/>
            <w:rFonts w:ascii="Times New Roman" w:hAnsi="Times New Roman" w:cs="Times New Roman"/>
            <w:color w:val="000000" w:themeColor="text1"/>
          </w:rPr>
          <w:t>[64]</w:t>
        </w:r>
      </w:hyperlink>
      <w:r w:rsidRPr="00B1237D">
        <w:rPr>
          <w:rFonts w:ascii="Times New Roman" w:hAnsi="Times New Roman" w:cs="Times New Roman"/>
          <w:color w:val="000000" w:themeColor="text1"/>
        </w:rPr>
        <w:t>. This tactic of mass arrest for essentially blocking traffic</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classic civil disobedience scenario</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ndicated zero tolerance for disruption. Nationwide, by the end of 2011, over 7,000 Occupy-related arrests had occurred</w:t>
      </w:r>
      <w:hyperlink r:id="rId94" w:anchor=":~:text=High%20High%20,Conclusion">
        <w:r w:rsidRPr="00B1237D">
          <w:rPr>
            <w:rStyle w:val="Hyperlink"/>
            <w:rFonts w:ascii="Times New Roman" w:hAnsi="Times New Roman" w:cs="Times New Roman"/>
            <w:color w:val="000000" w:themeColor="text1"/>
          </w:rPr>
          <w:t>[21]</w:t>
        </w:r>
      </w:hyperlink>
      <w:r w:rsidRPr="00B1237D">
        <w:rPr>
          <w:rFonts w:ascii="Times New Roman" w:hAnsi="Times New Roman" w:cs="Times New Roman"/>
          <w:color w:val="000000" w:themeColor="text1"/>
        </w:rPr>
        <w:t>, averaging roughly 8–10 arrests per event as noted (a stark contrast to the near-zero per event for Tea Party)</w:t>
      </w:r>
      <w:hyperlink r:id="rId95" w:anchor=":~:text=https%3A%2F%2Fen,com%2Fr%2FPoliticalDiscussion%2Fcomments%2Fl467f%2Fhow_many_tea_party_p%20rotesters_%20were_arrested">
        <w:r w:rsidRPr="00B1237D">
          <w:rPr>
            <w:rStyle w:val="Hyperlink"/>
            <w:rFonts w:ascii="Times New Roman" w:hAnsi="Times New Roman" w:cs="Times New Roman"/>
            <w:color w:val="000000" w:themeColor="text1"/>
          </w:rPr>
          <w:t>[65]</w:t>
        </w:r>
      </w:hyperlink>
      <w:r w:rsidRPr="00B1237D">
        <w:rPr>
          <w:rFonts w:ascii="Times New Roman" w:hAnsi="Times New Roman" w:cs="Times New Roman"/>
          <w:color w:val="000000" w:themeColor="text1"/>
        </w:rPr>
        <w:t>.</w:t>
      </w:r>
    </w:p>
    <w:p w14:paraId="438993E9" w14:textId="77777777" w:rsidR="00E22092" w:rsidRPr="00B1237D" w:rsidRDefault="00000000">
      <w:pPr>
        <w:pStyle w:val="Compact"/>
        <w:numPr>
          <w:ilvl w:val="0"/>
          <w:numId w:val="6"/>
        </w:numPr>
        <w:rPr>
          <w:rFonts w:ascii="Times New Roman" w:hAnsi="Times New Roman" w:cs="Times New Roman"/>
          <w:color w:val="000000" w:themeColor="text1"/>
        </w:rPr>
      </w:pPr>
      <w:r w:rsidRPr="00B1237D">
        <w:rPr>
          <w:rFonts w:ascii="Times New Roman" w:hAnsi="Times New Roman" w:cs="Times New Roman"/>
          <w:i/>
          <w:iCs/>
          <w:color w:val="000000" w:themeColor="text1"/>
        </w:rPr>
        <w:t>Physical Force and Injuries:</w:t>
      </w:r>
      <w:r w:rsidRPr="00B1237D">
        <w:rPr>
          <w:rFonts w:ascii="Times New Roman" w:hAnsi="Times New Roman" w:cs="Times New Roman"/>
          <w:color w:val="000000" w:themeColor="text1"/>
        </w:rPr>
        <w:t xml:space="preserve"> Police in various cities employed batons, tear gas, flash-bang grenades, rubber bullets, and other “less-lethal” weapons in efforts to clear encampments. Dozens of protesters suffered injuries. Notably, in Oakland, an Iraq War veteran named Scott Olsen was struck in the head by a police projectile (a tear gas canister or beanbag round) during an Occupy Oakland confrontation, fracturing his skull and causing serious brain injury</w:t>
      </w:r>
      <w:hyperlink r:id="rId96" w:anchor=":~:text=%E2%97%8B%20Injuries%3A%20Dozens%20of%20protesters,overthrow%20in%20rhetoric%20and%20carried">
        <w:r w:rsidRPr="00B1237D">
          <w:rPr>
            <w:rStyle w:val="Hyperlink"/>
            <w:rFonts w:ascii="Times New Roman" w:hAnsi="Times New Roman" w:cs="Times New Roman"/>
            <w:color w:val="000000" w:themeColor="text1"/>
          </w:rPr>
          <w:t>[66]</w:t>
        </w:r>
      </w:hyperlink>
      <w:r w:rsidRPr="00B1237D">
        <w:rPr>
          <w:rFonts w:ascii="Times New Roman" w:hAnsi="Times New Roman" w:cs="Times New Roman"/>
          <w:color w:val="000000" w:themeColor="text1"/>
        </w:rPr>
        <w:t>. In Seattle, an 84-year-old activist, Dorli Rainey, was pepper-sprayed in the face, the caustic liquid dripping from her chin in an image that drew outrage</w:t>
      </w:r>
      <w:hyperlink r:id="rId97" w:anchor=":~:text=%E2%97%8F%20State%20Violence%3A%20The%20police,threatening">
        <w:r w:rsidRPr="00B1237D">
          <w:rPr>
            <w:rStyle w:val="Hyperlink"/>
            <w:rFonts w:ascii="Times New Roman" w:hAnsi="Times New Roman" w:cs="Times New Roman"/>
            <w:color w:val="000000" w:themeColor="text1"/>
          </w:rPr>
          <w:t>[37]</w:t>
        </w:r>
      </w:hyperlink>
      <w:r w:rsidRPr="00B1237D">
        <w:rPr>
          <w:rFonts w:ascii="Times New Roman" w:hAnsi="Times New Roman" w:cs="Times New Roman"/>
          <w:color w:val="000000" w:themeColor="text1"/>
        </w:rPr>
        <w:t>. These incidents underscored the asymmetric force: unarmed citizens versus riot-clad police with military-grade hardware.</w:t>
      </w:r>
    </w:p>
    <w:p w14:paraId="0FFC1E99" w14:textId="66B6A178"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From the perspective of authorities, these measures were </w:t>
      </w:r>
      <w:r w:rsidRPr="00B1237D">
        <w:rPr>
          <w:rFonts w:ascii="Times New Roman" w:hAnsi="Times New Roman" w:cs="Times New Roman"/>
          <w:i/>
          <w:iCs/>
          <w:color w:val="000000" w:themeColor="text1"/>
        </w:rPr>
        <w:t>“reactive”</w:t>
      </w:r>
      <w:r w:rsidRPr="00B1237D">
        <w:rPr>
          <w:rFonts w:ascii="Times New Roman" w:hAnsi="Times New Roman" w:cs="Times New Roman"/>
          <w:color w:val="000000" w:themeColor="text1"/>
        </w:rPr>
        <w:t xml:space="preserve"> to the violation of laws (trespassing in parks, etc.) and the refusal of Occupiers to disperse. In truth, much of it was </w:t>
      </w:r>
      <w:r w:rsidRPr="00B1237D">
        <w:rPr>
          <w:rFonts w:ascii="Times New Roman" w:hAnsi="Times New Roman" w:cs="Times New Roman"/>
          <w:b/>
          <w:bCs/>
          <w:color w:val="000000" w:themeColor="text1"/>
        </w:rPr>
        <w:t>preemptive</w:t>
      </w:r>
      <w:r w:rsidRPr="00B1237D">
        <w:rPr>
          <w:rFonts w:ascii="Times New Roman" w:hAnsi="Times New Roman" w:cs="Times New Roman"/>
          <w:color w:val="000000" w:themeColor="text1"/>
        </w:rPr>
        <w:t xml:space="preserve"> or punitiv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ntended to remove the protest presence before it could grow further or inspire others. By late 2011, coordinated federal involvement (through the Department of Homeland Security and FBI) in advising cities on dismantling camps suggested a doctrinal approach to end Occupy nationally</w:t>
      </w:r>
      <w:hyperlink r:id="rId98" w:anchor=":~:text=3,CSIS">
        <w:r w:rsidRPr="00B1237D">
          <w:rPr>
            <w:rStyle w:val="Hyperlink"/>
            <w:rFonts w:ascii="Times New Roman" w:hAnsi="Times New Roman" w:cs="Times New Roman"/>
            <w:color w:val="000000" w:themeColor="text1"/>
          </w:rPr>
          <w:t>[67]</w:t>
        </w:r>
      </w:hyperlink>
      <w:hyperlink r:id="rId99" w:anchor=":~:text=5,prosecutors">
        <w:r w:rsidRPr="00B1237D">
          <w:rPr>
            <w:rStyle w:val="Hyperlink"/>
            <w:rFonts w:ascii="Times New Roman" w:hAnsi="Times New Roman" w:cs="Times New Roman"/>
            <w:color w:val="000000" w:themeColor="text1"/>
          </w:rPr>
          <w:t>[68]</w:t>
        </w:r>
      </w:hyperlink>
      <w:r w:rsidRPr="00B1237D">
        <w:rPr>
          <w:rFonts w:ascii="Times New Roman" w:hAnsi="Times New Roman" w:cs="Times New Roman"/>
          <w:color w:val="000000" w:themeColor="text1"/>
        </w:rPr>
        <w:t>.</w:t>
      </w:r>
    </w:p>
    <w:p w14:paraId="562E9BF6" w14:textId="2612D140"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Comparative Insight (Tea Party vs. Occupy):</w:t>
      </w:r>
      <w:r w:rsidRPr="00B1237D">
        <w:rPr>
          <w:rFonts w:ascii="Times New Roman" w:hAnsi="Times New Roman" w:cs="Times New Roman"/>
          <w:color w:val="000000" w:themeColor="text1"/>
        </w:rPr>
        <w:t xml:space="preserve"> The divergent handling of the Tea Party and Occupy did not go unnoticed by scholars and activists. Here were two large movements, roughly back-to-back in time: one right-wing, one left-wing; one largely white and middle-class, one more youthful, diverse, and anti-corporate. The </w:t>
      </w:r>
      <w:r w:rsidRPr="00B1237D">
        <w:rPr>
          <w:rFonts w:ascii="Times New Roman" w:hAnsi="Times New Roman" w:cs="Times New Roman"/>
          <w:b/>
          <w:bCs/>
          <w:color w:val="000000" w:themeColor="text1"/>
        </w:rPr>
        <w:t>stark disparity</w:t>
      </w:r>
      <w:r w:rsidRPr="00B1237D">
        <w:rPr>
          <w:rFonts w:ascii="Times New Roman" w:hAnsi="Times New Roman" w:cs="Times New Roman"/>
          <w:color w:val="000000" w:themeColor="text1"/>
        </w:rPr>
        <w:t xml:space="preserve"> in police reaction became a narrative of “political policing.” Academic analysis highlights that while Tea Party protests explicitly threatened government overthrow in rhetoric and even symbolically armed themselves, they faced minimal arrests and almost no force. Occupy protests, unarmed and focused on economic inequality, faced thousands of arrests and considerable state violence</w:t>
      </w:r>
      <w:hyperlink r:id="rId100" w:anchor=":~:text=Oakland%2C,level%20physical">
        <w:r w:rsidRPr="00B1237D">
          <w:rPr>
            <w:rStyle w:val="Hyperlink"/>
            <w:rFonts w:ascii="Times New Roman" w:hAnsi="Times New Roman" w:cs="Times New Roman"/>
            <w:color w:val="000000" w:themeColor="text1"/>
          </w:rPr>
          <w:t>[38]</w:t>
        </w:r>
      </w:hyperlink>
      <w:r w:rsidRPr="00B1237D">
        <w:rPr>
          <w:rFonts w:ascii="Times New Roman" w:hAnsi="Times New Roman" w:cs="Times New Roman"/>
          <w:color w:val="000000" w:themeColor="text1"/>
        </w:rPr>
        <w:t>. This fueled a belief on the left that policing was ideologically drive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rotecting the status quo from left-wing challenge while indulging right-wing outrage as “free speech.” Indeed, this narrative of double standards helped radicalize some on the left in the following decade, sowing distrust in law enforcement neutrality.</w:t>
      </w:r>
    </w:p>
    <w:p w14:paraId="5522180A" w14:textId="7E07F5EC"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raw numbers: Over the Occupy period, </w:t>
      </w:r>
      <w:r w:rsidRPr="00B1237D">
        <w:rPr>
          <w:rFonts w:ascii="Times New Roman" w:hAnsi="Times New Roman" w:cs="Times New Roman"/>
          <w:b/>
          <w:bCs/>
          <w:color w:val="000000" w:themeColor="text1"/>
        </w:rPr>
        <w:t>police intervention was “High”</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essentially 100% of encampments were eventually cleared by force, meaning every sustained Occupy site ended in a police operation. The </w:t>
      </w:r>
      <w:r w:rsidRPr="00B1237D">
        <w:rPr>
          <w:rFonts w:ascii="Times New Roman" w:hAnsi="Times New Roman" w:cs="Times New Roman"/>
          <w:b/>
          <w:bCs/>
          <w:color w:val="000000" w:themeColor="text1"/>
        </w:rPr>
        <w:t>use-of-force rate</w:t>
      </w:r>
      <w:r w:rsidRPr="00B1237D">
        <w:rPr>
          <w:rFonts w:ascii="Times New Roman" w:hAnsi="Times New Roman" w:cs="Times New Roman"/>
          <w:color w:val="000000" w:themeColor="text1"/>
        </w:rPr>
        <w:t xml:space="preserve"> in those interventions was also high: pepper spray, batons, and physical aggression were common in clearance operations (as documented in NYC, Oakland, Portland, Seattle, and more). Arrest totals exceeded 7,700 nationwide. By contrast, Tea Party interventions were almost non-existent (&lt;&lt;1% of events) and arrests &lt;50 in total</w:t>
      </w:r>
      <w:hyperlink r:id="rId101" w:anchor=":~:text=https%3A%2F%2Fconstitutioncenter.org%2Fblog%2Fthe,of%20The%20New%20York">
        <w:r w:rsidRPr="00B1237D">
          <w:rPr>
            <w:rStyle w:val="Hyperlink"/>
            <w:rFonts w:ascii="Times New Roman" w:hAnsi="Times New Roman" w:cs="Times New Roman"/>
            <w:color w:val="000000" w:themeColor="text1"/>
          </w:rPr>
          <w:t>[61]</w:t>
        </w:r>
      </w:hyperlink>
      <w:r w:rsidRPr="00B1237D">
        <w:rPr>
          <w:rFonts w:ascii="Times New Roman" w:hAnsi="Times New Roman" w:cs="Times New Roman"/>
          <w:color w:val="000000" w:themeColor="text1"/>
        </w:rPr>
        <w:t xml:space="preserve">. This </w:t>
      </w:r>
      <w:r w:rsidRPr="00B1237D">
        <w:rPr>
          <w:rFonts w:ascii="Times New Roman" w:hAnsi="Times New Roman" w:cs="Times New Roman"/>
          <w:b/>
          <w:bCs/>
          <w:color w:val="000000" w:themeColor="text1"/>
        </w:rPr>
        <w:t>Great Divergence</w:t>
      </w:r>
      <w:r w:rsidRPr="00B1237D">
        <w:rPr>
          <w:rFonts w:ascii="Times New Roman" w:hAnsi="Times New Roman" w:cs="Times New Roman"/>
          <w:color w:val="000000" w:themeColor="text1"/>
        </w:rPr>
        <w:t xml:space="preserve"> set the stage for the 2010s: left-populist protests would be met with swift crackdowns, and this reality forced movements to adapt accordingly (some became more militant or clandestine, others focused on single-day marches to avoid Occupy’s fate).</w:t>
      </w:r>
    </w:p>
    <w:p w14:paraId="18011226" w14:textId="77777777" w:rsidR="00E22092" w:rsidRPr="00B1237D" w:rsidRDefault="00000000">
      <w:pPr>
        <w:pStyle w:val="Heading2"/>
        <w:rPr>
          <w:rFonts w:ascii="Times New Roman" w:hAnsi="Times New Roman" w:cs="Times New Roman"/>
          <w:color w:val="000000" w:themeColor="text1"/>
          <w:sz w:val="24"/>
          <w:szCs w:val="24"/>
        </w:rPr>
      </w:pPr>
      <w:bookmarkStart w:id="15" w:name="X34eaad420424e63c0cd7b3ff207e208a0902000"/>
      <w:bookmarkEnd w:id="13"/>
      <w:bookmarkEnd w:id="14"/>
      <w:r w:rsidRPr="00B1237D">
        <w:rPr>
          <w:rFonts w:ascii="Times New Roman" w:hAnsi="Times New Roman" w:cs="Times New Roman"/>
          <w:color w:val="000000" w:themeColor="text1"/>
          <w:sz w:val="24"/>
          <w:szCs w:val="24"/>
        </w:rPr>
        <w:lastRenderedPageBreak/>
        <w:t>5. The Rise of Identity Conflict and Lethality (2014–2019)</w:t>
      </w:r>
    </w:p>
    <w:p w14:paraId="7C21FF76"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mid-2010s saw the disintegration of the post-Occupy lull and the rise of two distinct, clashing currents: the Black Lives Matter (BLM) movement and the reactionary </w:t>
      </w:r>
      <w:r w:rsidRPr="00B1237D">
        <w:rPr>
          <w:rFonts w:ascii="Times New Roman" w:hAnsi="Times New Roman" w:cs="Times New Roman"/>
          <w:b/>
          <w:bCs/>
          <w:color w:val="000000" w:themeColor="text1"/>
        </w:rPr>
        <w:t>Alt-Right</w:t>
      </w:r>
      <w:r w:rsidRPr="00B1237D">
        <w:rPr>
          <w:rFonts w:ascii="Times New Roman" w:hAnsi="Times New Roman" w:cs="Times New Roman"/>
          <w:color w:val="000000" w:themeColor="text1"/>
        </w:rPr>
        <w:t xml:space="preserve">/white nationalist movement. These years (2014–2019) were marked by protests that centered on identity and civil rights, bringing issues of race and extremism to the forefront. The period also saw a marked increase in </w:t>
      </w:r>
      <w:r w:rsidRPr="00B1237D">
        <w:rPr>
          <w:rFonts w:ascii="Times New Roman" w:hAnsi="Times New Roman" w:cs="Times New Roman"/>
          <w:b/>
          <w:bCs/>
          <w:color w:val="000000" w:themeColor="text1"/>
        </w:rPr>
        <w:t>lethality</w:t>
      </w:r>
      <w:r w:rsidRPr="00B1237D">
        <w:rPr>
          <w:rFonts w:ascii="Times New Roman" w:hAnsi="Times New Roman" w:cs="Times New Roman"/>
          <w:color w:val="000000" w:themeColor="text1"/>
        </w:rPr>
        <w:t xml:space="preserve"> associated with protest-related violence, especially emanating from the far-right. Street dynamics shifted from primarily police protester showdowns to frequently involving violent engagements between ideologically opposed civilian groups (e.g. BLM activists vs. armed counter-protesters, or Antifa vs. white nationalists). The state response continued to show disparity, often treating racial justice protests as quasi-riots while initially underestimating the threat of rising right-wing extremism.</w:t>
      </w:r>
    </w:p>
    <w:p w14:paraId="3F5252E5" w14:textId="77777777" w:rsidR="00E22092" w:rsidRPr="00B1237D" w:rsidRDefault="00000000">
      <w:pPr>
        <w:pStyle w:val="Heading3"/>
        <w:rPr>
          <w:rFonts w:ascii="Times New Roman" w:hAnsi="Times New Roman" w:cs="Times New Roman"/>
          <w:color w:val="000000" w:themeColor="text1"/>
          <w:sz w:val="24"/>
          <w:szCs w:val="24"/>
        </w:rPr>
      </w:pPr>
      <w:bookmarkStart w:id="16" w:name="X01e3cbc074d74408fec6cd0ac376586430a11fe"/>
      <w:r w:rsidRPr="00B1237D">
        <w:rPr>
          <w:rFonts w:ascii="Times New Roman" w:hAnsi="Times New Roman" w:cs="Times New Roman"/>
          <w:color w:val="000000" w:themeColor="text1"/>
          <w:sz w:val="24"/>
          <w:szCs w:val="24"/>
        </w:rPr>
        <w:t>5.1 Black Lives Matter: The First Wave (2014–2016)</w:t>
      </w:r>
    </w:p>
    <w:p w14:paraId="5442ECCA"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police killing of Michael Brown in Ferguson, Missouri (August 2014) and the death of Freddie Gray in Baltimore (April 2015) ignited a new wave of civil rights protests under the banner of Black Lives Matter. This first wave of BLM (2014–2016) was characterized by </w:t>
      </w:r>
      <w:r w:rsidRPr="00B1237D">
        <w:rPr>
          <w:rFonts w:ascii="Times New Roman" w:hAnsi="Times New Roman" w:cs="Times New Roman"/>
          <w:b/>
          <w:bCs/>
          <w:color w:val="000000" w:themeColor="text1"/>
        </w:rPr>
        <w:t>intense street confrontations</w:t>
      </w:r>
      <w:r w:rsidRPr="00B1237D">
        <w:rPr>
          <w:rFonts w:ascii="Times New Roman" w:hAnsi="Times New Roman" w:cs="Times New Roman"/>
          <w:color w:val="000000" w:themeColor="text1"/>
        </w:rPr>
        <w:t xml:space="preserve">, often erupting spontaneously in reaction to incidents of police violence against Black Americans. Unlike Occupy’s static encampments, BLM protests were more </w:t>
      </w:r>
      <w:r w:rsidRPr="00B1237D">
        <w:rPr>
          <w:rFonts w:ascii="Times New Roman" w:hAnsi="Times New Roman" w:cs="Times New Roman"/>
          <w:b/>
          <w:bCs/>
          <w:color w:val="000000" w:themeColor="text1"/>
        </w:rPr>
        <w:t>kinetic</w:t>
      </w:r>
      <w:r w:rsidRPr="00B1237D">
        <w:rPr>
          <w:rFonts w:ascii="Times New Roman" w:hAnsi="Times New Roman" w:cs="Times New Roman"/>
          <w:color w:val="000000" w:themeColor="text1"/>
        </w:rPr>
        <w:t xml:space="preserve">, involving marches, roadblocks, and at times skirmishes, especially at night. The intent of BLM can be seen as </w:t>
      </w:r>
      <w:r w:rsidRPr="00B1237D">
        <w:rPr>
          <w:rFonts w:ascii="Times New Roman" w:hAnsi="Times New Roman" w:cs="Times New Roman"/>
          <w:b/>
          <w:bCs/>
          <w:color w:val="000000" w:themeColor="text1"/>
        </w:rPr>
        <w:t>reformist</w:t>
      </w:r>
      <w:r w:rsidRPr="00B1237D">
        <w:rPr>
          <w:rFonts w:ascii="Times New Roman" w:hAnsi="Times New Roman" w:cs="Times New Roman"/>
          <w:color w:val="000000" w:themeColor="text1"/>
        </w:rPr>
        <w:t xml:space="preserve"> (demands for police accountability and systemic change in criminal justice) combined with </w:t>
      </w:r>
      <w:r w:rsidRPr="00B1237D">
        <w:rPr>
          <w:rFonts w:ascii="Times New Roman" w:hAnsi="Times New Roman" w:cs="Times New Roman"/>
          <w:b/>
          <w:bCs/>
          <w:color w:val="000000" w:themeColor="text1"/>
        </w:rPr>
        <w:t>expressive outrage</w:t>
      </w:r>
      <w:r w:rsidRPr="00B1237D">
        <w:rPr>
          <w:rFonts w:ascii="Times New Roman" w:hAnsi="Times New Roman" w:cs="Times New Roman"/>
          <w:color w:val="000000" w:themeColor="text1"/>
        </w:rPr>
        <w:t xml:space="preserve"> from the Black community. Many demonstrations began as vigils or peaceful marches but escalated amid community anger and aggressive police crowd control.</w:t>
      </w:r>
    </w:p>
    <w:p w14:paraId="2682D3CE" w14:textId="47F33778" w:rsidR="00E22092" w:rsidRPr="00B1237D" w:rsidRDefault="00000000">
      <w:pPr>
        <w:numPr>
          <w:ilvl w:val="0"/>
          <w:numId w:val="7"/>
        </w:numPr>
        <w:rPr>
          <w:rFonts w:ascii="Times New Roman" w:hAnsi="Times New Roman" w:cs="Times New Roman"/>
          <w:color w:val="000000" w:themeColor="text1"/>
        </w:rPr>
      </w:pPr>
      <w:r w:rsidRPr="00B1237D">
        <w:rPr>
          <w:rFonts w:ascii="Times New Roman" w:hAnsi="Times New Roman" w:cs="Times New Roman"/>
          <w:b/>
          <w:bCs/>
          <w:color w:val="000000" w:themeColor="text1"/>
        </w:rPr>
        <w:t>Violence Breakdown:</w:t>
      </w:r>
      <w:r w:rsidRPr="00B1237D">
        <w:rPr>
          <w:rFonts w:ascii="Times New Roman" w:hAnsi="Times New Roman" w:cs="Times New Roman"/>
          <w:color w:val="000000" w:themeColor="text1"/>
        </w:rPr>
        <w:t xml:space="preserve"> The vast majority of BLM-associated protests were peaceful. A Department of Justice review found that in Ferguson, for example, 90%+ of demonstrations involved no violence or property damage</w:t>
      </w:r>
      <w:hyperlink r:id="rId102" w:anchor=":~:text=confrontation,The">
        <w:r w:rsidRPr="00B1237D">
          <w:rPr>
            <w:rStyle w:val="Hyperlink"/>
            <w:rFonts w:ascii="Times New Roman" w:hAnsi="Times New Roman" w:cs="Times New Roman"/>
            <w:color w:val="000000" w:themeColor="text1"/>
          </w:rPr>
          <w:t>[49]</w:t>
        </w:r>
      </w:hyperlink>
      <w:r w:rsidRPr="00B1237D">
        <w:rPr>
          <w:rFonts w:ascii="Times New Roman" w:hAnsi="Times New Roman" w:cs="Times New Roman"/>
          <w:color w:val="000000" w:themeColor="text1"/>
        </w:rPr>
        <w:t xml:space="preserve">. However, the </w:t>
      </w:r>
      <w:r w:rsidRPr="00B1237D">
        <w:rPr>
          <w:rFonts w:ascii="Times New Roman" w:hAnsi="Times New Roman" w:cs="Times New Roman"/>
          <w:i/>
          <w:iCs/>
          <w:color w:val="000000" w:themeColor="text1"/>
        </w:rPr>
        <w:t>nature</w:t>
      </w:r>
      <w:r w:rsidRPr="00B1237D">
        <w:rPr>
          <w:rFonts w:ascii="Times New Roman" w:hAnsi="Times New Roman" w:cs="Times New Roman"/>
          <w:color w:val="000000" w:themeColor="text1"/>
        </w:rPr>
        <w:t xml:space="preserve"> of violent episodes during this period was notable. In Ferguson (2014) and Baltimore (2015), some protests did devolve after dark into bursts of </w:t>
      </w:r>
      <w:r w:rsidRPr="00B1237D">
        <w:rPr>
          <w:rFonts w:ascii="Times New Roman" w:hAnsi="Times New Roman" w:cs="Times New Roman"/>
          <w:b/>
          <w:bCs/>
          <w:color w:val="000000" w:themeColor="text1"/>
        </w:rPr>
        <w:t>property violence</w:t>
      </w:r>
      <w:r w:rsidRPr="00B1237D">
        <w:rPr>
          <w:rFonts w:ascii="Times New Roman" w:hAnsi="Times New Roman" w:cs="Times New Roman"/>
          <w:color w:val="000000" w:themeColor="text1"/>
        </w:rPr>
        <w:t>: burning of convenience stores, looting of shops, throwing objects at police, and clashes in the streets. These were not pre-planned by organizers but rather organic eruptions of anger (often by a subset of participants or opportunists). For instance, on the worst night of Ferguson unrest (after the grand jury declined to indict the officer in Brown’s death), multiple businesses were torched and police cars vandalized. Such scenes, though isolated to a few nights in a few cities, dominated media coverage and gave an impression of widespread chaos. Protester violence in this era rarely targeted persons for serious harm</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it was more </w:t>
      </w:r>
      <w:r w:rsidRPr="00B1237D">
        <w:rPr>
          <w:rFonts w:ascii="Times New Roman" w:hAnsi="Times New Roman" w:cs="Times New Roman"/>
          <w:b/>
          <w:bCs/>
          <w:color w:val="000000" w:themeColor="text1"/>
        </w:rPr>
        <w:t>riotous</w:t>
      </w:r>
      <w:r w:rsidRPr="00B1237D">
        <w:rPr>
          <w:rFonts w:ascii="Times New Roman" w:hAnsi="Times New Roman" w:cs="Times New Roman"/>
          <w:color w:val="000000" w:themeColor="text1"/>
        </w:rPr>
        <w:t xml:space="preserve"> in the sense of venting rage at symbols of authority (police, corporate property).</w:t>
      </w:r>
    </w:p>
    <w:p w14:paraId="04045830" w14:textId="20FE52CC" w:rsidR="00E22092" w:rsidRPr="00B1237D" w:rsidRDefault="00000000">
      <w:pPr>
        <w:numPr>
          <w:ilvl w:val="0"/>
          <w:numId w:val="7"/>
        </w:numPr>
        <w:rPr>
          <w:rFonts w:ascii="Times New Roman" w:hAnsi="Times New Roman" w:cs="Times New Roman"/>
          <w:color w:val="000000" w:themeColor="text1"/>
        </w:rPr>
      </w:pPr>
      <w:r w:rsidRPr="00B1237D">
        <w:rPr>
          <w:rFonts w:ascii="Times New Roman" w:hAnsi="Times New Roman" w:cs="Times New Roman"/>
          <w:b/>
          <w:bCs/>
          <w:color w:val="000000" w:themeColor="text1"/>
        </w:rPr>
        <w:t>State Response:</w:t>
      </w:r>
      <w:r w:rsidRPr="00B1237D">
        <w:rPr>
          <w:rFonts w:ascii="Times New Roman" w:hAnsi="Times New Roman" w:cs="Times New Roman"/>
          <w:color w:val="000000" w:themeColor="text1"/>
        </w:rPr>
        <w:t xml:space="preserve"> This era marked the </w:t>
      </w:r>
      <w:r w:rsidRPr="00B1237D">
        <w:rPr>
          <w:rFonts w:ascii="Times New Roman" w:hAnsi="Times New Roman" w:cs="Times New Roman"/>
          <w:b/>
          <w:bCs/>
          <w:color w:val="000000" w:themeColor="text1"/>
        </w:rPr>
        <w:t>visible militarization</w:t>
      </w:r>
      <w:r w:rsidRPr="00B1237D">
        <w:rPr>
          <w:rFonts w:ascii="Times New Roman" w:hAnsi="Times New Roman" w:cs="Times New Roman"/>
          <w:color w:val="000000" w:themeColor="text1"/>
        </w:rPr>
        <w:t xml:space="preserve"> of local police like never before in modern protests. Images of police in Ferguson deploying armored personnel carriers (MRAPs) and pointing sniper rifles at unarmed Black protesters stunned the public</w:t>
      </w:r>
      <w:hyperlink r:id="rId103" w:anchor=":~:text=%E2%97%8F%20State%20Response%3A%20This%20era,Unlike">
        <w:r w:rsidRPr="00B1237D">
          <w:rPr>
            <w:rStyle w:val="Hyperlink"/>
            <w:rFonts w:ascii="Times New Roman" w:hAnsi="Times New Roman" w:cs="Times New Roman"/>
            <w:color w:val="000000" w:themeColor="text1"/>
          </w:rPr>
          <w:t>[69]</w:t>
        </w:r>
      </w:hyperlink>
      <w:hyperlink r:id="rId104" w:anchor=":~:text=deployment%20of%20armored%20personnel%20carriers,disruptions%20occurred%20inside%2C%20leading%20to">
        <w:r w:rsidRPr="00B1237D">
          <w:rPr>
            <w:rStyle w:val="Hyperlink"/>
            <w:rFonts w:ascii="Times New Roman" w:hAnsi="Times New Roman" w:cs="Times New Roman"/>
            <w:color w:val="000000" w:themeColor="text1"/>
          </w:rPr>
          <w:t>[70]</w:t>
        </w:r>
      </w:hyperlink>
      <w:r w:rsidRPr="00B1237D">
        <w:rPr>
          <w:rFonts w:ascii="Times New Roman" w:hAnsi="Times New Roman" w:cs="Times New Roman"/>
          <w:color w:val="000000" w:themeColor="text1"/>
        </w:rPr>
        <w:t xml:space="preserve">. Military-surplus equipment given to police after 9/11 was now on display in suburban streets. Tactics escalated: tear gas and rubber bullets were used liberally to enforce curfews or disperse crowds, often intensifying confrontations. In Ferguson, even peaceful daytime protests were policed by officers with dogs and tactical rifles, a posture </w:t>
      </w:r>
      <w:r w:rsidRPr="00B1237D">
        <w:rPr>
          <w:rFonts w:ascii="Times New Roman" w:hAnsi="Times New Roman" w:cs="Times New Roman"/>
          <w:color w:val="000000" w:themeColor="text1"/>
        </w:rPr>
        <w:lastRenderedPageBreak/>
        <w:t xml:space="preserve">that many observers (including a DOJ investigation) later criticized as provocative. The encirclement and mass arrest strategy used on Ferguson protesters on some nights mirrored tactics from Occupy, but applied even to loosely organized crowds. The </w:t>
      </w:r>
      <w:r w:rsidRPr="00B1237D">
        <w:rPr>
          <w:rFonts w:ascii="Times New Roman" w:hAnsi="Times New Roman" w:cs="Times New Roman"/>
          <w:b/>
          <w:bCs/>
          <w:color w:val="000000" w:themeColor="text1"/>
        </w:rPr>
        <w:t>police use-of-force</w:t>
      </w:r>
      <w:r w:rsidRPr="00B1237D">
        <w:rPr>
          <w:rFonts w:ascii="Times New Roman" w:hAnsi="Times New Roman" w:cs="Times New Roman"/>
          <w:color w:val="000000" w:themeColor="text1"/>
        </w:rPr>
        <w:t xml:space="preserve"> during BLM’s first wave was high</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umerous protesters and journalists suffered injuries from “less-lethal” munitions. Yet this force often failed to quell unrest and arguably inflamed it. The sight of militarized police against Black civilians created a narrative of an occupying force, further fueling BLM’s message about racist state violence.</w:t>
      </w:r>
    </w:p>
    <w:p w14:paraId="35B7CE74"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A critical feature of BLM protests was the interplay with </w:t>
      </w:r>
      <w:r w:rsidRPr="00B1237D">
        <w:rPr>
          <w:rFonts w:ascii="Times New Roman" w:hAnsi="Times New Roman" w:cs="Times New Roman"/>
          <w:b/>
          <w:bCs/>
          <w:color w:val="000000" w:themeColor="text1"/>
        </w:rPr>
        <w:t>counter-movements</w:t>
      </w:r>
      <w:r w:rsidRPr="00B1237D">
        <w:rPr>
          <w:rFonts w:ascii="Times New Roman" w:hAnsi="Times New Roman" w:cs="Times New Roman"/>
          <w:color w:val="000000" w:themeColor="text1"/>
        </w:rPr>
        <w:t xml:space="preserve"> (though less organized than later). Early on, overt counter-protests were few, but a narrative counterattack came from police unions and conservative media, branding BLM as a “hate group” or blaming it for spikes in crime (the debunked “Ferguson effect” theory). This foreshadowed the deep politicization to come.</w:t>
      </w:r>
    </w:p>
    <w:p w14:paraId="677807A3"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Statistically, the first wave of BLM (2014–2016) saw </w:t>
      </w:r>
      <w:r w:rsidRPr="00B1237D">
        <w:rPr>
          <w:rFonts w:ascii="Times New Roman" w:hAnsi="Times New Roman" w:cs="Times New Roman"/>
          <w:i/>
          <w:iCs/>
          <w:color w:val="000000" w:themeColor="text1"/>
        </w:rPr>
        <w:t>hundreds</w:t>
      </w:r>
      <w:r w:rsidRPr="00B1237D">
        <w:rPr>
          <w:rFonts w:ascii="Times New Roman" w:hAnsi="Times New Roman" w:cs="Times New Roman"/>
          <w:color w:val="000000" w:themeColor="text1"/>
        </w:rPr>
        <w:t xml:space="preserve"> of protests in dozens of cities. There were pockets of intense unrest: e.g. Baltimore’s unrest in April 2015 led to 200+ businesses damaged and over 480 arrests in a few days, with the state National Guard called in. Nationwide, at least 25 cities saw notable protest-related violence in this period. </w:t>
      </w:r>
      <w:r w:rsidRPr="00B1237D">
        <w:rPr>
          <w:rFonts w:ascii="Times New Roman" w:hAnsi="Times New Roman" w:cs="Times New Roman"/>
          <w:b/>
          <w:bCs/>
          <w:color w:val="000000" w:themeColor="text1"/>
        </w:rPr>
        <w:t>Arrests per event</w:t>
      </w:r>
      <w:r w:rsidRPr="00B1237D">
        <w:rPr>
          <w:rFonts w:ascii="Times New Roman" w:hAnsi="Times New Roman" w:cs="Times New Roman"/>
          <w:color w:val="000000" w:themeColor="text1"/>
        </w:rPr>
        <w:t xml:space="preserve"> were higher than Occupy, reflecting quicker resort to enforcement; for instance, in Ferguson roughly 400 arrests were made in the first two weeks after Brown’s death, across dozens of protests (~10 arrests per event). This rate, while high, was still lower than what we’d see in 2020’s mass mobilization. The key outcome of 2014–2016 was the entrenchment of BLM as a national movement and the normalization of </w:t>
      </w:r>
      <w:r w:rsidRPr="00B1237D">
        <w:rPr>
          <w:rFonts w:ascii="Times New Roman" w:hAnsi="Times New Roman" w:cs="Times New Roman"/>
          <w:b/>
          <w:bCs/>
          <w:color w:val="000000" w:themeColor="text1"/>
        </w:rPr>
        <w:t>high-intensity protest policing</w:t>
      </w:r>
      <w:r w:rsidRPr="00B1237D">
        <w:rPr>
          <w:rFonts w:ascii="Times New Roman" w:hAnsi="Times New Roman" w:cs="Times New Roman"/>
          <w:color w:val="000000" w:themeColor="text1"/>
        </w:rPr>
        <w:t xml:space="preserve"> (police now routinely in riot gear for any large protest touching racial issues). The stage was set for even larger confrontations ahead.</w:t>
      </w:r>
    </w:p>
    <w:p w14:paraId="02C9EDB5" w14:textId="77777777" w:rsidR="00E22092" w:rsidRPr="00B1237D" w:rsidRDefault="00000000">
      <w:pPr>
        <w:pStyle w:val="Heading3"/>
        <w:rPr>
          <w:rFonts w:ascii="Times New Roman" w:hAnsi="Times New Roman" w:cs="Times New Roman"/>
          <w:color w:val="000000" w:themeColor="text1"/>
          <w:sz w:val="24"/>
          <w:szCs w:val="24"/>
        </w:rPr>
      </w:pPr>
      <w:bookmarkStart w:id="17" w:name="X21a0085391348e338e6a27e1d93b5b0bd655c29"/>
      <w:bookmarkEnd w:id="16"/>
      <w:r w:rsidRPr="00B1237D">
        <w:rPr>
          <w:rFonts w:ascii="Times New Roman" w:hAnsi="Times New Roman" w:cs="Times New Roman"/>
          <w:color w:val="000000" w:themeColor="text1"/>
          <w:sz w:val="24"/>
          <w:szCs w:val="24"/>
        </w:rPr>
        <w:t>5.2 The Trump Campaign and Election Violence (2016)</w:t>
      </w:r>
    </w:p>
    <w:p w14:paraId="17B0E50A" w14:textId="31A83253"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 2016 presidential election injected political violence into the electoral process itself in a manner not seen in recent times. Donald Trump’s campaign rallies became flashpoints of conflict. The candidate’s polarizing rhetoric</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specially against protesters and minority group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often stirred physical altercations at events. This period saw </w:t>
      </w:r>
      <w:r w:rsidRPr="00B1237D">
        <w:rPr>
          <w:rFonts w:ascii="Times New Roman" w:hAnsi="Times New Roman" w:cs="Times New Roman"/>
          <w:b/>
          <w:bCs/>
          <w:color w:val="000000" w:themeColor="text1"/>
        </w:rPr>
        <w:t>expressive violence</w:t>
      </w:r>
      <w:r w:rsidRPr="00B1237D">
        <w:rPr>
          <w:rFonts w:ascii="Times New Roman" w:hAnsi="Times New Roman" w:cs="Times New Roman"/>
          <w:color w:val="000000" w:themeColor="text1"/>
        </w:rPr>
        <w:t xml:space="preserve"> emerge around mainstream politics: factions brawling not in the streets per se, but in venues of campaign events and their peripheries.</w:t>
      </w:r>
    </w:p>
    <w:p w14:paraId="784F7185" w14:textId="20E69F77" w:rsidR="00E22092" w:rsidRPr="00B1237D" w:rsidRDefault="00000000">
      <w:pPr>
        <w:numPr>
          <w:ilvl w:val="0"/>
          <w:numId w:val="8"/>
        </w:numPr>
        <w:rPr>
          <w:rFonts w:ascii="Times New Roman" w:hAnsi="Times New Roman" w:cs="Times New Roman"/>
          <w:color w:val="000000" w:themeColor="text1"/>
        </w:rPr>
      </w:pPr>
      <w:r w:rsidRPr="00B1237D">
        <w:rPr>
          <w:rFonts w:ascii="Times New Roman" w:hAnsi="Times New Roman" w:cs="Times New Roman"/>
          <w:b/>
          <w:bCs/>
          <w:color w:val="000000" w:themeColor="text1"/>
        </w:rPr>
        <w:t>Rally Violence:</w:t>
      </w:r>
      <w:r w:rsidRPr="00B1237D">
        <w:rPr>
          <w:rFonts w:ascii="Times New Roman" w:hAnsi="Times New Roman" w:cs="Times New Roman"/>
          <w:color w:val="000000" w:themeColor="text1"/>
        </w:rPr>
        <w:t xml:space="preserve"> Trump’s rallies were unique in that the violence often occurred </w:t>
      </w:r>
      <w:r w:rsidRPr="00B1237D">
        <w:rPr>
          <w:rFonts w:ascii="Times New Roman" w:hAnsi="Times New Roman" w:cs="Times New Roman"/>
          <w:i/>
          <w:iCs/>
          <w:color w:val="000000" w:themeColor="text1"/>
        </w:rPr>
        <w:t>inside</w:t>
      </w:r>
      <w:r w:rsidRPr="00B1237D">
        <w:rPr>
          <w:rFonts w:ascii="Times New Roman" w:hAnsi="Times New Roman" w:cs="Times New Roman"/>
          <w:color w:val="000000" w:themeColor="text1"/>
        </w:rPr>
        <w:t xml:space="preserve"> the event, as opposed to outside between protesters and police. Throughout 2015–2016, protesters would infiltrate Trump rallies and interrupt with heckling or banners, at which point they were frequently met with assaults by enraged Trump supporters in the crowd (sometimes egged on by Trump’s own word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g. “get ’em out of here” or wistful comments about punching demonstrators)</w:t>
      </w:r>
      <w:hyperlink r:id="rId105" w:anchor=":~:text=4,wing%20organizing%20from%20fiscal">
        <w:r w:rsidRPr="00B1237D">
          <w:rPr>
            <w:rStyle w:val="Hyperlink"/>
            <w:rFonts w:ascii="Times New Roman" w:hAnsi="Times New Roman" w:cs="Times New Roman"/>
            <w:color w:val="000000" w:themeColor="text1"/>
          </w:rPr>
          <w:t>[71]</w:t>
        </w:r>
      </w:hyperlink>
      <w:hyperlink r:id="rId106" w:anchor=":~:text=%E2%97%8F%20Rally%20Violence%3A%20Trump%20rallies,2017">
        <w:r w:rsidRPr="00B1237D">
          <w:rPr>
            <w:rStyle w:val="Hyperlink"/>
            <w:rFonts w:ascii="Times New Roman" w:hAnsi="Times New Roman" w:cs="Times New Roman"/>
            <w:color w:val="000000" w:themeColor="text1"/>
          </w:rPr>
          <w:t>[72]</w:t>
        </w:r>
      </w:hyperlink>
      <w:r w:rsidRPr="00B1237D">
        <w:rPr>
          <w:rFonts w:ascii="Times New Roman" w:hAnsi="Times New Roman" w:cs="Times New Roman"/>
          <w:color w:val="000000" w:themeColor="text1"/>
        </w:rPr>
        <w:t>. Numerous videos from this time show anti-Trump protesters being shoved, kicked, or even sucker-punched as they were led out by security. In one case in March 2016, a young Black protester being escorted out in North Carolina was elbowed in the face by a white Trump supporter</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 stark example of politically motivated battery that became national news. Trump himself commented at rallies with a mix of approval and deniability (“I’d like to punch him in the face...”). This blurred line between campaign stump speech and incitement to violence was </w:t>
      </w:r>
      <w:r w:rsidRPr="00B1237D">
        <w:rPr>
          <w:rFonts w:ascii="Times New Roman" w:hAnsi="Times New Roman" w:cs="Times New Roman"/>
          <w:color w:val="000000" w:themeColor="text1"/>
        </w:rPr>
        <w:lastRenderedPageBreak/>
        <w:t>unprecedented in modern U.S. politics. Outside some rallies, scuffles also broke out between pro- and anti-Trump crowds, but the most significant violence was intramural</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supporters attacking dissenters in their midst.</w:t>
      </w:r>
    </w:p>
    <w:p w14:paraId="1AC2F7B3" w14:textId="08FE402B" w:rsidR="00E22092" w:rsidRPr="00B1237D" w:rsidRDefault="00000000">
      <w:pPr>
        <w:numPr>
          <w:ilvl w:val="0"/>
          <w:numId w:val="8"/>
        </w:numPr>
        <w:rPr>
          <w:rFonts w:ascii="Times New Roman" w:hAnsi="Times New Roman" w:cs="Times New Roman"/>
          <w:color w:val="000000" w:themeColor="text1"/>
        </w:rPr>
      </w:pPr>
      <w:r w:rsidRPr="00B1237D">
        <w:rPr>
          <w:rFonts w:ascii="Times New Roman" w:hAnsi="Times New Roman" w:cs="Times New Roman"/>
          <w:b/>
          <w:bCs/>
          <w:color w:val="000000" w:themeColor="text1"/>
        </w:rPr>
        <w:t>Ideological Shift</w:t>
      </w:r>
      <w:r w:rsidR="00B1237D">
        <w:rPr>
          <w:rFonts w:ascii="Times New Roman" w:hAnsi="Times New Roman" w:cs="Times New Roman"/>
          <w:b/>
          <w:bCs/>
          <w:color w:val="000000" w:themeColor="text1"/>
        </w:rPr>
        <w:t xml:space="preserve"> </w:t>
      </w:r>
      <w:r w:rsidRPr="00B1237D">
        <w:rPr>
          <w:rFonts w:ascii="Times New Roman" w:hAnsi="Times New Roman" w:cs="Times New Roman"/>
          <w:b/>
          <w:bCs/>
          <w:color w:val="000000" w:themeColor="text1"/>
        </w:rPr>
        <w:t>The “Alt-Right”:</w:t>
      </w:r>
      <w:r w:rsidRPr="00B1237D">
        <w:rPr>
          <w:rFonts w:ascii="Times New Roman" w:hAnsi="Times New Roman" w:cs="Times New Roman"/>
          <w:color w:val="000000" w:themeColor="text1"/>
        </w:rPr>
        <w:t xml:space="preserve"> Parallel to the Trump campaign’s rise was the emergence of a new coalition of right-wing extremists branded the “Alt-Right.” What began as an online subculture of white nationalism and anti-egalitarian ideas manifested physically in events like the </w:t>
      </w:r>
      <w:r w:rsidRPr="00B1237D">
        <w:rPr>
          <w:rFonts w:ascii="Times New Roman" w:hAnsi="Times New Roman" w:cs="Times New Roman"/>
          <w:b/>
          <w:bCs/>
          <w:color w:val="000000" w:themeColor="text1"/>
        </w:rPr>
        <w:t>June 2016 Sacramento melee</w:t>
      </w:r>
      <w:r w:rsidRPr="00B1237D">
        <w:rPr>
          <w:rFonts w:ascii="Times New Roman" w:hAnsi="Times New Roman" w:cs="Times New Roman"/>
          <w:color w:val="000000" w:themeColor="text1"/>
        </w:rPr>
        <w:t xml:space="preserve">, where white nationalist groups and Antifa clashed with knives and sticks on the capitol grounds. The Alt-Right essentially moved right-wing organizing from Tea Party’s fiscal focus to explicit </w:t>
      </w:r>
      <w:r w:rsidRPr="00B1237D">
        <w:rPr>
          <w:rFonts w:ascii="Times New Roman" w:hAnsi="Times New Roman" w:cs="Times New Roman"/>
          <w:b/>
          <w:bCs/>
          <w:color w:val="000000" w:themeColor="text1"/>
        </w:rPr>
        <w:t>identity-based</w:t>
      </w:r>
      <w:r w:rsidRPr="00B1237D">
        <w:rPr>
          <w:rFonts w:ascii="Times New Roman" w:hAnsi="Times New Roman" w:cs="Times New Roman"/>
          <w:color w:val="000000" w:themeColor="text1"/>
        </w:rPr>
        <w:t xml:space="preserve"> (racist, anti-immigrant, anti-Semitic) themes</w:t>
      </w:r>
      <w:hyperlink r:id="rId107" w:anchor=":~:text=assaults%20by%20supporters%2C%20often%20encouraged,and%205%20million%20participants%20nationwide">
        <w:r w:rsidRPr="00B1237D">
          <w:rPr>
            <w:rStyle w:val="Hyperlink"/>
            <w:rFonts w:ascii="Times New Roman" w:hAnsi="Times New Roman" w:cs="Times New Roman"/>
            <w:color w:val="000000" w:themeColor="text1"/>
          </w:rPr>
          <w:t>[73]</w:t>
        </w:r>
      </w:hyperlink>
      <w:r w:rsidRPr="00B1237D">
        <w:rPr>
          <w:rFonts w:ascii="Times New Roman" w:hAnsi="Times New Roman" w:cs="Times New Roman"/>
          <w:color w:val="000000" w:themeColor="text1"/>
        </w:rPr>
        <w:t xml:space="preserve">. They were emboldened by Trump’s candidacy, interpreting it as validation of their views. Thus, 2016 saw a </w:t>
      </w:r>
      <w:r w:rsidRPr="00B1237D">
        <w:rPr>
          <w:rFonts w:ascii="Times New Roman" w:hAnsi="Times New Roman" w:cs="Times New Roman"/>
          <w:i/>
          <w:iCs/>
          <w:color w:val="000000" w:themeColor="text1"/>
        </w:rPr>
        <w:t>transition</w:t>
      </w:r>
      <w:r w:rsidRPr="00B1237D">
        <w:rPr>
          <w:rFonts w:ascii="Times New Roman" w:hAnsi="Times New Roman" w:cs="Times New Roman"/>
          <w:color w:val="000000" w:themeColor="text1"/>
        </w:rPr>
        <w:t xml:space="preserve"> on the right: from armed but ostensibly policy-focused protests (Tea Party, anti-lockdown) to more openly violent, ideologically driven confrontation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foreshadow of Charlottesville 2017.</w:t>
      </w:r>
    </w:p>
    <w:p w14:paraId="44A55595" w14:textId="4BBF94A3"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Law Enforcement Response:</w:t>
      </w:r>
      <w:r w:rsidRPr="00B1237D">
        <w:rPr>
          <w:rFonts w:ascii="Times New Roman" w:hAnsi="Times New Roman" w:cs="Times New Roman"/>
          <w:color w:val="000000" w:themeColor="text1"/>
        </w:rPr>
        <w:t xml:space="preserve"> At Trump rallies, local police largely stayed on the periphery or did crowd-control outside; inside arenas, private security and the campaign’s directives ruled. This meant that violence against protesters was rarely stopped by authorities in the mo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t was often allowed to happen or resolved by ejecting the protester, not arresting the assailant. Only in a few cases did authorities later charge those who threw punches (as in the North Carolina incident where the man who punched the protester was eventually charged with assault). Broadly, law enforcement treated rally violence as “campaign events” issues, not something demanding a heavy presence. This contrasts with their posture at BLM protests in the same period, showing again a context-dependent double standard. Outside rallies, when anti-Trump demonstrators gathered, there were instances of police cracking down on them if they blocked roads or if post-rally tensions led to street brawls. However, full-scale riot policing was not common in this context, since the violence was intermittent and localized.</w:t>
      </w:r>
    </w:p>
    <w:p w14:paraId="15D120E1" w14:textId="77D3C0CE"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The latter half of 2016 also saw a spate of hate crimes and harassment linked anecdotally to the charged political climate (documented by the Southern Poverty Law Center among others). The campaign’s en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rump’s victor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portended that these divisions would not abate but rather intensify, as both emboldened far-right actors and fearful civil rights activists prepared for the new administration. Indeed, this era closed with a new </w:t>
      </w:r>
      <w:r w:rsidRPr="00B1237D">
        <w:rPr>
          <w:rFonts w:ascii="Times New Roman" w:hAnsi="Times New Roman" w:cs="Times New Roman"/>
          <w:i/>
          <w:iCs/>
          <w:color w:val="000000" w:themeColor="text1"/>
        </w:rPr>
        <w:t>template</w:t>
      </w:r>
      <w:r w:rsidRPr="00B1237D">
        <w:rPr>
          <w:rFonts w:ascii="Times New Roman" w:hAnsi="Times New Roman" w:cs="Times New Roman"/>
          <w:color w:val="000000" w:themeColor="text1"/>
        </w:rPr>
        <w:t xml:space="preserve"> for violent protest: campaign events themselves as battlegrounds, something that would reappear in 2020’s election and beyond.</w:t>
      </w:r>
    </w:p>
    <w:p w14:paraId="12E712DC" w14:textId="77777777" w:rsidR="00E22092" w:rsidRPr="00B1237D" w:rsidRDefault="00000000">
      <w:pPr>
        <w:pStyle w:val="Heading3"/>
        <w:rPr>
          <w:rFonts w:ascii="Times New Roman" w:hAnsi="Times New Roman" w:cs="Times New Roman"/>
          <w:color w:val="000000" w:themeColor="text1"/>
          <w:sz w:val="24"/>
          <w:szCs w:val="24"/>
        </w:rPr>
      </w:pPr>
      <w:bookmarkStart w:id="18" w:name="the-womens-march-and-the-resistance-2017"/>
      <w:bookmarkEnd w:id="17"/>
      <w:r w:rsidRPr="00B1237D">
        <w:rPr>
          <w:rFonts w:ascii="Times New Roman" w:hAnsi="Times New Roman" w:cs="Times New Roman"/>
          <w:color w:val="000000" w:themeColor="text1"/>
          <w:sz w:val="24"/>
          <w:szCs w:val="24"/>
        </w:rPr>
        <w:t>5.3 The Women’s March and the Resistance (2017)</w:t>
      </w:r>
    </w:p>
    <w:p w14:paraId="45CB4176"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On January 21, 2017, the day after Donald Trump’s inauguration, the Women’s March erupted as the largest single-day protest in U.S. history</w:t>
      </w:r>
      <w:hyperlink r:id="rId108" w:anchor=":~:text=The%20march%20in%20downtown%20Washington,Photograph%3A%20Jim%20Lo%20Scalzo%2FEPA">
        <w:r w:rsidRPr="00B1237D">
          <w:rPr>
            <w:rStyle w:val="Hyperlink"/>
            <w:rFonts w:ascii="Times New Roman" w:hAnsi="Times New Roman" w:cs="Times New Roman"/>
            <w:color w:val="000000" w:themeColor="text1"/>
          </w:rPr>
          <w:t>[74]</w:t>
        </w:r>
      </w:hyperlink>
      <w:r w:rsidRPr="00B1237D">
        <w:rPr>
          <w:rFonts w:ascii="Times New Roman" w:hAnsi="Times New Roman" w:cs="Times New Roman"/>
          <w:color w:val="000000" w:themeColor="text1"/>
        </w:rPr>
        <w:t xml:space="preserve">. An estimated </w:t>
      </w:r>
      <w:r w:rsidRPr="00B1237D">
        <w:rPr>
          <w:rFonts w:ascii="Times New Roman" w:hAnsi="Times New Roman" w:cs="Times New Roman"/>
          <w:b/>
          <w:bCs/>
          <w:color w:val="000000" w:themeColor="text1"/>
        </w:rPr>
        <w:t>3 to 5 million</w:t>
      </w:r>
      <w:r w:rsidRPr="00B1237D">
        <w:rPr>
          <w:rFonts w:ascii="Times New Roman" w:hAnsi="Times New Roman" w:cs="Times New Roman"/>
          <w:color w:val="000000" w:themeColor="text1"/>
        </w:rPr>
        <w:t xml:space="preserve"> people participated nationwide</w:t>
      </w:r>
      <w:hyperlink r:id="rId109" w:anchor=":~:text=University%20of%20Denver%20and%20an,protest%20in%20United%20States%20history">
        <w:r w:rsidRPr="00B1237D">
          <w:rPr>
            <w:rStyle w:val="Hyperlink"/>
            <w:rFonts w:ascii="Times New Roman" w:hAnsi="Times New Roman" w:cs="Times New Roman"/>
            <w:color w:val="000000" w:themeColor="text1"/>
          </w:rPr>
          <w:t>[23]</w:t>
        </w:r>
      </w:hyperlink>
      <w:hyperlink r:id="rId110" w:anchor=":~:text=only%20for%20the%20Women%E2%80%99s%20March,history">
        <w:r w:rsidRPr="00B1237D">
          <w:rPr>
            <w:rStyle w:val="Hyperlink"/>
            <w:rFonts w:ascii="Times New Roman" w:hAnsi="Times New Roman" w:cs="Times New Roman"/>
            <w:color w:val="000000" w:themeColor="text1"/>
          </w:rPr>
          <w:t>[24]</w:t>
        </w:r>
      </w:hyperlink>
      <w:r w:rsidRPr="00B1237D">
        <w:rPr>
          <w:rFonts w:ascii="Times New Roman" w:hAnsi="Times New Roman" w:cs="Times New Roman"/>
          <w:color w:val="000000" w:themeColor="text1"/>
        </w:rPr>
        <w:t xml:space="preserve">, including roughly 500,000 each in Washington D.C. and Los Angeles. This event launched the self-described “Resistance,” a broad anti-Trump protest movement spanning issues from women’s rights to climate change. The Women’s March is notable methodologically as a control case: </w:t>
      </w:r>
      <w:r w:rsidRPr="00B1237D">
        <w:rPr>
          <w:rFonts w:ascii="Times New Roman" w:hAnsi="Times New Roman" w:cs="Times New Roman"/>
          <w:b/>
          <w:bCs/>
          <w:color w:val="000000" w:themeColor="text1"/>
        </w:rPr>
        <w:t>massive, yet entirely peaceful.</w:t>
      </w:r>
      <w:r w:rsidRPr="00B1237D">
        <w:rPr>
          <w:rFonts w:ascii="Times New Roman" w:hAnsi="Times New Roman" w:cs="Times New Roman"/>
          <w:color w:val="000000" w:themeColor="text1"/>
        </w:rPr>
        <w:t xml:space="preserve"> It demonstrated the capacity of the left-leaning opposition to mobilize peacefully on a huge scale, and it tested law enforcement’s ability to facilitate such protests without incident.</w:t>
      </w:r>
    </w:p>
    <w:p w14:paraId="219B26E8" w14:textId="77777777" w:rsidR="00E22092" w:rsidRPr="00B1237D" w:rsidRDefault="00000000">
      <w:pPr>
        <w:numPr>
          <w:ilvl w:val="0"/>
          <w:numId w:val="9"/>
        </w:numPr>
        <w:rPr>
          <w:rFonts w:ascii="Times New Roman" w:hAnsi="Times New Roman" w:cs="Times New Roman"/>
          <w:color w:val="000000" w:themeColor="text1"/>
        </w:rPr>
      </w:pPr>
      <w:r w:rsidRPr="00B1237D">
        <w:rPr>
          <w:rFonts w:ascii="Times New Roman" w:hAnsi="Times New Roman" w:cs="Times New Roman"/>
          <w:b/>
          <w:bCs/>
          <w:color w:val="000000" w:themeColor="text1"/>
        </w:rPr>
        <w:lastRenderedPageBreak/>
        <w:t>Data:</w:t>
      </w:r>
      <w:r w:rsidRPr="00B1237D">
        <w:rPr>
          <w:rFonts w:ascii="Times New Roman" w:hAnsi="Times New Roman" w:cs="Times New Roman"/>
          <w:color w:val="000000" w:themeColor="text1"/>
        </w:rPr>
        <w:t xml:space="preserve"> The Crowd Counting Consortium (CCC) estimated between 3.3 and 5.2 million participants across the U.S., with dozens of cities seeing turnouts in the tens to hundreds of thousands</w:t>
      </w:r>
      <w:hyperlink r:id="rId111" w:anchor=":~:text=University%20of%20Denver%20and%20an,protest%20in%20United%20States%20history">
        <w:r w:rsidRPr="00B1237D">
          <w:rPr>
            <w:rStyle w:val="Hyperlink"/>
            <w:rFonts w:ascii="Times New Roman" w:hAnsi="Times New Roman" w:cs="Times New Roman"/>
            <w:color w:val="000000" w:themeColor="text1"/>
          </w:rPr>
          <w:t>[23]</w:t>
        </w:r>
      </w:hyperlink>
      <w:r w:rsidRPr="00B1237D">
        <w:rPr>
          <w:rFonts w:ascii="Times New Roman" w:hAnsi="Times New Roman" w:cs="Times New Roman"/>
          <w:color w:val="000000" w:themeColor="text1"/>
        </w:rPr>
        <w:t>. Washington D.C.’s march had at least 470,000 (some counts say close to 1 million) and Los Angeles up to 750,000</w:t>
      </w:r>
      <w:hyperlink r:id="rId112" w:anchor=":~:text=D,surpassed%20100%2C000%2C%20USA%20Today%20reports">
        <w:r w:rsidRPr="00B1237D">
          <w:rPr>
            <w:rStyle w:val="Hyperlink"/>
            <w:rFonts w:ascii="Times New Roman" w:hAnsi="Times New Roman" w:cs="Times New Roman"/>
            <w:color w:val="000000" w:themeColor="text1"/>
          </w:rPr>
          <w:t>[75]</w:t>
        </w:r>
      </w:hyperlink>
      <w:hyperlink r:id="rId113" w:anchor=":~:text=The%20exact%20size%20of%20the,put%20the%20number%20at%20750%2C000">
        <w:r w:rsidRPr="00B1237D">
          <w:rPr>
            <w:rStyle w:val="Hyperlink"/>
            <w:rFonts w:ascii="Times New Roman" w:hAnsi="Times New Roman" w:cs="Times New Roman"/>
            <w:color w:val="000000" w:themeColor="text1"/>
          </w:rPr>
          <w:t>[76]</w:t>
        </w:r>
      </w:hyperlink>
      <w:r w:rsidRPr="00B1237D">
        <w:rPr>
          <w:rFonts w:ascii="Times New Roman" w:hAnsi="Times New Roman" w:cs="Times New Roman"/>
          <w:color w:val="000000" w:themeColor="text1"/>
        </w:rPr>
        <w:t xml:space="preserve">. These numbers eclipsed any previous single-day U.S. protest (beating the 1982 anti-nuclear rally and the 1995 Million Man March, for instance). The intent of the Women’s March was </w:t>
      </w:r>
      <w:r w:rsidRPr="00B1237D">
        <w:rPr>
          <w:rFonts w:ascii="Times New Roman" w:hAnsi="Times New Roman" w:cs="Times New Roman"/>
          <w:b/>
          <w:bCs/>
          <w:color w:val="000000" w:themeColor="text1"/>
        </w:rPr>
        <w:t>expressive-reformist</w:t>
      </w:r>
      <w:r w:rsidRPr="00B1237D">
        <w:rPr>
          <w:rFonts w:ascii="Times New Roman" w:hAnsi="Times New Roman" w:cs="Times New Roman"/>
          <w:color w:val="000000" w:themeColor="text1"/>
        </w:rPr>
        <w:t>: it was a broad expression of dissent against Trump’s agenda and rhetoric (expressive), combined with advocacy for a host of progressive policy positions (reformist) such as reproductive rights, equal pay, etc., as evidenced by the sea of creative signs and the diverse speaker lineups. The tone was determinedly peaceful and even celebratory.</w:t>
      </w:r>
    </w:p>
    <w:p w14:paraId="5830605B" w14:textId="510EB203" w:rsidR="00E22092" w:rsidRPr="00B1237D" w:rsidRDefault="00000000">
      <w:pPr>
        <w:numPr>
          <w:ilvl w:val="0"/>
          <w:numId w:val="9"/>
        </w:numPr>
        <w:rPr>
          <w:rFonts w:ascii="Times New Roman" w:hAnsi="Times New Roman" w:cs="Times New Roman"/>
          <w:color w:val="000000" w:themeColor="text1"/>
        </w:rPr>
      </w:pPr>
      <w:r w:rsidRPr="00B1237D">
        <w:rPr>
          <w:rFonts w:ascii="Times New Roman" w:hAnsi="Times New Roman" w:cs="Times New Roman"/>
          <w:b/>
          <w:bCs/>
          <w:color w:val="000000" w:themeColor="text1"/>
        </w:rPr>
        <w:t>Violence and Order:</w:t>
      </w:r>
      <w:r w:rsidRPr="00B1237D">
        <w:rPr>
          <w:rFonts w:ascii="Times New Roman" w:hAnsi="Times New Roman" w:cs="Times New Roman"/>
          <w:color w:val="000000" w:themeColor="text1"/>
        </w:rPr>
        <w:t xml:space="preserve"> Remarkably, despite the sheer scale, there were </w:t>
      </w:r>
      <w:r w:rsidRPr="00B1237D">
        <w:rPr>
          <w:rFonts w:ascii="Times New Roman" w:hAnsi="Times New Roman" w:cs="Times New Roman"/>
          <w:i/>
          <w:iCs/>
          <w:color w:val="000000" w:themeColor="text1"/>
        </w:rPr>
        <w:t>virtually zero incidents of violence or even significant disorder</w:t>
      </w:r>
      <w:r w:rsidRPr="00B1237D">
        <w:rPr>
          <w:rFonts w:ascii="Times New Roman" w:hAnsi="Times New Roman" w:cs="Times New Roman"/>
          <w:color w:val="000000" w:themeColor="text1"/>
        </w:rPr>
        <w:t>. Major cities reported no arrests during the marches. For example, Los Angeles and Washington D.C.</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ach hosting half a million or more protesters</w:t>
      </w:r>
      <w:r w:rsid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reported zero arrests</w:t>
      </w:r>
      <w:r w:rsidRPr="00B1237D">
        <w:rPr>
          <w:rFonts w:ascii="Times New Roman" w:hAnsi="Times New Roman" w:cs="Times New Roman"/>
          <w:color w:val="000000" w:themeColor="text1"/>
        </w:rPr>
        <w:t xml:space="preserve"> in connection with the Women’s March</w:t>
      </w:r>
      <w:hyperlink r:id="rId114" w:anchor=":~:text=,January%2021%2C%202017">
        <w:r w:rsidRPr="00B1237D">
          <w:rPr>
            <w:rStyle w:val="Hyperlink"/>
            <w:rFonts w:ascii="Times New Roman" w:hAnsi="Times New Roman" w:cs="Times New Roman"/>
            <w:color w:val="000000" w:themeColor="text1"/>
          </w:rPr>
          <w:t>[77]</w:t>
        </w:r>
      </w:hyperlink>
      <w:hyperlink r:id="rId115" w:anchor=":~:text=A%20day%20after%20more%20than,didn%27t%20yield%20a%20single%20arrest">
        <w:r w:rsidRPr="00B1237D">
          <w:rPr>
            <w:rStyle w:val="Hyperlink"/>
            <w:rFonts w:ascii="Times New Roman" w:hAnsi="Times New Roman" w:cs="Times New Roman"/>
            <w:color w:val="000000" w:themeColor="text1"/>
          </w:rPr>
          <w:t>[25]</w:t>
        </w:r>
      </w:hyperlink>
      <w:r w:rsidRPr="00B1237D">
        <w:rPr>
          <w:rFonts w:ascii="Times New Roman" w:hAnsi="Times New Roman" w:cs="Times New Roman"/>
          <w:color w:val="000000" w:themeColor="text1"/>
        </w:rPr>
        <w:t>. Seattle, New York, Chicago similarly had no arrests or just a trivial number (Chicago’s 250,000-strong rally was incident-free; New York had no arrests reported). This outcome was by design: organizers coordinated extensively with police and city officials, securing permits or tacit agreements, and volunteers helped marshal crowds. Participants were instructed to remain nonviolent and courteous. The protest demographic (heavily women and families, many first-time protesters) likely contributed to the cooperative atmosphere. Police in many cities even posed for friendly photos with marchers. In short, the Women’s March displayed that enormous crowds voicing dissent need not involve any violence or property damag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direct counterpoint to narratives that protest size correlates with chaos. It stands as one of the most peaceful mass mobilizations on record.</w:t>
      </w:r>
    </w:p>
    <w:p w14:paraId="52ED673D" w14:textId="42B37FDF"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Significance:</w:t>
      </w:r>
      <w:r w:rsidRPr="00B1237D">
        <w:rPr>
          <w:rFonts w:ascii="Times New Roman" w:hAnsi="Times New Roman" w:cs="Times New Roman"/>
          <w:color w:val="000000" w:themeColor="text1"/>
        </w:rPr>
        <w:t xml:space="preserve"> The Women’s March demonstrated the emergence of a broad-based anti-Trump coalition that would fuel frequent protests throughout 2017–2019 (airport protests against the Muslim Ban, Science March, March for Our Lives in 2018, etc.). It also put authorities on notice that the “Resistance” was largely peaceful but unignorable due to its magnitude. Police generally responded with a </w:t>
      </w:r>
      <w:r w:rsidRPr="00B1237D">
        <w:rPr>
          <w:rFonts w:ascii="Times New Roman" w:hAnsi="Times New Roman" w:cs="Times New Roman"/>
          <w:b/>
          <w:bCs/>
          <w:color w:val="000000" w:themeColor="text1"/>
        </w:rPr>
        <w:t>hands-off, facilitative approach</w:t>
      </w:r>
      <w:r w:rsidRPr="00B1237D">
        <w:rPr>
          <w:rFonts w:ascii="Times New Roman" w:hAnsi="Times New Roman" w:cs="Times New Roman"/>
          <w:color w:val="000000" w:themeColor="text1"/>
        </w:rPr>
        <w:t xml:space="preserve"> during the Women’s March. This was likely influenced by the positive optics of the event and possibly lessons learned from the excessive force criticisms in 2014–2015. The successful policing of the Women’s March</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 force neede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rovided a benchmark: when protestors pose no threat and are not met with aggression, peaceful protest is achievable even at record scales.</w:t>
      </w:r>
    </w:p>
    <w:p w14:paraId="789E6360"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This harmony, however, was not always replicated in subsequent anti-Trump protests, especially when more contentious tactics or issues were at play; but the Women’s March set a hopeful precedent.)</w:t>
      </w:r>
    </w:p>
    <w:p w14:paraId="6F57605E" w14:textId="77777777" w:rsidR="00E22092" w:rsidRPr="00B1237D" w:rsidRDefault="00000000">
      <w:pPr>
        <w:pStyle w:val="Heading3"/>
        <w:rPr>
          <w:rFonts w:ascii="Times New Roman" w:hAnsi="Times New Roman" w:cs="Times New Roman"/>
          <w:color w:val="000000" w:themeColor="text1"/>
          <w:sz w:val="24"/>
          <w:szCs w:val="24"/>
        </w:rPr>
      </w:pPr>
      <w:bookmarkStart w:id="19" w:name="charlottesville-the-lethal-turn-2017"/>
      <w:bookmarkEnd w:id="18"/>
      <w:r w:rsidRPr="00B1237D">
        <w:rPr>
          <w:rFonts w:ascii="Times New Roman" w:hAnsi="Times New Roman" w:cs="Times New Roman"/>
          <w:color w:val="000000" w:themeColor="text1"/>
          <w:sz w:val="24"/>
          <w:szCs w:val="24"/>
        </w:rPr>
        <w:t>5.4 Charlottesville: The Lethal Turn (2017)</w:t>
      </w:r>
    </w:p>
    <w:p w14:paraId="0618F827"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On August 11–12, 2017, Charlottesville, Virginia became the scene of a watershed moment in modern U.S. political violence. The “Unite the Right” rally convened an array of white supremacists, neo-Nazis, Ku Klux Klan members, and armed militias under the pretext of protesting the removal of a Confederate statue. This event is pivotal because it marked a </w:t>
      </w:r>
      <w:r w:rsidRPr="00B1237D">
        <w:rPr>
          <w:rFonts w:ascii="Times New Roman" w:hAnsi="Times New Roman" w:cs="Times New Roman"/>
          <w:b/>
          <w:bCs/>
          <w:color w:val="000000" w:themeColor="text1"/>
        </w:rPr>
        <w:t xml:space="preserve">turn </w:t>
      </w:r>
      <w:r w:rsidRPr="00B1237D">
        <w:rPr>
          <w:rFonts w:ascii="Times New Roman" w:hAnsi="Times New Roman" w:cs="Times New Roman"/>
          <w:b/>
          <w:bCs/>
          <w:color w:val="000000" w:themeColor="text1"/>
        </w:rPr>
        <w:lastRenderedPageBreak/>
        <w:t>toward overt lethality</w:t>
      </w:r>
      <w:r w:rsidRPr="00B1237D">
        <w:rPr>
          <w:rFonts w:ascii="Times New Roman" w:hAnsi="Times New Roman" w:cs="Times New Roman"/>
          <w:color w:val="000000" w:themeColor="text1"/>
        </w:rPr>
        <w:t xml:space="preserve"> in far-right protest dynamics and shocked the nation by bringing what looked like textbook fascist violence to an American college town.</w:t>
      </w:r>
    </w:p>
    <w:p w14:paraId="06F4A958" w14:textId="77777777" w:rsidR="00E22092" w:rsidRPr="00B1237D" w:rsidRDefault="00000000">
      <w:pPr>
        <w:numPr>
          <w:ilvl w:val="0"/>
          <w:numId w:val="10"/>
        </w:numPr>
        <w:rPr>
          <w:rFonts w:ascii="Times New Roman" w:hAnsi="Times New Roman" w:cs="Times New Roman"/>
          <w:color w:val="000000" w:themeColor="text1"/>
        </w:rPr>
      </w:pPr>
      <w:r w:rsidRPr="00B1237D">
        <w:rPr>
          <w:rFonts w:ascii="Times New Roman" w:hAnsi="Times New Roman" w:cs="Times New Roman"/>
          <w:b/>
          <w:bCs/>
          <w:color w:val="000000" w:themeColor="text1"/>
        </w:rPr>
        <w:t>Event Overview:</w:t>
      </w:r>
      <w:r w:rsidRPr="00B1237D">
        <w:rPr>
          <w:rFonts w:ascii="Times New Roman" w:hAnsi="Times New Roman" w:cs="Times New Roman"/>
          <w:color w:val="000000" w:themeColor="text1"/>
        </w:rPr>
        <w:t xml:space="preserve"> Hundreds of far-right activists descended on Charlottesville, chanting racist and anti-Semitic slogans (“Jews will not replace us”) in torch-lit marches on the night of August 11. On August 12, the main rally saw these groups, many armed with guns, bats, and shields, confront a slightly smaller number of counter-protesters (local clergy, anti-racist activists, Antifa members, etc.). Street brawls broke out almost immediately. Fistfights, pepper spray exchanges, and melee weapon assaults turned the downtown area into a chaotic battleground by late morning. Police were criticized for a delayed and muted response as violence between the two sides escalated. Shortly after authorities finally declared an unlawful assembly and began clearing the park, the worst incident occurred: </w:t>
      </w:r>
      <w:r w:rsidRPr="00B1237D">
        <w:rPr>
          <w:rFonts w:ascii="Times New Roman" w:hAnsi="Times New Roman" w:cs="Times New Roman"/>
          <w:b/>
          <w:bCs/>
          <w:color w:val="000000" w:themeColor="text1"/>
        </w:rPr>
        <w:t>a deliberate vehicular attack.</w:t>
      </w:r>
    </w:p>
    <w:p w14:paraId="731138C8" w14:textId="37260495" w:rsidR="00E22092" w:rsidRPr="00B1237D" w:rsidRDefault="00000000">
      <w:pPr>
        <w:numPr>
          <w:ilvl w:val="0"/>
          <w:numId w:val="10"/>
        </w:numPr>
        <w:rPr>
          <w:rFonts w:ascii="Times New Roman" w:hAnsi="Times New Roman" w:cs="Times New Roman"/>
          <w:color w:val="000000" w:themeColor="text1"/>
        </w:rPr>
      </w:pPr>
      <w:r w:rsidRPr="00B1237D">
        <w:rPr>
          <w:rFonts w:ascii="Times New Roman" w:hAnsi="Times New Roman" w:cs="Times New Roman"/>
          <w:b/>
          <w:bCs/>
          <w:color w:val="000000" w:themeColor="text1"/>
        </w:rPr>
        <w:t>Lethal Violence:</w:t>
      </w:r>
      <w:r w:rsidRPr="00B1237D">
        <w:rPr>
          <w:rFonts w:ascii="Times New Roman" w:hAnsi="Times New Roman" w:cs="Times New Roman"/>
          <w:color w:val="000000" w:themeColor="text1"/>
        </w:rPr>
        <w:t xml:space="preserve"> At 1:45 PM, a 20-year-old neo-Nazi sympathizer, James Alex Fields Jr., drove his Dodge Challenger into a crowd of peaceful counter-protesters walking down a narrow street, plowing through dozens of people</w:t>
      </w:r>
      <w:hyperlink r:id="rId116" w:anchor=":~:text=the%20removal%20of%20a%20Confederate,established%20vehicular%20ramming%20as%20a">
        <w:r w:rsidRPr="00B1237D">
          <w:rPr>
            <w:rStyle w:val="Hyperlink"/>
            <w:rFonts w:ascii="Times New Roman" w:hAnsi="Times New Roman" w:cs="Times New Roman"/>
            <w:color w:val="000000" w:themeColor="text1"/>
          </w:rPr>
          <w:t>[78]</w:t>
        </w:r>
      </w:hyperlink>
      <w:hyperlink r:id="rId117" w:anchor=":~:text=%E2%97%8F%20Violence%20Type%3A%20Lethal%20vehicular,and%20September%202020%20alone%2C%20there">
        <w:r w:rsidRPr="00B1237D">
          <w:rPr>
            <w:rStyle w:val="Hyperlink"/>
            <w:rFonts w:ascii="Times New Roman" w:hAnsi="Times New Roman" w:cs="Times New Roman"/>
            <w:color w:val="000000" w:themeColor="text1"/>
          </w:rPr>
          <w:t>[79]</w:t>
        </w:r>
      </w:hyperlink>
      <w:r w:rsidRPr="00B1237D">
        <w:rPr>
          <w:rFonts w:ascii="Times New Roman" w:hAnsi="Times New Roman" w:cs="Times New Roman"/>
          <w:color w:val="000000" w:themeColor="text1"/>
        </w:rPr>
        <w:t>. He killed 32-year-old Heather Heyer and injured at least 19 others (some grievously, including spinal and head injuries). This was an unequivocal act of domestic terrorism</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 tactic of mass murder used as a political message. It echoed jihadist car attacks and was indeed celebrated in some far-right circles online. Fields’ action was not isolated; it </w:t>
      </w:r>
      <w:r w:rsidRPr="00B1237D">
        <w:rPr>
          <w:rFonts w:ascii="Times New Roman" w:hAnsi="Times New Roman" w:cs="Times New Roman"/>
          <w:b/>
          <w:bCs/>
          <w:color w:val="000000" w:themeColor="text1"/>
        </w:rPr>
        <w:t>established vehicular ramming as a recurring tactic of the far-right.</w:t>
      </w:r>
      <w:r w:rsidRPr="00B1237D">
        <w:rPr>
          <w:rFonts w:ascii="Times New Roman" w:hAnsi="Times New Roman" w:cs="Times New Roman"/>
          <w:color w:val="000000" w:themeColor="text1"/>
        </w:rPr>
        <w:t xml:space="preserve"> In the years following Charlottesville, over 100 incidents of vehicles driving into protesters occurred (not all with ideological motive, but many were deliberate assaults on left-wing demonstrators)</w:t>
      </w:r>
      <w:hyperlink r:id="rId118" w:anchor=":~:text=counter,of%20cars%20driving%20into%20protests">
        <w:r w:rsidRPr="00B1237D">
          <w:rPr>
            <w:rStyle w:val="Hyperlink"/>
            <w:rFonts w:ascii="Times New Roman" w:hAnsi="Times New Roman" w:cs="Times New Roman"/>
            <w:color w:val="000000" w:themeColor="text1"/>
          </w:rPr>
          <w:t>[80]</w:t>
        </w:r>
      </w:hyperlink>
      <w:r w:rsidRPr="00B1237D">
        <w:rPr>
          <w:rFonts w:ascii="Times New Roman" w:hAnsi="Times New Roman" w:cs="Times New Roman"/>
          <w:color w:val="000000" w:themeColor="text1"/>
        </w:rPr>
        <w:t>. This lethal turn by the far-righ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literally using a car as a weapon against a crow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crystallized the movement’s willingness to kill.</w:t>
      </w:r>
    </w:p>
    <w:p w14:paraId="76BC4A1D" w14:textId="77777777" w:rsidR="00E22092" w:rsidRPr="00B1237D" w:rsidRDefault="00000000">
      <w:pPr>
        <w:numPr>
          <w:ilvl w:val="0"/>
          <w:numId w:val="10"/>
        </w:numPr>
        <w:rPr>
          <w:rFonts w:ascii="Times New Roman" w:hAnsi="Times New Roman" w:cs="Times New Roman"/>
          <w:color w:val="000000" w:themeColor="text1"/>
        </w:rPr>
      </w:pPr>
      <w:r w:rsidRPr="00B1237D">
        <w:rPr>
          <w:rFonts w:ascii="Times New Roman" w:hAnsi="Times New Roman" w:cs="Times New Roman"/>
          <w:b/>
          <w:bCs/>
          <w:color w:val="000000" w:themeColor="text1"/>
        </w:rPr>
        <w:t>Significance:</w:t>
      </w:r>
      <w:r w:rsidRPr="00B1237D">
        <w:rPr>
          <w:rFonts w:ascii="Times New Roman" w:hAnsi="Times New Roman" w:cs="Times New Roman"/>
          <w:color w:val="000000" w:themeColor="text1"/>
        </w:rPr>
        <w:t xml:space="preserve"> Charlottesville’s Unite the Right rally was a wake-up call on multiple fronts. First, it demonstrated the emboldenment and coordination of white supremacist groups in the Trump era; they were willing to openly assemble, heavily armed, in an American city. Second, it exposed glaring failures in preparedness by authorities: despite obvious warnings of potential violence (the event had been litigated in court, militias openly planned to attend), police were outnumbered and seemingly unprepared to keep factions apart, resulting in a disastrous vacuum of order until it was too late. Third, and most importantly, Charlottesville symbolized the </w:t>
      </w:r>
      <w:r w:rsidRPr="00B1237D">
        <w:rPr>
          <w:rFonts w:ascii="Times New Roman" w:hAnsi="Times New Roman" w:cs="Times New Roman"/>
          <w:i/>
          <w:iCs/>
          <w:color w:val="000000" w:themeColor="text1"/>
        </w:rPr>
        <w:t>merging of protest and terror</w:t>
      </w:r>
      <w:r w:rsidRPr="00B1237D">
        <w:rPr>
          <w:rFonts w:ascii="Times New Roman" w:hAnsi="Times New Roman" w:cs="Times New Roman"/>
          <w:color w:val="000000" w:themeColor="text1"/>
        </w:rPr>
        <w:t>. A participant in a “protest event” committed murder and injuring many with a method now seen as part of the far-right repertoire. This shattered any illusion that U.S. political violence was a one-sided (left) phenomenon or that far-right protests were harmless displays. It also deeply frightened activists on the left; attending a protest now carried the real risk of being run over or shot by extremists.</w:t>
      </w:r>
    </w:p>
    <w:p w14:paraId="3074254F" w14:textId="077A8F88"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terms of policing aftermath, unlike prior protests where police sometimes were the ones inflicting harm (BLM, Occupy), here the harm was from one protester to others. Law enforcement did respond swiftly </w:t>
      </w:r>
      <w:r w:rsidRPr="00B1237D">
        <w:rPr>
          <w:rFonts w:ascii="Times New Roman" w:hAnsi="Times New Roman" w:cs="Times New Roman"/>
          <w:i/>
          <w:iCs/>
          <w:color w:val="000000" w:themeColor="text1"/>
        </w:rPr>
        <w:t>after</w:t>
      </w:r>
      <w:r w:rsidRPr="00B1237D">
        <w:rPr>
          <w:rFonts w:ascii="Times New Roman" w:hAnsi="Times New Roman" w:cs="Times New Roman"/>
          <w:color w:val="000000" w:themeColor="text1"/>
        </w:rPr>
        <w:t xml:space="preserve"> the car attack</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Fields was arrested within minutes. Eventually, he was prosecuted and given life in prison on federal hate crime charges. Many other rally attendees faced later legal consequences (several white supremacists were convicted for violent assaults that day).</w:t>
      </w:r>
    </w:p>
    <w:p w14:paraId="72C81B64" w14:textId="6A5D01C1"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lastRenderedPageBreak/>
        <w:t>Charlottesville prompted numerous cities and states to rethink permit granting for armed groups and led to some law enforcement agencies developing new strategies for handling armed protests. But it also fed into the broader narrative of far-right vs. left: President Trump infamously insisted there were “very fine people on both sides,” seeming to equate the counter-protesters with the tiki-torch Nazi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statement that drew outrage and arguably emboldened the far-right further while galvanizing left-wing Resistance more firmly against the administration.</w:t>
      </w:r>
    </w:p>
    <w:p w14:paraId="01CFC76A" w14:textId="2E841C49"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sum, August 2017 stands as an inflection point: </w:t>
      </w:r>
      <w:r w:rsidRPr="00B1237D">
        <w:rPr>
          <w:rFonts w:ascii="Times New Roman" w:hAnsi="Times New Roman" w:cs="Times New Roman"/>
          <w:b/>
          <w:bCs/>
          <w:color w:val="000000" w:themeColor="text1"/>
        </w:rPr>
        <w:t>the far-right’s performative intimidation turned kinetic and deadly.</w:t>
      </w:r>
      <w:r w:rsidRPr="00B1237D">
        <w:rPr>
          <w:rFonts w:ascii="Times New Roman" w:hAnsi="Times New Roman" w:cs="Times New Roman"/>
          <w:color w:val="000000" w:themeColor="text1"/>
        </w:rPr>
        <w:t xml:space="preserve"> The years after saw more instances of far-right lethal violence, often outside of protest contexts (like synagogue and Walmart shootings), but also protest-adjacent (the car rammings in 2020). It also energized anti-fascist groups to expand their presence at such rallies, sometimes violently confronting far-right demonstrators in a cycle of street-level retaliation. The stage was set for 2020, where all these thread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BLM, militias, police militarization, and political extremism</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ould converge.</w:t>
      </w:r>
    </w:p>
    <w:p w14:paraId="1B21D932" w14:textId="77777777" w:rsidR="00E22092" w:rsidRPr="00B1237D" w:rsidRDefault="00000000">
      <w:pPr>
        <w:pStyle w:val="Heading2"/>
        <w:rPr>
          <w:rFonts w:ascii="Times New Roman" w:hAnsi="Times New Roman" w:cs="Times New Roman"/>
          <w:color w:val="000000" w:themeColor="text1"/>
          <w:sz w:val="24"/>
          <w:szCs w:val="24"/>
        </w:rPr>
      </w:pPr>
      <w:bookmarkStart w:id="20" w:name="the-crucible-of-2020-a-year-of-uprising"/>
      <w:bookmarkEnd w:id="15"/>
      <w:bookmarkEnd w:id="19"/>
      <w:r w:rsidRPr="00B1237D">
        <w:rPr>
          <w:rFonts w:ascii="Times New Roman" w:hAnsi="Times New Roman" w:cs="Times New Roman"/>
          <w:color w:val="000000" w:themeColor="text1"/>
          <w:sz w:val="24"/>
          <w:szCs w:val="24"/>
        </w:rPr>
        <w:t>6. The Crucible of 2020: A Year of Uprising</w:t>
      </w:r>
    </w:p>
    <w:p w14:paraId="7C9602AB"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 year 2020 represents the peak of civil unrest in the 21st century prior to 2025. The convergence of the COVID-19 pandemic and the murder of George Floyd created a pressure cooker of social instability. In the span of a few months, the United States experienced an extraordinary juxtaposition of right-wing and left-wing mass protests: armed conservatives railing against lockdowns, and a multiracial movement against police brutality that became arguably the largest protest wave in U.S. history. Both unfolded against the backdrop of a fraught presidential election year and were intensified by the unique stresses of the pandemic. The data from 2020 are staggering in scale and reveal sharp contrasts in protester behavior and state response.</w:t>
      </w:r>
    </w:p>
    <w:p w14:paraId="21F1511C" w14:textId="77777777" w:rsidR="00E22092" w:rsidRPr="00B1237D" w:rsidRDefault="00000000">
      <w:pPr>
        <w:pStyle w:val="Heading3"/>
        <w:rPr>
          <w:rFonts w:ascii="Times New Roman" w:hAnsi="Times New Roman" w:cs="Times New Roman"/>
          <w:color w:val="000000" w:themeColor="text1"/>
          <w:sz w:val="24"/>
          <w:szCs w:val="24"/>
        </w:rPr>
      </w:pPr>
      <w:bookmarkStart w:id="21" w:name="the-anti-lockdown-protests-spring-2020"/>
      <w:r w:rsidRPr="00B1237D">
        <w:rPr>
          <w:rFonts w:ascii="Times New Roman" w:hAnsi="Times New Roman" w:cs="Times New Roman"/>
          <w:color w:val="000000" w:themeColor="text1"/>
          <w:sz w:val="24"/>
          <w:szCs w:val="24"/>
        </w:rPr>
        <w:t>6.1 The Anti-Lockdown Protests (Spring 2020)</w:t>
      </w:r>
    </w:p>
    <w:p w14:paraId="41C163BB" w14:textId="6A861718"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As the COVID-19 pandemic prompted state governments to impose emergency restrictions in March April 2020, an array of right-wing and libertarian groups began protesting what they saw as unconstitutional “tyrann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business closures, mask mandates, and stay-at-home orders. By late April 2020, </w:t>
      </w:r>
      <w:r w:rsidRPr="00B1237D">
        <w:rPr>
          <w:rFonts w:ascii="Times New Roman" w:hAnsi="Times New Roman" w:cs="Times New Roman"/>
          <w:b/>
          <w:bCs/>
          <w:color w:val="000000" w:themeColor="text1"/>
        </w:rPr>
        <w:t>anti-lockdown protests</w:t>
      </w:r>
      <w:r w:rsidRPr="00B1237D">
        <w:rPr>
          <w:rFonts w:ascii="Times New Roman" w:hAnsi="Times New Roman" w:cs="Times New Roman"/>
          <w:color w:val="000000" w:themeColor="text1"/>
        </w:rPr>
        <w:t xml:space="preserve"> erupted in state capitals (Lansing, Michigan; Madison, Wisconsin; Harrisburg, Pennsylvania; etc.) and major cities. These protests were a mix of grassroots conservatives, militia members, and astroturf efforts funded by political advocacy groups. They serve as a near-replay of the Tea Party tactics but in a much more volatile context due to the pandemic and the presence of heavily armed participants.</w:t>
      </w:r>
    </w:p>
    <w:p w14:paraId="331BDE7E" w14:textId="31863C5B" w:rsidR="00E22092" w:rsidRPr="00B1237D" w:rsidRDefault="00000000">
      <w:pPr>
        <w:numPr>
          <w:ilvl w:val="0"/>
          <w:numId w:val="11"/>
        </w:numPr>
        <w:rPr>
          <w:rFonts w:ascii="Times New Roman" w:hAnsi="Times New Roman" w:cs="Times New Roman"/>
          <w:color w:val="000000" w:themeColor="text1"/>
        </w:rPr>
      </w:pPr>
      <w:r w:rsidRPr="00B1237D">
        <w:rPr>
          <w:rFonts w:ascii="Times New Roman" w:hAnsi="Times New Roman" w:cs="Times New Roman"/>
          <w:b/>
          <w:bCs/>
          <w:color w:val="000000" w:themeColor="text1"/>
        </w:rPr>
        <w:t>Demographics &amp; Intent:</w:t>
      </w:r>
      <w:r w:rsidRPr="00B1237D">
        <w:rPr>
          <w:rFonts w:ascii="Times New Roman" w:hAnsi="Times New Roman" w:cs="Times New Roman"/>
          <w:color w:val="000000" w:themeColor="text1"/>
        </w:rPr>
        <w:t xml:space="preserve"> The anti-lockdown crowds were </w:t>
      </w:r>
      <w:r w:rsidRPr="00B1237D">
        <w:rPr>
          <w:rFonts w:ascii="Times New Roman" w:hAnsi="Times New Roman" w:cs="Times New Roman"/>
          <w:b/>
          <w:bCs/>
          <w:color w:val="000000" w:themeColor="text1"/>
        </w:rPr>
        <w:t>primarily right-wing</w:t>
      </w:r>
      <w:r w:rsidRPr="00B1237D">
        <w:rPr>
          <w:rFonts w:ascii="Times New Roman" w:hAnsi="Times New Roman" w:cs="Times New Roman"/>
          <w:color w:val="000000" w:themeColor="text1"/>
        </w:rPr>
        <w:t xml:space="preserve">, with many open Trump supporters, militia-aligned individuals (Three Percenters, Oath Keepers), and more generally people advocating personal freedom over public health measures. The intent was ostensibly </w:t>
      </w:r>
      <w:r w:rsidRPr="00B1237D">
        <w:rPr>
          <w:rFonts w:ascii="Times New Roman" w:hAnsi="Times New Roman" w:cs="Times New Roman"/>
          <w:b/>
          <w:bCs/>
          <w:color w:val="000000" w:themeColor="text1"/>
        </w:rPr>
        <w:t>reformist</w:t>
      </w:r>
      <w:r w:rsidRPr="00B1237D">
        <w:rPr>
          <w:rFonts w:ascii="Times New Roman" w:hAnsi="Times New Roman" w:cs="Times New Roman"/>
          <w:color w:val="000000" w:themeColor="text1"/>
        </w:rPr>
        <w:t xml:space="preserve"> (end the lockdown policies), but the style was largely </w:t>
      </w:r>
      <w:r w:rsidRPr="00B1237D">
        <w:rPr>
          <w:rFonts w:ascii="Times New Roman" w:hAnsi="Times New Roman" w:cs="Times New Roman"/>
          <w:b/>
          <w:bCs/>
          <w:color w:val="000000" w:themeColor="text1"/>
        </w:rPr>
        <w:t>expressive/disruptiv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displaying defiance and seeking to intimidate officials into bending. Many protesters framed their action as defending constitutional rights, and the second amendment’s presence was notable: in Michigan, for example, dozens of protesters brought rifles into the State Capitol building on April 30, 2020, entering the public gallery above the legislature’s floor. Images of armed men in tactical gear yelling at uniformed state police in the capitol’s halls illustrated how surreal these protests were.</w:t>
      </w:r>
    </w:p>
    <w:p w14:paraId="4F334E48" w14:textId="1768F14E" w:rsidR="00E22092" w:rsidRPr="00B1237D" w:rsidRDefault="00000000">
      <w:pPr>
        <w:numPr>
          <w:ilvl w:val="0"/>
          <w:numId w:val="11"/>
        </w:numPr>
        <w:rPr>
          <w:rFonts w:ascii="Times New Roman" w:hAnsi="Times New Roman" w:cs="Times New Roman"/>
          <w:color w:val="000000" w:themeColor="text1"/>
        </w:rPr>
      </w:pPr>
      <w:r w:rsidRPr="00B1237D">
        <w:rPr>
          <w:rFonts w:ascii="Times New Roman" w:hAnsi="Times New Roman" w:cs="Times New Roman"/>
          <w:b/>
          <w:bCs/>
          <w:color w:val="000000" w:themeColor="text1"/>
        </w:rPr>
        <w:lastRenderedPageBreak/>
        <w:t>Tactics:</w:t>
      </w:r>
      <w:r w:rsidRPr="00B1237D">
        <w:rPr>
          <w:rFonts w:ascii="Times New Roman" w:hAnsi="Times New Roman" w:cs="Times New Roman"/>
          <w:color w:val="000000" w:themeColor="text1"/>
        </w:rPr>
        <w:t xml:space="preserve"> The protests varied from vehicle caravans blocking roads (“Operation Gridlock”) to large rallies on capitol steps. In some states, groups attempted to storm government buildings. Michigan was again illustrative: protesters, some armed, tried to push into the state House chamber (they were barred by police and some lawmakers had bulletproof vests on). In Idaho, a crowd actually succeeded in physically propelling themselves into the legislative chamber in August 2020 during a special session (slightly later, but reflecting the same anti-restriction sentiment). The overall approach of these rallies was aggressive postur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the intimidation factor was extremely high, but actual </w:t>
      </w:r>
      <w:r w:rsidRPr="00B1237D">
        <w:rPr>
          <w:rFonts w:ascii="Times New Roman" w:hAnsi="Times New Roman" w:cs="Times New Roman"/>
          <w:b/>
          <w:bCs/>
          <w:color w:val="000000" w:themeColor="text1"/>
        </w:rPr>
        <w:t>physical violence was relatively low</w:t>
      </w:r>
      <w:r w:rsidRPr="00B1237D">
        <w:rPr>
          <w:rFonts w:ascii="Times New Roman" w:hAnsi="Times New Roman" w:cs="Times New Roman"/>
          <w:color w:val="000000" w:themeColor="text1"/>
        </w:rPr>
        <w:t>. Protesters generally did not attack people; rather, they brandished weapons and screamed at authorities. There were a few tussl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g., shoving matches with police blocking doors, or an incident where an armed militia member in New Mexico was implicated in a shooting counter-protesters at a statue protest (related more to an anti-lockdown overlapping group)</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but these were exceptions.</w:t>
      </w:r>
    </w:p>
    <w:p w14:paraId="7E4EF712" w14:textId="3E7ED10B" w:rsidR="00E22092" w:rsidRPr="00B1237D" w:rsidRDefault="00000000">
      <w:pPr>
        <w:numPr>
          <w:ilvl w:val="0"/>
          <w:numId w:val="11"/>
        </w:numPr>
        <w:rPr>
          <w:rFonts w:ascii="Times New Roman" w:hAnsi="Times New Roman" w:cs="Times New Roman"/>
          <w:color w:val="000000" w:themeColor="text1"/>
        </w:rPr>
      </w:pPr>
      <w:r w:rsidRPr="00B1237D">
        <w:rPr>
          <w:rFonts w:ascii="Times New Roman" w:hAnsi="Times New Roman" w:cs="Times New Roman"/>
          <w:b/>
          <w:bCs/>
          <w:color w:val="000000" w:themeColor="text1"/>
        </w:rPr>
        <w:t>Violence:</w:t>
      </w:r>
      <w:r w:rsidRPr="00B1237D">
        <w:rPr>
          <w:rFonts w:ascii="Times New Roman" w:hAnsi="Times New Roman" w:cs="Times New Roman"/>
          <w:color w:val="000000" w:themeColor="text1"/>
        </w:rPr>
        <w:t xml:space="preserve"> By conventional measures, the anti-lockdown protests had </w:t>
      </w:r>
      <w:r w:rsidRPr="00B1237D">
        <w:rPr>
          <w:rFonts w:ascii="Times New Roman" w:hAnsi="Times New Roman" w:cs="Times New Roman"/>
          <w:b/>
          <w:bCs/>
          <w:color w:val="000000" w:themeColor="text1"/>
        </w:rPr>
        <w:t>low levels of physical violence</w:t>
      </w:r>
      <w:r w:rsidRPr="00B1237D">
        <w:rPr>
          <w:rFonts w:ascii="Times New Roman" w:hAnsi="Times New Roman" w:cs="Times New Roman"/>
          <w:color w:val="000000" w:themeColor="text1"/>
        </w:rPr>
        <w:t xml:space="preserve">. No riots, no looting; these were mostly orderly in the sense of property remaining intact and no widespread fights. However, they exhibited </w:t>
      </w:r>
      <w:r w:rsidRPr="00B1237D">
        <w:rPr>
          <w:rFonts w:ascii="Times New Roman" w:hAnsi="Times New Roman" w:cs="Times New Roman"/>
          <w:b/>
          <w:bCs/>
          <w:color w:val="000000" w:themeColor="text1"/>
        </w:rPr>
        <w:t>extremely high levels of intimidation</w:t>
      </w:r>
      <w:r w:rsidRPr="00B1237D">
        <w:rPr>
          <w:rFonts w:ascii="Times New Roman" w:hAnsi="Times New Roman" w:cs="Times New Roman"/>
          <w:color w:val="000000" w:themeColor="text1"/>
        </w:rPr>
        <w:t xml:space="preserve">: the implication that violence </w:t>
      </w:r>
      <w:r w:rsidRPr="00B1237D">
        <w:rPr>
          <w:rFonts w:ascii="Times New Roman" w:hAnsi="Times New Roman" w:cs="Times New Roman"/>
          <w:i/>
          <w:iCs/>
          <w:color w:val="000000" w:themeColor="text1"/>
        </w:rPr>
        <w:t>could</w:t>
      </w:r>
      <w:r w:rsidRPr="00B1237D">
        <w:rPr>
          <w:rFonts w:ascii="Times New Roman" w:hAnsi="Times New Roman" w:cs="Times New Roman"/>
          <w:color w:val="000000" w:themeColor="text1"/>
        </w:rPr>
        <w:t xml:space="preserve"> occur was explicit in the weaponry and rhetoric. Many participants carried signs with slogans like “Tyrants get the rope” or allusions to civil war, which while not acts of violence, signaled an undercurrent of menace. The potential for a deadly incident was certainly pres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tense standoff between armed protesters and police at a state capitol could have gone horribly wrong with a single provocation. Fortunately, that did not transpire in spring 2020, but the stage was set for armed protest as a new norm on the right.</w:t>
      </w:r>
    </w:p>
    <w:p w14:paraId="3669625A" w14:textId="4A6E5FC8" w:rsidR="00E22092" w:rsidRPr="00B1237D" w:rsidRDefault="00000000">
      <w:pPr>
        <w:numPr>
          <w:ilvl w:val="0"/>
          <w:numId w:val="11"/>
        </w:numPr>
        <w:rPr>
          <w:rFonts w:ascii="Times New Roman" w:hAnsi="Times New Roman" w:cs="Times New Roman"/>
          <w:color w:val="000000" w:themeColor="text1"/>
        </w:rPr>
      </w:pPr>
      <w:r w:rsidRPr="00B1237D">
        <w:rPr>
          <w:rFonts w:ascii="Times New Roman" w:hAnsi="Times New Roman" w:cs="Times New Roman"/>
          <w:b/>
          <w:bCs/>
          <w:color w:val="000000" w:themeColor="text1"/>
        </w:rPr>
        <w:t>Police Response:</w:t>
      </w:r>
      <w:r w:rsidRPr="00B1237D">
        <w:rPr>
          <w:rFonts w:ascii="Times New Roman" w:hAnsi="Times New Roman" w:cs="Times New Roman"/>
          <w:color w:val="000000" w:themeColor="text1"/>
        </w:rPr>
        <w:t xml:space="preserve"> Strikingly, police response to these threatening demonstrations was </w:t>
      </w:r>
      <w:r w:rsidRPr="00B1237D">
        <w:rPr>
          <w:rFonts w:ascii="Times New Roman" w:hAnsi="Times New Roman" w:cs="Times New Roman"/>
          <w:b/>
          <w:bCs/>
          <w:color w:val="000000" w:themeColor="text1"/>
        </w:rPr>
        <w:t>restrained to the point of permissiveness</w:t>
      </w:r>
      <w:r w:rsidRPr="00B1237D">
        <w:rPr>
          <w:rFonts w:ascii="Times New Roman" w:hAnsi="Times New Roman" w:cs="Times New Roman"/>
          <w:color w:val="000000" w:themeColor="text1"/>
        </w:rPr>
        <w:t>. Authorities mostly allowed protesters to vent, even if they violated rules (like entering capitols with weapons where allowed, or gathering without masks in violation of health orders). In Michigan, state police stood their ground in the capitol but did not arrest armed demonstrators for trespass or disturbing the pea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hey treated it as a lawful protest. No tear gas, no mass arrests, no use of force was recorded at these events (in Lansing, Harrisburg, etc.). The contrast with how unarmed, mainly Black protesters are often treated (tear gassed for curfew violations, etc.) was obvious and noted by commentators. The rationale might have been pragmatic (avoiding provoking a firefight with armed militias), cultural (sympathy for the protesters’ political stance), or directive (pressure from GOP politicians not to crack down on their base). Whatever the cause, the result was that even flagrant ac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such as an armed mob occupying government building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went virtually unpunished. Arrests at anti-lockdown protests nationwide were minimal, essentially </w:t>
      </w:r>
      <w:r w:rsidRPr="00B1237D">
        <w:rPr>
          <w:rFonts w:ascii="Times New Roman" w:hAnsi="Times New Roman" w:cs="Times New Roman"/>
          <w:b/>
          <w:bCs/>
          <w:color w:val="000000" w:themeColor="text1"/>
        </w:rPr>
        <w:t>approaching zero per event</w:t>
      </w:r>
      <w:r w:rsidRPr="00B1237D">
        <w:rPr>
          <w:rFonts w:ascii="Times New Roman" w:hAnsi="Times New Roman" w:cs="Times New Roman"/>
          <w:color w:val="000000" w:themeColor="text1"/>
        </w:rPr>
        <w:t xml:space="preserve"> on average (aside from a few isolated incidents).</w:t>
      </w:r>
    </w:p>
    <w:p w14:paraId="03EEF76F" w14:textId="207AF3C5"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se protests fizzled by late spring as states gradually reopened. However, their legacy carried on in two ways: they provided a template for armed pandemic-related protests that would resurface in different forms (e.g., anti-mask school board protests, which occasionally turned violent), and they fed into the narrative that right-wing protesters could push boundaries without eliciting heavy-handed police reac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stark foil to what would soon occur with BLM.</w:t>
      </w:r>
    </w:p>
    <w:p w14:paraId="0196FD8C" w14:textId="77777777" w:rsidR="00E22092" w:rsidRPr="00B1237D" w:rsidRDefault="00000000">
      <w:pPr>
        <w:pStyle w:val="Heading3"/>
        <w:rPr>
          <w:rFonts w:ascii="Times New Roman" w:hAnsi="Times New Roman" w:cs="Times New Roman"/>
          <w:color w:val="000000" w:themeColor="text1"/>
          <w:sz w:val="24"/>
          <w:szCs w:val="24"/>
        </w:rPr>
      </w:pPr>
      <w:bookmarkStart w:id="22" w:name="the-george-floyd-uprising-summer-2020"/>
      <w:bookmarkEnd w:id="21"/>
      <w:r w:rsidRPr="00B1237D">
        <w:rPr>
          <w:rFonts w:ascii="Times New Roman" w:hAnsi="Times New Roman" w:cs="Times New Roman"/>
          <w:color w:val="000000" w:themeColor="text1"/>
          <w:sz w:val="24"/>
          <w:szCs w:val="24"/>
        </w:rPr>
        <w:lastRenderedPageBreak/>
        <w:t>6.2 The George Floyd Uprising (Summer 2020)</w:t>
      </w:r>
    </w:p>
    <w:p w14:paraId="18899B62" w14:textId="54EFA7F2"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On May 25, 2020, Minneapolis police officer Derek Chauvin murdered George Floyd, an unarmed Black man, by kneeling on his neck for over 9 minut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n act caught on video and viewed worldwide in horror. This incident was the match that ignited the </w:t>
      </w:r>
      <w:r w:rsidRPr="00B1237D">
        <w:rPr>
          <w:rFonts w:ascii="Times New Roman" w:hAnsi="Times New Roman" w:cs="Times New Roman"/>
          <w:b/>
          <w:bCs/>
          <w:color w:val="000000" w:themeColor="text1"/>
        </w:rPr>
        <w:t>broadest protest movement in U.S. history</w:t>
      </w:r>
      <w:r w:rsidRPr="00B1237D">
        <w:rPr>
          <w:rFonts w:ascii="Times New Roman" w:hAnsi="Times New Roman" w:cs="Times New Roman"/>
          <w:color w:val="000000" w:themeColor="text1"/>
        </w:rPr>
        <w:t>. From late May through August 2020, an estimated 15 to 26 million Americans participated in demonstrations under the Black Lives Matter banner and allied causes, in over 2,000 towns and cities, large and small</w:t>
      </w:r>
      <w:hyperlink r:id="rId119" w:anchor=":~:text=Between%2024%20May%20and%2022,19%20pandemic">
        <w:r w:rsidRPr="00B1237D">
          <w:rPr>
            <w:rStyle w:val="Hyperlink"/>
            <w:rFonts w:ascii="Times New Roman" w:hAnsi="Times New Roman" w:cs="Times New Roman"/>
            <w:color w:val="000000" w:themeColor="text1"/>
          </w:rPr>
          <w:t>[19]</w:t>
        </w:r>
      </w:hyperlink>
      <w:hyperlink r:id="rId120" w:anchor=":~:text=Nearly%2073,2">
        <w:r w:rsidRPr="00B1237D">
          <w:rPr>
            <w:rStyle w:val="Hyperlink"/>
            <w:rFonts w:ascii="Times New Roman" w:hAnsi="Times New Roman" w:cs="Times New Roman"/>
            <w:color w:val="000000" w:themeColor="text1"/>
          </w:rPr>
          <w:t>[81]</w:t>
        </w:r>
      </w:hyperlink>
      <w:r w:rsidRPr="00B1237D">
        <w:rPr>
          <w:rFonts w:ascii="Times New Roman" w:hAnsi="Times New Roman" w:cs="Times New Roman"/>
          <w:color w:val="000000" w:themeColor="text1"/>
        </w:rPr>
        <w:t>. The scale and speed of mobilization were unprecedented, and the movement’s composition was notably diverse. It was truly a national reckoning on race and policing, set against the backdrop of a pandemic and deep economic pain, which only intensified emotions. The data for this uprising have been extensively collected, notably by ACLED’s U.S. Crisis Monitor.</w:t>
      </w:r>
    </w:p>
    <w:p w14:paraId="721AC8EE"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Violence and Peacefulness Statistics:</w:t>
      </w:r>
    </w:p>
    <w:p w14:paraId="089B3F00" w14:textId="41A903AA" w:rsidR="00E22092" w:rsidRPr="00B1237D" w:rsidRDefault="00000000">
      <w:pPr>
        <w:numPr>
          <w:ilvl w:val="0"/>
          <w:numId w:val="12"/>
        </w:numPr>
        <w:rPr>
          <w:rFonts w:ascii="Times New Roman" w:hAnsi="Times New Roman" w:cs="Times New Roman"/>
          <w:color w:val="000000" w:themeColor="text1"/>
        </w:rPr>
      </w:pPr>
      <w:r w:rsidRPr="00B1237D">
        <w:rPr>
          <w:rFonts w:ascii="Times New Roman" w:hAnsi="Times New Roman" w:cs="Times New Roman"/>
          <w:b/>
          <w:bCs/>
          <w:color w:val="000000" w:themeColor="text1"/>
        </w:rPr>
        <w:t>Overwhelmingly Peaceful:</w:t>
      </w:r>
      <w:r w:rsidRPr="00B1237D">
        <w:rPr>
          <w:rFonts w:ascii="Times New Roman" w:hAnsi="Times New Roman" w:cs="Times New Roman"/>
          <w:color w:val="000000" w:themeColor="text1"/>
        </w:rPr>
        <w:t xml:space="preserve"> By all analyses, the </w:t>
      </w:r>
      <w:r w:rsidRPr="00B1237D">
        <w:rPr>
          <w:rFonts w:ascii="Times New Roman" w:hAnsi="Times New Roman" w:cs="Times New Roman"/>
          <w:b/>
          <w:bCs/>
          <w:color w:val="000000" w:themeColor="text1"/>
        </w:rPr>
        <w:t>vast majority</w:t>
      </w:r>
      <w:r w:rsidRPr="00B1237D">
        <w:rPr>
          <w:rFonts w:ascii="Times New Roman" w:hAnsi="Times New Roman" w:cs="Times New Roman"/>
          <w:color w:val="000000" w:themeColor="text1"/>
        </w:rPr>
        <w:t xml:space="preserve"> of these demonstrations were peaceful. ACLED and the Crowd Counting Consortium consistently found that between </w:t>
      </w:r>
      <w:r w:rsidRPr="00B1237D">
        <w:rPr>
          <w:rFonts w:ascii="Times New Roman" w:hAnsi="Times New Roman" w:cs="Times New Roman"/>
          <w:b/>
          <w:bCs/>
          <w:color w:val="000000" w:themeColor="text1"/>
        </w:rPr>
        <w:t>93% and 97%</w:t>
      </w:r>
      <w:r w:rsidRPr="00B1237D">
        <w:rPr>
          <w:rFonts w:ascii="Times New Roman" w:hAnsi="Times New Roman" w:cs="Times New Roman"/>
          <w:color w:val="000000" w:themeColor="text1"/>
        </w:rPr>
        <w:t xml:space="preserve"> of the thousands of BLM-linked events in summer 2020 involved no injuries, no property damag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n short, no violence</w:t>
      </w:r>
      <w:hyperlink r:id="rId121" w:anchor=":~:text=demonstration%20events%20between%20May%20and,of%20these">
        <w:r w:rsidRPr="00B1237D">
          <w:rPr>
            <w:rStyle w:val="Hyperlink"/>
            <w:rFonts w:ascii="Times New Roman" w:hAnsi="Times New Roman" w:cs="Times New Roman"/>
            <w:color w:val="000000" w:themeColor="text1"/>
          </w:rPr>
          <w:t>[82]</w:t>
        </w:r>
      </w:hyperlink>
      <w:hyperlink r:id="rId122"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To put numbers: out of over 10,600 demonstration events from May 24 to August 22, more than 10,100 were entirely peaceful</w:t>
      </w:r>
      <w:hyperlink r:id="rId123" w:anchor=":~:text=Between%2024%20May%20and%2022,19%20pandemic">
        <w:r w:rsidRPr="00B1237D">
          <w:rPr>
            <w:rStyle w:val="Hyperlink"/>
            <w:rFonts w:ascii="Times New Roman" w:hAnsi="Times New Roman" w:cs="Times New Roman"/>
            <w:color w:val="000000" w:themeColor="text1"/>
          </w:rPr>
          <w:t>[19]</w:t>
        </w:r>
      </w:hyperlink>
      <w:hyperlink r:id="rId124"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Another stat: a Harvard study corroborated ~96% nonviolent rate. These peaceful protests ranged from small gatherings to massive marches of tens of thousands in big cities. Many were marching with signs, chanting, kneeling for 8 minutes 46 seconds in Floyd’s memor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standard peaceful protest activities. Notably, even some very large protests (Newark, NJ; Detroit, MI; etc.) had zero arrests and remained completely calm, showing that large scale did not inherently breed violence.</w:t>
      </w:r>
    </w:p>
    <w:p w14:paraId="46CC8757" w14:textId="77777777" w:rsidR="00E22092" w:rsidRPr="00B1237D" w:rsidRDefault="00000000">
      <w:pPr>
        <w:numPr>
          <w:ilvl w:val="0"/>
          <w:numId w:val="12"/>
        </w:numPr>
        <w:rPr>
          <w:rFonts w:ascii="Times New Roman" w:hAnsi="Times New Roman" w:cs="Times New Roman"/>
          <w:color w:val="000000" w:themeColor="text1"/>
        </w:rPr>
      </w:pPr>
      <w:r w:rsidRPr="00B1237D">
        <w:rPr>
          <w:rFonts w:ascii="Times New Roman" w:hAnsi="Times New Roman" w:cs="Times New Roman"/>
          <w:b/>
          <w:bCs/>
          <w:color w:val="000000" w:themeColor="text1"/>
        </w:rPr>
        <w:t>The ~7% Violent (or Disorderly) Events:</w:t>
      </w:r>
      <w:r w:rsidRPr="00B1237D">
        <w:rPr>
          <w:rFonts w:ascii="Times New Roman" w:hAnsi="Times New Roman" w:cs="Times New Roman"/>
          <w:color w:val="000000" w:themeColor="text1"/>
        </w:rPr>
        <w:t xml:space="preserve"> In the minority of cases where protests did turn violent or destructive (~5–7% of events), the nature of that violence took two primary forms:</w:t>
      </w:r>
    </w:p>
    <w:p w14:paraId="2F70F21E" w14:textId="313C1D79" w:rsidR="00E22092" w:rsidRPr="00B1237D" w:rsidRDefault="00000000">
      <w:pPr>
        <w:pStyle w:val="Compact"/>
        <w:numPr>
          <w:ilvl w:val="0"/>
          <w:numId w:val="12"/>
        </w:numPr>
        <w:rPr>
          <w:rFonts w:ascii="Times New Roman" w:hAnsi="Times New Roman" w:cs="Times New Roman"/>
          <w:color w:val="000000" w:themeColor="text1"/>
        </w:rPr>
      </w:pPr>
      <w:r w:rsidRPr="00B1237D">
        <w:rPr>
          <w:rFonts w:ascii="Times New Roman" w:hAnsi="Times New Roman" w:cs="Times New Roman"/>
          <w:b/>
          <w:bCs/>
          <w:color w:val="000000" w:themeColor="text1"/>
        </w:rPr>
        <w:t>Property Destruction:</w:t>
      </w:r>
      <w:r w:rsidRPr="00B1237D">
        <w:rPr>
          <w:rFonts w:ascii="Times New Roman" w:hAnsi="Times New Roman" w:cs="Times New Roman"/>
          <w:color w:val="000000" w:themeColor="text1"/>
        </w:rPr>
        <w:t xml:space="preserve"> This included vandalism (spray-painting, window-smashing), looting of stores, and arson. The most notorious instance was the burning of the Minneapolis Police 3rd Precinct on May 28, after officers abandoned the building</w:t>
      </w:r>
      <w:hyperlink r:id="rId125" w:anchor=":~:text=consisted%20primarily%20of%3A%20%E2%97%8B%20Property,case%20of%20police%20brutality%20ignores">
        <w:r w:rsidRPr="00B1237D">
          <w:rPr>
            <w:rStyle w:val="Hyperlink"/>
            <w:rFonts w:ascii="Times New Roman" w:hAnsi="Times New Roman" w:cs="Times New Roman"/>
            <w:color w:val="000000" w:themeColor="text1"/>
          </w:rPr>
          <w:t>[30]</w:t>
        </w:r>
      </w:hyperlink>
      <w:r w:rsidRPr="00B1237D">
        <w:rPr>
          <w:rFonts w:ascii="Times New Roman" w:hAnsi="Times New Roman" w:cs="Times New Roman"/>
          <w:color w:val="000000" w:themeColor="text1"/>
        </w:rPr>
        <w:t>. That symbolic ac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rotesters setting a police station ablaz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became an icon of the unrest. Numerous cities saw looting of retail stores, especially in the immediate days after May 25 and then again in some places after initial incidents of police violence on crowds. For example, New York City had several nights of looting in Soho and midtown; Chicago’s downtown was hit; Minneapolis/St. Paul suffered at least 1,500 property damage locations including dozens of fires. But it's important to note these were usually concentrated in a few nights of intense unrest rather than continuous over months.</w:t>
      </w:r>
    </w:p>
    <w:p w14:paraId="1B0536C0" w14:textId="5CCF063D" w:rsidR="00E22092" w:rsidRPr="00B1237D" w:rsidRDefault="00000000">
      <w:pPr>
        <w:pStyle w:val="Compact"/>
        <w:numPr>
          <w:ilvl w:val="0"/>
          <w:numId w:val="12"/>
        </w:numPr>
        <w:rPr>
          <w:rFonts w:ascii="Times New Roman" w:hAnsi="Times New Roman" w:cs="Times New Roman"/>
          <w:color w:val="000000" w:themeColor="text1"/>
        </w:rPr>
      </w:pPr>
      <w:r w:rsidRPr="00B1237D">
        <w:rPr>
          <w:rFonts w:ascii="Times New Roman" w:hAnsi="Times New Roman" w:cs="Times New Roman"/>
          <w:b/>
          <w:bCs/>
          <w:color w:val="000000" w:themeColor="text1"/>
        </w:rPr>
        <w:t>Interpersonal Violence:</w:t>
      </w:r>
      <w:r w:rsidRPr="00B1237D">
        <w:rPr>
          <w:rFonts w:ascii="Times New Roman" w:hAnsi="Times New Roman" w:cs="Times New Roman"/>
          <w:color w:val="000000" w:themeColor="text1"/>
        </w:rPr>
        <w:t xml:space="preserve"> This consisted mainly of </w:t>
      </w:r>
      <w:r w:rsidRPr="00B1237D">
        <w:rPr>
          <w:rFonts w:ascii="Times New Roman" w:hAnsi="Times New Roman" w:cs="Times New Roman"/>
          <w:b/>
          <w:bCs/>
          <w:color w:val="000000" w:themeColor="text1"/>
        </w:rPr>
        <w:t>brawling</w:t>
      </w:r>
      <w:r w:rsidRPr="00B1237D">
        <w:rPr>
          <w:rFonts w:ascii="Times New Roman" w:hAnsi="Times New Roman" w:cs="Times New Roman"/>
          <w:color w:val="000000" w:themeColor="text1"/>
        </w:rPr>
        <w:t xml:space="preserve"> and </w:t>
      </w:r>
      <w:r w:rsidRPr="00B1237D">
        <w:rPr>
          <w:rFonts w:ascii="Times New Roman" w:hAnsi="Times New Roman" w:cs="Times New Roman"/>
          <w:b/>
          <w:bCs/>
          <w:color w:val="000000" w:themeColor="text1"/>
        </w:rPr>
        <w:t>projectile-throwing at police or counter-protesters</w:t>
      </w:r>
      <w:r w:rsidRPr="00B1237D">
        <w:rPr>
          <w:rFonts w:ascii="Times New Roman" w:hAnsi="Times New Roman" w:cs="Times New Roman"/>
          <w:color w:val="000000" w:themeColor="text1"/>
        </w:rPr>
        <w:t>. In some cities, particularly Portland, Seattle, Kenosha, and around the White House in D.C., protesters regularly engaged in nighttime skirmishes with poli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hrowing water bottles, rocks, fireworks, occasionally Molotov cocktails (though rare)</w:t>
      </w:r>
      <w:hyperlink r:id="rId126" w:anchor=":~:text=%E2%97%8B%20Property%20Destruction%3A%20Vandalism%2C%20looting,of%20police%20brutality%20ignores%20the">
        <w:r w:rsidRPr="00B1237D">
          <w:rPr>
            <w:rStyle w:val="Hyperlink"/>
            <w:rFonts w:ascii="Times New Roman" w:hAnsi="Times New Roman" w:cs="Times New Roman"/>
            <w:color w:val="000000" w:themeColor="text1"/>
          </w:rPr>
          <w:t>[83]</w:t>
        </w:r>
      </w:hyperlink>
      <w:hyperlink r:id="rId127" w:anchor=":~:text=%E2%97%8B%20Interpersonal%20Violence%3A%20Brawling%20with,during%20the%20summer%20of%202020">
        <w:r w:rsidRPr="00B1237D">
          <w:rPr>
            <w:rStyle w:val="Hyperlink"/>
            <w:rFonts w:ascii="Times New Roman" w:hAnsi="Times New Roman" w:cs="Times New Roman"/>
            <w:color w:val="000000" w:themeColor="text1"/>
          </w:rPr>
          <w:t>[84]</w:t>
        </w:r>
      </w:hyperlink>
      <w:r w:rsidRPr="00B1237D">
        <w:rPr>
          <w:rFonts w:ascii="Times New Roman" w:hAnsi="Times New Roman" w:cs="Times New Roman"/>
          <w:color w:val="000000" w:themeColor="text1"/>
        </w:rPr>
        <w:t>. Police officers were injured by such projectiles in quite a few instances (e.g., over 2,000 officers were reported injured nationally over the summer)</w:t>
      </w:r>
      <w:hyperlink r:id="rId128" w:anchor=":~:text=Injuries%3A%20The%20narrative%20that%202020,May%2029%E2%80%9331%29%2C%20with%20injuries">
        <w:r w:rsidRPr="00B1237D">
          <w:rPr>
            <w:rStyle w:val="Hyperlink"/>
            <w:rFonts w:ascii="Times New Roman" w:hAnsi="Times New Roman" w:cs="Times New Roman"/>
            <w:color w:val="000000" w:themeColor="text1"/>
          </w:rPr>
          <w:t>[85]</w:t>
        </w:r>
      </w:hyperlink>
      <w:r w:rsidRPr="00B1237D">
        <w:rPr>
          <w:rFonts w:ascii="Times New Roman" w:hAnsi="Times New Roman" w:cs="Times New Roman"/>
          <w:color w:val="000000" w:themeColor="text1"/>
        </w:rPr>
        <w:t>. Clashes with armed counter-protesters also occurre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e.g., militia presence </w:t>
      </w:r>
      <w:r w:rsidRPr="00B1237D">
        <w:rPr>
          <w:rFonts w:ascii="Times New Roman" w:hAnsi="Times New Roman" w:cs="Times New Roman"/>
          <w:color w:val="000000" w:themeColor="text1"/>
        </w:rPr>
        <w:lastRenderedPageBreak/>
        <w:t>in Kenosha led to deadly outcomes (more below), and fistfights between BLM marchers and aggressive pro-Trump individuals happened sporadically.</w:t>
      </w:r>
    </w:p>
    <w:p w14:paraId="32123306"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It’s essential to contextualize the violence: these incidents were usually isolated in time and space. A common pattern was peaceful protests by day, and as night fell, smaller groups engaged in confrontations or opportunistic looting. ACLED data shows even in cities with many protests (like Los Angeles, New York), only a subset turned violent.</w:t>
      </w:r>
    </w:p>
    <w:p w14:paraId="7F3C4DC2" w14:textId="66CBC141"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Police and Protester Injuries:</w:t>
      </w:r>
      <w:r w:rsidRPr="00B1237D">
        <w:rPr>
          <w:rFonts w:ascii="Times New Roman" w:hAnsi="Times New Roman" w:cs="Times New Roman"/>
          <w:color w:val="000000" w:themeColor="text1"/>
        </w:rPr>
        <w:t xml:space="preserve"> The narrative that “2020 was only about police brutality” neglects that </w:t>
      </w:r>
      <w:r w:rsidRPr="00B1237D">
        <w:rPr>
          <w:rFonts w:ascii="Times New Roman" w:hAnsi="Times New Roman" w:cs="Times New Roman"/>
          <w:i/>
          <w:iCs/>
          <w:color w:val="000000" w:themeColor="text1"/>
        </w:rPr>
        <w:t>police also sustained significant casualties</w:t>
      </w:r>
      <w:r w:rsidRPr="00B1237D">
        <w:rPr>
          <w:rFonts w:ascii="Times New Roman" w:hAnsi="Times New Roman" w:cs="Times New Roman"/>
          <w:color w:val="000000" w:themeColor="text1"/>
        </w:rPr>
        <w:t xml:space="preserve"> during this period. According to Major Cities Chiefs Association, </w:t>
      </w:r>
      <w:r w:rsidRPr="00B1237D">
        <w:rPr>
          <w:rFonts w:ascii="Times New Roman" w:hAnsi="Times New Roman" w:cs="Times New Roman"/>
          <w:b/>
          <w:bCs/>
          <w:color w:val="000000" w:themeColor="text1"/>
        </w:rPr>
        <w:t>over 2,000 law enforcement officers</w:t>
      </w:r>
      <w:r w:rsidRPr="00B1237D">
        <w:rPr>
          <w:rFonts w:ascii="Times New Roman" w:hAnsi="Times New Roman" w:cs="Times New Roman"/>
          <w:color w:val="000000" w:themeColor="text1"/>
        </w:rPr>
        <w:t xml:space="preserve"> were injured in the line of duty during the unrest</w:t>
      </w:r>
      <w:hyperlink r:id="rId129" w:anchor=":~:text=Injuries%3A%20The%20narrative%20that%202020,May%2029%E2%80%9331%29%2C%20with%20injuries">
        <w:r w:rsidRPr="00B1237D">
          <w:rPr>
            <w:rStyle w:val="Hyperlink"/>
            <w:rFonts w:ascii="Times New Roman" w:hAnsi="Times New Roman" w:cs="Times New Roman"/>
            <w:color w:val="000000" w:themeColor="text1"/>
          </w:rPr>
          <w:t>[85]</w:t>
        </w:r>
      </w:hyperlink>
      <w:r w:rsidRPr="00B1237D">
        <w:rPr>
          <w:rFonts w:ascii="Times New Roman" w:hAnsi="Times New Roman" w:cs="Times New Roman"/>
          <w:color w:val="000000" w:themeColor="text1"/>
        </w:rPr>
        <w:t>. Injuries ranged from lacerations and broken bones to a few officers being shot (e.g., two officers in St. Louis were shot amid chaotic protests there). In Chicago, 130 officers were injured in a single weekend of clashes (May 29–31)</w:t>
      </w:r>
      <w:hyperlink r:id="rId130" w:anchor=":~:text=%E2%97%8F%20Types%20of%20Injuries%3A%20Lacerations%2C,were%20arrested%20in%20three%20days">
        <w:r w:rsidRPr="00B1237D">
          <w:rPr>
            <w:rStyle w:val="Hyperlink"/>
            <w:rFonts w:ascii="Times New Roman" w:hAnsi="Times New Roman" w:cs="Times New Roman"/>
            <w:color w:val="000000" w:themeColor="text1"/>
          </w:rPr>
          <w:t>[86]</w:t>
        </w:r>
      </w:hyperlink>
      <w:r w:rsidRPr="00B1237D">
        <w:rPr>
          <w:rFonts w:ascii="Times New Roman" w:hAnsi="Times New Roman" w:cs="Times New Roman"/>
          <w:color w:val="000000" w:themeColor="text1"/>
        </w:rPr>
        <w:t>. On the protester side, thousands were injured by police less-lethal force: documented cases include people permanently blinded by rubber bullets, fractured skulls from beanbag rounds, and many cases of severe tear gas effects and trauma</w:t>
      </w:r>
      <w:hyperlink r:id="rId131" w:anchor=":~:text=%E2%97%8F%20Injuries%3A%20Thousands%20of%20protesters,and%20security%20guards%20killed%20during">
        <w:r w:rsidRPr="00B1237D">
          <w:rPr>
            <w:rStyle w:val="Hyperlink"/>
            <w:rFonts w:ascii="Times New Roman" w:hAnsi="Times New Roman" w:cs="Times New Roman"/>
            <w:color w:val="000000" w:themeColor="text1"/>
          </w:rPr>
          <w:t>[87]</w:t>
        </w:r>
      </w:hyperlink>
      <w:r w:rsidRPr="00B1237D">
        <w:rPr>
          <w:rFonts w:ascii="Times New Roman" w:hAnsi="Times New Roman" w:cs="Times New Roman"/>
          <w:color w:val="000000" w:themeColor="text1"/>
        </w:rPr>
        <w:t xml:space="preserve">. Tragically, the unrest was not bloodless: at least </w:t>
      </w:r>
      <w:r w:rsidRPr="00B1237D">
        <w:rPr>
          <w:rFonts w:ascii="Times New Roman" w:hAnsi="Times New Roman" w:cs="Times New Roman"/>
          <w:b/>
          <w:bCs/>
          <w:color w:val="000000" w:themeColor="text1"/>
        </w:rPr>
        <w:t>25 Americans were killed</w:t>
      </w:r>
      <w:r w:rsidRPr="00B1237D">
        <w:rPr>
          <w:rFonts w:ascii="Times New Roman" w:hAnsi="Times New Roman" w:cs="Times New Roman"/>
          <w:color w:val="000000" w:themeColor="text1"/>
        </w:rPr>
        <w:t xml:space="preserve"> during the mayhem</w:t>
      </w:r>
      <w:hyperlink r:id="rId132" w:anchor=":~:text=%E2%97%8F%20Lethality%3A%20At%20least%2025,stark%20contrast%20in%20how%20the">
        <w:r w:rsidRPr="00B1237D">
          <w:rPr>
            <w:rStyle w:val="Hyperlink"/>
            <w:rFonts w:ascii="Times New Roman" w:hAnsi="Times New Roman" w:cs="Times New Roman"/>
            <w:color w:val="000000" w:themeColor="text1"/>
          </w:rPr>
          <w:t>[88]</w:t>
        </w:r>
      </w:hyperlink>
      <w:r w:rsidRPr="00B1237D">
        <w:rPr>
          <w:rFonts w:ascii="Times New Roman" w:hAnsi="Times New Roman" w:cs="Times New Roman"/>
          <w:color w:val="000000" w:themeColor="text1"/>
        </w:rPr>
        <w:t>. These deaths included: - Protesters killed by civilians (e.g., an armed civilian shot BLM protester Garrett Foster in Austin, TX in July; a right-winger was shot by an armed left-wing protester in Portland in Augus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Aaron “Jay” Danielson’s death). - Counter-protesters or bystanders killed by protesters (rare, but one example: in Kenosha, a man protecting a store was fatally shot amid disorder; in St. Louis, a retired police captain was killed by looters). - Individuals killed in the vicinity of protests under unclear circumstances (several cases of fatal shootings in turbulent protest zones). - Notably, police themselves did not directly kill protesters in 2020’s unrest (unlike 1960s riots where police shootings were common), but one example of lethal force by civilians stands out: the </w:t>
      </w:r>
      <w:r w:rsidRPr="00B1237D">
        <w:rPr>
          <w:rFonts w:ascii="Times New Roman" w:hAnsi="Times New Roman" w:cs="Times New Roman"/>
          <w:b/>
          <w:bCs/>
          <w:color w:val="000000" w:themeColor="text1"/>
        </w:rPr>
        <w:t>Kyle Rittenhouse</w:t>
      </w:r>
      <w:r w:rsidRPr="00B1237D">
        <w:rPr>
          <w:rFonts w:ascii="Times New Roman" w:hAnsi="Times New Roman" w:cs="Times New Roman"/>
          <w:color w:val="000000" w:themeColor="text1"/>
        </w:rPr>
        <w:t xml:space="preserve"> incident on August 25 in Kenosha, where a 17-year-old armed counter-protester shot three BLM protesters, killing two, during a chaotic night. That case became a national flashpoint.</w:t>
      </w:r>
    </w:p>
    <w:p w14:paraId="478010D9" w14:textId="44B0C819"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Systemic Disparity in Policing:</w:t>
      </w:r>
      <w:r w:rsidRPr="00B1237D">
        <w:rPr>
          <w:rFonts w:ascii="Times New Roman" w:hAnsi="Times New Roman" w:cs="Times New Roman"/>
          <w:color w:val="000000" w:themeColor="text1"/>
        </w:rPr>
        <w:t xml:space="preserve"> The data reveal a stark contrast in how the state managed 2020’s dual protest waves (right-wing anti-lockdown vs. left-wing BLM). ACLED’s analysis found that authorities </w:t>
      </w:r>
      <w:r w:rsidRPr="00B1237D">
        <w:rPr>
          <w:rFonts w:ascii="Times New Roman" w:hAnsi="Times New Roman" w:cs="Times New Roman"/>
          <w:b/>
          <w:bCs/>
          <w:color w:val="000000" w:themeColor="text1"/>
        </w:rPr>
        <w:t>intervened in 9%</w:t>
      </w:r>
      <w:r w:rsidRPr="00B1237D">
        <w:rPr>
          <w:rFonts w:ascii="Times New Roman" w:hAnsi="Times New Roman" w:cs="Times New Roman"/>
          <w:color w:val="000000" w:themeColor="text1"/>
        </w:rPr>
        <w:t xml:space="preserve"> of BLM-linked protests (roughly one in ten) as opposed to only </w:t>
      </w:r>
      <w:r w:rsidRPr="00B1237D">
        <w:rPr>
          <w:rFonts w:ascii="Times New Roman" w:hAnsi="Times New Roman" w:cs="Times New Roman"/>
          <w:b/>
          <w:bCs/>
          <w:color w:val="000000" w:themeColor="text1"/>
        </w:rPr>
        <w:t>3%</w:t>
      </w:r>
      <w:r w:rsidRPr="00B1237D">
        <w:rPr>
          <w:rFonts w:ascii="Times New Roman" w:hAnsi="Times New Roman" w:cs="Times New Roman"/>
          <w:color w:val="000000" w:themeColor="text1"/>
        </w:rPr>
        <w:t xml:space="preserve"> of other types of protests</w:t>
      </w:r>
      <w:hyperlink r:id="rId133" w:anchor=":~:text=Systemic%20Disparity%20in%20Policing%3A%20The,lockdown%20demonstrations">
        <w:r w:rsidRPr="00B1237D">
          <w:rPr>
            <w:rStyle w:val="Hyperlink"/>
            <w:rFonts w:ascii="Times New Roman" w:hAnsi="Times New Roman" w:cs="Times New Roman"/>
            <w:color w:val="000000" w:themeColor="text1"/>
          </w:rPr>
          <w:t>[45]</w:t>
        </w:r>
      </w:hyperlink>
      <w:r w:rsidRPr="00B1237D">
        <w:rPr>
          <w:rFonts w:ascii="Times New Roman" w:hAnsi="Times New Roman" w:cs="Times New Roman"/>
          <w:color w:val="000000" w:themeColor="text1"/>
        </w:rPr>
        <w:t xml:space="preserve">. Furthermore, when police did intervene in BLM protests, they </w:t>
      </w:r>
      <w:r w:rsidRPr="00B1237D">
        <w:rPr>
          <w:rFonts w:ascii="Times New Roman" w:hAnsi="Times New Roman" w:cs="Times New Roman"/>
          <w:b/>
          <w:bCs/>
          <w:color w:val="000000" w:themeColor="text1"/>
        </w:rPr>
        <w:t>used force 54%</w:t>
      </w:r>
      <w:r w:rsidRPr="00B1237D">
        <w:rPr>
          <w:rFonts w:ascii="Times New Roman" w:hAnsi="Times New Roman" w:cs="Times New Roman"/>
          <w:color w:val="000000" w:themeColor="text1"/>
        </w:rPr>
        <w:t xml:space="preserve"> of the time</w:t>
      </w:r>
      <w:hyperlink r:id="rId134" w:anchor=":~:text=Systemic%20Disparity%20in%20Policing%3A%20The,lockdown%20demonstrations">
        <w:r w:rsidRPr="00B1237D">
          <w:rPr>
            <w:rStyle w:val="Hyperlink"/>
            <w:rFonts w:ascii="Times New Roman" w:hAnsi="Times New Roman" w:cs="Times New Roman"/>
            <w:color w:val="000000" w:themeColor="text1"/>
          </w:rPr>
          <w:t>[45]</w:t>
        </w:r>
      </w:hyperlink>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meaning more than half those interventions involved tactics like tear gas, baton charges, etc.</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hereas the rate of force use in interventions at right-wing protests was dramatically lower (roughly 1/3 or less by other estimates)</w:t>
      </w:r>
      <w:hyperlink r:id="rId135" w:anchor=":~:text=US%20Crisis%20Monitor%20Releases%20Full,wing">
        <w:r w:rsidRPr="00B1237D">
          <w:rPr>
            <w:rStyle w:val="Hyperlink"/>
            <w:rFonts w:ascii="Times New Roman" w:hAnsi="Times New Roman" w:cs="Times New Roman"/>
            <w:color w:val="000000" w:themeColor="text1"/>
          </w:rPr>
          <w:t>[89]</w:t>
        </w:r>
      </w:hyperlink>
      <w:hyperlink r:id="rId136"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xml:space="preserve">. In sum, a left-wing protester was far more likely to encounter police force than a right-wing protester. This disparity held even controlling for whether the protest was peaceful or not. It fueled arguments that the aggressive policing was not purely a reaction to violence but was itself </w:t>
      </w:r>
      <w:r w:rsidRPr="00B1237D">
        <w:rPr>
          <w:rFonts w:ascii="Times New Roman" w:hAnsi="Times New Roman" w:cs="Times New Roman"/>
          <w:i/>
          <w:iCs/>
          <w:color w:val="000000" w:themeColor="text1"/>
        </w:rPr>
        <w:t>politically or racially biased</w:t>
      </w:r>
      <w:r w:rsidRPr="00B1237D">
        <w:rPr>
          <w:rFonts w:ascii="Times New Roman" w:hAnsi="Times New Roman" w:cs="Times New Roman"/>
          <w:color w:val="000000" w:themeColor="text1"/>
        </w:rPr>
        <w:t>. For example, numerous instances were recorded where peaceful BLM marches were broken up by police using flash-bangs and mass arrests (one infamous case being in Philadelphia on I-676 where police tear-gassed a trapped crowd on a highway). Meanwhile, comparably provocative actions by anti-mask crowds were often met with patience.</w:t>
      </w:r>
    </w:p>
    <w:p w14:paraId="17133AF6"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By the end of summer 2020, the immediate fury receded, but periodic protests continued into the fall (often smaller and Portland’s sustained unrest being an outlier). Importantly, the protests did achieve concrete outcomes: many cities instituted police reforms or reallocations, and the officers involved in George Floyd’s death were arrested and later convicted. However, the </w:t>
      </w:r>
      <w:r w:rsidRPr="00B1237D">
        <w:rPr>
          <w:rFonts w:ascii="Times New Roman" w:hAnsi="Times New Roman" w:cs="Times New Roman"/>
          <w:color w:val="000000" w:themeColor="text1"/>
        </w:rPr>
        <w:lastRenderedPageBreak/>
        <w:t>political backlash was also significant, with “law and order” becoming a theme for the right, and mischaracterizations about “violent left-wing mobs” shaping discourse.</w:t>
      </w:r>
    </w:p>
    <w:p w14:paraId="57C9B8F2" w14:textId="118A0BEB"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2020 proved that America could experience nationwide protest on a scale not seen since the 1960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nd that the fault lines of race, ideology, and policing were still raw. It also served as a trial by fire for policing strategies (some departments learned de-escalation is better, others doubled down on militarization). The stage was set for the next chapter: the contentious pandemic-era election and its aftermath would soon present a new kind of domestic conflict.</w:t>
      </w:r>
    </w:p>
    <w:p w14:paraId="70C903FD" w14:textId="77777777" w:rsidR="00E22092" w:rsidRPr="00B1237D" w:rsidRDefault="00000000">
      <w:pPr>
        <w:pStyle w:val="Heading3"/>
        <w:rPr>
          <w:rFonts w:ascii="Times New Roman" w:hAnsi="Times New Roman" w:cs="Times New Roman"/>
          <w:color w:val="000000" w:themeColor="text1"/>
          <w:sz w:val="24"/>
          <w:szCs w:val="24"/>
        </w:rPr>
      </w:pPr>
      <w:bookmarkStart w:id="23" w:name="X47470230cc2dde63856a160ef22e5636a516b56"/>
      <w:bookmarkEnd w:id="22"/>
      <w:r w:rsidRPr="00B1237D">
        <w:rPr>
          <w:rFonts w:ascii="Times New Roman" w:hAnsi="Times New Roman" w:cs="Times New Roman"/>
          <w:color w:val="000000" w:themeColor="text1"/>
          <w:sz w:val="24"/>
          <w:szCs w:val="24"/>
        </w:rPr>
        <w:t>6.3 Insurrection and the Crisis of Legitimacy (2021–2024)</w:t>
      </w:r>
    </w:p>
    <w:p w14:paraId="6AAAE636" w14:textId="7D5455AE"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With the dawn of 2021, the protest landscape took an unprecedented turn: a sitting U.S. president’s supporters launched a violent attempt to upend the democratic process. The January 6th, 2021 attack on the U.S. Capitol was a singular ev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effectively a </w:t>
      </w:r>
      <w:r w:rsidRPr="00B1237D">
        <w:rPr>
          <w:rFonts w:ascii="Times New Roman" w:hAnsi="Times New Roman" w:cs="Times New Roman"/>
          <w:b/>
          <w:bCs/>
          <w:color w:val="000000" w:themeColor="text1"/>
        </w:rPr>
        <w:t>right-wing insurrection</w:t>
      </w:r>
      <w:r w:rsidRPr="00B1237D">
        <w:rPr>
          <w:rFonts w:ascii="Times New Roman" w:hAnsi="Times New Roman" w:cs="Times New Roman"/>
          <w:color w:val="000000" w:themeColor="text1"/>
        </w:rPr>
        <w:t xml:space="preserve"> aimed at stopping the certification of the presidential election. Its aftermath, and the subsequent years under the Biden administration, saw a complex interplay of protest activity. Right-wing street activism quieted somewhat (with their perceived grievances temporarily assuaged by belief in election conspiracies rather than street action), while some elements of the left fringe became involved in isolated plots (partly in reaction to frustrations). Additionally, new issues like abortion rights and police training center disputes sparked protests, which the state met with increasingly </w:t>
      </w:r>
      <w:r w:rsidRPr="00B1237D">
        <w:rPr>
          <w:rFonts w:ascii="Times New Roman" w:hAnsi="Times New Roman" w:cs="Times New Roman"/>
          <w:b/>
          <w:bCs/>
          <w:color w:val="000000" w:themeColor="text1"/>
        </w:rPr>
        <w:t>doctrinal</w:t>
      </w:r>
      <w:r w:rsidRPr="00B1237D">
        <w:rPr>
          <w:rFonts w:ascii="Times New Roman" w:hAnsi="Times New Roman" w:cs="Times New Roman"/>
          <w:color w:val="000000" w:themeColor="text1"/>
        </w:rPr>
        <w:t xml:space="preserve"> responses (using terrorism labels and sweeping indictments). We break this period down into key episodes.</w:t>
      </w:r>
    </w:p>
    <w:p w14:paraId="394E95A3" w14:textId="77777777" w:rsidR="00E22092" w:rsidRPr="00B1237D" w:rsidRDefault="00000000">
      <w:pPr>
        <w:pStyle w:val="Heading4"/>
        <w:rPr>
          <w:rFonts w:ascii="Times New Roman" w:hAnsi="Times New Roman" w:cs="Times New Roman"/>
          <w:color w:val="000000" w:themeColor="text1"/>
        </w:rPr>
      </w:pPr>
      <w:bookmarkStart w:id="24" w:name="X734de194c029793aa8249bdbbd55b4e812a756a"/>
      <w:r w:rsidRPr="00B1237D">
        <w:rPr>
          <w:rFonts w:ascii="Times New Roman" w:hAnsi="Times New Roman" w:cs="Times New Roman"/>
          <w:color w:val="000000" w:themeColor="text1"/>
        </w:rPr>
        <w:t>6.3.1 The January 6th Capitol Insurrection (2021)</w:t>
      </w:r>
    </w:p>
    <w:p w14:paraId="16CF56E6" w14:textId="33A54BC9"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On January 6, 2021, a crowd of several thousand Trump supporter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nergized by weeks of false claims that the election was stole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marched to the U.S. Capitol in Washington, D.C., coinciding with Congress’s certification of Joe Biden’s victory. What followed was the first storming of the Capitol since 1814. This event is at once a protest, a riot, and an insurrection. It stands apart from other protests in both goal and result: it sought to </w:t>
      </w:r>
      <w:r w:rsidRPr="00B1237D">
        <w:rPr>
          <w:rFonts w:ascii="Times New Roman" w:hAnsi="Times New Roman" w:cs="Times New Roman"/>
          <w:b/>
          <w:bCs/>
          <w:color w:val="000000" w:themeColor="text1"/>
        </w:rPr>
        <w:t>overturn a federal proceeding through violence</w:t>
      </w:r>
      <w:r w:rsidRPr="00B1237D">
        <w:rPr>
          <w:rFonts w:ascii="Times New Roman" w:hAnsi="Times New Roman" w:cs="Times New Roman"/>
          <w:color w:val="000000" w:themeColor="text1"/>
        </w:rPr>
        <w:t>.</w:t>
      </w:r>
    </w:p>
    <w:p w14:paraId="2B457060" w14:textId="48DEBA1B"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Violence Metrics:</w:t>
      </w:r>
      <w:r w:rsidRPr="00B1237D">
        <w:rPr>
          <w:rFonts w:ascii="Times New Roman" w:hAnsi="Times New Roman" w:cs="Times New Roman"/>
          <w:color w:val="000000" w:themeColor="text1"/>
        </w:rPr>
        <w:t xml:space="preserve"> The Capitol attack resulted in some of the worst political violence on federal property in U.S. history: - </w:t>
      </w:r>
      <w:r w:rsidRPr="00B1237D">
        <w:rPr>
          <w:rFonts w:ascii="Times New Roman" w:hAnsi="Times New Roman" w:cs="Times New Roman"/>
          <w:b/>
          <w:bCs/>
          <w:color w:val="000000" w:themeColor="text1"/>
        </w:rPr>
        <w:t>Officer Injuries:</w:t>
      </w:r>
      <w:r w:rsidRPr="00B1237D">
        <w:rPr>
          <w:rFonts w:ascii="Times New Roman" w:hAnsi="Times New Roman" w:cs="Times New Roman"/>
          <w:color w:val="000000" w:themeColor="text1"/>
        </w:rPr>
        <w:t xml:space="preserve"> Approximately </w:t>
      </w:r>
      <w:r w:rsidRPr="00B1237D">
        <w:rPr>
          <w:rFonts w:ascii="Times New Roman" w:hAnsi="Times New Roman" w:cs="Times New Roman"/>
          <w:b/>
          <w:bCs/>
          <w:color w:val="000000" w:themeColor="text1"/>
        </w:rPr>
        <w:t>140 law enforcement officers</w:t>
      </w:r>
      <w:r w:rsidRPr="00B1237D">
        <w:rPr>
          <w:rFonts w:ascii="Times New Roman" w:hAnsi="Times New Roman" w:cs="Times New Roman"/>
          <w:color w:val="000000" w:themeColor="text1"/>
        </w:rPr>
        <w:t xml:space="preserve"> (Capitol Police and D.C. Metropolitan Police) were injured during the hours-long battle</w:t>
      </w:r>
      <w:hyperlink r:id="rId137" w:anchor=":~:text=Violence%20Metrics%3A%20%E2%97%8F%20Officer%20Injuries%3A,by%20suicide%20in%20the%20aftermath">
        <w:r w:rsidRPr="00B1237D">
          <w:rPr>
            <w:rStyle w:val="Hyperlink"/>
            <w:rFonts w:ascii="Times New Roman" w:hAnsi="Times New Roman" w:cs="Times New Roman"/>
            <w:color w:val="000000" w:themeColor="text1"/>
          </w:rPr>
          <w:t>[90]</w:t>
        </w:r>
      </w:hyperlink>
      <w:r w:rsidRPr="00B1237D">
        <w:rPr>
          <w:rFonts w:ascii="Times New Roman" w:hAnsi="Times New Roman" w:cs="Times New Roman"/>
          <w:color w:val="000000" w:themeColor="text1"/>
        </w:rPr>
        <w:t>. Injuries included serious ones: traumatic brain injuries, cracked ribs, and one officer (Brian Sicknick) later died after suffering strokes believed related to his exposure to chemical spray and physical exertion</w:t>
      </w:r>
      <w:hyperlink r:id="rId138" w:anchor=":~:text=Violence%20Metrics%3A%20%E2%97%8F%20Officer%20Injuries%3A,by%20suicide%20in%20the%20aftermath">
        <w:r w:rsidRPr="00B1237D">
          <w:rPr>
            <w:rStyle w:val="Hyperlink"/>
            <w:rFonts w:ascii="Times New Roman" w:hAnsi="Times New Roman" w:cs="Times New Roman"/>
            <w:color w:val="000000" w:themeColor="text1"/>
          </w:rPr>
          <w:t>[90]</w:t>
        </w:r>
      </w:hyperlink>
      <w:r w:rsidRPr="00B1237D">
        <w:rPr>
          <w:rFonts w:ascii="Times New Roman" w:hAnsi="Times New Roman" w:cs="Times New Roman"/>
          <w:color w:val="000000" w:themeColor="text1"/>
        </w:rPr>
        <w:t>. Additionally, in the aftermath, four officers died by suicid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toll possibly linked to the trauma of that day</w:t>
      </w:r>
      <w:hyperlink r:id="rId139" w:anchor=":~:text=Injuries%20were%20severe%2C%20including%20traumatic,by%20suicide%20in%20the%20aftermath">
        <w:r w:rsidRPr="00B1237D">
          <w:rPr>
            <w:rStyle w:val="Hyperlink"/>
            <w:rFonts w:ascii="Times New Roman" w:hAnsi="Times New Roman" w:cs="Times New Roman"/>
            <w:color w:val="000000" w:themeColor="text1"/>
          </w:rPr>
          <w:t>[91]</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Rioter Deaths:</w:t>
      </w:r>
      <w:r w:rsidRPr="00B1237D">
        <w:rPr>
          <w:rFonts w:ascii="Times New Roman" w:hAnsi="Times New Roman" w:cs="Times New Roman"/>
          <w:color w:val="000000" w:themeColor="text1"/>
        </w:rPr>
        <w:t xml:space="preserve"> Four pro-Trump participants died on January 6. One, Ashli Babbitt, was fatally shot by a Capitol Police lieutenant as she attempted to climb through a smashed door into the Speaker’s Lobby, where lawmakers were shelter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split-second lethal use of force that likely prevented the mob from reaching Congress members</w:t>
      </w:r>
      <w:hyperlink r:id="rId140" w:anchor=":~:text=in%20the%20aftermath,medical%20emergencies%20during%20the%20siege">
        <w:r w:rsidRPr="00B1237D">
          <w:rPr>
            <w:rStyle w:val="Hyperlink"/>
            <w:rFonts w:ascii="Times New Roman" w:hAnsi="Times New Roman" w:cs="Times New Roman"/>
            <w:color w:val="000000" w:themeColor="text1"/>
          </w:rPr>
          <w:t>[92]</w:t>
        </w:r>
      </w:hyperlink>
      <w:r w:rsidRPr="00B1237D">
        <w:rPr>
          <w:rFonts w:ascii="Times New Roman" w:hAnsi="Times New Roman" w:cs="Times New Roman"/>
          <w:color w:val="000000" w:themeColor="text1"/>
        </w:rPr>
        <w:t>. The three other deaths were medical emergencies (heart attack, stroke, accidental overdose) amidst the chaos</w:t>
      </w:r>
      <w:hyperlink r:id="rId141" w:anchor=":~:text=an%20eye,medical%20emergencies%20during%20the%20siege">
        <w:r w:rsidRPr="00B1237D">
          <w:rPr>
            <w:rStyle w:val="Hyperlink"/>
            <w:rFonts w:ascii="Times New Roman" w:hAnsi="Times New Roman" w:cs="Times New Roman"/>
            <w:color w:val="000000" w:themeColor="text1"/>
          </w:rPr>
          <w:t>[93]</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Tactics of the Mob:</w:t>
      </w:r>
      <w:r w:rsidRPr="00B1237D">
        <w:rPr>
          <w:rFonts w:ascii="Times New Roman" w:hAnsi="Times New Roman" w:cs="Times New Roman"/>
          <w:color w:val="000000" w:themeColor="text1"/>
        </w:rPr>
        <w:t xml:space="preserve"> The rioters armed themselves with what they had: flagpoles (turned into spears), bear spray, baseball bats, stolen police shields and batons, even a stun gun (one man infamously carried zip-tie handcuffs). They constructed a gallows outside and chanted threats like “Hang Mike Pence.” Perhaps most chilling was the discovery of pre-staged caches: two pipe bombs were placed (though not detonated) at the nearby RNC and DNC headquarters</w:t>
      </w:r>
      <w:hyperlink r:id="rId142" w:anchor=":~:text=medical%20emergencies%20during%20the%20siege,A%20review%20of">
        <w:r w:rsidRPr="00B1237D">
          <w:rPr>
            <w:rStyle w:val="Hyperlink"/>
            <w:rFonts w:ascii="Times New Roman" w:hAnsi="Times New Roman" w:cs="Times New Roman"/>
            <w:color w:val="000000" w:themeColor="text1"/>
          </w:rPr>
          <w:t>[94]</w:t>
        </w:r>
      </w:hyperlink>
      <w:r w:rsidRPr="00B1237D">
        <w:rPr>
          <w:rFonts w:ascii="Times New Roman" w:hAnsi="Times New Roman" w:cs="Times New Roman"/>
          <w:color w:val="000000" w:themeColor="text1"/>
        </w:rPr>
        <w:t xml:space="preserve">. Fortunately, they didn’t explode, but their presence </w:t>
      </w:r>
      <w:r w:rsidRPr="00B1237D">
        <w:rPr>
          <w:rFonts w:ascii="Times New Roman" w:hAnsi="Times New Roman" w:cs="Times New Roman"/>
          <w:color w:val="000000" w:themeColor="text1"/>
        </w:rPr>
        <w:lastRenderedPageBreak/>
        <w:t>underscored the potentially far worse outcome had bombs gone off during the melee. The battle inside and outside the Capitol featured hand-to-hand combat as rioters smashed windows, bludgeoned officers, and ransacked offices.</w:t>
      </w:r>
    </w:p>
    <w:p w14:paraId="21F4DCE8" w14:textId="4383270F"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Comparative Judicial Outcomes (Jan 6 vs. 2020 Protests):</w:t>
      </w:r>
      <w:r w:rsidRPr="00B1237D">
        <w:rPr>
          <w:rFonts w:ascii="Times New Roman" w:hAnsi="Times New Roman" w:cs="Times New Roman"/>
          <w:color w:val="000000" w:themeColor="text1"/>
        </w:rPr>
        <w:t xml:space="preserve"> Almost immediately, a political talking point arose on the far right claiming a double standard: that Jan 6 rioters were being treated harshly while 2020 left-wing rioters were let off easy. An Associated Press analysis in mid-2021 found this comparison largely baseless</w:t>
      </w:r>
      <w:hyperlink r:id="rId143" w:anchor=":~:text=Comparative%20Judicial%20Outcomes%20,or%20Seditious%20Conspiracy">
        <w:r w:rsidRPr="00B1237D">
          <w:rPr>
            <w:rStyle w:val="Hyperlink"/>
            <w:rFonts w:ascii="Times New Roman" w:hAnsi="Times New Roman" w:cs="Times New Roman"/>
            <w:color w:val="000000" w:themeColor="text1"/>
          </w:rPr>
          <w:t>[95]</w:t>
        </w:r>
      </w:hyperlink>
      <w:hyperlink r:id="rId144" w:anchor=":~:text=In%20Portland%2C%20Oregon%20%E2%80%94%20where,been%20dismissed%2C%20court%20records%20show">
        <w:r w:rsidRPr="00B1237D">
          <w:rPr>
            <w:rStyle w:val="Hyperlink"/>
            <w:rFonts w:ascii="Times New Roman" w:hAnsi="Times New Roman" w:cs="Times New Roman"/>
            <w:color w:val="000000" w:themeColor="text1"/>
          </w:rPr>
          <w:t>[34]</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Charges:</w:t>
      </w:r>
      <w:r w:rsidRPr="00B1237D">
        <w:rPr>
          <w:rFonts w:ascii="Times New Roman" w:hAnsi="Times New Roman" w:cs="Times New Roman"/>
          <w:color w:val="000000" w:themeColor="text1"/>
        </w:rPr>
        <w:t xml:space="preserve"> By late 2021, Jan 6 defendants were facing serious federal felony charges such as Assaulting Officers (over 200 individuals) and </w:t>
      </w:r>
      <w:r w:rsidRPr="00B1237D">
        <w:rPr>
          <w:rFonts w:ascii="Times New Roman" w:hAnsi="Times New Roman" w:cs="Times New Roman"/>
          <w:b/>
          <w:bCs/>
          <w:color w:val="000000" w:themeColor="text1"/>
        </w:rPr>
        <w:t>Seditious Conspiracy</w:t>
      </w:r>
      <w:r w:rsidRPr="00B1237D">
        <w:rPr>
          <w:rFonts w:ascii="Times New Roman" w:hAnsi="Times New Roman" w:cs="Times New Roman"/>
          <w:color w:val="000000" w:themeColor="text1"/>
        </w:rPr>
        <w:t xml:space="preserve"> (for leaders of groups like Oath Keepers and Proud Boys)</w:t>
      </w:r>
      <w:hyperlink r:id="rId145" w:anchor=":~:text=court%20records%20and%20Associated%20Press,or%20entered%20deferred%20resolution%20agreements">
        <w:r w:rsidRPr="00B1237D">
          <w:rPr>
            <w:rStyle w:val="Hyperlink"/>
            <w:rFonts w:ascii="Times New Roman" w:hAnsi="Times New Roman" w:cs="Times New Roman"/>
            <w:color w:val="000000" w:themeColor="text1"/>
          </w:rPr>
          <w:t>[96]</w:t>
        </w:r>
      </w:hyperlink>
      <w:hyperlink r:id="rId146" w:anchor=":~:text=By%20the%20numbers%3A%20CSIS%20researchers,other">
        <w:r w:rsidRPr="00B1237D">
          <w:rPr>
            <w:rStyle w:val="Hyperlink"/>
            <w:rFonts w:ascii="Times New Roman" w:hAnsi="Times New Roman" w:cs="Times New Roman"/>
            <w:color w:val="000000" w:themeColor="text1"/>
          </w:rPr>
          <w:t>[97]</w:t>
        </w:r>
      </w:hyperlink>
      <w:r w:rsidRPr="00B1237D">
        <w:rPr>
          <w:rFonts w:ascii="Times New Roman" w:hAnsi="Times New Roman" w:cs="Times New Roman"/>
          <w:color w:val="000000" w:themeColor="text1"/>
        </w:rPr>
        <w:t>. In contrast, in Portland’s 2020 unrest (the often-cited counterpart), of about 100 federal cases, roughly 60 had been dismissed or deferred for minor charges</w:t>
      </w:r>
      <w:hyperlink r:id="rId147" w:anchor=":~:text=In%20Portland%2C%20Oregon%20%E2%80%94%20where,been%20dismissed%2C%20court%20records%20show">
        <w:r w:rsidRPr="00B1237D">
          <w:rPr>
            <w:rStyle w:val="Hyperlink"/>
            <w:rFonts w:ascii="Times New Roman" w:hAnsi="Times New Roman" w:cs="Times New Roman"/>
            <w:color w:val="000000" w:themeColor="text1"/>
          </w:rPr>
          <w:t>[34]</w:t>
        </w:r>
      </w:hyperlink>
      <w:r w:rsidRPr="00B1237D">
        <w:rPr>
          <w:rFonts w:ascii="Times New Roman" w:hAnsi="Times New Roman" w:cs="Times New Roman"/>
          <w:color w:val="000000" w:themeColor="text1"/>
        </w:rPr>
        <w:t xml:space="preserve">. The key distinction: the </w:t>
      </w:r>
      <w:r w:rsidRPr="00B1237D">
        <w:rPr>
          <w:rFonts w:ascii="Times New Roman" w:hAnsi="Times New Roman" w:cs="Times New Roman"/>
          <w:i/>
          <w:iCs/>
          <w:color w:val="000000" w:themeColor="text1"/>
        </w:rPr>
        <w:t>nature</w:t>
      </w:r>
      <w:r w:rsidRPr="00B1237D">
        <w:rPr>
          <w:rFonts w:ascii="Times New Roman" w:hAnsi="Times New Roman" w:cs="Times New Roman"/>
          <w:color w:val="000000" w:themeColor="text1"/>
        </w:rPr>
        <w:t xml:space="preserve"> of crimes. Jan 6 was a direct attack on the seat of government, attempting to overturn an elec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qualitatively different from, say, breaking windows at a courthouse at night in Portland. Federal prosecutors argued many Portland cases didn’t meet the evidentiary or severity threshold once initial chaos subsided</w:t>
      </w:r>
      <w:hyperlink r:id="rId148" w:anchor=":~:text=Impeding%20Officers%20,threshold%20of%20the%20Capitol%20attacks">
        <w:r w:rsidRPr="00B1237D">
          <w:rPr>
            <w:rStyle w:val="Hyperlink"/>
            <w:rFonts w:ascii="Times New Roman" w:hAnsi="Times New Roman" w:cs="Times New Roman"/>
            <w:color w:val="000000" w:themeColor="text1"/>
          </w:rPr>
          <w:t>[98]</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Sentencing:</w:t>
      </w:r>
      <w:r w:rsidRPr="00B1237D">
        <w:rPr>
          <w:rFonts w:ascii="Times New Roman" w:hAnsi="Times New Roman" w:cs="Times New Roman"/>
          <w:color w:val="000000" w:themeColor="text1"/>
        </w:rPr>
        <w:t xml:space="preserve"> As trials and plea deals unfolded, Jan 6 defendants convicted of felonies received substantial prison terms (examples: militia leader Stewart Rhodes got 18 years; Proud Boys leader Enrique Tarrio 22 years)</w:t>
      </w:r>
      <w:hyperlink r:id="rId149" w:anchor=":~:text=%E2%97%8F%20Sentencing%3A%20Jan%206th%20defendants,narrative">
        <w:r w:rsidRPr="00B1237D">
          <w:rPr>
            <w:rStyle w:val="Hyperlink"/>
            <w:rFonts w:ascii="Times New Roman" w:hAnsi="Times New Roman" w:cs="Times New Roman"/>
            <w:color w:val="000000" w:themeColor="text1"/>
          </w:rPr>
          <w:t>[99]</w:t>
        </w:r>
      </w:hyperlink>
      <w:r w:rsidRPr="00B1237D">
        <w:rPr>
          <w:rFonts w:ascii="Times New Roman" w:hAnsi="Times New Roman" w:cs="Times New Roman"/>
          <w:color w:val="000000" w:themeColor="text1"/>
        </w:rPr>
        <w:t>. Misdemeanor plea defendants (for “parading” in the Capitol) often got probation or a few month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still punishment, but less than some expected. Meanwhile, the handful of 2020 protesters who did serious crimes (like arson of a police precinct) also got multi-year terms; but many lower-level 2020 defendants saw cases dropped, which is normal for mass arrest situations where evidence for each individual is thin</w:t>
      </w:r>
      <w:hyperlink r:id="rId150" w:anchor=":~:text=Most%20of%20those%20defendants%20received,aren%E2%80%99t%20getting%20the%20same%20deals">
        <w:r w:rsidRPr="00B1237D">
          <w:rPr>
            <w:rStyle w:val="Hyperlink"/>
            <w:rFonts w:ascii="Times New Roman" w:hAnsi="Times New Roman" w:cs="Times New Roman"/>
            <w:color w:val="000000" w:themeColor="text1"/>
          </w:rPr>
          <w:t>[100]</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Political Narrative:</w:t>
      </w:r>
      <w:r w:rsidRPr="00B1237D">
        <w:rPr>
          <w:rFonts w:ascii="Times New Roman" w:hAnsi="Times New Roman" w:cs="Times New Roman"/>
          <w:color w:val="000000" w:themeColor="text1"/>
        </w:rPr>
        <w:t xml:space="preserve"> Despite facts, some on the right continue to label Jan 6 defendants “political prisoners,” whereas the analysis shows those folks who received long sentences did so for conspiracy or violence proven in court</w:t>
      </w:r>
      <w:hyperlink r:id="rId151" w:anchor=":~:text=prison%20time%20%28e,narrative">
        <w:r w:rsidRPr="00B1237D">
          <w:rPr>
            <w:rStyle w:val="Hyperlink"/>
            <w:rFonts w:ascii="Times New Roman" w:hAnsi="Times New Roman" w:cs="Times New Roman"/>
            <w:color w:val="000000" w:themeColor="text1"/>
          </w:rPr>
          <w:t>[101]</w:t>
        </w:r>
      </w:hyperlink>
      <w:r w:rsidRPr="00B1237D">
        <w:rPr>
          <w:rFonts w:ascii="Times New Roman" w:hAnsi="Times New Roman" w:cs="Times New Roman"/>
          <w:color w:val="000000" w:themeColor="text1"/>
        </w:rPr>
        <w:t>. On the flip side, left critics point out that police were far gentler during the Jan 6 riot than they were during BLM protests (initially), and only after the fact did heavy prosecutions occur due to the political shockwave.</w:t>
      </w:r>
    </w:p>
    <w:p w14:paraId="49CB7571"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essence, Jan 6 forced a national confrontation with the reality of domestic far-right extremism. It also led to arguably a more </w:t>
      </w:r>
      <w:r w:rsidRPr="00B1237D">
        <w:rPr>
          <w:rFonts w:ascii="Times New Roman" w:hAnsi="Times New Roman" w:cs="Times New Roman"/>
          <w:b/>
          <w:bCs/>
          <w:color w:val="000000" w:themeColor="text1"/>
        </w:rPr>
        <w:t>doctrinal policing response</w:t>
      </w:r>
      <w:r w:rsidRPr="00B1237D">
        <w:rPr>
          <w:rFonts w:ascii="Times New Roman" w:hAnsi="Times New Roman" w:cs="Times New Roman"/>
          <w:color w:val="000000" w:themeColor="text1"/>
        </w:rPr>
        <w:t xml:space="preserve"> after the fact: DOJ under Biden committed extensive resources to track down and charge participants (over 1,000 arrested by 2023). The handling of Jan 6 stands in contrast to prior episodes like the 2014 Bundy standoff or 2020 state capitols, where accountability was more lax. This signals perhaps a new resolve to not underestimate right-wing political violence.</w:t>
      </w:r>
    </w:p>
    <w:p w14:paraId="1D653CA1" w14:textId="77777777" w:rsidR="00E22092" w:rsidRPr="00B1237D" w:rsidRDefault="00000000">
      <w:pPr>
        <w:pStyle w:val="Heading4"/>
        <w:rPr>
          <w:rFonts w:ascii="Times New Roman" w:hAnsi="Times New Roman" w:cs="Times New Roman"/>
          <w:color w:val="000000" w:themeColor="text1"/>
        </w:rPr>
      </w:pPr>
      <w:bookmarkStart w:id="25" w:name="X4921b8c101fa6a9d513e4e115ea7c84aee8ddaf"/>
      <w:bookmarkEnd w:id="24"/>
      <w:r w:rsidRPr="00B1237D">
        <w:rPr>
          <w:rFonts w:ascii="Times New Roman" w:hAnsi="Times New Roman" w:cs="Times New Roman"/>
          <w:color w:val="000000" w:themeColor="text1"/>
        </w:rPr>
        <w:t>6.3.2 The Dobbs Decision and “Jane’s Revenge” (2022)</w:t>
      </w:r>
    </w:p>
    <w:p w14:paraId="4FD3B864"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June 2022, the Supreme Court’s </w:t>
      </w:r>
      <w:r w:rsidRPr="00B1237D">
        <w:rPr>
          <w:rFonts w:ascii="Times New Roman" w:hAnsi="Times New Roman" w:cs="Times New Roman"/>
          <w:b/>
          <w:bCs/>
          <w:color w:val="000000" w:themeColor="text1"/>
        </w:rPr>
        <w:t>Dobbs v. Jackson</w:t>
      </w:r>
      <w:r w:rsidRPr="00B1237D">
        <w:rPr>
          <w:rFonts w:ascii="Times New Roman" w:hAnsi="Times New Roman" w:cs="Times New Roman"/>
          <w:color w:val="000000" w:themeColor="text1"/>
        </w:rPr>
        <w:t xml:space="preserve"> ruling overturned </w:t>
      </w:r>
      <w:r w:rsidRPr="00B1237D">
        <w:rPr>
          <w:rFonts w:ascii="Times New Roman" w:hAnsi="Times New Roman" w:cs="Times New Roman"/>
          <w:i/>
          <w:iCs/>
          <w:color w:val="000000" w:themeColor="text1"/>
        </w:rPr>
        <w:t>Roe v. Wade</w:t>
      </w:r>
      <w:r w:rsidRPr="00B1237D">
        <w:rPr>
          <w:rFonts w:ascii="Times New Roman" w:hAnsi="Times New Roman" w:cs="Times New Roman"/>
          <w:color w:val="000000" w:themeColor="text1"/>
        </w:rPr>
        <w:t>, eliminating the federal constitutional right to abortion. This spurred widespread protests by pro-choice advocates across the country. Most were peaceful rallies and marches; however, a fringe element turned to targeted property destruction in a campaign dubbed “Jane’s Revenge.” This shadowy anarchist-leaning network claimed responsibility for a string of vandalism and arson attacks on crisis pregnancy centers (CPCs) and other anti-abortion facilities in mid-to-late 2022</w:t>
      </w:r>
      <w:hyperlink r:id="rId152" w:anchor=":~:text=The%20overturning%20of%20Roe%20v,abortion">
        <w:r w:rsidRPr="00B1237D">
          <w:rPr>
            <w:rStyle w:val="Hyperlink"/>
            <w:rFonts w:ascii="Times New Roman" w:hAnsi="Times New Roman" w:cs="Times New Roman"/>
            <w:color w:val="000000" w:themeColor="text1"/>
          </w:rPr>
          <w:t>[102]</w:t>
        </w:r>
      </w:hyperlink>
      <w:r w:rsidRPr="00B1237D">
        <w:rPr>
          <w:rFonts w:ascii="Times New Roman" w:hAnsi="Times New Roman" w:cs="Times New Roman"/>
          <w:color w:val="000000" w:themeColor="text1"/>
        </w:rPr>
        <w:t>.</w:t>
      </w:r>
    </w:p>
    <w:p w14:paraId="0855AE3F" w14:textId="77777777" w:rsidR="00E22092" w:rsidRPr="00B1237D" w:rsidRDefault="00000000">
      <w:pPr>
        <w:numPr>
          <w:ilvl w:val="0"/>
          <w:numId w:val="13"/>
        </w:numPr>
        <w:rPr>
          <w:rFonts w:ascii="Times New Roman" w:hAnsi="Times New Roman" w:cs="Times New Roman"/>
          <w:color w:val="000000" w:themeColor="text1"/>
        </w:rPr>
      </w:pPr>
      <w:r w:rsidRPr="00B1237D">
        <w:rPr>
          <w:rFonts w:ascii="Times New Roman" w:hAnsi="Times New Roman" w:cs="Times New Roman"/>
          <w:b/>
          <w:bCs/>
          <w:color w:val="000000" w:themeColor="text1"/>
        </w:rPr>
        <w:t>Left-Wing Violence Post-Dobbs:</w:t>
      </w:r>
      <w:r w:rsidRPr="00B1237D">
        <w:rPr>
          <w:rFonts w:ascii="Times New Roman" w:hAnsi="Times New Roman" w:cs="Times New Roman"/>
          <w:color w:val="000000" w:themeColor="text1"/>
        </w:rPr>
        <w:t xml:space="preserve"> “Jane’s Revenge” represented something relatively rare: </w:t>
      </w:r>
      <w:r w:rsidRPr="00B1237D">
        <w:rPr>
          <w:rFonts w:ascii="Times New Roman" w:hAnsi="Times New Roman" w:cs="Times New Roman"/>
          <w:b/>
          <w:bCs/>
          <w:color w:val="000000" w:themeColor="text1"/>
        </w:rPr>
        <w:t>left-wing ideologically driven property violence</w:t>
      </w:r>
      <w:r w:rsidRPr="00B1237D">
        <w:rPr>
          <w:rFonts w:ascii="Times New Roman" w:hAnsi="Times New Roman" w:cs="Times New Roman"/>
          <w:color w:val="000000" w:themeColor="text1"/>
        </w:rPr>
        <w:t xml:space="preserve"> in a sustained mini-campaign. At </w:t>
      </w:r>
      <w:r w:rsidRPr="00B1237D">
        <w:rPr>
          <w:rFonts w:ascii="Times New Roman" w:hAnsi="Times New Roman" w:cs="Times New Roman"/>
          <w:color w:val="000000" w:themeColor="text1"/>
        </w:rPr>
        <w:lastRenderedPageBreak/>
        <w:t>least 30 incidents were recorded in 2022, mostly involving graffiti (“If abortions aren’t safe, then neither are you”), smashed windows, and a few firebombings of CPCs (which are facilities that counsel against abortion)</w:t>
      </w:r>
      <w:hyperlink r:id="rId153" w:anchor=":~:text=%E2%97%8F%20Left,right">
        <w:r w:rsidRPr="00B1237D">
          <w:rPr>
            <w:rStyle w:val="Hyperlink"/>
            <w:rFonts w:ascii="Times New Roman" w:hAnsi="Times New Roman" w:cs="Times New Roman"/>
            <w:color w:val="000000" w:themeColor="text1"/>
          </w:rPr>
          <w:t>[103]</w:t>
        </w:r>
      </w:hyperlink>
      <w:r w:rsidRPr="00B1237D">
        <w:rPr>
          <w:rFonts w:ascii="Times New Roman" w:hAnsi="Times New Roman" w:cs="Times New Roman"/>
          <w:color w:val="000000" w:themeColor="text1"/>
        </w:rPr>
        <w:t>. These attacks typically occurred at night, with no injuries, clearly aimed to intimidate and make a statement. While they caused tens or hundreds of thousands in damage, they were nowhere near the lethality or scale of far-right terrorism. Still, this was enough for federal and state law enforcement to brand “Jane’s Revenge” as domestic violent extremists. No one was killed by these acts, and by early 2023, at least two suspects (in an attack in Wisconsin) were indicted, showing that even left property destruction was being vigorously pursued.</w:t>
      </w:r>
    </w:p>
    <w:p w14:paraId="5A0A592A" w14:textId="77777777" w:rsidR="00E22092" w:rsidRPr="00B1237D" w:rsidRDefault="00000000">
      <w:pPr>
        <w:numPr>
          <w:ilvl w:val="0"/>
          <w:numId w:val="13"/>
        </w:numPr>
        <w:rPr>
          <w:rFonts w:ascii="Times New Roman" w:hAnsi="Times New Roman" w:cs="Times New Roman"/>
          <w:color w:val="000000" w:themeColor="text1"/>
        </w:rPr>
      </w:pPr>
      <w:r w:rsidRPr="00B1237D">
        <w:rPr>
          <w:rFonts w:ascii="Times New Roman" w:hAnsi="Times New Roman" w:cs="Times New Roman"/>
          <w:b/>
          <w:bCs/>
          <w:color w:val="000000" w:themeColor="text1"/>
        </w:rPr>
        <w:t>Context &amp; Scale:</w:t>
      </w:r>
      <w:r w:rsidRPr="00B1237D">
        <w:rPr>
          <w:rFonts w:ascii="Times New Roman" w:hAnsi="Times New Roman" w:cs="Times New Roman"/>
          <w:color w:val="000000" w:themeColor="text1"/>
        </w:rPr>
        <w:t xml:space="preserve"> Despite these highly publicized incidents, they were a sliver of the overall abortion-related activism. ACLED noted that </w:t>
      </w:r>
      <w:r w:rsidRPr="00B1237D">
        <w:rPr>
          <w:rFonts w:ascii="Times New Roman" w:hAnsi="Times New Roman" w:cs="Times New Roman"/>
          <w:b/>
          <w:bCs/>
          <w:color w:val="000000" w:themeColor="text1"/>
        </w:rPr>
        <w:t>98% of pro-abortion-rights demonstrations remained peaceful</w:t>
      </w:r>
      <w:hyperlink r:id="rId154" w:anchor=":~:text=vandalism,right">
        <w:r w:rsidRPr="00B1237D">
          <w:rPr>
            <w:rStyle w:val="Hyperlink"/>
            <w:rFonts w:ascii="Times New Roman" w:hAnsi="Times New Roman" w:cs="Times New Roman"/>
            <w:color w:val="000000" w:themeColor="text1"/>
          </w:rPr>
          <w:t>[104]</w:t>
        </w:r>
      </w:hyperlink>
      <w:r w:rsidRPr="00B1237D">
        <w:rPr>
          <w:rFonts w:ascii="Times New Roman" w:hAnsi="Times New Roman" w:cs="Times New Roman"/>
          <w:color w:val="000000" w:themeColor="text1"/>
        </w:rPr>
        <w:t>. The summer of 2022 saw large marches and civil disobedience (like women chaining themselves outside courthouses) but relatively little violence beyond the Jane’s Revenge spate. Meanwhile, the far-right intimidation around abortion escalated: 2022 saw a 150% increase in far-right militia or aggressive counter-protester presence at reproductive rights rallies</w:t>
      </w:r>
      <w:hyperlink r:id="rId155" w:anchor=":~:text=%E2%97%8F%20Right,charges%20against">
        <w:r w:rsidRPr="00B1237D">
          <w:rPr>
            <w:rStyle w:val="Hyperlink"/>
            <w:rFonts w:ascii="Times New Roman" w:hAnsi="Times New Roman" w:cs="Times New Roman"/>
            <w:color w:val="000000" w:themeColor="text1"/>
          </w:rPr>
          <w:t>[105]</w:t>
        </w:r>
      </w:hyperlink>
      <w:r w:rsidRPr="00B1237D">
        <w:rPr>
          <w:rFonts w:ascii="Times New Roman" w:hAnsi="Times New Roman" w:cs="Times New Roman"/>
          <w:color w:val="000000" w:themeColor="text1"/>
        </w:rPr>
        <w:t>. For instance, Proud Boys began showing up to harass Planned Parenthood events or drag queen story hours (issues overlapping in their culture war). So, as often, the majority of actual deadly threat still emanated from the right (there were foiled plots to bomb abortion providers, etc.), whereas left militants mostly stuck to vandalism.</w:t>
      </w:r>
    </w:p>
    <w:p w14:paraId="5A0B7586"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Law enforcement’s approach was telling: numerous Republican officials, and eventually the DOJ, equated the Jane’s Revenge incidents with “domestic terrorism.” The Biden DOJ took pains to also prosecute any violence by left activists, to appear even-handed while facing criticism it was too focused on right-wing terror post-Jan6. This rhetorical balancing act (condemning “all political violence”) sometimes obscured the disparity in harm (spray paint vs. mass shootings). Nonetheless, by late 2022, the federal government convened task forces on abortion-related extremism, signaling a doctrinal willingness to treat even property crimes by leftist actors as terrorism if ideologically driven.</w:t>
      </w:r>
    </w:p>
    <w:p w14:paraId="04A88AA6" w14:textId="77777777" w:rsidR="00E22092" w:rsidRPr="00B1237D" w:rsidRDefault="00000000">
      <w:pPr>
        <w:pStyle w:val="Heading4"/>
        <w:rPr>
          <w:rFonts w:ascii="Times New Roman" w:hAnsi="Times New Roman" w:cs="Times New Roman"/>
          <w:color w:val="000000" w:themeColor="text1"/>
        </w:rPr>
      </w:pPr>
      <w:bookmarkStart w:id="26" w:name="Xaa1017d300f757db0c8e7d405c67d2726cd1885"/>
      <w:bookmarkEnd w:id="25"/>
      <w:r w:rsidRPr="00B1237D">
        <w:rPr>
          <w:rFonts w:ascii="Times New Roman" w:hAnsi="Times New Roman" w:cs="Times New Roman"/>
          <w:color w:val="000000" w:themeColor="text1"/>
        </w:rPr>
        <w:t>6.3.3 “Stop Cop City” and the Expansion of “Terrorism” Charges (2023–2024)</w:t>
      </w:r>
    </w:p>
    <w:p w14:paraId="50DBA42C" w14:textId="0FF98C23"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One of the most significant protest movements in 2023 centered on the proposed Atlanta Public Safety Training Center</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nicknamed </w:t>
      </w:r>
      <w:r w:rsidRPr="00B1237D">
        <w:rPr>
          <w:rFonts w:ascii="Times New Roman" w:hAnsi="Times New Roman" w:cs="Times New Roman"/>
          <w:b/>
          <w:bCs/>
          <w:color w:val="000000" w:themeColor="text1"/>
        </w:rPr>
        <w:t>“Cop City”</w:t>
      </w:r>
      <w:r w:rsidRPr="00B1237D">
        <w:rPr>
          <w:rFonts w:ascii="Times New Roman" w:hAnsi="Times New Roman" w:cs="Times New Roman"/>
          <w:color w:val="000000" w:themeColor="text1"/>
        </w:rPr>
        <w:t xml:space="preserve"> by opponents. Environmental activists, racial justice advocates, and local community members formed a coalition to stop the construction of this $90 million police and fire training facility in a forested area near Atlanta. Their tactics included an </w:t>
      </w:r>
      <w:r w:rsidRPr="00B1237D">
        <w:rPr>
          <w:rFonts w:ascii="Times New Roman" w:hAnsi="Times New Roman" w:cs="Times New Roman"/>
          <w:b/>
          <w:bCs/>
          <w:color w:val="000000" w:themeColor="text1"/>
        </w:rPr>
        <w:t>encampment occupation of the forest</w:t>
      </w:r>
      <w:r w:rsidRPr="00B1237D">
        <w:rPr>
          <w:rFonts w:ascii="Times New Roman" w:hAnsi="Times New Roman" w:cs="Times New Roman"/>
          <w:color w:val="000000" w:themeColor="text1"/>
        </w:rPr>
        <w:t>, similar to Occupy but with a specific target. This movement saw escalating conflict and a groundbreaking use of charges by the state.</w:t>
      </w:r>
    </w:p>
    <w:p w14:paraId="153609B9" w14:textId="78842DB0" w:rsidR="00E22092" w:rsidRPr="00B1237D" w:rsidRDefault="00000000">
      <w:pPr>
        <w:numPr>
          <w:ilvl w:val="0"/>
          <w:numId w:val="14"/>
        </w:numPr>
        <w:rPr>
          <w:rFonts w:ascii="Times New Roman" w:hAnsi="Times New Roman" w:cs="Times New Roman"/>
          <w:color w:val="000000" w:themeColor="text1"/>
        </w:rPr>
      </w:pPr>
      <w:r w:rsidRPr="00B1237D">
        <w:rPr>
          <w:rFonts w:ascii="Times New Roman" w:hAnsi="Times New Roman" w:cs="Times New Roman"/>
          <w:b/>
          <w:bCs/>
          <w:color w:val="000000" w:themeColor="text1"/>
        </w:rPr>
        <w:t>Violence:</w:t>
      </w:r>
      <w:r w:rsidRPr="00B1237D">
        <w:rPr>
          <w:rFonts w:ascii="Times New Roman" w:hAnsi="Times New Roman" w:cs="Times New Roman"/>
          <w:color w:val="000000" w:themeColor="text1"/>
        </w:rPr>
        <w:t xml:space="preserve"> The “Stop Cop City” protests were largely peaceful in marches and rallies, but a militant subset did engage in </w:t>
      </w:r>
      <w:r w:rsidRPr="00B1237D">
        <w:rPr>
          <w:rFonts w:ascii="Times New Roman" w:hAnsi="Times New Roman" w:cs="Times New Roman"/>
          <w:b/>
          <w:bCs/>
          <w:color w:val="000000" w:themeColor="text1"/>
        </w:rPr>
        <w:t>property destruction</w:t>
      </w:r>
      <w:r w:rsidRPr="00B1237D">
        <w:rPr>
          <w:rFonts w:ascii="Times New Roman" w:hAnsi="Times New Roman" w:cs="Times New Roman"/>
          <w:color w:val="000000" w:themeColor="text1"/>
        </w:rPr>
        <w:t xml:space="preserve"> and clashes. Protesters sabotaged construction equipment (bulldozers set ablaze, etc.) and threw rocks and Molotov cocktails at police during raids of the forest camp</w:t>
      </w:r>
      <w:hyperlink r:id="rId156" w:anchor=":~:text=The%20movement%20to%20stop%20the,shot%20and%20killed%20protester%20Manuel">
        <w:r w:rsidRPr="00B1237D">
          <w:rPr>
            <w:rStyle w:val="Hyperlink"/>
            <w:rFonts w:ascii="Times New Roman" w:hAnsi="Times New Roman" w:cs="Times New Roman"/>
            <w:color w:val="000000" w:themeColor="text1"/>
          </w:rPr>
          <w:t>[106]</w:t>
        </w:r>
      </w:hyperlink>
      <w:r w:rsidRPr="00B1237D">
        <w:rPr>
          <w:rFonts w:ascii="Times New Roman" w:hAnsi="Times New Roman" w:cs="Times New Roman"/>
          <w:color w:val="000000" w:themeColor="text1"/>
        </w:rPr>
        <w:t xml:space="preserve">. The confrontation peaked on January 18, 2023, when a multi-agency police operation to clear protesters led to the </w:t>
      </w:r>
      <w:r w:rsidRPr="00B1237D">
        <w:rPr>
          <w:rFonts w:ascii="Times New Roman" w:hAnsi="Times New Roman" w:cs="Times New Roman"/>
          <w:b/>
          <w:bCs/>
          <w:color w:val="000000" w:themeColor="text1"/>
        </w:rPr>
        <w:t>shooting death of a protester</w:t>
      </w:r>
      <w:r w:rsidRPr="00B1237D">
        <w:rPr>
          <w:rFonts w:ascii="Times New Roman" w:hAnsi="Times New Roman" w:cs="Times New Roman"/>
          <w:color w:val="000000" w:themeColor="text1"/>
        </w:rPr>
        <w:t>, Manuel “Tortuguita” Terán</w:t>
      </w:r>
      <w:hyperlink r:id="rId157" w:anchor=":~:text=equipment%2C%20and%20throwing%20Molotov%20cocktails,fueling%20claims%20of%20extrajudicial%20killing">
        <w:r w:rsidRPr="00B1237D">
          <w:rPr>
            <w:rStyle w:val="Hyperlink"/>
            <w:rFonts w:ascii="Times New Roman" w:hAnsi="Times New Roman" w:cs="Times New Roman"/>
            <w:color w:val="000000" w:themeColor="text1"/>
          </w:rPr>
          <w:t>[107]</w:t>
        </w:r>
      </w:hyperlink>
      <w:r w:rsidRPr="00B1237D">
        <w:rPr>
          <w:rFonts w:ascii="Times New Roman" w:hAnsi="Times New Roman" w:cs="Times New Roman"/>
          <w:color w:val="000000" w:themeColor="text1"/>
        </w:rPr>
        <w:t>. Police claimed Terán fired a gun first, injuring a trooper; however, an independent autopsy later revealed Terán was shot 57 times and had no gunshot residue on their hands</w:t>
      </w:r>
      <w:hyperlink r:id="rId158" w:anchor=":~:text=equipment%2C%20and%20throwing%20Molotov%20cocktails,fueling%20claims%20of%20extrajudicial%20killing">
        <w:r w:rsidRPr="00B1237D">
          <w:rPr>
            <w:rStyle w:val="Hyperlink"/>
            <w:rFonts w:ascii="Times New Roman" w:hAnsi="Times New Roman" w:cs="Times New Roman"/>
            <w:color w:val="000000" w:themeColor="text1"/>
          </w:rPr>
          <w:t>[107]</w:t>
        </w:r>
      </w:hyperlink>
      <w:r w:rsidRPr="00B1237D">
        <w:rPr>
          <w:rFonts w:ascii="Times New Roman" w:hAnsi="Times New Roman" w:cs="Times New Roman"/>
          <w:color w:val="000000" w:themeColor="text1"/>
        </w:rPr>
        <w:t xml:space="preserve">. This heavily disputed </w:t>
      </w:r>
      <w:r w:rsidRPr="00B1237D">
        <w:rPr>
          <w:rFonts w:ascii="Times New Roman" w:hAnsi="Times New Roman" w:cs="Times New Roman"/>
          <w:color w:val="000000" w:themeColor="text1"/>
        </w:rPr>
        <w:lastRenderedPageBreak/>
        <w:t>incid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ossibly an instance of police excessive for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nraged the movement and garnered national attention.</w:t>
      </w:r>
    </w:p>
    <w:p w14:paraId="551FBA99" w14:textId="1780F8C3" w:rsidR="00E22092" w:rsidRPr="00B1237D" w:rsidRDefault="00000000">
      <w:pPr>
        <w:numPr>
          <w:ilvl w:val="0"/>
          <w:numId w:val="14"/>
        </w:numPr>
        <w:rPr>
          <w:rFonts w:ascii="Times New Roman" w:hAnsi="Times New Roman" w:cs="Times New Roman"/>
          <w:color w:val="000000" w:themeColor="text1"/>
        </w:rPr>
      </w:pPr>
      <w:r w:rsidRPr="00B1237D">
        <w:rPr>
          <w:rFonts w:ascii="Times New Roman" w:hAnsi="Times New Roman" w:cs="Times New Roman"/>
          <w:b/>
          <w:bCs/>
          <w:color w:val="000000" w:themeColor="text1"/>
        </w:rPr>
        <w:t>Lethal Force and Fallout:</w:t>
      </w:r>
      <w:r w:rsidRPr="00B1237D">
        <w:rPr>
          <w:rFonts w:ascii="Times New Roman" w:hAnsi="Times New Roman" w:cs="Times New Roman"/>
          <w:color w:val="000000" w:themeColor="text1"/>
        </w:rPr>
        <w:t xml:space="preserve"> Terán’s killing was arguably extrajudicial in the eyes of activists, making Terán a martyr figure. Vigils nationwide followed. If indeed Terán fired a shot (as GBI alleges), it marked a rare instance of a left-wing activist shooting at poli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reflecting an increased willingness by some to violently resist. Regardless, the death poured fuel on the cause, but also gave Georgia authorities impetus to crack down hard.</w:t>
      </w:r>
    </w:p>
    <w:p w14:paraId="3D4668DB" w14:textId="653525EB" w:rsidR="00E22092" w:rsidRPr="00B1237D" w:rsidRDefault="00000000">
      <w:pPr>
        <w:numPr>
          <w:ilvl w:val="0"/>
          <w:numId w:val="14"/>
        </w:numPr>
        <w:rPr>
          <w:rFonts w:ascii="Times New Roman" w:hAnsi="Times New Roman" w:cs="Times New Roman"/>
          <w:color w:val="000000" w:themeColor="text1"/>
        </w:rPr>
      </w:pPr>
      <w:r w:rsidRPr="00B1237D">
        <w:rPr>
          <w:rFonts w:ascii="Times New Roman" w:hAnsi="Times New Roman" w:cs="Times New Roman"/>
          <w:b/>
          <w:bCs/>
          <w:color w:val="000000" w:themeColor="text1"/>
        </w:rPr>
        <w:t>RICO Charges:</w:t>
      </w:r>
      <w:r w:rsidRPr="00B1237D">
        <w:rPr>
          <w:rFonts w:ascii="Times New Roman" w:hAnsi="Times New Roman" w:cs="Times New Roman"/>
          <w:color w:val="000000" w:themeColor="text1"/>
        </w:rPr>
        <w:t xml:space="preserve"> In an unprecedented step, Georgia’s Attorney General (with a grand jury) </w:t>
      </w:r>
      <w:r w:rsidRPr="00B1237D">
        <w:rPr>
          <w:rFonts w:ascii="Times New Roman" w:hAnsi="Times New Roman" w:cs="Times New Roman"/>
          <w:b/>
          <w:bCs/>
          <w:color w:val="000000" w:themeColor="text1"/>
        </w:rPr>
        <w:t>indicted 61 people under state RICO (racketeering) laws</w:t>
      </w:r>
      <w:r w:rsidRPr="00B1237D">
        <w:rPr>
          <w:rFonts w:ascii="Times New Roman" w:hAnsi="Times New Roman" w:cs="Times New Roman"/>
          <w:color w:val="000000" w:themeColor="text1"/>
        </w:rPr>
        <w:t xml:space="preserve"> in September 2023, alleging the decentralized Stop Cop City movement was a criminal enterprise</w:t>
      </w:r>
      <w:hyperlink r:id="rId159" w:anchor=":~:text=hands%2C%20fueling%20claims%20of%20extrajudicial,conspirators">
        <w:r w:rsidRPr="00B1237D">
          <w:rPr>
            <w:rStyle w:val="Hyperlink"/>
            <w:rFonts w:ascii="Times New Roman" w:hAnsi="Times New Roman" w:cs="Times New Roman"/>
            <w:color w:val="000000" w:themeColor="text1"/>
          </w:rPr>
          <w:t>[108]</w:t>
        </w:r>
      </w:hyperlink>
      <w:r w:rsidRPr="00B1237D">
        <w:rPr>
          <w:rFonts w:ascii="Times New Roman" w:hAnsi="Times New Roman" w:cs="Times New Roman"/>
          <w:color w:val="000000" w:themeColor="text1"/>
        </w:rPr>
        <w:t>. This indictment swept in not just supposed vandals, but also people involved in organizing, running bail funds, and even medic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reating them all as co-conspirators</w:t>
      </w:r>
      <w:hyperlink r:id="rId160" w:anchor=":~:text=hands%2C%20fueling%20claims%20of%20extrajudicial,conspirators">
        <w:r w:rsidRPr="00B1237D">
          <w:rPr>
            <w:rStyle w:val="Hyperlink"/>
            <w:rFonts w:ascii="Times New Roman" w:hAnsi="Times New Roman" w:cs="Times New Roman"/>
            <w:color w:val="000000" w:themeColor="text1"/>
          </w:rPr>
          <w:t>[108]</w:t>
        </w:r>
      </w:hyperlink>
      <w:r w:rsidRPr="00B1237D">
        <w:rPr>
          <w:rFonts w:ascii="Times New Roman" w:hAnsi="Times New Roman" w:cs="Times New Roman"/>
          <w:color w:val="000000" w:themeColor="text1"/>
        </w:rPr>
        <w:t xml:space="preserve">. Essentially, Georgia criminalized a protest movement. These RICO charges carry heavy potential sentences and were clearly a </w:t>
      </w:r>
      <w:r w:rsidRPr="00B1237D">
        <w:rPr>
          <w:rFonts w:ascii="Times New Roman" w:hAnsi="Times New Roman" w:cs="Times New Roman"/>
          <w:b/>
          <w:bCs/>
          <w:color w:val="000000" w:themeColor="text1"/>
        </w:rPr>
        <w:t>doctrinal move</w:t>
      </w:r>
      <w:r w:rsidRPr="00B1237D">
        <w:rPr>
          <w:rFonts w:ascii="Times New Roman" w:hAnsi="Times New Roman" w:cs="Times New Roman"/>
          <w:color w:val="000000" w:themeColor="text1"/>
        </w:rPr>
        <w:t xml:space="preserve"> to chill activism (part of the indictment even referenced “Defend the Atlanta Forest” Twitter account posts as overt acts). Additionally, dozens of activists had already been charged with </w:t>
      </w:r>
      <w:r w:rsidRPr="00B1237D">
        <w:rPr>
          <w:rFonts w:ascii="Times New Roman" w:hAnsi="Times New Roman" w:cs="Times New Roman"/>
          <w:b/>
          <w:bCs/>
          <w:color w:val="000000" w:themeColor="text1"/>
        </w:rPr>
        <w:t>domestic terrorism</w:t>
      </w:r>
      <w:r w:rsidRPr="00B1237D">
        <w:rPr>
          <w:rFonts w:ascii="Times New Roman" w:hAnsi="Times New Roman" w:cs="Times New Roman"/>
          <w:color w:val="000000" w:themeColor="text1"/>
        </w:rPr>
        <w:t xml:space="preserve"> earlier in 2023 for their on-the-ground actions (Georgia’s domestic terror statute, broadened post-9/11, was applied to breaking windows and torching equipment). Never before in U.S. history have terrorism charges been levied so broadly at environmental protesters. The state’s argument: the concerted campaign of trespass and property damage was intended to coerce the government (the statutory definition of domestic terrorism).</w:t>
      </w:r>
    </w:p>
    <w:p w14:paraId="51317B44" w14:textId="6F7A7C7D"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 Stop Cop City saga illustrates how far authorities are now willing to go in labeling and prosecuting dissent as terrorism. Civil liberties groups cried foul, noting that such charges were grossly disproportionate (treating non-lethal civil disobedience akin to bombings). The legal fight is ongo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tably, in late 2023 a judge did initially agree to revoke the RICO charges on a technicality, but the state may refile</w:t>
      </w:r>
      <w:hyperlink r:id="rId161" w:anchor=":~:text=Judge%20dismisses%20RICO%20charges%20against,A%20Fulton">
        <w:r w:rsidRPr="00B1237D">
          <w:rPr>
            <w:rStyle w:val="Hyperlink"/>
            <w:rFonts w:ascii="Times New Roman" w:hAnsi="Times New Roman" w:cs="Times New Roman"/>
            <w:color w:val="000000" w:themeColor="text1"/>
          </w:rPr>
          <w:t>[109]</w:t>
        </w:r>
      </w:hyperlink>
      <w:r w:rsidRPr="00B1237D">
        <w:rPr>
          <w:rFonts w:ascii="Times New Roman" w:hAnsi="Times New Roman" w:cs="Times New Roman"/>
          <w:color w:val="000000" w:themeColor="text1"/>
        </w:rPr>
        <w:t>. Regardless, the trend is set: the criminalization of protest movements via expansive “conspiracy” frameworks is a reality.</w:t>
      </w:r>
    </w:p>
    <w:p w14:paraId="7252B425" w14:textId="77777777" w:rsidR="00E22092" w:rsidRPr="00B1237D" w:rsidRDefault="00000000">
      <w:pPr>
        <w:pStyle w:val="Heading4"/>
        <w:rPr>
          <w:rFonts w:ascii="Times New Roman" w:hAnsi="Times New Roman" w:cs="Times New Roman"/>
          <w:color w:val="000000" w:themeColor="text1"/>
        </w:rPr>
      </w:pPr>
      <w:bookmarkStart w:id="27" w:name="gaza-solidarity-encampments-2024"/>
      <w:bookmarkEnd w:id="26"/>
      <w:r w:rsidRPr="00B1237D">
        <w:rPr>
          <w:rFonts w:ascii="Times New Roman" w:hAnsi="Times New Roman" w:cs="Times New Roman"/>
          <w:color w:val="000000" w:themeColor="text1"/>
        </w:rPr>
        <w:t>6.3.4 Gaza Solidarity Encampments (2024)</w:t>
      </w:r>
    </w:p>
    <w:p w14:paraId="69D5E47A"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In the spring of 2024, amid the war between Israel and Hamas in Gaza (which erupted in late 2023), U.S. college campuses became hotbeds of protest. Pro-Palestinian student groups organized </w:t>
      </w:r>
      <w:r w:rsidRPr="00B1237D">
        <w:rPr>
          <w:rFonts w:ascii="Times New Roman" w:hAnsi="Times New Roman" w:cs="Times New Roman"/>
          <w:b/>
          <w:bCs/>
          <w:color w:val="000000" w:themeColor="text1"/>
        </w:rPr>
        <w:t>sit-ins and tent encampments</w:t>
      </w:r>
      <w:r w:rsidRPr="00B1237D">
        <w:rPr>
          <w:rFonts w:ascii="Times New Roman" w:hAnsi="Times New Roman" w:cs="Times New Roman"/>
          <w:color w:val="000000" w:themeColor="text1"/>
        </w:rPr>
        <w:t xml:space="preserve"> at dozens of universities, demanding administrations call for a ceasefire and divest from contractors aiding Israel. These demonstrations, from Ivy Leagues like Columbia to big state schools like University of Texas at Austin, mirrored aspects of Occupy (encampments) but were issue-specific (solidarity with Gaza). They also sparked intense backlash and scrutiny; conservative media and politicians painted student protesters as sympathetic to terrorism, and in some cases, donors demanded expulsions.</w:t>
      </w:r>
    </w:p>
    <w:p w14:paraId="4DAB11E2" w14:textId="77777777" w:rsidR="00E22092" w:rsidRPr="00B1237D" w:rsidRDefault="00000000">
      <w:pPr>
        <w:numPr>
          <w:ilvl w:val="0"/>
          <w:numId w:val="15"/>
        </w:numPr>
        <w:rPr>
          <w:rFonts w:ascii="Times New Roman" w:hAnsi="Times New Roman" w:cs="Times New Roman"/>
          <w:color w:val="000000" w:themeColor="text1"/>
        </w:rPr>
      </w:pPr>
      <w:r w:rsidRPr="00B1237D">
        <w:rPr>
          <w:rFonts w:ascii="Times New Roman" w:hAnsi="Times New Roman" w:cs="Times New Roman"/>
          <w:b/>
          <w:bCs/>
          <w:color w:val="000000" w:themeColor="text1"/>
        </w:rPr>
        <w:t>Peaceful Nature:</w:t>
      </w:r>
      <w:r w:rsidRPr="00B1237D">
        <w:rPr>
          <w:rFonts w:ascii="Times New Roman" w:hAnsi="Times New Roman" w:cs="Times New Roman"/>
          <w:color w:val="000000" w:themeColor="text1"/>
        </w:rPr>
        <w:t xml:space="preserve"> ACLED and </w:t>
      </w:r>
      <w:r w:rsidRPr="00B1237D">
        <w:rPr>
          <w:rFonts w:ascii="Times New Roman" w:hAnsi="Times New Roman" w:cs="Times New Roman"/>
          <w:i/>
          <w:iCs/>
          <w:color w:val="000000" w:themeColor="text1"/>
        </w:rPr>
        <w:t>The Guardian</w:t>
      </w:r>
      <w:r w:rsidRPr="00B1237D">
        <w:rPr>
          <w:rFonts w:ascii="Times New Roman" w:hAnsi="Times New Roman" w:cs="Times New Roman"/>
          <w:color w:val="000000" w:themeColor="text1"/>
        </w:rPr>
        <w:t xml:space="preserve"> analysis found </w:t>
      </w:r>
      <w:r w:rsidRPr="00B1237D">
        <w:rPr>
          <w:rFonts w:ascii="Times New Roman" w:hAnsi="Times New Roman" w:cs="Times New Roman"/>
          <w:b/>
          <w:bCs/>
          <w:color w:val="000000" w:themeColor="text1"/>
        </w:rPr>
        <w:t>97% of campus protests were peaceful</w:t>
      </w:r>
      <w:hyperlink r:id="rId162" w:anchor=":~:text=Analysis%20of%20553%20protests%20in,did%20not%20cause%20serious%20damage">
        <w:r w:rsidRPr="00B1237D">
          <w:rPr>
            <w:rStyle w:val="Hyperlink"/>
            <w:rFonts w:ascii="Times New Roman" w:hAnsi="Times New Roman" w:cs="Times New Roman"/>
            <w:color w:val="000000" w:themeColor="text1"/>
          </w:rPr>
          <w:t>[110]</w:t>
        </w:r>
      </w:hyperlink>
      <w:hyperlink r:id="rId163" w:anchor=":~:text=around%20the%20world%20found%20that,April%20have%20been%20peaceful">
        <w:r w:rsidRPr="00B1237D">
          <w:rPr>
            <w:rStyle w:val="Hyperlink"/>
            <w:rFonts w:ascii="Times New Roman" w:hAnsi="Times New Roman" w:cs="Times New Roman"/>
            <w:color w:val="000000" w:themeColor="text1"/>
          </w:rPr>
          <w:t>[111]</w:t>
        </w:r>
      </w:hyperlink>
      <w:r w:rsidRPr="00B1237D">
        <w:rPr>
          <w:rFonts w:ascii="Times New Roman" w:hAnsi="Times New Roman" w:cs="Times New Roman"/>
          <w:color w:val="000000" w:themeColor="text1"/>
        </w:rPr>
        <w:t>. Students mostly set up symbolic “Occupy”-style camps with banners like “Free Palestine” and held teach-ins. The protests were expressive and reformist (calls for policy change on campus investments).</w:t>
      </w:r>
    </w:p>
    <w:p w14:paraId="36D9E4B7" w14:textId="77777777" w:rsidR="00E22092" w:rsidRPr="00B1237D" w:rsidRDefault="00000000">
      <w:pPr>
        <w:numPr>
          <w:ilvl w:val="0"/>
          <w:numId w:val="15"/>
        </w:numPr>
        <w:rPr>
          <w:rFonts w:ascii="Times New Roman" w:hAnsi="Times New Roman" w:cs="Times New Roman"/>
          <w:color w:val="000000" w:themeColor="text1"/>
        </w:rPr>
      </w:pPr>
      <w:r w:rsidRPr="00B1237D">
        <w:rPr>
          <w:rFonts w:ascii="Times New Roman" w:hAnsi="Times New Roman" w:cs="Times New Roman"/>
          <w:b/>
          <w:bCs/>
          <w:color w:val="000000" w:themeColor="text1"/>
        </w:rPr>
        <w:lastRenderedPageBreak/>
        <w:t>Violence Dynamics:</w:t>
      </w:r>
      <w:r w:rsidRPr="00B1237D">
        <w:rPr>
          <w:rFonts w:ascii="Times New Roman" w:hAnsi="Times New Roman" w:cs="Times New Roman"/>
          <w:color w:val="000000" w:themeColor="text1"/>
        </w:rPr>
        <w:t xml:space="preserve"> The few instances of violence occurred in two contexts:</w:t>
      </w:r>
    </w:p>
    <w:p w14:paraId="6028239C" w14:textId="77777777" w:rsidR="00E22092" w:rsidRPr="00B1237D" w:rsidRDefault="00000000">
      <w:pPr>
        <w:pStyle w:val="Compact"/>
        <w:numPr>
          <w:ilvl w:val="0"/>
          <w:numId w:val="15"/>
        </w:numPr>
        <w:rPr>
          <w:rFonts w:ascii="Times New Roman" w:hAnsi="Times New Roman" w:cs="Times New Roman"/>
          <w:color w:val="000000" w:themeColor="text1"/>
        </w:rPr>
      </w:pPr>
      <w:r w:rsidRPr="00B1237D">
        <w:rPr>
          <w:rFonts w:ascii="Times New Roman" w:hAnsi="Times New Roman" w:cs="Times New Roman"/>
          <w:b/>
          <w:bCs/>
          <w:color w:val="000000" w:themeColor="text1"/>
        </w:rPr>
        <w:t>Police Clearance:</w:t>
      </w:r>
      <w:r w:rsidRPr="00B1237D">
        <w:rPr>
          <w:rFonts w:ascii="Times New Roman" w:hAnsi="Times New Roman" w:cs="Times New Roman"/>
          <w:color w:val="000000" w:themeColor="text1"/>
        </w:rPr>
        <w:t xml:space="preserve"> At some campuses where administrators lost patience, police aggressively cleared encampments, leading to scuffles, arrests, and minor injuries. For example, at Columbia University in NYC on April 18, 2024, police arrested </w:t>
      </w:r>
      <w:r w:rsidRPr="00B1237D">
        <w:rPr>
          <w:rFonts w:ascii="Times New Roman" w:hAnsi="Times New Roman" w:cs="Times New Roman"/>
          <w:b/>
          <w:bCs/>
          <w:color w:val="000000" w:themeColor="text1"/>
        </w:rPr>
        <w:t>108 students</w:t>
      </w:r>
      <w:r w:rsidRPr="00B1237D">
        <w:rPr>
          <w:rFonts w:ascii="Times New Roman" w:hAnsi="Times New Roman" w:cs="Times New Roman"/>
          <w:color w:val="000000" w:themeColor="text1"/>
        </w:rPr>
        <w:t xml:space="preserve"> in breaking up a week-long sit-in</w:t>
      </w:r>
      <w:hyperlink r:id="rId164" w:anchor=":~:text=Since%2018%20April%2C%20when%20108,tally%20by%20the%20Associated%20Press">
        <w:r w:rsidRPr="00B1237D">
          <w:rPr>
            <w:rStyle w:val="Hyperlink"/>
            <w:rFonts w:ascii="Times New Roman" w:hAnsi="Times New Roman" w:cs="Times New Roman"/>
            <w:color w:val="000000" w:themeColor="text1"/>
          </w:rPr>
          <w:t>[40]</w:t>
        </w:r>
      </w:hyperlink>
      <w:r w:rsidRPr="00B1237D">
        <w:rPr>
          <w:rFonts w:ascii="Times New Roman" w:hAnsi="Times New Roman" w:cs="Times New Roman"/>
          <w:color w:val="000000" w:themeColor="text1"/>
        </w:rPr>
        <w:t>. Videos showed students dragged away, but no major harm. Such large-scale arrests were unusual on campuses since the 1960s, marking a revival of hardline campus policing.</w:t>
      </w:r>
    </w:p>
    <w:p w14:paraId="7EEAFD6C" w14:textId="77777777" w:rsidR="00E22092" w:rsidRPr="00B1237D" w:rsidRDefault="00000000">
      <w:pPr>
        <w:pStyle w:val="Compact"/>
        <w:numPr>
          <w:ilvl w:val="0"/>
          <w:numId w:val="15"/>
        </w:numPr>
        <w:rPr>
          <w:rFonts w:ascii="Times New Roman" w:hAnsi="Times New Roman" w:cs="Times New Roman"/>
          <w:color w:val="000000" w:themeColor="text1"/>
        </w:rPr>
      </w:pPr>
      <w:r w:rsidRPr="00B1237D">
        <w:rPr>
          <w:rFonts w:ascii="Times New Roman" w:hAnsi="Times New Roman" w:cs="Times New Roman"/>
          <w:b/>
          <w:bCs/>
          <w:color w:val="000000" w:themeColor="text1"/>
        </w:rPr>
        <w:t>Counter-Protester Attacks:</w:t>
      </w:r>
      <w:r w:rsidRPr="00B1237D">
        <w:rPr>
          <w:rFonts w:ascii="Times New Roman" w:hAnsi="Times New Roman" w:cs="Times New Roman"/>
          <w:color w:val="000000" w:themeColor="text1"/>
        </w:rPr>
        <w:t xml:space="preserve"> The most harrowing incident was at UCLA, where on the night of October 25, 2024, a group of masked counter-protesters (suspected far-right or extremist pro-Israel actors) attacked the student encampment with fireworks, pipes, and pepper spray, assaulting students for hours </w:t>
      </w:r>
      <w:r w:rsidRPr="00B1237D">
        <w:rPr>
          <w:rFonts w:ascii="Times New Roman" w:hAnsi="Times New Roman" w:cs="Times New Roman"/>
          <w:b/>
          <w:bCs/>
          <w:color w:val="000000" w:themeColor="text1"/>
        </w:rPr>
        <w:t>while police delayed intervention</w:t>
      </w:r>
      <w:hyperlink r:id="rId165" w:anchor=":~:text=demonstrators%20and%20the%20use%20of,other%20kinds%20of%20physical%20force">
        <w:r w:rsidRPr="00B1237D">
          <w:rPr>
            <w:rStyle w:val="Hyperlink"/>
            <w:rFonts w:ascii="Times New Roman" w:hAnsi="Times New Roman" w:cs="Times New Roman"/>
            <w:color w:val="000000" w:themeColor="text1"/>
          </w:rPr>
          <w:t>[112]</w:t>
        </w:r>
      </w:hyperlink>
      <w:hyperlink r:id="rId166" w:anchor=":~:text=Protest%20encampments%20in%20solidarity%20with,as%20in%20India%20and%20Lebanon">
        <w:r w:rsidRPr="00B1237D">
          <w:rPr>
            <w:rStyle w:val="Hyperlink"/>
            <w:rFonts w:ascii="Times New Roman" w:hAnsi="Times New Roman" w:cs="Times New Roman"/>
            <w:color w:val="000000" w:themeColor="text1"/>
          </w:rPr>
          <w:t>[113]</w:t>
        </w:r>
      </w:hyperlink>
      <w:r w:rsidRPr="00B1237D">
        <w:rPr>
          <w:rFonts w:ascii="Times New Roman" w:hAnsi="Times New Roman" w:cs="Times New Roman"/>
          <w:color w:val="000000" w:themeColor="text1"/>
        </w:rPr>
        <w:t>. There were serious injuries, and students later accused UCLA police of standing down possibly out of bias or confusion. This highlighted a “selective enforcement” problem: when left-wing students were under attack, authorities did not rush to protect them as zealously as they might have if roles were reversed.</w:t>
      </w:r>
    </w:p>
    <w:p w14:paraId="18090BB4"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Gaza campus protests underscore how context is applied: because these were seen in some circles as politically sensitive (accusations of anti-Semitism flew) and national pressure was on universities to clamp down, police responses were often </w:t>
      </w:r>
      <w:r w:rsidRPr="00B1237D">
        <w:rPr>
          <w:rFonts w:ascii="Times New Roman" w:hAnsi="Times New Roman" w:cs="Times New Roman"/>
          <w:b/>
          <w:bCs/>
          <w:color w:val="000000" w:themeColor="text1"/>
        </w:rPr>
        <w:t>preemptive</w:t>
      </w:r>
      <w:r w:rsidRPr="00B1237D">
        <w:rPr>
          <w:rFonts w:ascii="Times New Roman" w:hAnsi="Times New Roman" w:cs="Times New Roman"/>
          <w:color w:val="000000" w:themeColor="text1"/>
        </w:rPr>
        <w:t xml:space="preserve"> and heavy-handed against the protesters themselves. Meanwhile, actual violence instigated by counter-groups got relatively muted law enforcement response initially. By early 2025, many campuses instituted new rules on protests, indicating another front in the battle over protest rights.</w:t>
      </w:r>
    </w:p>
    <w:p w14:paraId="2E12A86C"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Overall, 2021–2024 can be seen as a period where </w:t>
      </w:r>
      <w:r w:rsidRPr="00B1237D">
        <w:rPr>
          <w:rFonts w:ascii="Times New Roman" w:hAnsi="Times New Roman" w:cs="Times New Roman"/>
          <w:b/>
          <w:bCs/>
          <w:color w:val="000000" w:themeColor="text1"/>
        </w:rPr>
        <w:t>the legitimacy of protest itself became contested</w:t>
      </w:r>
      <w:r w:rsidRPr="00B1237D">
        <w:rPr>
          <w:rFonts w:ascii="Times New Roman" w:hAnsi="Times New Roman" w:cs="Times New Roman"/>
          <w:color w:val="000000" w:themeColor="text1"/>
        </w:rPr>
        <w:t xml:space="preserve"> more than ever. Right-wing actors directly undermined democracy (Jan 6), prompting strong punitive action. Left-wing protests on hot-button issues (police, climate, Israel-Palestine) were increasingly met with preemptive crackdowns and draconian legal reprisals, reflecting authorities’ fear of “another 2020” and willingness to use new tools to prevent it. The stage was thus set for the dramatic inversion seen in 2025.</w:t>
      </w:r>
    </w:p>
    <w:p w14:paraId="1CD3FB46" w14:textId="77777777" w:rsidR="00E22092" w:rsidRPr="00B1237D" w:rsidRDefault="00000000">
      <w:pPr>
        <w:pStyle w:val="Heading2"/>
        <w:rPr>
          <w:rFonts w:ascii="Times New Roman" w:hAnsi="Times New Roman" w:cs="Times New Roman"/>
          <w:color w:val="000000" w:themeColor="text1"/>
          <w:sz w:val="24"/>
          <w:szCs w:val="24"/>
        </w:rPr>
      </w:pPr>
      <w:bookmarkStart w:id="28" w:name="Xe7b26ea359cbec59c4efb1034885bbf92586d89"/>
      <w:bookmarkEnd w:id="20"/>
      <w:bookmarkEnd w:id="23"/>
      <w:bookmarkEnd w:id="27"/>
      <w:r w:rsidRPr="00B1237D">
        <w:rPr>
          <w:rFonts w:ascii="Times New Roman" w:hAnsi="Times New Roman" w:cs="Times New Roman"/>
          <w:color w:val="000000" w:themeColor="text1"/>
          <w:sz w:val="24"/>
          <w:szCs w:val="24"/>
        </w:rPr>
        <w:t>7. The 2025 Inversion: The Second Trump Term (2025–2026)</w:t>
      </w:r>
    </w:p>
    <w:p w14:paraId="0B5B5D36"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return of Donald Trump to the presidency in January 2025 fundamentally altered the landscape of American civil unrest. We are currently witnessing a historical inversion: </w:t>
      </w:r>
      <w:r w:rsidRPr="00B1237D">
        <w:rPr>
          <w:rFonts w:ascii="Times New Roman" w:hAnsi="Times New Roman" w:cs="Times New Roman"/>
          <w:b/>
          <w:bCs/>
          <w:color w:val="000000" w:themeColor="text1"/>
        </w:rPr>
        <w:t>right-wing non-state violence has declined</w:t>
      </w:r>
      <w:r w:rsidRPr="00B1237D">
        <w:rPr>
          <w:rFonts w:ascii="Times New Roman" w:hAnsi="Times New Roman" w:cs="Times New Roman"/>
          <w:color w:val="000000" w:themeColor="text1"/>
        </w:rPr>
        <w:t xml:space="preserve"> as the state apparatus enacts right-wing policy goals, while </w:t>
      </w:r>
      <w:r w:rsidRPr="00B1237D">
        <w:rPr>
          <w:rFonts w:ascii="Times New Roman" w:hAnsi="Times New Roman" w:cs="Times New Roman"/>
          <w:b/>
          <w:bCs/>
          <w:color w:val="000000" w:themeColor="text1"/>
        </w:rPr>
        <w:t>left-wing mobilization has reached record highs</w:t>
      </w:r>
      <w:r w:rsidRPr="00B1237D">
        <w:rPr>
          <w:rFonts w:ascii="Times New Roman" w:hAnsi="Times New Roman" w:cs="Times New Roman"/>
          <w:color w:val="000000" w:themeColor="text1"/>
        </w:rPr>
        <w:t>, accompanied by a burgeoning fringe of lethal violence. Essentially, with the federal government now aligned with far-right ideology, the locus of dissent shifted primarily to the left.</w:t>
      </w:r>
    </w:p>
    <w:p w14:paraId="4B139D9C" w14:textId="77777777" w:rsidR="00E22092" w:rsidRPr="00B1237D" w:rsidRDefault="00000000">
      <w:pPr>
        <w:pStyle w:val="Heading3"/>
        <w:rPr>
          <w:rFonts w:ascii="Times New Roman" w:hAnsi="Times New Roman" w:cs="Times New Roman"/>
          <w:color w:val="000000" w:themeColor="text1"/>
          <w:sz w:val="24"/>
          <w:szCs w:val="24"/>
        </w:rPr>
      </w:pPr>
      <w:bookmarkStart w:id="29" w:name="mass-mobilization-the-no-kings-movement"/>
      <w:r w:rsidRPr="00B1237D">
        <w:rPr>
          <w:rFonts w:ascii="Times New Roman" w:hAnsi="Times New Roman" w:cs="Times New Roman"/>
          <w:color w:val="000000" w:themeColor="text1"/>
          <w:sz w:val="24"/>
          <w:szCs w:val="24"/>
        </w:rPr>
        <w:t>7.1 Mass Mobilization: The “No Kings” Movement</w:t>
      </w:r>
    </w:p>
    <w:p w14:paraId="4A923DF7" w14:textId="6860E061"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In response to a series of sweeping executive orders and constitutional power grabs by the Trump II administra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tably the assertion of a so-called “No Kings” doctrine (a legal argument used ironically by protesters to accuse Trump of monarchical behavior)</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the American public mobilized at a scale eclipsing even 2017 and 2020. Branded informally as the </w:t>
      </w:r>
      <w:r w:rsidRPr="00B1237D">
        <w:rPr>
          <w:rFonts w:ascii="Times New Roman" w:hAnsi="Times New Roman" w:cs="Times New Roman"/>
          <w:b/>
          <w:bCs/>
          <w:color w:val="000000" w:themeColor="text1"/>
        </w:rPr>
        <w:t>“No Kings” movement</w:t>
      </w:r>
      <w:r w:rsidRPr="00B1237D">
        <w:rPr>
          <w:rFonts w:ascii="Times New Roman" w:hAnsi="Times New Roman" w:cs="Times New Roman"/>
          <w:color w:val="000000" w:themeColor="text1"/>
        </w:rPr>
        <w:t>, these protests span liberal urban centers to unexpected conservative heartlands.</w:t>
      </w:r>
    </w:p>
    <w:p w14:paraId="676013D4" w14:textId="77777777" w:rsidR="00E22092" w:rsidRPr="00B1237D" w:rsidRDefault="00000000">
      <w:pPr>
        <w:pStyle w:val="Compact"/>
        <w:numPr>
          <w:ilvl w:val="0"/>
          <w:numId w:val="16"/>
        </w:numPr>
        <w:rPr>
          <w:rFonts w:ascii="Times New Roman" w:hAnsi="Times New Roman" w:cs="Times New Roman"/>
          <w:color w:val="000000" w:themeColor="text1"/>
        </w:rPr>
      </w:pPr>
      <w:r w:rsidRPr="00B1237D">
        <w:rPr>
          <w:rFonts w:ascii="Times New Roman" w:hAnsi="Times New Roman" w:cs="Times New Roman"/>
          <w:b/>
          <w:bCs/>
          <w:color w:val="000000" w:themeColor="text1"/>
        </w:rPr>
        <w:t>Event Data:</w:t>
      </w:r>
      <w:r w:rsidRPr="00B1237D">
        <w:rPr>
          <w:rFonts w:ascii="Times New Roman" w:hAnsi="Times New Roman" w:cs="Times New Roman"/>
          <w:color w:val="000000" w:themeColor="text1"/>
        </w:rPr>
        <w:t xml:space="preserve"> Key flashpoints demonstrate the scope:</w:t>
      </w:r>
    </w:p>
    <w:p w14:paraId="6BE5A9D1" w14:textId="1EF39EA1" w:rsidR="00E22092" w:rsidRPr="00B1237D" w:rsidRDefault="00000000">
      <w:pPr>
        <w:pStyle w:val="Compact"/>
        <w:numPr>
          <w:ilvl w:val="0"/>
          <w:numId w:val="16"/>
        </w:numPr>
        <w:rPr>
          <w:rFonts w:ascii="Times New Roman" w:hAnsi="Times New Roman" w:cs="Times New Roman"/>
          <w:color w:val="000000" w:themeColor="text1"/>
        </w:rPr>
      </w:pPr>
      <w:r w:rsidRPr="00B1237D">
        <w:rPr>
          <w:rFonts w:ascii="Times New Roman" w:hAnsi="Times New Roman" w:cs="Times New Roman"/>
          <w:b/>
          <w:bCs/>
          <w:color w:val="000000" w:themeColor="text1"/>
        </w:rPr>
        <w:lastRenderedPageBreak/>
        <w:t>June 14, 2025:</w:t>
      </w:r>
      <w:r w:rsidRPr="00B1237D">
        <w:rPr>
          <w:rFonts w:ascii="Times New Roman" w:hAnsi="Times New Roman" w:cs="Times New Roman"/>
          <w:color w:val="000000" w:themeColor="text1"/>
        </w:rPr>
        <w:t xml:space="preserve"> The first coordinated “No Kings” national day of protest saw the largest single-day spike in events in ACLED’s recorded U.S. history</w:t>
      </w:r>
      <w:hyperlink r:id="rId167" w:anchor=":~:text=%E2%97%8F%20Event%20Data%3A%20%E2%97%8B%20June,broadening%20of%20the%20opposition%20coalition">
        <w:r w:rsidRPr="00B1237D">
          <w:rPr>
            <w:rStyle w:val="Hyperlink"/>
            <w:rFonts w:ascii="Times New Roman" w:hAnsi="Times New Roman" w:cs="Times New Roman"/>
            <w:color w:val="000000" w:themeColor="text1"/>
          </w:rPr>
          <w:t>[114]</w:t>
        </w:r>
      </w:hyperlink>
      <w:r w:rsidRPr="00B1237D">
        <w:rPr>
          <w:rFonts w:ascii="Times New Roman" w:hAnsi="Times New Roman" w:cs="Times New Roman"/>
          <w:color w:val="000000" w:themeColor="text1"/>
        </w:rPr>
        <w:t>. Thousands of rallies occurred in all 50 states, including in many smaller towns that had not seen protests in decades. This was triggered by Trump’s attempt to ignore a Supreme Court rul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n action perceived as authoritarian.</w:t>
      </w:r>
    </w:p>
    <w:p w14:paraId="64B0B627" w14:textId="7B473996" w:rsidR="00E22092" w:rsidRPr="00B1237D" w:rsidRDefault="00000000">
      <w:pPr>
        <w:numPr>
          <w:ilvl w:val="0"/>
          <w:numId w:val="16"/>
        </w:numPr>
        <w:rPr>
          <w:rFonts w:ascii="Times New Roman" w:hAnsi="Times New Roman" w:cs="Times New Roman"/>
          <w:color w:val="000000" w:themeColor="text1"/>
        </w:rPr>
      </w:pPr>
      <w:r w:rsidRPr="00B1237D">
        <w:rPr>
          <w:rFonts w:ascii="Times New Roman" w:hAnsi="Times New Roman" w:cs="Times New Roman"/>
          <w:b/>
          <w:bCs/>
          <w:color w:val="000000" w:themeColor="text1"/>
        </w:rPr>
        <w:t>October 18, 2025:</w:t>
      </w:r>
      <w:r w:rsidRPr="00B1237D">
        <w:rPr>
          <w:rFonts w:ascii="Times New Roman" w:hAnsi="Times New Roman" w:cs="Times New Roman"/>
          <w:color w:val="000000" w:themeColor="text1"/>
        </w:rPr>
        <w:t xml:space="preserve"> A follow-up “No Kings II” protest day maintained this momentum</w:t>
      </w:r>
      <w:hyperlink r:id="rId168" w:anchor=":~:text=%E2%97%8F%20Event%20Data%3A%20%E2%97%8B%20June,broadening%20of%20the%20opposition%20coalition">
        <w:r w:rsidRPr="00B1237D">
          <w:rPr>
            <w:rStyle w:val="Hyperlink"/>
            <w:rFonts w:ascii="Times New Roman" w:hAnsi="Times New Roman" w:cs="Times New Roman"/>
            <w:color w:val="000000" w:themeColor="text1"/>
          </w:rPr>
          <w:t>[114]</w:t>
        </w:r>
      </w:hyperlink>
      <w:r w:rsidRPr="00B1237D">
        <w:rPr>
          <w:rFonts w:ascii="Times New Roman" w:hAnsi="Times New Roman" w:cs="Times New Roman"/>
          <w:color w:val="000000" w:themeColor="text1"/>
        </w:rPr>
        <w:t>. By now, protests had spread beyond coastal liberal enclaves into rural counties and red-state suburbs, indicating a broadening opposition coalition. The demographics of these protests are strikingly divers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t only the usual progressive base but also moderates, some Republicans disillusioned by Trump’s overreach, and new activists from communities less engaged in 2020.</w:t>
      </w:r>
    </w:p>
    <w:p w14:paraId="6A48E057" w14:textId="224A26CA" w:rsidR="00E22092" w:rsidRPr="00B1237D" w:rsidRDefault="00000000">
      <w:pPr>
        <w:numPr>
          <w:ilvl w:val="0"/>
          <w:numId w:val="16"/>
        </w:numPr>
        <w:rPr>
          <w:rFonts w:ascii="Times New Roman" w:hAnsi="Times New Roman" w:cs="Times New Roman"/>
          <w:color w:val="000000" w:themeColor="text1"/>
        </w:rPr>
      </w:pPr>
      <w:r w:rsidRPr="00B1237D">
        <w:rPr>
          <w:rFonts w:ascii="Times New Roman" w:hAnsi="Times New Roman" w:cs="Times New Roman"/>
          <w:b/>
          <w:bCs/>
          <w:color w:val="000000" w:themeColor="text1"/>
        </w:rPr>
        <w:t>Geographic Spread:</w:t>
      </w:r>
      <w:r w:rsidRPr="00B1237D">
        <w:rPr>
          <w:rFonts w:ascii="Times New Roman" w:hAnsi="Times New Roman" w:cs="Times New Roman"/>
          <w:color w:val="000000" w:themeColor="text1"/>
        </w:rPr>
        <w:t xml:space="preserve"> Unlike prior waves centered in big cities, the 2025 protests expanded deep into </w:t>
      </w:r>
      <w:r w:rsidRPr="00B1237D">
        <w:rPr>
          <w:rFonts w:ascii="Times New Roman" w:hAnsi="Times New Roman" w:cs="Times New Roman"/>
          <w:b/>
          <w:bCs/>
          <w:color w:val="000000" w:themeColor="text1"/>
        </w:rPr>
        <w:t>rural and GOP-leaning counties</w:t>
      </w:r>
      <w:hyperlink r:id="rId169" w:anchor=":~:text=%E2%97%8B%20October%2018%2C%202025%3A%20,wing%20actors">
        <w:r w:rsidRPr="00B1237D">
          <w:rPr>
            <w:rStyle w:val="Hyperlink"/>
            <w:rFonts w:ascii="Times New Roman" w:hAnsi="Times New Roman" w:cs="Times New Roman"/>
            <w:color w:val="000000" w:themeColor="text1"/>
          </w:rPr>
          <w:t>[115]</w:t>
        </w:r>
      </w:hyperlink>
      <w:r w:rsidRPr="00B1237D">
        <w:rPr>
          <w:rFonts w:ascii="Times New Roman" w:hAnsi="Times New Roman" w:cs="Times New Roman"/>
          <w:color w:val="000000" w:themeColor="text1"/>
        </w:rPr>
        <w:t>. For example, significant protests occurred in places like Laramie, Wyoming; Peoria, Illinois; and Mobile, Alabama</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reas where in 2020 one might not have seen large BLM rallies. This indicates the coalition against perceived authoritarianism crosses typical partisan and regional lines more than, say, BLM did. Many lifelong Republicans who swallowed Trump’s behavior when he was out of power became alarmed by his actions in power and joined public demonstrations for the first time.</w:t>
      </w:r>
    </w:p>
    <w:p w14:paraId="08D35236" w14:textId="618BD8D0" w:rsidR="00E22092" w:rsidRPr="00B1237D" w:rsidRDefault="00000000">
      <w:pPr>
        <w:numPr>
          <w:ilvl w:val="0"/>
          <w:numId w:val="16"/>
        </w:numPr>
        <w:rPr>
          <w:rFonts w:ascii="Times New Roman" w:hAnsi="Times New Roman" w:cs="Times New Roman"/>
          <w:color w:val="000000" w:themeColor="text1"/>
        </w:rPr>
      </w:pPr>
      <w:r w:rsidRPr="00B1237D">
        <w:rPr>
          <w:rFonts w:ascii="Times New Roman" w:hAnsi="Times New Roman" w:cs="Times New Roman"/>
          <w:b/>
          <w:bCs/>
          <w:color w:val="000000" w:themeColor="text1"/>
        </w:rPr>
        <w:t>Nonviolent Yet Disruptive:</w:t>
      </w:r>
      <w:r w:rsidRPr="00B1237D">
        <w:rPr>
          <w:rFonts w:ascii="Times New Roman" w:hAnsi="Times New Roman" w:cs="Times New Roman"/>
          <w:color w:val="000000" w:themeColor="text1"/>
        </w:rPr>
        <w:t xml:space="preserve"> The No Kings protests have been overwhelmingly nonviolent in intent and execution. They feature marches, mass sign-waving, sometimes acts of civil disobedience like blocking government building entrances (with strategic intent to disrupt operations symbolically). Given Trump’s posture, these protesters are very conscious of not giving him a “riot” narrative to clamp down 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hence organizers stress peace. Nevertheless, the sheer scale and frequency are deeply disruptive politically: imagine general strikes, traffic blockages, etc. Some protests in D.C. and NYC have turned into multi-day vigils in front of federal buildings.</w:t>
      </w:r>
    </w:p>
    <w:p w14:paraId="2E05849C" w14:textId="02898E29" w:rsidR="00E22092" w:rsidRPr="00B1237D" w:rsidRDefault="00000000">
      <w:pPr>
        <w:numPr>
          <w:ilvl w:val="0"/>
          <w:numId w:val="16"/>
        </w:numPr>
        <w:rPr>
          <w:rFonts w:ascii="Times New Roman" w:hAnsi="Times New Roman" w:cs="Times New Roman"/>
          <w:color w:val="000000" w:themeColor="text1"/>
        </w:rPr>
      </w:pPr>
      <w:r w:rsidRPr="00B1237D">
        <w:rPr>
          <w:rFonts w:ascii="Times New Roman" w:hAnsi="Times New Roman" w:cs="Times New Roman"/>
          <w:b/>
          <w:bCs/>
          <w:color w:val="000000" w:themeColor="text1"/>
        </w:rPr>
        <w:t>State Response:</w:t>
      </w:r>
      <w:r w:rsidRPr="00B1237D">
        <w:rPr>
          <w:rFonts w:ascii="Times New Roman" w:hAnsi="Times New Roman" w:cs="Times New Roman"/>
          <w:color w:val="000000" w:themeColor="text1"/>
        </w:rPr>
        <w:t xml:space="preserve"> The new Trump administration has responded with a combination of reactive and doctrinal strategies. Federally, DOJ under new leadership (loyal to Trump) has revived aggressive policing of left protester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ursuing federal charges for even minor offenses at these protests, labeling some organizing groups as “radical left domestic terror cells.” We’ve seen echoes of 2020: at some large protests in D.C., federal officers with no insignia reappeared to snatch key organizers off the street (as was done in Portland in 2020). Preemptive tactics include expanded surveillance, infiltration of protest planning chats (per leaked reports), and preventative arrests of known activists (raising civil liberties alarms). Importantly, with Trump championing these moves, there is little internal check on overreach. The National Guard was deployed in several state capitals preemptively when “No Kings” rallies were announced, establishing a heavy presence to intimidate.</w:t>
      </w:r>
    </w:p>
    <w:p w14:paraId="24BD27D8" w14:textId="77777777" w:rsidR="00E22092" w:rsidRPr="00B1237D" w:rsidRDefault="00000000">
      <w:pPr>
        <w:pStyle w:val="Heading3"/>
        <w:rPr>
          <w:rFonts w:ascii="Times New Roman" w:hAnsi="Times New Roman" w:cs="Times New Roman"/>
          <w:color w:val="000000" w:themeColor="text1"/>
          <w:sz w:val="24"/>
          <w:szCs w:val="24"/>
        </w:rPr>
      </w:pPr>
      <w:bookmarkStart w:id="30" w:name="the-shift-in-violence-source"/>
      <w:bookmarkEnd w:id="29"/>
      <w:r w:rsidRPr="00B1237D">
        <w:rPr>
          <w:rFonts w:ascii="Times New Roman" w:hAnsi="Times New Roman" w:cs="Times New Roman"/>
          <w:color w:val="000000" w:themeColor="text1"/>
          <w:sz w:val="24"/>
          <w:szCs w:val="24"/>
        </w:rPr>
        <w:t>7.2 The Shift in Violence Source</w:t>
      </w:r>
    </w:p>
    <w:p w14:paraId="07AE54C7" w14:textId="399DD26A"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A critical trend identified by CSIS in late 2025 is the </w:t>
      </w:r>
      <w:r w:rsidRPr="00B1237D">
        <w:rPr>
          <w:rFonts w:ascii="Times New Roman" w:hAnsi="Times New Roman" w:cs="Times New Roman"/>
          <w:b/>
          <w:bCs/>
          <w:color w:val="000000" w:themeColor="text1"/>
        </w:rPr>
        <w:t>shift in the source of political violence</w:t>
      </w:r>
      <w:r w:rsidRPr="00B1237D">
        <w:rPr>
          <w:rFonts w:ascii="Times New Roman" w:hAnsi="Times New Roman" w:cs="Times New Roman"/>
          <w:color w:val="000000" w:themeColor="text1"/>
        </w:rPr>
        <w:t xml:space="preserve">. While for decades the primary lethal threat came from the far right, in 2025 there has been a </w:t>
      </w:r>
      <w:r w:rsidRPr="00B1237D">
        <w:rPr>
          <w:rFonts w:ascii="Times New Roman" w:hAnsi="Times New Roman" w:cs="Times New Roman"/>
          <w:color w:val="000000" w:themeColor="text1"/>
        </w:rPr>
        <w:lastRenderedPageBreak/>
        <w:t>notable (though still relative) surge in plots and acts of violence from the far lef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lbeit still far outnumbered historically by right-wing incidents.</w:t>
      </w:r>
    </w:p>
    <w:p w14:paraId="45F6F876" w14:textId="77777777" w:rsidR="00E22092" w:rsidRPr="00B1237D" w:rsidRDefault="00000000">
      <w:pPr>
        <w:numPr>
          <w:ilvl w:val="0"/>
          <w:numId w:val="17"/>
        </w:numPr>
        <w:rPr>
          <w:rFonts w:ascii="Times New Roman" w:hAnsi="Times New Roman" w:cs="Times New Roman"/>
          <w:color w:val="000000" w:themeColor="text1"/>
        </w:rPr>
      </w:pPr>
      <w:r w:rsidRPr="00B1237D">
        <w:rPr>
          <w:rFonts w:ascii="Times New Roman" w:hAnsi="Times New Roman" w:cs="Times New Roman"/>
          <w:b/>
          <w:bCs/>
          <w:color w:val="000000" w:themeColor="text1"/>
        </w:rPr>
        <w:t>Right-Wing Decline:</w:t>
      </w:r>
      <w:r w:rsidRPr="00B1237D">
        <w:rPr>
          <w:rFonts w:ascii="Times New Roman" w:hAnsi="Times New Roman" w:cs="Times New Roman"/>
          <w:color w:val="000000" w:themeColor="text1"/>
        </w:rPr>
        <w:t xml:space="preserve"> Terrorist attacks and organized plots by non-state right-wing actors </w:t>
      </w:r>
      <w:r w:rsidRPr="00B1237D">
        <w:rPr>
          <w:rFonts w:ascii="Times New Roman" w:hAnsi="Times New Roman" w:cs="Times New Roman"/>
          <w:b/>
          <w:bCs/>
          <w:color w:val="000000" w:themeColor="text1"/>
        </w:rPr>
        <w:t>dropped sharply in 2025</w:t>
      </w:r>
      <w:hyperlink r:id="rId170" w:anchor=":~:text=A%20critical%20trend%20identified%20by,actors%20against%20government%20and%20law">
        <w:r w:rsidRPr="00B1237D">
          <w:rPr>
            <w:rStyle w:val="Hyperlink"/>
            <w:rFonts w:ascii="Times New Roman" w:hAnsi="Times New Roman" w:cs="Times New Roman"/>
            <w:color w:val="000000" w:themeColor="text1"/>
          </w:rPr>
          <w:t>[15]</w:t>
        </w:r>
      </w:hyperlink>
      <w:r w:rsidRPr="00B1237D">
        <w:rPr>
          <w:rFonts w:ascii="Times New Roman" w:hAnsi="Times New Roman" w:cs="Times New Roman"/>
          <w:color w:val="000000" w:themeColor="text1"/>
        </w:rPr>
        <w:t>. The logic is straightforward: with the executive branch now aggressively enforcing strict immigration policies, anti-LGBT measures, and other far-right priorities, the need for vigilante action diminished. As one Proud Boys leader (Enrique Tarrio) reportedly said after his pardon, “What do we have to complain about these days?”</w:t>
      </w:r>
      <w:hyperlink r:id="rId171" w:anchor=":~:text=%2A%20Right,wing">
        <w:r w:rsidRPr="00B1237D">
          <w:rPr>
            <w:rStyle w:val="Hyperlink"/>
            <w:rFonts w:ascii="Times New Roman" w:hAnsi="Times New Roman" w:cs="Times New Roman"/>
            <w:color w:val="000000" w:themeColor="text1"/>
          </w:rPr>
          <w:t>[116]</w:t>
        </w:r>
      </w:hyperlink>
      <w:hyperlink r:id="rId172" w:anchor=":~:text=Why%20it%20matters%3A%20America%27s%20domestic,anger%20on%20the%20far%20left">
        <w:r w:rsidRPr="00B1237D">
          <w:rPr>
            <w:rStyle w:val="Hyperlink"/>
            <w:rFonts w:ascii="Times New Roman" w:hAnsi="Times New Roman" w:cs="Times New Roman"/>
            <w:color w:val="000000" w:themeColor="text1"/>
          </w:rPr>
          <w:t>[16]</w:t>
        </w:r>
      </w:hyperlink>
      <w:r w:rsidRPr="00B1237D">
        <w:rPr>
          <w:rFonts w:ascii="Times New Roman" w:hAnsi="Times New Roman" w:cs="Times New Roman"/>
          <w:color w:val="000000" w:themeColor="text1"/>
        </w:rPr>
        <w:t>. Essentially, many grievances of militias and extremists (like hostility to the FBI, which Trump kneecapped, or ending abortion access, which happened via Dobbs and state laws) have been addressed by government action. Thus, groups like the Oath Keepers turned more to legitimizing themselves (some working as state-sanctioned “election monitors,” for instance) rather than plotting violence. In 2025, only one major right-wing terror incident was recorded in the first half (versus an average of 4-5 in recent half-years)</w:t>
      </w:r>
      <w:hyperlink r:id="rId173" w:anchor=":~:text=The%20study%20found%20that%20%E2%80%9C2025,wing%20violence">
        <w:r w:rsidRPr="00B1237D">
          <w:rPr>
            <w:rStyle w:val="Hyperlink"/>
            <w:rFonts w:ascii="Times New Roman" w:hAnsi="Times New Roman" w:cs="Times New Roman"/>
            <w:color w:val="000000" w:themeColor="text1"/>
          </w:rPr>
          <w:t>[3]</w:t>
        </w:r>
      </w:hyperlink>
      <w:r w:rsidRPr="00B1237D">
        <w:rPr>
          <w:rFonts w:ascii="Times New Roman" w:hAnsi="Times New Roman" w:cs="Times New Roman"/>
          <w:color w:val="000000" w:themeColor="text1"/>
        </w:rPr>
        <w:t>.</w:t>
      </w:r>
    </w:p>
    <w:p w14:paraId="2EA69A1D" w14:textId="23F6BD94" w:rsidR="00E22092" w:rsidRPr="00B1237D" w:rsidRDefault="00000000">
      <w:pPr>
        <w:numPr>
          <w:ilvl w:val="0"/>
          <w:numId w:val="17"/>
        </w:numPr>
        <w:rPr>
          <w:rFonts w:ascii="Times New Roman" w:hAnsi="Times New Roman" w:cs="Times New Roman"/>
          <w:color w:val="000000" w:themeColor="text1"/>
        </w:rPr>
      </w:pPr>
      <w:r w:rsidRPr="00B1237D">
        <w:rPr>
          <w:rFonts w:ascii="Times New Roman" w:hAnsi="Times New Roman" w:cs="Times New Roman"/>
          <w:b/>
          <w:bCs/>
          <w:color w:val="000000" w:themeColor="text1"/>
        </w:rPr>
        <w:t>Left-Wing Increase:</w:t>
      </w:r>
      <w:r w:rsidRPr="00B1237D">
        <w:rPr>
          <w:rFonts w:ascii="Times New Roman" w:hAnsi="Times New Roman" w:cs="Times New Roman"/>
          <w:color w:val="000000" w:themeColor="text1"/>
        </w:rPr>
        <w:t xml:space="preserve"> Conversely, plots and attacks by </w:t>
      </w:r>
      <w:r w:rsidRPr="00B1237D">
        <w:rPr>
          <w:rFonts w:ascii="Times New Roman" w:hAnsi="Times New Roman" w:cs="Times New Roman"/>
          <w:b/>
          <w:bCs/>
          <w:color w:val="000000" w:themeColor="text1"/>
        </w:rPr>
        <w:t>left-wing actors against government and law enforcement targets reached a 30-year high in 2025</w:t>
      </w:r>
      <w:hyperlink r:id="rId174" w:anchor=":~:text=policies%2C%20the%20,with%20a%20pretext%20to%20label">
        <w:r w:rsidRPr="00B1237D">
          <w:rPr>
            <w:rStyle w:val="Hyperlink"/>
            <w:rFonts w:ascii="Times New Roman" w:hAnsi="Times New Roman" w:cs="Times New Roman"/>
            <w:color w:val="000000" w:themeColor="text1"/>
          </w:rPr>
          <w:t>[117]</w:t>
        </w:r>
      </w:hyperlink>
      <w:r w:rsidRPr="00B1237D">
        <w:rPr>
          <w:rFonts w:ascii="Times New Roman" w:hAnsi="Times New Roman" w:cs="Times New Roman"/>
          <w:color w:val="000000" w:themeColor="text1"/>
        </w:rPr>
        <w:t>. That said, the numbers are still small</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CSIS counted 5 left-wing incidents vs 1 right-wing in the first half of 2025</w:t>
      </w:r>
      <w:hyperlink r:id="rId175" w:anchor=":~:text=Axios%20article%20about%20a%20study,a%20nonprofit%20policy%20research%20organisation">
        <w:r w:rsidRPr="00B1237D">
          <w:rPr>
            <w:rStyle w:val="Hyperlink"/>
            <w:rFonts w:ascii="Times New Roman" w:hAnsi="Times New Roman" w:cs="Times New Roman"/>
            <w:color w:val="000000" w:themeColor="text1"/>
          </w:rPr>
          <w:t>[11]</w:t>
        </w:r>
      </w:hyperlink>
      <w:r w:rsidRPr="00B1237D">
        <w:rPr>
          <w:rFonts w:ascii="Times New Roman" w:hAnsi="Times New Roman" w:cs="Times New Roman"/>
          <w:color w:val="000000" w:themeColor="text1"/>
        </w:rPr>
        <w:t>. But this was enough for the administration to loudly proclaim a new war on “left-wing domestic terror.” Examples of left-wing violence include:</w:t>
      </w:r>
    </w:p>
    <w:p w14:paraId="48731CCE" w14:textId="77777777" w:rsidR="00E22092" w:rsidRPr="00B1237D" w:rsidRDefault="00000000">
      <w:pPr>
        <w:pStyle w:val="Compact"/>
        <w:numPr>
          <w:ilvl w:val="0"/>
          <w:numId w:val="17"/>
        </w:numPr>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high-profile </w:t>
      </w:r>
      <w:r w:rsidRPr="00B1237D">
        <w:rPr>
          <w:rFonts w:ascii="Times New Roman" w:hAnsi="Times New Roman" w:cs="Times New Roman"/>
          <w:b/>
          <w:bCs/>
          <w:color w:val="000000" w:themeColor="text1"/>
        </w:rPr>
        <w:t>assassination of Charlie Kirk</w:t>
      </w:r>
      <w:r w:rsidRPr="00B1237D">
        <w:rPr>
          <w:rFonts w:ascii="Times New Roman" w:hAnsi="Times New Roman" w:cs="Times New Roman"/>
          <w:color w:val="000000" w:themeColor="text1"/>
        </w:rPr>
        <w:t xml:space="preserve"> in September 2025</w:t>
      </w:r>
      <w:hyperlink r:id="rId176" w:anchor=":~:text=and%20law%20enforcement%20targets%20reached,as%20a%20formal%20terrorist%20organization">
        <w:r w:rsidRPr="00B1237D">
          <w:rPr>
            <w:rStyle w:val="Hyperlink"/>
            <w:rFonts w:ascii="Times New Roman" w:hAnsi="Times New Roman" w:cs="Times New Roman"/>
            <w:color w:val="000000" w:themeColor="text1"/>
          </w:rPr>
          <w:t>[118]</w:t>
        </w:r>
      </w:hyperlink>
      <w:r w:rsidRPr="00B1237D">
        <w:rPr>
          <w:rFonts w:ascii="Times New Roman" w:hAnsi="Times New Roman" w:cs="Times New Roman"/>
          <w:color w:val="000000" w:themeColor="text1"/>
        </w:rPr>
        <w:t>. Kirk, a conservative activist and media personality, was shot at a public event. The suspects, allegedly far-left anti-fascists, turned this into the most significant ideologically-driven assassination since the 1970s. This single act had enormous propaganda value for the Trump administration to crack down (they officially designated “Antifa” as a terrorist organization shortly after, despite it being a diffuse movement)</w:t>
      </w:r>
      <w:hyperlink r:id="rId177" w:anchor=":~:text=%E2%97%8B%20The%20Charlie%20Kirk%20Assassination%3A,at%20federal%20infrastructure%20and%20personnel">
        <w:r w:rsidRPr="00B1237D">
          <w:rPr>
            <w:rStyle w:val="Hyperlink"/>
            <w:rFonts w:ascii="Times New Roman" w:hAnsi="Times New Roman" w:cs="Times New Roman"/>
            <w:color w:val="000000" w:themeColor="text1"/>
          </w:rPr>
          <w:t>[14]</w:t>
        </w:r>
      </w:hyperlink>
      <w:r w:rsidRPr="00B1237D">
        <w:rPr>
          <w:rFonts w:ascii="Times New Roman" w:hAnsi="Times New Roman" w:cs="Times New Roman"/>
          <w:color w:val="000000" w:themeColor="text1"/>
        </w:rPr>
        <w:t>.</w:t>
      </w:r>
    </w:p>
    <w:p w14:paraId="0324F59D" w14:textId="19933808" w:rsidR="00E22092" w:rsidRPr="00B1237D" w:rsidRDefault="00000000">
      <w:pPr>
        <w:pStyle w:val="Compact"/>
        <w:numPr>
          <w:ilvl w:val="0"/>
          <w:numId w:val="17"/>
        </w:numPr>
        <w:rPr>
          <w:rFonts w:ascii="Times New Roman" w:hAnsi="Times New Roman" w:cs="Times New Roman"/>
          <w:color w:val="000000" w:themeColor="text1"/>
        </w:rPr>
      </w:pPr>
      <w:r w:rsidRPr="00B1237D">
        <w:rPr>
          <w:rFonts w:ascii="Times New Roman" w:hAnsi="Times New Roman" w:cs="Times New Roman"/>
          <w:color w:val="000000" w:themeColor="text1"/>
        </w:rPr>
        <w:t>A string of attempted bombings targeting federal ICE facilities and police precinc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ne causing mass casualties thanks to interception, but clearly signaling intent to strike at government. In one case, a van full of explosives was found parked near an ICE building in Seattle with notes referencing children killed in immigration deten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ndicating revenge motive.</w:t>
      </w:r>
    </w:p>
    <w:p w14:paraId="3BEF354B"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se developments mark a dangerous escalation by a </w:t>
      </w:r>
      <w:r w:rsidRPr="00B1237D">
        <w:rPr>
          <w:rFonts w:ascii="Times New Roman" w:hAnsi="Times New Roman" w:cs="Times New Roman"/>
          <w:i/>
          <w:iCs/>
          <w:color w:val="000000" w:themeColor="text1"/>
        </w:rPr>
        <w:t>fringe minority</w:t>
      </w:r>
      <w:r w:rsidRPr="00B1237D">
        <w:rPr>
          <w:rFonts w:ascii="Times New Roman" w:hAnsi="Times New Roman" w:cs="Times New Roman"/>
          <w:color w:val="000000" w:themeColor="text1"/>
        </w:rPr>
        <w:t xml:space="preserve"> of the left, likely in despair at democratic channels failing. It's reminiscent of 1970s radicalization (Weather Underground, etc.) albeit on a smaller scale so far. Factors such as state repression, perceived illegitimacy of the Trump regime, and climate of “nothing to lose” contribute.</w:t>
      </w:r>
    </w:p>
    <w:p w14:paraId="62DC4CFF" w14:textId="77777777" w:rsidR="00E22092" w:rsidRPr="00B1237D" w:rsidRDefault="00000000">
      <w:pPr>
        <w:pStyle w:val="Compact"/>
        <w:numPr>
          <w:ilvl w:val="0"/>
          <w:numId w:val="18"/>
        </w:numPr>
        <w:rPr>
          <w:rFonts w:ascii="Times New Roman" w:hAnsi="Times New Roman" w:cs="Times New Roman"/>
          <w:color w:val="000000" w:themeColor="text1"/>
        </w:rPr>
      </w:pPr>
      <w:r w:rsidRPr="00B1237D">
        <w:rPr>
          <w:rFonts w:ascii="Times New Roman" w:hAnsi="Times New Roman" w:cs="Times New Roman"/>
          <w:b/>
          <w:bCs/>
          <w:color w:val="000000" w:themeColor="text1"/>
        </w:rPr>
        <w:t>Targeting:</w:t>
      </w:r>
      <w:r w:rsidRPr="00B1237D">
        <w:rPr>
          <w:rFonts w:ascii="Times New Roman" w:hAnsi="Times New Roman" w:cs="Times New Roman"/>
          <w:color w:val="000000" w:themeColor="text1"/>
        </w:rPr>
        <w:t xml:space="preserve"> The emerging pattern in left-wing violence of 2025 is a focus on </w:t>
      </w:r>
      <w:r w:rsidRPr="00B1237D">
        <w:rPr>
          <w:rFonts w:ascii="Times New Roman" w:hAnsi="Times New Roman" w:cs="Times New Roman"/>
          <w:b/>
          <w:bCs/>
          <w:color w:val="000000" w:themeColor="text1"/>
        </w:rPr>
        <w:t>government infrastructure and personnel</w:t>
      </w:r>
      <w:hyperlink r:id="rId178" w:anchor=":~:text=,As%20of">
        <w:r w:rsidRPr="00B1237D">
          <w:rPr>
            <w:rStyle w:val="Hyperlink"/>
            <w:rFonts w:ascii="Times New Roman" w:hAnsi="Times New Roman" w:cs="Times New Roman"/>
            <w:color w:val="000000" w:themeColor="text1"/>
          </w:rPr>
          <w:t>[119]</w:t>
        </w:r>
      </w:hyperlink>
      <w:r w:rsidRPr="00B1237D">
        <w:rPr>
          <w:rFonts w:ascii="Times New Roman" w:hAnsi="Times New Roman" w:cs="Times New Roman"/>
          <w:color w:val="000000" w:themeColor="text1"/>
        </w:rPr>
        <w:t>. For example:</w:t>
      </w:r>
    </w:p>
    <w:p w14:paraId="3882BFCF" w14:textId="77777777" w:rsidR="00E22092" w:rsidRPr="00B1237D" w:rsidRDefault="00000000">
      <w:pPr>
        <w:pStyle w:val="Compact"/>
        <w:numPr>
          <w:ilvl w:val="0"/>
          <w:numId w:val="18"/>
        </w:numPr>
        <w:rPr>
          <w:rFonts w:ascii="Times New Roman" w:hAnsi="Times New Roman" w:cs="Times New Roman"/>
          <w:color w:val="000000" w:themeColor="text1"/>
        </w:rPr>
      </w:pPr>
      <w:r w:rsidRPr="00B1237D">
        <w:rPr>
          <w:rFonts w:ascii="Times New Roman" w:hAnsi="Times New Roman" w:cs="Times New Roman"/>
          <w:color w:val="000000" w:themeColor="text1"/>
        </w:rPr>
        <w:t>Several plots aimed at ICE detention centers (one successful sabotage caused significant property damage but no casualties).</w:t>
      </w:r>
    </w:p>
    <w:p w14:paraId="0B0534A1" w14:textId="77777777" w:rsidR="00E22092" w:rsidRPr="00B1237D" w:rsidRDefault="00000000">
      <w:pPr>
        <w:pStyle w:val="Compact"/>
        <w:numPr>
          <w:ilvl w:val="0"/>
          <w:numId w:val="18"/>
        </w:numPr>
        <w:rPr>
          <w:rFonts w:ascii="Times New Roman" w:hAnsi="Times New Roman" w:cs="Times New Roman"/>
          <w:color w:val="000000" w:themeColor="text1"/>
        </w:rPr>
      </w:pPr>
      <w:r w:rsidRPr="00B1237D">
        <w:rPr>
          <w:rFonts w:ascii="Times New Roman" w:hAnsi="Times New Roman" w:cs="Times New Roman"/>
          <w:color w:val="000000" w:themeColor="text1"/>
        </w:rPr>
        <w:t>A shooting attack on a federal judge’s home (the judge was unharmed but this echoed anger at a judiciary seen as complicit).</w:t>
      </w:r>
    </w:p>
    <w:p w14:paraId="61C0C274" w14:textId="77777777" w:rsidR="00E22092" w:rsidRPr="00B1237D" w:rsidRDefault="00000000">
      <w:pPr>
        <w:pStyle w:val="Compact"/>
        <w:numPr>
          <w:ilvl w:val="0"/>
          <w:numId w:val="18"/>
        </w:numPr>
        <w:rPr>
          <w:rFonts w:ascii="Times New Roman" w:hAnsi="Times New Roman" w:cs="Times New Roman"/>
          <w:color w:val="000000" w:themeColor="text1"/>
        </w:rPr>
      </w:pPr>
      <w:r w:rsidRPr="00B1237D">
        <w:rPr>
          <w:rFonts w:ascii="Times New Roman" w:hAnsi="Times New Roman" w:cs="Times New Roman"/>
          <w:color w:val="000000" w:themeColor="text1"/>
        </w:rPr>
        <w:t xml:space="preserve">Attempted sniper attack on an oil pipeline facility (tying environmental extremism with anti-state action). The overall lethality remains lower than right-wing or jihadist threats </w:t>
      </w:r>
      <w:r w:rsidRPr="00B1237D">
        <w:rPr>
          <w:rFonts w:ascii="Times New Roman" w:hAnsi="Times New Roman" w:cs="Times New Roman"/>
          <w:color w:val="000000" w:themeColor="text1"/>
        </w:rPr>
        <w:lastRenderedPageBreak/>
        <w:t>historically (13 killed by left-wing vs 112 by right-wing in past decade, per CSIS</w:t>
      </w:r>
      <w:hyperlink r:id="rId179" w:anchor=":~:text=days%3F%E2%80%9D%20%2A%20Left,such%20as%20government%20or%20law">
        <w:r w:rsidRPr="00B1237D">
          <w:rPr>
            <w:rStyle w:val="Hyperlink"/>
            <w:rFonts w:ascii="Times New Roman" w:hAnsi="Times New Roman" w:cs="Times New Roman"/>
            <w:color w:val="000000" w:themeColor="text1"/>
          </w:rPr>
          <w:t>[120]</w:t>
        </w:r>
      </w:hyperlink>
      <w:r w:rsidRPr="00B1237D">
        <w:rPr>
          <w:rFonts w:ascii="Times New Roman" w:hAnsi="Times New Roman" w:cs="Times New Roman"/>
          <w:color w:val="000000" w:themeColor="text1"/>
        </w:rPr>
        <w:t>), but the willingness to attempt deadly tactics has clearly increased on the left in this intense period.</w:t>
      </w:r>
    </w:p>
    <w:p w14:paraId="3AF0BE4C" w14:textId="0D9F773E"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From an analytical standpoint, this inversion is likely temporary. CSIS experts caution that the </w:t>
      </w:r>
      <w:r w:rsidRPr="00B1237D">
        <w:rPr>
          <w:rFonts w:ascii="Times New Roman" w:hAnsi="Times New Roman" w:cs="Times New Roman"/>
          <w:b/>
          <w:bCs/>
          <w:color w:val="000000" w:themeColor="text1"/>
        </w:rPr>
        <w:t>fall in right-wing attacks may be temporar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hey could easily resurge if conditions change (e.g., if Trump were to lose power again or not fulfill some extreme expectations)</w:t>
      </w:r>
      <w:hyperlink r:id="rId180" w:anchor=":~:text=%2A%20Left,wing%20attacks.%20In%20the%20past">
        <w:r w:rsidRPr="00B1237D">
          <w:rPr>
            <w:rStyle w:val="Hyperlink"/>
            <w:rFonts w:ascii="Times New Roman" w:hAnsi="Times New Roman" w:cs="Times New Roman"/>
            <w:color w:val="000000" w:themeColor="text1"/>
          </w:rPr>
          <w:t>[121]</w:t>
        </w:r>
      </w:hyperlink>
      <w:hyperlink r:id="rId181" w:anchor=":~:text=Far,first%20six%20months%20of%202025">
        <w:r w:rsidRPr="00B1237D">
          <w:rPr>
            <w:rStyle w:val="Hyperlink"/>
            <w:rFonts w:ascii="Times New Roman" w:hAnsi="Times New Roman" w:cs="Times New Roman"/>
            <w:color w:val="000000" w:themeColor="text1"/>
          </w:rPr>
          <w:t>[122]</w:t>
        </w:r>
      </w:hyperlink>
      <w:r w:rsidRPr="00B1237D">
        <w:rPr>
          <w:rFonts w:ascii="Times New Roman" w:hAnsi="Times New Roman" w:cs="Times New Roman"/>
          <w:color w:val="000000" w:themeColor="text1"/>
        </w:rPr>
        <w:t>. Also, much of the left's violence stems from very small autonomous cells; it doesn’t enjoy broader support. However, the narrative benefits to Trump are obvious: by October 2025, his VP JD Vance and others were blasting that “political violence… is a bigger problem on the left”</w:t>
      </w:r>
      <w:hyperlink r:id="rId182" w:anchor=":~:text=%E2%80%9CPolitical%20violence%2C%20it%E2%80%99s%20just%20a,%E2%80%9D">
        <w:r w:rsidRPr="00B1237D">
          <w:rPr>
            <w:rStyle w:val="Hyperlink"/>
            <w:rFonts w:ascii="Times New Roman" w:hAnsi="Times New Roman" w:cs="Times New Roman"/>
            <w:color w:val="000000" w:themeColor="text1"/>
          </w:rPr>
          <w:t>[123]</w:t>
        </w:r>
      </w:hyperlink>
      <w:r w:rsidRPr="00B1237D">
        <w:rPr>
          <w:rFonts w:ascii="Times New Roman" w:hAnsi="Times New Roman" w:cs="Times New Roman"/>
          <w:color w:val="000000" w:themeColor="text1"/>
        </w:rPr>
        <w:t xml:space="preserve">. PolitiFact and others rated that </w:t>
      </w:r>
      <w:r w:rsidRPr="00B1237D">
        <w:rPr>
          <w:rFonts w:ascii="Times New Roman" w:hAnsi="Times New Roman" w:cs="Times New Roman"/>
          <w:i/>
          <w:iCs/>
          <w:color w:val="000000" w:themeColor="text1"/>
        </w:rPr>
        <w:t>mostly false</w:t>
      </w:r>
      <w:r w:rsidRPr="00B1237D">
        <w:rPr>
          <w:rFonts w:ascii="Times New Roman" w:hAnsi="Times New Roman" w:cs="Times New Roman"/>
          <w:color w:val="000000" w:themeColor="text1"/>
        </w:rPr>
        <w:t xml:space="preserve"> historically</w:t>
      </w:r>
      <w:hyperlink r:id="rId183" w:anchor=":~:text=of%20violence%20carried%20out%20by,over%20longer%20periods%20of%20time">
        <w:r w:rsidRPr="00B1237D">
          <w:rPr>
            <w:rStyle w:val="Hyperlink"/>
            <w:rFonts w:ascii="Times New Roman" w:hAnsi="Times New Roman" w:cs="Times New Roman"/>
            <w:color w:val="000000" w:themeColor="text1"/>
          </w:rPr>
          <w:t>[124]</w:t>
        </w:r>
      </w:hyperlink>
      <w:r w:rsidRPr="00B1237D">
        <w:rPr>
          <w:rFonts w:ascii="Times New Roman" w:hAnsi="Times New Roman" w:cs="Times New Roman"/>
          <w:color w:val="000000" w:themeColor="text1"/>
        </w:rPr>
        <w:t>, but in the short slice of 2025 data it had a grain of truth.</w:t>
      </w:r>
    </w:p>
    <w:p w14:paraId="40C14180" w14:textId="77777777" w:rsidR="00E22092" w:rsidRPr="00B1237D" w:rsidRDefault="00000000">
      <w:pPr>
        <w:pStyle w:val="Heading3"/>
        <w:rPr>
          <w:rFonts w:ascii="Times New Roman" w:hAnsi="Times New Roman" w:cs="Times New Roman"/>
          <w:color w:val="000000" w:themeColor="text1"/>
          <w:sz w:val="24"/>
          <w:szCs w:val="24"/>
        </w:rPr>
      </w:pPr>
      <w:bookmarkStart w:id="31" w:name="the-renee-good-incident-january-2026"/>
      <w:bookmarkEnd w:id="30"/>
      <w:r w:rsidRPr="00B1237D">
        <w:rPr>
          <w:rFonts w:ascii="Times New Roman" w:hAnsi="Times New Roman" w:cs="Times New Roman"/>
          <w:color w:val="000000" w:themeColor="text1"/>
          <w:sz w:val="24"/>
          <w:szCs w:val="24"/>
        </w:rPr>
        <w:t>7.3 The Renee Good Incident (January 2026)</w:t>
      </w:r>
    </w:p>
    <w:p w14:paraId="50FAA7D0" w14:textId="69E4DCA8"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As of January 2026, the nation is gripped by the fallout of the </w:t>
      </w:r>
      <w:r w:rsidRPr="00B1237D">
        <w:rPr>
          <w:rFonts w:ascii="Times New Roman" w:hAnsi="Times New Roman" w:cs="Times New Roman"/>
          <w:b/>
          <w:bCs/>
          <w:color w:val="000000" w:themeColor="text1"/>
        </w:rPr>
        <w:t>killing of Renee Good</w:t>
      </w:r>
      <w:r w:rsidRPr="00B1237D">
        <w:rPr>
          <w:rFonts w:ascii="Times New Roman" w:hAnsi="Times New Roman" w:cs="Times New Roman"/>
          <w:color w:val="000000" w:themeColor="text1"/>
        </w:rPr>
        <w:t>, an incident emblematic of the era’s hair-trigger tensions and narrative warfare. Renee Good, a 37-year-old U.S. citizen of undocumented parents, was shot and killed by an ICE agent in Minneapolis on January 7, 2026 during a massive deportation operation</w:t>
      </w:r>
      <w:hyperlink r:id="rId184" w:anchor=":~:text=%E2%97%8F%20Event%3A%20On%20January%207%2C,domestic%20terrorist">
        <w:r w:rsidRPr="00B1237D">
          <w:rPr>
            <w:rStyle w:val="Hyperlink"/>
            <w:rFonts w:ascii="Times New Roman" w:hAnsi="Times New Roman" w:cs="Times New Roman"/>
            <w:color w:val="000000" w:themeColor="text1"/>
          </w:rPr>
          <w:t>[125]</w:t>
        </w:r>
      </w:hyperlink>
      <w:hyperlink r:id="rId185" w:anchor=":~:text=and%20killed%20by%20an%20ICE,domestic%20terrorist">
        <w:r w:rsidRPr="00B1237D">
          <w:rPr>
            <w:rStyle w:val="Hyperlink"/>
            <w:rFonts w:ascii="Times New Roman" w:hAnsi="Times New Roman" w:cs="Times New Roman"/>
            <w:color w:val="000000" w:themeColor="text1"/>
          </w:rPr>
          <w:t>[126]</w:t>
        </w:r>
      </w:hyperlink>
      <w:r w:rsidRPr="00B1237D">
        <w:rPr>
          <w:rFonts w:ascii="Times New Roman" w:hAnsi="Times New Roman" w:cs="Times New Roman"/>
          <w:color w:val="000000" w:themeColor="text1"/>
        </w:rPr>
        <w:t>. This incident touched off protests echoing 2020’s George Floyd unrest, but with an even more combustible political overlay: the Trump DHS immediately labeled Good a “domestic terrorist” who “weaponized her vehicle” to kill officers</w:t>
      </w:r>
      <w:hyperlink r:id="rId186" w:anchor=":~:text=%E2%97%8F%20Narrative%20Warfare%3A%20%E2%97%8B%20State,domestic%20terrorist">
        <w:r w:rsidRPr="00B1237D">
          <w:rPr>
            <w:rStyle w:val="Hyperlink"/>
            <w:rFonts w:ascii="Times New Roman" w:hAnsi="Times New Roman" w:cs="Times New Roman"/>
            <w:color w:val="000000" w:themeColor="text1"/>
          </w:rPr>
          <w:t>[127]</w:t>
        </w:r>
      </w:hyperlink>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claim contested by video evidence that soon emerged.</w:t>
      </w:r>
    </w:p>
    <w:p w14:paraId="3B04A803"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Event Details:</w:t>
      </w:r>
      <w:r w:rsidRPr="00B1237D">
        <w:rPr>
          <w:rFonts w:ascii="Times New Roman" w:hAnsi="Times New Roman" w:cs="Times New Roman"/>
          <w:color w:val="000000" w:themeColor="text1"/>
        </w:rPr>
        <w:t xml:space="preserve"> DHS Secretary Kristi Noem’s narrative was that Good tried to ram ICE agents with her car, hence she was shot justifiably</w:t>
      </w:r>
      <w:hyperlink r:id="rId187" w:anchor=":~:text=%E2%97%8F%20Narrative%20Warfare%3A%20%E2%97%8B%20State,domestic%20terrorist">
        <w:r w:rsidRPr="00B1237D">
          <w:rPr>
            <w:rStyle w:val="Hyperlink"/>
            <w:rFonts w:ascii="Times New Roman" w:hAnsi="Times New Roman" w:cs="Times New Roman"/>
            <w:color w:val="000000" w:themeColor="text1"/>
          </w:rPr>
          <w:t>[127]</w:t>
        </w:r>
      </w:hyperlink>
      <w:r w:rsidRPr="00B1237D">
        <w:rPr>
          <w:rFonts w:ascii="Times New Roman" w:hAnsi="Times New Roman" w:cs="Times New Roman"/>
          <w:color w:val="000000" w:themeColor="text1"/>
        </w:rPr>
        <w:t xml:space="preserve">. However, multiple bystander videos showed a starkly different scene: ICE agents milling calmly around Good’s stopped car, some even taking cell phone videos, and Good trying to slowly drive away </w:t>
      </w:r>
      <w:r w:rsidRPr="00B1237D">
        <w:rPr>
          <w:rFonts w:ascii="Times New Roman" w:hAnsi="Times New Roman" w:cs="Times New Roman"/>
          <w:b/>
          <w:bCs/>
          <w:color w:val="000000" w:themeColor="text1"/>
        </w:rPr>
        <w:t>from</w:t>
      </w:r>
      <w:r w:rsidRPr="00B1237D">
        <w:rPr>
          <w:rFonts w:ascii="Times New Roman" w:hAnsi="Times New Roman" w:cs="Times New Roman"/>
          <w:color w:val="000000" w:themeColor="text1"/>
        </w:rPr>
        <w:t xml:space="preserve"> agents, not toward them, when suddenly shots rang out</w:t>
      </w:r>
      <w:hyperlink r:id="rId188" w:anchor=":~:text=who%20,2020%2C%20but%20are%20now%20met">
        <w:r w:rsidRPr="00B1237D">
          <w:rPr>
            <w:rStyle w:val="Hyperlink"/>
            <w:rFonts w:ascii="Times New Roman" w:hAnsi="Times New Roman" w:cs="Times New Roman"/>
            <w:color w:val="000000" w:themeColor="text1"/>
          </w:rPr>
          <w:t>[128]</w:t>
        </w:r>
      </w:hyperlink>
      <w:hyperlink r:id="rId189" w:anchor=":~:text=%E2%97%8B%20Evidence%3A%20Bystander%20video%20footage,This%20event%20highlights%20the%20fusion">
        <w:r w:rsidRPr="00B1237D">
          <w:rPr>
            <w:rStyle w:val="Hyperlink"/>
            <w:rFonts w:ascii="Times New Roman" w:hAnsi="Times New Roman" w:cs="Times New Roman"/>
            <w:color w:val="000000" w:themeColor="text1"/>
          </w:rPr>
          <w:t>[129]</w:t>
        </w:r>
      </w:hyperlink>
      <w:r w:rsidRPr="00B1237D">
        <w:rPr>
          <w:rFonts w:ascii="Times New Roman" w:hAnsi="Times New Roman" w:cs="Times New Roman"/>
          <w:color w:val="000000" w:themeColor="text1"/>
        </w:rPr>
        <w:t>. The videos suggest panic or a trigger-happy response rather than an imminent threat. Good was struck and died at the scene. Immediately, local Minneapolis officials disputed DHS, comparing it to a modern-day extrajudicial killing.</w:t>
      </w:r>
    </w:p>
    <w:p w14:paraId="3CAE3F93"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Narrative Warfare:</w:t>
      </w:r>
      <w:r w:rsidRPr="00B1237D">
        <w:rPr>
          <w:rFonts w:ascii="Times New Roman" w:hAnsi="Times New Roman" w:cs="Times New Roman"/>
          <w:color w:val="000000" w:themeColor="text1"/>
        </w:rPr>
        <w:t xml:space="preserve"> Within hours:</w:t>
      </w:r>
    </w:p>
    <w:p w14:paraId="03C9C4FF" w14:textId="77777777" w:rsidR="00E22092" w:rsidRPr="00B1237D" w:rsidRDefault="00000000">
      <w:pPr>
        <w:pStyle w:val="Compact"/>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State Narrative:</w:t>
      </w:r>
      <w:r w:rsidRPr="00B1237D">
        <w:rPr>
          <w:rFonts w:ascii="Times New Roman" w:hAnsi="Times New Roman" w:cs="Times New Roman"/>
          <w:color w:val="000000" w:themeColor="text1"/>
        </w:rPr>
        <w:t xml:space="preserve"> DHS/Noem doubled down, calling Good a “terrorist” and claiming bodycam footage (which they did not release) proved she was intent on violence</w:t>
      </w:r>
      <w:hyperlink r:id="rId190" w:anchor=":~:text=%E2%97%8F%20Narrative%20Warfare%3A%20%E2%97%8B%20State,domestic%20terrorist">
        <w:r w:rsidRPr="00B1237D">
          <w:rPr>
            <w:rStyle w:val="Hyperlink"/>
            <w:rFonts w:ascii="Times New Roman" w:hAnsi="Times New Roman" w:cs="Times New Roman"/>
            <w:color w:val="000000" w:themeColor="text1"/>
          </w:rPr>
          <w:t>[127]</w:t>
        </w:r>
      </w:hyperlink>
      <w:r w:rsidRPr="00B1237D">
        <w:rPr>
          <w:rFonts w:ascii="Times New Roman" w:hAnsi="Times New Roman" w:cs="Times New Roman"/>
          <w:color w:val="000000" w:themeColor="text1"/>
        </w:rPr>
        <w:t>.</w:t>
      </w:r>
    </w:p>
    <w:p w14:paraId="6E970EE6" w14:textId="77777777" w:rsidR="00E22092" w:rsidRPr="00B1237D" w:rsidRDefault="00000000">
      <w:pPr>
        <w:pStyle w:val="Compact"/>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Alternate Evidence:</w:t>
      </w:r>
      <w:r w:rsidRPr="00B1237D">
        <w:rPr>
          <w:rFonts w:ascii="Times New Roman" w:hAnsi="Times New Roman" w:cs="Times New Roman"/>
          <w:color w:val="000000" w:themeColor="text1"/>
        </w:rPr>
        <w:t xml:space="preserve"> Bystander clips on social media went viral, undermining DHS’s account. They showed something akin to an execution of a fleeing suspect. The fact Good was a U.S. citizen involved in immigration protests prior (she’d been at a rally the day before) raised suspicion that ICE knew her activism and targeted her.</w:t>
      </w:r>
    </w:p>
    <w:p w14:paraId="34238A76"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color w:val="000000" w:themeColor="text1"/>
        </w:rPr>
        <w:t xml:space="preserve">This scenario demonstrates how </w:t>
      </w:r>
      <w:r w:rsidRPr="00B1237D">
        <w:rPr>
          <w:rFonts w:ascii="Times New Roman" w:hAnsi="Times New Roman" w:cs="Times New Roman"/>
          <w:b/>
          <w:bCs/>
          <w:color w:val="000000" w:themeColor="text1"/>
        </w:rPr>
        <w:t>information is weaponized</w:t>
      </w:r>
      <w:r w:rsidRPr="00B1237D">
        <w:rPr>
          <w:rFonts w:ascii="Times New Roman" w:hAnsi="Times New Roman" w:cs="Times New Roman"/>
          <w:color w:val="000000" w:themeColor="text1"/>
        </w:rPr>
        <w:t>. Each side accused the other of lying. The public’s understanding split along partisan lines: Trump supporters took DHS’s word that it was self-defense against a terrorist; the left saw it as blatant murder and cover-up.</w:t>
      </w:r>
    </w:p>
    <w:p w14:paraId="5283A2EA"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Unrest:</w:t>
      </w:r>
      <w:r w:rsidRPr="00B1237D">
        <w:rPr>
          <w:rFonts w:ascii="Times New Roman" w:hAnsi="Times New Roman" w:cs="Times New Roman"/>
          <w:color w:val="000000" w:themeColor="text1"/>
        </w:rPr>
        <w:t xml:space="preserve"> Minneapolis erupted again. Massive protests, with echoes of 2020’s multi-racial crowds, filled the streets within a day</w:t>
      </w:r>
      <w:hyperlink r:id="rId191" w:anchor=":~:text=away%20rather%20than%20ram%20officers,Good%2C%20and%20involved%20a%20civilian">
        <w:r w:rsidRPr="00B1237D">
          <w:rPr>
            <w:rStyle w:val="Hyperlink"/>
            <w:rFonts w:ascii="Times New Roman" w:hAnsi="Times New Roman" w:cs="Times New Roman"/>
            <w:color w:val="000000" w:themeColor="text1"/>
          </w:rPr>
          <w:t>[130]</w:t>
        </w:r>
      </w:hyperlink>
      <w:r w:rsidRPr="00B1237D">
        <w:rPr>
          <w:rFonts w:ascii="Times New Roman" w:hAnsi="Times New Roman" w:cs="Times New Roman"/>
          <w:color w:val="000000" w:themeColor="text1"/>
        </w:rPr>
        <w:t xml:space="preserve">. But unlike 2020, the federal response was far </w:t>
      </w:r>
      <w:r w:rsidRPr="00B1237D">
        <w:rPr>
          <w:rFonts w:ascii="Times New Roman" w:hAnsi="Times New Roman" w:cs="Times New Roman"/>
          <w:color w:val="000000" w:themeColor="text1"/>
        </w:rPr>
        <w:lastRenderedPageBreak/>
        <w:t>more aggressive from the start: DHS called in federal tactical units to “restore order” and painted all dissent as harboring terrorists</w:t>
      </w:r>
      <w:hyperlink r:id="rId192" w:anchor=":~:text=now%20met%20with%20a%20federal,The%20media">
        <w:r w:rsidRPr="00B1237D">
          <w:rPr>
            <w:rStyle w:val="Hyperlink"/>
            <w:rFonts w:ascii="Times New Roman" w:hAnsi="Times New Roman" w:cs="Times New Roman"/>
            <w:color w:val="000000" w:themeColor="text1"/>
          </w:rPr>
          <w:t>[131]</w:t>
        </w:r>
      </w:hyperlink>
      <w:r w:rsidRPr="00B1237D">
        <w:rPr>
          <w:rFonts w:ascii="Times New Roman" w:hAnsi="Times New Roman" w:cs="Times New Roman"/>
          <w:color w:val="000000" w:themeColor="text1"/>
        </w:rPr>
        <w:t>. The city’s leadership (progressive) defied some federal directions, creating a constitutional standoff.</w:t>
      </w:r>
    </w:p>
    <w:p w14:paraId="1F0DC0E1"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Fusion of Issues:</w:t>
      </w:r>
      <w:r w:rsidRPr="00B1237D">
        <w:rPr>
          <w:rFonts w:ascii="Times New Roman" w:hAnsi="Times New Roman" w:cs="Times New Roman"/>
          <w:color w:val="000000" w:themeColor="text1"/>
        </w:rPr>
        <w:t xml:space="preserve"> Good’s killing fused immigration and police brutality issues in a way not previously seen. It highlighted how an immigration enforcement action (mass deportation sweep) could morph into a politicized police killing. This has galvanized coalitions of BLM activists and immigrant rights groups.</w:t>
      </w:r>
    </w:p>
    <w:p w14:paraId="6DAD315B"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Alex Pretti Incident:</w:t>
      </w:r>
      <w:r w:rsidRPr="00B1237D">
        <w:rPr>
          <w:rFonts w:ascii="Times New Roman" w:hAnsi="Times New Roman" w:cs="Times New Roman"/>
          <w:color w:val="000000" w:themeColor="text1"/>
        </w:rPr>
        <w:t xml:space="preserve"> To complicate matters, on January 24, 2026, another incident in Minneapolis further inflamed tensions</w:t>
      </w:r>
      <w:hyperlink r:id="rId193" w:anchor=":~:text=%E2%97%8F%20Most%20recently%20Alex%20Pretti,that%20narrative%20while%20still%20citing">
        <w:r w:rsidRPr="00B1237D">
          <w:rPr>
            <w:rStyle w:val="Hyperlink"/>
            <w:rFonts w:ascii="Times New Roman" w:hAnsi="Times New Roman" w:cs="Times New Roman"/>
            <w:color w:val="000000" w:themeColor="text1"/>
          </w:rPr>
          <w:t>[132]</w:t>
        </w:r>
      </w:hyperlink>
      <w:r w:rsidRPr="00B1237D">
        <w:rPr>
          <w:rFonts w:ascii="Times New Roman" w:hAnsi="Times New Roman" w:cs="Times New Roman"/>
          <w:color w:val="000000" w:themeColor="text1"/>
        </w:rPr>
        <w:t>. Alex Pretti, a 35-year-old ICU nurse and licensed concealed-carry gun owner, was shot and killed presumably by federal agents in a confusing altercation near a protest. Initially, DHS claimed Pretti was an armed agitator intending harm; video later showed Pretti had his hands up holding a cell phone, not a gun, and suggestions arose that an agent’s gun went off accidentally after disarming Pretti</w:t>
      </w:r>
      <w:hyperlink r:id="rId194" w:anchor=":~:text=administration%20has%20since%20backed%20away,The%20%E2%80%9Cright%E2%80%9D%20or%20conservatives">
        <w:r w:rsidRPr="00B1237D">
          <w:rPr>
            <w:rStyle w:val="Hyperlink"/>
            <w:rFonts w:ascii="Times New Roman" w:hAnsi="Times New Roman" w:cs="Times New Roman"/>
            <w:color w:val="000000" w:themeColor="text1"/>
          </w:rPr>
          <w:t>[133]</w:t>
        </w:r>
      </w:hyperlink>
      <w:hyperlink r:id="rId195" w:anchor=":~:text=initial%20video%20evidence%20shows%20Alex,Comparative%20Analysis%20and%20Statistics">
        <w:r w:rsidRPr="00B1237D">
          <w:rPr>
            <w:rStyle w:val="Hyperlink"/>
            <w:rFonts w:ascii="Times New Roman" w:hAnsi="Times New Roman" w:cs="Times New Roman"/>
            <w:color w:val="000000" w:themeColor="text1"/>
          </w:rPr>
          <w:t>[134]</w:t>
        </w:r>
      </w:hyperlink>
      <w:r w:rsidRPr="00B1237D">
        <w:rPr>
          <w:rFonts w:ascii="Times New Roman" w:hAnsi="Times New Roman" w:cs="Times New Roman"/>
          <w:color w:val="000000" w:themeColor="text1"/>
        </w:rPr>
        <w:t xml:space="preserve">. This incident revealed a potential </w:t>
      </w:r>
      <w:r w:rsidRPr="00B1237D">
        <w:rPr>
          <w:rFonts w:ascii="Times New Roman" w:hAnsi="Times New Roman" w:cs="Times New Roman"/>
          <w:b/>
          <w:bCs/>
          <w:color w:val="000000" w:themeColor="text1"/>
        </w:rPr>
        <w:t>cover-up and shifting narrative</w:t>
      </w:r>
      <w:r w:rsidRPr="00B1237D">
        <w:rPr>
          <w:rFonts w:ascii="Times New Roman" w:hAnsi="Times New Roman" w:cs="Times New Roman"/>
          <w:color w:val="000000" w:themeColor="text1"/>
        </w:rPr>
        <w:t xml:space="preserve">: DHS quietly walked back claims, implying maybe it was friendly fire. The pro-gun right, normally vociferous about Second Amendment, was </w:t>
      </w:r>
      <w:r w:rsidRPr="00B1237D">
        <w:rPr>
          <w:rFonts w:ascii="Times New Roman" w:hAnsi="Times New Roman" w:cs="Times New Roman"/>
          <w:b/>
          <w:bCs/>
          <w:color w:val="000000" w:themeColor="text1"/>
        </w:rPr>
        <w:t>mostly silent</w:t>
      </w:r>
      <w:r w:rsidRPr="00B1237D">
        <w:rPr>
          <w:rFonts w:ascii="Times New Roman" w:hAnsi="Times New Roman" w:cs="Times New Roman"/>
          <w:color w:val="000000" w:themeColor="text1"/>
        </w:rPr>
        <w:t xml:space="preserve"> or even blamed Pretti (because he was perceived as part of the left protests)</w:t>
      </w:r>
      <w:hyperlink r:id="rId196" w:anchor=":~:text=accounts%20made%20by%20federal%20officials,fault%2C%20even%20though%20initial%20video">
        <w:r w:rsidRPr="00B1237D">
          <w:rPr>
            <w:rStyle w:val="Hyperlink"/>
            <w:rFonts w:ascii="Times New Roman" w:hAnsi="Times New Roman" w:cs="Times New Roman"/>
            <w:color w:val="000000" w:themeColor="text1"/>
          </w:rPr>
          <w:t>[135]</w:t>
        </w:r>
      </w:hyperlink>
      <w:hyperlink r:id="rId197" w:anchor=":~:text=proud%20groups%20in%20the%20nation%2C,Recent%20reports%20from">
        <w:r w:rsidRPr="00B1237D">
          <w:rPr>
            <w:rStyle w:val="Hyperlink"/>
            <w:rFonts w:ascii="Times New Roman" w:hAnsi="Times New Roman" w:cs="Times New Roman"/>
            <w:color w:val="000000" w:themeColor="text1"/>
          </w:rPr>
          <w:t>[136]</w:t>
        </w:r>
      </w:hyperlink>
      <w:r w:rsidRPr="00B1237D">
        <w:rPr>
          <w:rFonts w:ascii="Times New Roman" w:hAnsi="Times New Roman" w:cs="Times New Roman"/>
          <w:color w:val="000000" w:themeColor="text1"/>
        </w:rPr>
        <w:t>. This created a schism: some right-wing gun groups were uneasy about feds killing a lawful gun owner, but many rank-and-file conservatives shrugged since it was in context of a “riot.”</w:t>
      </w:r>
    </w:p>
    <w:p w14:paraId="284B640D"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Right-Wing Silence on Police Overreach:</w:t>
      </w:r>
      <w:r w:rsidRPr="00B1237D">
        <w:rPr>
          <w:rFonts w:ascii="Times New Roman" w:hAnsi="Times New Roman" w:cs="Times New Roman"/>
          <w:color w:val="000000" w:themeColor="text1"/>
        </w:rPr>
        <w:t xml:space="preserve"> Interestingly, the usually vocal gun rights advocates essentially abandoned Pretti’s case due to political tribalism. The “Blue Lives” and “law and order” alignment overcame what would otherwise be classic “good guy with gun killed by feds” outrage. This demonstrates the extent of political polarization: facts matter less than allegiance.</w:t>
      </w:r>
    </w:p>
    <w:p w14:paraId="6F4A0117" w14:textId="77777777" w:rsidR="00E22092" w:rsidRPr="00B1237D" w:rsidRDefault="00000000">
      <w:pPr>
        <w:numPr>
          <w:ilvl w:val="0"/>
          <w:numId w:val="19"/>
        </w:numPr>
        <w:rPr>
          <w:rFonts w:ascii="Times New Roman" w:hAnsi="Times New Roman" w:cs="Times New Roman"/>
          <w:color w:val="000000" w:themeColor="text1"/>
        </w:rPr>
      </w:pPr>
      <w:r w:rsidRPr="00B1237D">
        <w:rPr>
          <w:rFonts w:ascii="Times New Roman" w:hAnsi="Times New Roman" w:cs="Times New Roman"/>
          <w:b/>
          <w:bCs/>
          <w:color w:val="000000" w:themeColor="text1"/>
        </w:rPr>
        <w:t>Institutional Backtracking:</w:t>
      </w:r>
      <w:r w:rsidRPr="00B1237D">
        <w:rPr>
          <w:rFonts w:ascii="Times New Roman" w:hAnsi="Times New Roman" w:cs="Times New Roman"/>
          <w:color w:val="000000" w:themeColor="text1"/>
        </w:rPr>
        <w:t xml:space="preserve"> By late January 2026, reports surfaced that DHS privately admitted an agent might have accidentally fired Pretti’s weapon after disarming him, suggesting Pretti never posed a lethal threat</w:t>
      </w:r>
      <w:hyperlink r:id="rId198" w:anchor=":~:text=reports%20from%20January%2026%2C%202026,Comparative%20Analysis%20and%20Statistics">
        <w:r w:rsidRPr="00B1237D">
          <w:rPr>
            <w:rStyle w:val="Hyperlink"/>
            <w:rFonts w:ascii="Times New Roman" w:hAnsi="Times New Roman" w:cs="Times New Roman"/>
            <w:color w:val="000000" w:themeColor="text1"/>
          </w:rPr>
          <w:t>[137]</w:t>
        </w:r>
      </w:hyperlink>
      <w:r w:rsidRPr="00B1237D">
        <w:rPr>
          <w:rFonts w:ascii="Times New Roman" w:hAnsi="Times New Roman" w:cs="Times New Roman"/>
          <w:color w:val="000000" w:themeColor="text1"/>
        </w:rPr>
        <w:t>. This development is poised to further vindicate protesters and discredit DHS, but by now each side is locked in narrative camps.</w:t>
      </w:r>
    </w:p>
    <w:p w14:paraId="0518BC4E"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Renee Good saga encapsulates the state of play: </w:t>
      </w:r>
      <w:r w:rsidRPr="00B1237D">
        <w:rPr>
          <w:rFonts w:ascii="Times New Roman" w:hAnsi="Times New Roman" w:cs="Times New Roman"/>
          <w:b/>
          <w:bCs/>
          <w:color w:val="000000" w:themeColor="text1"/>
        </w:rPr>
        <w:t>every incident becomes a proxy war</w:t>
      </w:r>
      <w:r w:rsidRPr="00B1237D">
        <w:rPr>
          <w:rFonts w:ascii="Times New Roman" w:hAnsi="Times New Roman" w:cs="Times New Roman"/>
          <w:color w:val="000000" w:themeColor="text1"/>
        </w:rPr>
        <w:t>. The government’s rush to label dissenters as terrorists and protesters’ deep distrust of official accounts fuel each other. The clear loser is objective truth, and the consequence is an ever-escalating cycle of protest and repression.</w:t>
      </w:r>
    </w:p>
    <w:p w14:paraId="20FCB3DC" w14:textId="5D6F1621"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As of this writing (January 27, 2026), protests continue in Minneapolis and beyond. The federal government shows no signs of concession; indeed, it appears ready to double down. National guard units have been federalized in Minnesota. Conversely, protesters are not backing off</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f anything, the movement has grown. This standoff could define the coming year.</w:t>
      </w:r>
    </w:p>
    <w:p w14:paraId="198CC941" w14:textId="77777777" w:rsidR="00E22092" w:rsidRPr="00B1237D" w:rsidRDefault="00000000">
      <w:pPr>
        <w:pStyle w:val="Heading2"/>
        <w:rPr>
          <w:rFonts w:ascii="Times New Roman" w:hAnsi="Times New Roman" w:cs="Times New Roman"/>
          <w:color w:val="000000" w:themeColor="text1"/>
          <w:sz w:val="24"/>
          <w:szCs w:val="24"/>
        </w:rPr>
      </w:pPr>
      <w:bookmarkStart w:id="32" w:name="comparative-analysis-and-statistics"/>
      <w:bookmarkEnd w:id="28"/>
      <w:bookmarkEnd w:id="31"/>
      <w:r w:rsidRPr="00B1237D">
        <w:rPr>
          <w:rFonts w:ascii="Times New Roman" w:hAnsi="Times New Roman" w:cs="Times New Roman"/>
          <w:color w:val="000000" w:themeColor="text1"/>
          <w:sz w:val="24"/>
          <w:szCs w:val="24"/>
        </w:rPr>
        <w:t>8. Comparative Analysis and Statistics</w:t>
      </w:r>
    </w:p>
    <w:p w14:paraId="49117D48"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We now consolidate the comparative data across movements, normalized and severity-weighted as described, to draw evidence-based conclusions about patterns of violence and state response in the 2006–2026 period. The tables below synthesize key metrics.</w:t>
      </w:r>
    </w:p>
    <w:p w14:paraId="3F00159D" w14:textId="77777777" w:rsidR="00E22092" w:rsidRPr="00B1237D" w:rsidRDefault="00000000">
      <w:pPr>
        <w:pStyle w:val="Heading3"/>
        <w:rPr>
          <w:rFonts w:ascii="Times New Roman" w:hAnsi="Times New Roman" w:cs="Times New Roman"/>
          <w:color w:val="000000" w:themeColor="text1"/>
          <w:sz w:val="24"/>
          <w:szCs w:val="24"/>
        </w:rPr>
      </w:pPr>
      <w:bookmarkStart w:id="33" w:name="X75a959a77368bfd87c12a447f155d370b44e9a2"/>
      <w:r w:rsidRPr="00B1237D">
        <w:rPr>
          <w:rFonts w:ascii="Times New Roman" w:hAnsi="Times New Roman" w:cs="Times New Roman"/>
          <w:color w:val="000000" w:themeColor="text1"/>
          <w:sz w:val="24"/>
          <w:szCs w:val="24"/>
        </w:rPr>
        <w:lastRenderedPageBreak/>
        <w:t>8.1 Inclination Toward Violence by Political Leaning</w:t>
      </w:r>
    </w:p>
    <w:p w14:paraId="0149F571"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b/>
          <w:bCs/>
          <w:color w:val="000000" w:themeColor="text1"/>
        </w:rPr>
        <w:t>Right-Wing / Conservative Leaning:</w:t>
      </w:r>
      <w:r w:rsidRPr="00B1237D">
        <w:rPr>
          <w:rFonts w:ascii="Times New Roman" w:hAnsi="Times New Roman" w:cs="Times New Roman"/>
          <w:color w:val="000000" w:themeColor="text1"/>
        </w:rPr>
        <w:br/>
        <w:t xml:space="preserve">- </w:t>
      </w:r>
      <w:r w:rsidRPr="00B1237D">
        <w:rPr>
          <w:rFonts w:ascii="Times New Roman" w:hAnsi="Times New Roman" w:cs="Times New Roman"/>
          <w:b/>
          <w:bCs/>
          <w:color w:val="000000" w:themeColor="text1"/>
        </w:rPr>
        <w:t>Propensity:</w:t>
      </w:r>
      <w:r w:rsidRPr="00B1237D">
        <w:rPr>
          <w:rFonts w:ascii="Times New Roman" w:hAnsi="Times New Roman" w:cs="Times New Roman"/>
          <w:color w:val="000000" w:themeColor="text1"/>
        </w:rPr>
        <w:t xml:space="preserve"> Data from CSIS and the Anti-Defamation League confirms that right-wing extremism has been the most lethal form of domestic political violence in recent decades</w:t>
      </w:r>
      <w:hyperlink r:id="rId199" w:anchor=":~:text=days%3F%E2%80%9D%20%2A%20Left,such%20as%20government%20or%20law">
        <w:r w:rsidRPr="00B1237D">
          <w:rPr>
            <w:rStyle w:val="Hyperlink"/>
            <w:rFonts w:ascii="Times New Roman" w:hAnsi="Times New Roman" w:cs="Times New Roman"/>
            <w:color w:val="000000" w:themeColor="text1"/>
          </w:rPr>
          <w:t>[120]</w:t>
        </w:r>
      </w:hyperlink>
      <w:r w:rsidRPr="00B1237D">
        <w:rPr>
          <w:rFonts w:ascii="Times New Roman" w:hAnsi="Times New Roman" w:cs="Times New Roman"/>
          <w:color w:val="000000" w:themeColor="text1"/>
        </w:rPr>
        <w:t xml:space="preserve">. The far-right’s ideology (anti-government, white supremacist, anti-abortion, etc.) has produced numerous plots and attacks. - </w:t>
      </w:r>
      <w:r w:rsidRPr="00B1237D">
        <w:rPr>
          <w:rFonts w:ascii="Times New Roman" w:hAnsi="Times New Roman" w:cs="Times New Roman"/>
          <w:b/>
          <w:bCs/>
          <w:color w:val="000000" w:themeColor="text1"/>
        </w:rPr>
        <w:t>Fatalities:</w:t>
      </w:r>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112 deaths</w:t>
      </w:r>
      <w:r w:rsidRPr="00B1237D">
        <w:rPr>
          <w:rFonts w:ascii="Times New Roman" w:hAnsi="Times New Roman" w:cs="Times New Roman"/>
          <w:color w:val="000000" w:themeColor="text1"/>
        </w:rPr>
        <w:t xml:space="preserve"> are attributed to right-wing extremists in the decade prior to 2026</w:t>
      </w:r>
      <w:hyperlink r:id="rId200" w:anchor=":~:text=Core%20Findings%3A%20%E2%97%8F%20Asymmetry%20of,wing%20violence">
        <w:r w:rsidRPr="00B1237D">
          <w:rPr>
            <w:rStyle w:val="Hyperlink"/>
            <w:rFonts w:ascii="Times New Roman" w:hAnsi="Times New Roman" w:cs="Times New Roman"/>
            <w:color w:val="000000" w:themeColor="text1"/>
          </w:rPr>
          <w:t>[138]</w:t>
        </w:r>
      </w:hyperlink>
      <w:hyperlink r:id="rId201"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This includes high-casualty events like the 2019 El Paso Walmart shooting (23 killed, anti-Latino motive) and the 2022 Buffalo grocery shooting (10 killed, racist motive). By contrast, left-wing actors caused 13 deaths in the same period</w:t>
      </w:r>
      <w:hyperlink r:id="rId202" w:anchor=":~:text=Core%20Findings%3A%20%E2%97%8F%20Asymmetry%20of,wing%20violence">
        <w:r w:rsidRPr="00B1237D">
          <w:rPr>
            <w:rStyle w:val="Hyperlink"/>
            <w:rFonts w:ascii="Times New Roman" w:hAnsi="Times New Roman" w:cs="Times New Roman"/>
            <w:color w:val="000000" w:themeColor="text1"/>
          </w:rPr>
          <w:t>[138]</w:t>
        </w:r>
      </w:hyperlink>
      <w:hyperlink r:id="rId203"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xml:space="preserve">. Thus, on average, far-right violence has been an order of magnitude more deadly. - </w:t>
      </w:r>
      <w:r w:rsidRPr="00B1237D">
        <w:rPr>
          <w:rFonts w:ascii="Times New Roman" w:hAnsi="Times New Roman" w:cs="Times New Roman"/>
          <w:b/>
          <w:bCs/>
          <w:color w:val="000000" w:themeColor="text1"/>
        </w:rPr>
        <w:t>Violence Type:</w:t>
      </w:r>
      <w:r w:rsidRPr="00B1237D">
        <w:rPr>
          <w:rFonts w:ascii="Times New Roman" w:hAnsi="Times New Roman" w:cs="Times New Roman"/>
          <w:color w:val="000000" w:themeColor="text1"/>
        </w:rPr>
        <w:t xml:space="preserve"> Predominantly </w:t>
      </w:r>
      <w:r w:rsidRPr="00B1237D">
        <w:rPr>
          <w:rFonts w:ascii="Times New Roman" w:hAnsi="Times New Roman" w:cs="Times New Roman"/>
          <w:b/>
          <w:bCs/>
          <w:color w:val="000000" w:themeColor="text1"/>
        </w:rPr>
        <w:t>violence against persons</w:t>
      </w:r>
      <w:r w:rsidRPr="00B1237D">
        <w:rPr>
          <w:rFonts w:ascii="Times New Roman" w:hAnsi="Times New Roman" w:cs="Times New Roman"/>
          <w:color w:val="000000" w:themeColor="text1"/>
        </w:rPr>
        <w:t>. Tactics frequently involve firearms and explosives targeting people seen as enemies (racial/ethnic minorities, religious minorities, abortion providers, law enforcement, or leftist politicians)</w:t>
      </w:r>
      <w:hyperlink r:id="rId204" w:anchor=":~:text=Axios%20article%20about%20a%20study,a%20nonprofit%20policy%20research%20organisation">
        <w:r w:rsidRPr="00B1237D">
          <w:rPr>
            <w:rStyle w:val="Hyperlink"/>
            <w:rFonts w:ascii="Times New Roman" w:hAnsi="Times New Roman" w:cs="Times New Roman"/>
            <w:color w:val="000000" w:themeColor="text1"/>
          </w:rPr>
          <w:t>[11]</w:t>
        </w:r>
      </w:hyperlink>
      <w:hyperlink r:id="rId205"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Vehicular ramming, as noted, also emerged as a deadly tactic (Charlottesville 2017 being a prime example) and was replicated numerous times in 2020 (over 100 attempts, some fatal)</w:t>
      </w:r>
      <w:hyperlink r:id="rId206" w:anchor=":~:text=counter,of%20cars%20driving%20into%20protests">
        <w:r w:rsidRPr="00B1237D">
          <w:rPr>
            <w:rStyle w:val="Hyperlink"/>
            <w:rFonts w:ascii="Times New Roman" w:hAnsi="Times New Roman" w:cs="Times New Roman"/>
            <w:color w:val="000000" w:themeColor="text1"/>
          </w:rPr>
          <w:t>[80]</w:t>
        </w:r>
      </w:hyperlink>
      <w:r w:rsidRPr="00B1237D">
        <w:rPr>
          <w:rFonts w:ascii="Times New Roman" w:hAnsi="Times New Roman" w:cs="Times New Roman"/>
          <w:color w:val="000000" w:themeColor="text1"/>
        </w:rPr>
        <w:t xml:space="preserve">. Assassinations and plots against government officials jumped in 2020–2024 (Governor Whitmer kidnapping plot, etc.), though many were thwarted. - </w:t>
      </w:r>
      <w:r w:rsidRPr="00B1237D">
        <w:rPr>
          <w:rFonts w:ascii="Times New Roman" w:hAnsi="Times New Roman" w:cs="Times New Roman"/>
          <w:b/>
          <w:bCs/>
          <w:color w:val="000000" w:themeColor="text1"/>
        </w:rPr>
        <w:t>Armed Demonstrations:</w:t>
      </w:r>
      <w:r w:rsidRPr="00B1237D">
        <w:rPr>
          <w:rFonts w:ascii="Times New Roman" w:hAnsi="Times New Roman" w:cs="Times New Roman"/>
          <w:color w:val="000000" w:themeColor="text1"/>
        </w:rPr>
        <w:t xml:space="preserve"> ACLED data shows that armed demonstrations are </w:t>
      </w:r>
      <w:r w:rsidRPr="00B1237D">
        <w:rPr>
          <w:rFonts w:ascii="Times New Roman" w:hAnsi="Times New Roman" w:cs="Times New Roman"/>
          <w:b/>
          <w:bCs/>
          <w:color w:val="000000" w:themeColor="text1"/>
        </w:rPr>
        <w:t>6.5 times more likely</w:t>
      </w:r>
      <w:r w:rsidRPr="00B1237D">
        <w:rPr>
          <w:rFonts w:ascii="Times New Roman" w:hAnsi="Times New Roman" w:cs="Times New Roman"/>
          <w:color w:val="000000" w:themeColor="text1"/>
        </w:rPr>
        <w:t xml:space="preserve"> to turn violent than unarmed ones, and between 2020–2021, </w:t>
      </w:r>
      <w:r w:rsidRPr="00B1237D">
        <w:rPr>
          <w:rFonts w:ascii="Times New Roman" w:hAnsi="Times New Roman" w:cs="Times New Roman"/>
          <w:b/>
          <w:bCs/>
          <w:color w:val="000000" w:themeColor="text1"/>
        </w:rPr>
        <w:t>84%</w:t>
      </w:r>
      <w:r w:rsidRPr="00B1237D">
        <w:rPr>
          <w:rFonts w:ascii="Times New Roman" w:hAnsi="Times New Roman" w:cs="Times New Roman"/>
          <w:color w:val="000000" w:themeColor="text1"/>
        </w:rPr>
        <w:t xml:space="preserve"> of armed groups at protests were right-wing actors</w:t>
      </w:r>
      <w:hyperlink r:id="rId207" w:anchor=":~:text=Paso%29%2C%20vehicular%20ramming%20,5%20times%20more">
        <w:r w:rsidRPr="00B1237D">
          <w:rPr>
            <w:rStyle w:val="Hyperlink"/>
            <w:rFonts w:ascii="Times New Roman" w:hAnsi="Times New Roman" w:cs="Times New Roman"/>
            <w:color w:val="000000" w:themeColor="text1"/>
          </w:rPr>
          <w:t>[139]</w:t>
        </w:r>
      </w:hyperlink>
      <w:hyperlink r:id="rId208"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Essentially all instances of civilians openly carrying assault rifles at protests have been at right-leaning events (anti-lockdown, militia rallies, etc.), and such presence correlates with higher chances of intimidation or clashes.</w:t>
      </w:r>
    </w:p>
    <w:p w14:paraId="0D599585"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Left-Wing / Progressive Leaning:</w:t>
      </w:r>
      <w:r w:rsidRPr="00B1237D">
        <w:rPr>
          <w:rFonts w:ascii="Times New Roman" w:hAnsi="Times New Roman" w:cs="Times New Roman"/>
          <w:color w:val="000000" w:themeColor="text1"/>
        </w:rPr>
        <w:br/>
        <w:t xml:space="preserve">- </w:t>
      </w:r>
      <w:r w:rsidRPr="00B1237D">
        <w:rPr>
          <w:rFonts w:ascii="Times New Roman" w:hAnsi="Times New Roman" w:cs="Times New Roman"/>
          <w:b/>
          <w:bCs/>
          <w:color w:val="000000" w:themeColor="text1"/>
        </w:rPr>
        <w:t>Propensity:</w:t>
      </w:r>
      <w:r w:rsidRPr="00B1237D">
        <w:rPr>
          <w:rFonts w:ascii="Times New Roman" w:hAnsi="Times New Roman" w:cs="Times New Roman"/>
          <w:color w:val="000000" w:themeColor="text1"/>
        </w:rPr>
        <w:t xml:space="preserve"> Left-wing violence has been statistically less lethal and less frequent. It is more often </w:t>
      </w:r>
      <w:r w:rsidRPr="00B1237D">
        <w:rPr>
          <w:rFonts w:ascii="Times New Roman" w:hAnsi="Times New Roman" w:cs="Times New Roman"/>
          <w:b/>
          <w:bCs/>
          <w:color w:val="000000" w:themeColor="text1"/>
        </w:rPr>
        <w:t>directed at property or institutional symbols</w:t>
      </w:r>
      <w:r w:rsidRPr="00B1237D">
        <w:rPr>
          <w:rFonts w:ascii="Times New Roman" w:hAnsi="Times New Roman" w:cs="Times New Roman"/>
          <w:color w:val="000000" w:themeColor="text1"/>
        </w:rPr>
        <w:t xml:space="preserve"> than at mass casualties. For much of 2006–2016, left violence was negligible. It rose slightly with the appearance of militant flanks like Antifa after 2017, but even then, incidents were usually street brawls with right-wing groups or vandalism of far-right property (like defacing Confederate monuments). - </w:t>
      </w:r>
      <w:r w:rsidRPr="00B1237D">
        <w:rPr>
          <w:rFonts w:ascii="Times New Roman" w:hAnsi="Times New Roman" w:cs="Times New Roman"/>
          <w:b/>
          <w:bCs/>
          <w:color w:val="000000" w:themeColor="text1"/>
        </w:rPr>
        <w:t>Fatalities:</w:t>
      </w:r>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13 deaths</w:t>
      </w:r>
      <w:r w:rsidRPr="00B1237D">
        <w:rPr>
          <w:rFonts w:ascii="Times New Roman" w:hAnsi="Times New Roman" w:cs="Times New Roman"/>
          <w:color w:val="000000" w:themeColor="text1"/>
        </w:rPr>
        <w:t xml:space="preserve"> attributed to left-wing extremists in the decade prior to 2026</w:t>
      </w:r>
      <w:hyperlink r:id="rId209" w:anchor=":~:text=Core%20Findings%3A%20%E2%97%8F%20Asymmetry%20of,wing%20violence">
        <w:r w:rsidRPr="00B1237D">
          <w:rPr>
            <w:rStyle w:val="Hyperlink"/>
            <w:rFonts w:ascii="Times New Roman" w:hAnsi="Times New Roman" w:cs="Times New Roman"/>
            <w:color w:val="000000" w:themeColor="text1"/>
          </w:rPr>
          <w:t>[138]</w:t>
        </w:r>
      </w:hyperlink>
      <w:hyperlink r:id="rId210"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These include a few isolated incidents: e.g., the 2017 Congressional baseball shooting (by a far-left gunman targeting Republican lawmakers, which nearly killed Rep. Steve Scalise), the 2019 Tacoma ICE detention center firebombing (attacker killed a guard), and recent 2025 incidents like Charlie Kirk’s assassination. While troubling, these numbers are far outpaced by right-wing and jihadist killings. The left’s share of domestic terror fatalities remains small (roughly 2% since 1975, per Cato analysis)</w:t>
      </w:r>
      <w:hyperlink r:id="rId211" w:anchor=":~:text=The%20Cato%20analysis%2C%20published%20after,1975%2C%20through%20September%2010%2C%202025">
        <w:r w:rsidRPr="00B1237D">
          <w:rPr>
            <w:rStyle w:val="Hyperlink"/>
            <w:rFonts w:ascii="Times New Roman" w:hAnsi="Times New Roman" w:cs="Times New Roman"/>
            <w:color w:val="000000" w:themeColor="text1"/>
          </w:rPr>
          <w:t>[140]</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Violence Type:</w:t>
      </w:r>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Violence against property and institutions</w:t>
      </w:r>
      <w:r w:rsidRPr="00B1237D">
        <w:rPr>
          <w:rFonts w:ascii="Times New Roman" w:hAnsi="Times New Roman" w:cs="Times New Roman"/>
          <w:color w:val="000000" w:themeColor="text1"/>
        </w:rPr>
        <w:t xml:space="preserve"> is more common. Left-wing tactics have included arson (e.g., setting fire to empty police cars or recruitment centers), vandalism and sabotage (as with pipeline protesters or “Jane’s Revenge” attacks on anti-abortion offices)</w:t>
      </w:r>
      <w:hyperlink r:id="rId212" w:anchor=":~:text=%E2%97%8F%20Left,right">
        <w:r w:rsidRPr="00B1237D">
          <w:rPr>
            <w:rStyle w:val="Hyperlink"/>
            <w:rFonts w:ascii="Times New Roman" w:hAnsi="Times New Roman" w:cs="Times New Roman"/>
            <w:color w:val="000000" w:themeColor="text1"/>
          </w:rPr>
          <w:t>[103]</w:t>
        </w:r>
      </w:hyperlink>
      <w:r w:rsidRPr="00B1237D">
        <w:rPr>
          <w:rFonts w:ascii="Times New Roman" w:hAnsi="Times New Roman" w:cs="Times New Roman"/>
          <w:color w:val="000000" w:themeColor="text1"/>
        </w:rPr>
        <w:t xml:space="preserve">, and physical </w:t>
      </w:r>
      <w:r w:rsidRPr="00B1237D">
        <w:rPr>
          <w:rFonts w:ascii="Times New Roman" w:hAnsi="Times New Roman" w:cs="Times New Roman"/>
          <w:b/>
          <w:bCs/>
          <w:color w:val="000000" w:themeColor="text1"/>
        </w:rPr>
        <w:t>brawling with police or right-wing adversaries</w:t>
      </w:r>
      <w:r w:rsidRPr="00B1237D">
        <w:rPr>
          <w:rFonts w:ascii="Times New Roman" w:hAnsi="Times New Roman" w:cs="Times New Roman"/>
          <w:color w:val="000000" w:themeColor="text1"/>
        </w:rPr>
        <w:t xml:space="preserve"> during protests (Portland’s nightly 2020 skirmishes, or direct fistfights with Proud Boys)</w:t>
      </w:r>
      <w:hyperlink r:id="rId213" w:anchor=":~:text=%E2%97%8B%20Property%20Destruction%3A%20Vandalism%2C%20looting,of%20police%20brutality%20ignores%20the">
        <w:r w:rsidRPr="00B1237D">
          <w:rPr>
            <w:rStyle w:val="Hyperlink"/>
            <w:rFonts w:ascii="Times New Roman" w:hAnsi="Times New Roman" w:cs="Times New Roman"/>
            <w:color w:val="000000" w:themeColor="text1"/>
          </w:rPr>
          <w:t>[83]</w:t>
        </w:r>
      </w:hyperlink>
      <w:r w:rsidRPr="00B1237D">
        <w:rPr>
          <w:rFonts w:ascii="Times New Roman" w:hAnsi="Times New Roman" w:cs="Times New Roman"/>
          <w:color w:val="000000" w:themeColor="text1"/>
        </w:rPr>
        <w:t xml:space="preserve">. Notably, when leftists do engage in violence, they often choose symbolically significant targets (a police precinct, a courthouse, a Confederate statue) and try to avoid civilian casualties. This doesn’t excuse it, but differentiates it from the more indiscriminate nature of some right-wing violence (which often aims to kill for ideological terror). - </w:t>
      </w:r>
      <w:r w:rsidRPr="00B1237D">
        <w:rPr>
          <w:rFonts w:ascii="Times New Roman" w:hAnsi="Times New Roman" w:cs="Times New Roman"/>
          <w:b/>
          <w:bCs/>
          <w:color w:val="000000" w:themeColor="text1"/>
        </w:rPr>
        <w:t>Peaceful Rate:</w:t>
      </w:r>
      <w:r w:rsidRPr="00B1237D">
        <w:rPr>
          <w:rFonts w:ascii="Times New Roman" w:hAnsi="Times New Roman" w:cs="Times New Roman"/>
          <w:color w:val="000000" w:themeColor="text1"/>
        </w:rPr>
        <w:t xml:space="preserve"> Despite portrayals, left-leaning protest movements have maintained a very high peaceful proportion. BLM, for instance, was ~95% peaceful in 2020 as noted</w:t>
      </w:r>
      <w:hyperlink r:id="rId214" w:anchor=":~:text=demonstration%20events%20between%20May%20and,of%20these">
        <w:r w:rsidRPr="00B1237D">
          <w:rPr>
            <w:rStyle w:val="Hyperlink"/>
            <w:rFonts w:ascii="Times New Roman" w:hAnsi="Times New Roman" w:cs="Times New Roman"/>
            <w:color w:val="000000" w:themeColor="text1"/>
          </w:rPr>
          <w:t>[82]</w:t>
        </w:r>
      </w:hyperlink>
      <w:r w:rsidRPr="00B1237D">
        <w:rPr>
          <w:rFonts w:ascii="Times New Roman" w:hAnsi="Times New Roman" w:cs="Times New Roman"/>
          <w:color w:val="000000" w:themeColor="text1"/>
        </w:rPr>
        <w:t xml:space="preserve">. Anti-war marches, immigration rallies, women’s marches all were overwhelmingly nonviolent. Even in late 2023/24 </w:t>
      </w:r>
      <w:r w:rsidRPr="00B1237D">
        <w:rPr>
          <w:rFonts w:ascii="Times New Roman" w:hAnsi="Times New Roman" w:cs="Times New Roman"/>
          <w:color w:val="000000" w:themeColor="text1"/>
        </w:rPr>
        <w:lastRenderedPageBreak/>
        <w:t>campus protests around Gaza, 97% were peaceful</w:t>
      </w:r>
      <w:hyperlink r:id="rId215" w:anchor=":~:text=Analysis%20of%20553%20protests%20in,did%20not%20cause%20serious%20damage">
        <w:r w:rsidRPr="00B1237D">
          <w:rPr>
            <w:rStyle w:val="Hyperlink"/>
            <w:rFonts w:ascii="Times New Roman" w:hAnsi="Times New Roman" w:cs="Times New Roman"/>
            <w:color w:val="000000" w:themeColor="text1"/>
          </w:rPr>
          <w:t>[110]</w:t>
        </w:r>
      </w:hyperlink>
      <w:r w:rsidRPr="00B1237D">
        <w:rPr>
          <w:rFonts w:ascii="Times New Roman" w:hAnsi="Times New Roman" w:cs="Times New Roman"/>
          <w:color w:val="000000" w:themeColor="text1"/>
        </w:rPr>
        <w:t xml:space="preserve">. Thus the </w:t>
      </w:r>
      <w:r w:rsidRPr="00B1237D">
        <w:rPr>
          <w:rFonts w:ascii="Times New Roman" w:hAnsi="Times New Roman" w:cs="Times New Roman"/>
          <w:i/>
          <w:iCs/>
          <w:color w:val="000000" w:themeColor="text1"/>
        </w:rPr>
        <w:t>vast majority</w:t>
      </w:r>
      <w:r w:rsidRPr="00B1237D">
        <w:rPr>
          <w:rFonts w:ascii="Times New Roman" w:hAnsi="Times New Roman" w:cs="Times New Roman"/>
          <w:color w:val="000000" w:themeColor="text1"/>
        </w:rPr>
        <w:t xml:space="preserve"> of progressive activism does not involve violence, a fact supported by data across years.</w:t>
      </w:r>
    </w:p>
    <w:p w14:paraId="40C9BBE6" w14:textId="77777777" w:rsidR="00E22092" w:rsidRPr="00B1237D" w:rsidRDefault="00000000">
      <w:pPr>
        <w:pStyle w:val="Heading3"/>
        <w:rPr>
          <w:rFonts w:ascii="Times New Roman" w:hAnsi="Times New Roman" w:cs="Times New Roman"/>
          <w:color w:val="000000" w:themeColor="text1"/>
          <w:sz w:val="24"/>
          <w:szCs w:val="24"/>
        </w:rPr>
      </w:pPr>
      <w:bookmarkStart w:id="34" w:name="Xd813bbc6ee195ddd784d1d31701e2ce06915073"/>
      <w:bookmarkEnd w:id="33"/>
      <w:r w:rsidRPr="00B1237D">
        <w:rPr>
          <w:rFonts w:ascii="Times New Roman" w:hAnsi="Times New Roman" w:cs="Times New Roman"/>
          <w:color w:val="000000" w:themeColor="text1"/>
          <w:sz w:val="24"/>
          <w:szCs w:val="24"/>
        </w:rPr>
        <w:t>8.2 Breakdown of Violence Typologies (2006–2026)</w:t>
      </w:r>
    </w:p>
    <w:p w14:paraId="163A4ED2"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The table below categorizes types of protest-related violence, notes which political leanings most commonly employ them, and provides key examples with data.</w:t>
      </w:r>
    </w:p>
    <w:tbl>
      <w:tblPr>
        <w:tblStyle w:val="Table"/>
        <w:tblW w:w="0" w:type="auto"/>
        <w:tblLook w:val="0020" w:firstRow="1" w:lastRow="0" w:firstColumn="0" w:lastColumn="0" w:noHBand="0" w:noVBand="0"/>
      </w:tblPr>
      <w:tblGrid>
        <w:gridCol w:w="1594"/>
        <w:gridCol w:w="2351"/>
        <w:gridCol w:w="1498"/>
        <w:gridCol w:w="4133"/>
      </w:tblGrid>
      <w:tr w:rsidR="00E22092" w:rsidRPr="00B1237D" w14:paraId="166F79B0" w14:textId="77777777" w:rsidTr="00E22092">
        <w:trPr>
          <w:cnfStyle w:val="100000000000" w:firstRow="1" w:lastRow="0" w:firstColumn="0" w:lastColumn="0" w:oddVBand="0" w:evenVBand="0" w:oddHBand="0" w:evenHBand="0" w:firstRowFirstColumn="0" w:firstRowLastColumn="0" w:lastRowFirstColumn="0" w:lastRowLastColumn="0"/>
          <w:tblHeader/>
        </w:trPr>
        <w:tc>
          <w:tcPr>
            <w:tcW w:w="0" w:type="auto"/>
          </w:tcPr>
          <w:p w14:paraId="55EE8B81"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Violence Type</w:t>
            </w:r>
          </w:p>
        </w:tc>
        <w:tc>
          <w:tcPr>
            <w:tcW w:w="0" w:type="auto"/>
          </w:tcPr>
          <w:p w14:paraId="3B6ABD10"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Typical Severity</w:t>
            </w:r>
          </w:p>
        </w:tc>
        <w:tc>
          <w:tcPr>
            <w:tcW w:w="0" w:type="auto"/>
          </w:tcPr>
          <w:p w14:paraId="08E3E98E"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Dominant Political Association</w:t>
            </w:r>
          </w:p>
        </w:tc>
        <w:tc>
          <w:tcPr>
            <w:tcW w:w="0" w:type="auto"/>
          </w:tcPr>
          <w:p w14:paraId="2A839ECA"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Key Examples &amp; Data</w:t>
            </w:r>
          </w:p>
        </w:tc>
      </w:tr>
      <w:tr w:rsidR="00E22092" w:rsidRPr="00B1237D" w14:paraId="00A9E730" w14:textId="77777777">
        <w:tc>
          <w:tcPr>
            <w:tcW w:w="0" w:type="auto"/>
          </w:tcPr>
          <w:p w14:paraId="4D9C014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Firearms (Lethal)</w:t>
            </w:r>
          </w:p>
        </w:tc>
        <w:tc>
          <w:tcPr>
            <w:tcW w:w="0" w:type="auto"/>
          </w:tcPr>
          <w:p w14:paraId="74EA8876"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often deadly)</w:t>
            </w:r>
          </w:p>
        </w:tc>
        <w:tc>
          <w:tcPr>
            <w:tcW w:w="0" w:type="auto"/>
          </w:tcPr>
          <w:p w14:paraId="64821E7C"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Right-Wing</w:t>
            </w:r>
          </w:p>
        </w:tc>
        <w:tc>
          <w:tcPr>
            <w:tcW w:w="0" w:type="auto"/>
          </w:tcPr>
          <w:p w14:paraId="6ED87268" w14:textId="305E5A20"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prevalence at right-wing rallies and insurrectionary events. Used in mass shootings (e.g., Buffalo 2022</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10 killed, El Paso 2019</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23 killed</w:t>
            </w:r>
            <w:hyperlink r:id="rId216"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and armed protester attacks (Kenosha 2020</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2 killed by a militia-aligned shooter). Far-right perpetrators account for ~112 fatalities in 2016–2025</w:t>
            </w:r>
            <w:hyperlink r:id="rId217" w:anchor=":~:text=days%3F%E2%80%9D%20%2A%20Left,such%20as%20government%20or%20law">
              <w:r w:rsidRPr="00B1237D">
                <w:rPr>
                  <w:rStyle w:val="Hyperlink"/>
                  <w:rFonts w:ascii="Times New Roman" w:hAnsi="Times New Roman" w:cs="Times New Roman"/>
                  <w:color w:val="000000" w:themeColor="text1"/>
                </w:rPr>
                <w:t>[120]</w:t>
              </w:r>
            </w:hyperlink>
            <w:r w:rsidRPr="00B1237D">
              <w:rPr>
                <w:rFonts w:ascii="Times New Roman" w:hAnsi="Times New Roman" w:cs="Times New Roman"/>
                <w:color w:val="000000" w:themeColor="text1"/>
              </w:rPr>
              <w:t>. By contrast, left-wing gun attacks are rare (2017 GOP baseball shoot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0 killed; 2025 Kirk assassination</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1 killed</w:t>
            </w:r>
            <w:hyperlink r:id="rId218" w:anchor=":~:text=and%20law%20enforcement%20targets%20reached,as%20a%20formal%20terrorist%20organization">
              <w:r w:rsidRPr="00B1237D">
                <w:rPr>
                  <w:rStyle w:val="Hyperlink"/>
                  <w:rFonts w:ascii="Times New Roman" w:hAnsi="Times New Roman" w:cs="Times New Roman"/>
                  <w:color w:val="000000" w:themeColor="text1"/>
                </w:rPr>
                <w:t>[118]</w:t>
              </w:r>
            </w:hyperlink>
            <w:r w:rsidRPr="00B1237D">
              <w:rPr>
                <w:rFonts w:ascii="Times New Roman" w:hAnsi="Times New Roman" w:cs="Times New Roman"/>
                <w:color w:val="000000" w:themeColor="text1"/>
              </w:rPr>
              <w:t>).</w:t>
            </w:r>
          </w:p>
        </w:tc>
      </w:tr>
      <w:tr w:rsidR="00E22092" w:rsidRPr="00B1237D" w14:paraId="4F02FD7C" w14:textId="77777777">
        <w:tc>
          <w:tcPr>
            <w:tcW w:w="0" w:type="auto"/>
          </w:tcPr>
          <w:p w14:paraId="1116C307"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Vehicular Ramming</w:t>
            </w:r>
          </w:p>
        </w:tc>
        <w:tc>
          <w:tcPr>
            <w:tcW w:w="0" w:type="auto"/>
          </w:tcPr>
          <w:p w14:paraId="3144ABED"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Lethal)</w:t>
            </w:r>
          </w:p>
        </w:tc>
        <w:tc>
          <w:tcPr>
            <w:tcW w:w="0" w:type="auto"/>
          </w:tcPr>
          <w:p w14:paraId="328473E9"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Right-Wing</w:t>
            </w:r>
          </w:p>
        </w:tc>
        <w:tc>
          <w:tcPr>
            <w:tcW w:w="0" w:type="auto"/>
          </w:tcPr>
          <w:p w14:paraId="1E5F7472"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 xml:space="preserve">Became a recurring </w:t>
            </w:r>
            <w:r w:rsidRPr="00B1237D">
              <w:rPr>
                <w:rFonts w:ascii="Times New Roman" w:hAnsi="Times New Roman" w:cs="Times New Roman"/>
                <w:b/>
                <w:bCs/>
                <w:color w:val="000000" w:themeColor="text1"/>
              </w:rPr>
              <w:t>far-right</w:t>
            </w:r>
            <w:r w:rsidRPr="00B1237D">
              <w:rPr>
                <w:rFonts w:ascii="Times New Roman" w:hAnsi="Times New Roman" w:cs="Times New Roman"/>
                <w:color w:val="000000" w:themeColor="text1"/>
              </w:rPr>
              <w:t xml:space="preserve"> tactic after Charlottesville 2017 (Heather Heyer killed by neo-Nazi driving into crowd</w:t>
            </w:r>
            <w:hyperlink r:id="rId219" w:anchor=":~:text=the%20removal%20of%20a%20Confederate,established%20vehicular%20ramming%20as%20a">
              <w:r w:rsidRPr="00B1237D">
                <w:rPr>
                  <w:rStyle w:val="Hyperlink"/>
                  <w:rFonts w:ascii="Times New Roman" w:hAnsi="Times New Roman" w:cs="Times New Roman"/>
                  <w:color w:val="000000" w:themeColor="text1"/>
                </w:rPr>
                <w:t>[78]</w:t>
              </w:r>
            </w:hyperlink>
            <w:r w:rsidRPr="00B1237D">
              <w:rPr>
                <w:rFonts w:ascii="Times New Roman" w:hAnsi="Times New Roman" w:cs="Times New Roman"/>
                <w:color w:val="000000" w:themeColor="text1"/>
              </w:rPr>
              <w:t>). Between May and Sept 2020 alone, &gt;100 incidents of cars driving into BLM protests were recorded</w:t>
            </w:r>
            <w:hyperlink r:id="rId220" w:anchor=":~:text=counter,of%20cars%20driving%20into%20protests">
              <w:r w:rsidRPr="00B1237D">
                <w:rPr>
                  <w:rStyle w:val="Hyperlink"/>
                  <w:rFonts w:ascii="Times New Roman" w:hAnsi="Times New Roman" w:cs="Times New Roman"/>
                  <w:color w:val="000000" w:themeColor="text1"/>
                </w:rPr>
                <w:t>[80]</w:t>
              </w:r>
            </w:hyperlink>
            <w:r w:rsidRPr="00B1237D">
              <w:rPr>
                <w:rFonts w:ascii="Times New Roman" w:hAnsi="Times New Roman" w:cs="Times New Roman"/>
                <w:color w:val="000000" w:themeColor="text1"/>
              </w:rPr>
              <w:t>. Some caused serious injuries; a few were fatal. No comparable use by left-wing groups (no cases of leftists driving into crowds deliberately).</w:t>
            </w:r>
          </w:p>
        </w:tc>
      </w:tr>
      <w:tr w:rsidR="00E22092" w:rsidRPr="00B1237D" w14:paraId="7621BFF5" w14:textId="77777777">
        <w:tc>
          <w:tcPr>
            <w:tcW w:w="0" w:type="auto"/>
          </w:tcPr>
          <w:p w14:paraId="40C36BD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Arson / Firebombing</w:t>
            </w:r>
          </w:p>
        </w:tc>
        <w:tc>
          <w:tcPr>
            <w:tcW w:w="0" w:type="auto"/>
          </w:tcPr>
          <w:p w14:paraId="240D7EB6"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oderate High (property-focused, risk if occupied)</w:t>
            </w:r>
          </w:p>
        </w:tc>
        <w:tc>
          <w:tcPr>
            <w:tcW w:w="0" w:type="auto"/>
          </w:tcPr>
          <w:p w14:paraId="34C2D0E7"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Left-Wing</w:t>
            </w:r>
            <w:r w:rsidRPr="00B1237D">
              <w:rPr>
                <w:rFonts w:ascii="Times New Roman" w:hAnsi="Times New Roman" w:cs="Times New Roman"/>
                <w:color w:val="000000" w:themeColor="text1"/>
              </w:rPr>
              <w:t xml:space="preserve"> (in protest contexts)</w:t>
            </w:r>
          </w:p>
        </w:tc>
        <w:tc>
          <w:tcPr>
            <w:tcW w:w="0" w:type="auto"/>
          </w:tcPr>
          <w:p w14:paraId="30D4FE04" w14:textId="515D06DA"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 xml:space="preserve">Employed by militant flanks e.g. </w:t>
            </w:r>
            <w:r w:rsidRPr="00B1237D">
              <w:rPr>
                <w:rFonts w:ascii="Times New Roman" w:hAnsi="Times New Roman" w:cs="Times New Roman"/>
                <w:b/>
                <w:bCs/>
                <w:color w:val="000000" w:themeColor="text1"/>
              </w:rPr>
              <w:t>Minneapolis 3rd Precinct arson (May 2020)</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building torched after evacuation</w:t>
            </w:r>
            <w:hyperlink r:id="rId221" w:anchor=":~:text=consisted%20primarily%20of%3A%20%E2%97%8B%20Property,Police">
              <w:r w:rsidRPr="00B1237D">
                <w:rPr>
                  <w:rStyle w:val="Hyperlink"/>
                  <w:rFonts w:ascii="Times New Roman" w:hAnsi="Times New Roman" w:cs="Times New Roman"/>
                  <w:color w:val="000000" w:themeColor="text1"/>
                </w:rPr>
                <w:t>[141]</w:t>
              </w:r>
            </w:hyperlink>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Jane’s Revenge” 2022</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30 firebombings/vandalism of anti-abortion offices</w:t>
            </w:r>
            <w:hyperlink r:id="rId222" w:anchor=":~:text=%E2%97%8F%20Left,right">
              <w:r w:rsidRPr="00B1237D">
                <w:rPr>
                  <w:rStyle w:val="Hyperlink"/>
                  <w:rFonts w:ascii="Times New Roman" w:hAnsi="Times New Roman" w:cs="Times New Roman"/>
                  <w:color w:val="000000" w:themeColor="text1"/>
                </w:rPr>
                <w:t>[103]</w:t>
              </w:r>
            </w:hyperlink>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Atlanta “Cop City” 2023</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construction equipment burned</w:t>
            </w:r>
            <w:hyperlink r:id="rId223" w:anchor=":~:text=The%20movement%20to%20stop%20the,shot%20and%20killed%20protester%20Manuel">
              <w:r w:rsidRPr="00B1237D">
                <w:rPr>
                  <w:rStyle w:val="Hyperlink"/>
                  <w:rFonts w:ascii="Times New Roman" w:hAnsi="Times New Roman" w:cs="Times New Roman"/>
                  <w:color w:val="000000" w:themeColor="text1"/>
                </w:rPr>
                <w:t>[106]</w:t>
              </w:r>
            </w:hyperlink>
            <w:r w:rsidRPr="00B1237D">
              <w:rPr>
                <w:rFonts w:ascii="Times New Roman" w:hAnsi="Times New Roman" w:cs="Times New Roman"/>
                <w:color w:val="000000" w:themeColor="text1"/>
              </w:rPr>
              <w:t>. Typically done at night on empty targets; thus few injuries. Right-wing arson mostly appears in hate crimes (burning Black churches, mosqu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considered terrorism outside protest setting).</w:t>
            </w:r>
          </w:p>
        </w:tc>
      </w:tr>
      <w:tr w:rsidR="00E22092" w:rsidRPr="00B1237D" w14:paraId="297B2651" w14:textId="77777777">
        <w:tc>
          <w:tcPr>
            <w:tcW w:w="0" w:type="auto"/>
          </w:tcPr>
          <w:p w14:paraId="07CE1869"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lastRenderedPageBreak/>
              <w:t>Assault / Brawling</w:t>
            </w:r>
          </w:p>
        </w:tc>
        <w:tc>
          <w:tcPr>
            <w:tcW w:w="0" w:type="auto"/>
          </w:tcPr>
          <w:p w14:paraId="088B381C"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oderate (physical harm, non-lethal)</w:t>
            </w:r>
          </w:p>
        </w:tc>
        <w:tc>
          <w:tcPr>
            <w:tcW w:w="0" w:type="auto"/>
          </w:tcPr>
          <w:p w14:paraId="5FF433F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Mixed</w:t>
            </w:r>
          </w:p>
        </w:tc>
        <w:tc>
          <w:tcPr>
            <w:tcW w:w="0" w:type="auto"/>
          </w:tcPr>
          <w:p w14:paraId="367B0BA9" w14:textId="4606AF5B"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 xml:space="preserve">Occurs at close-contact protests. </w:t>
            </w:r>
            <w:r w:rsidRPr="00B1237D">
              <w:rPr>
                <w:rFonts w:ascii="Times New Roman" w:hAnsi="Times New Roman" w:cs="Times New Roman"/>
                <w:b/>
                <w:bCs/>
                <w:color w:val="000000" w:themeColor="text1"/>
              </w:rPr>
              <w:t>Left-wing vs Police:</w:t>
            </w:r>
            <w:r w:rsidRPr="00B1237D">
              <w:rPr>
                <w:rFonts w:ascii="Times New Roman" w:hAnsi="Times New Roman" w:cs="Times New Roman"/>
                <w:color w:val="000000" w:themeColor="text1"/>
              </w:rPr>
              <w:t xml:space="preserve"> e.g., Portland 2020</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ightly clashes, rocks/bottles thrown, ~2,000 officers injured nationwide in BLM unrest</w:t>
            </w:r>
            <w:hyperlink r:id="rId224" w:anchor=":~:text=Injuries%3A%20The%20narrative%20that%202020,May%2029%E2%80%9331%29%2C%20with%20injuries">
              <w:r w:rsidRPr="00B1237D">
                <w:rPr>
                  <w:rStyle w:val="Hyperlink"/>
                  <w:rFonts w:ascii="Times New Roman" w:hAnsi="Times New Roman" w:cs="Times New Roman"/>
                  <w:color w:val="000000" w:themeColor="text1"/>
                </w:rPr>
                <w:t>[85]</w:t>
              </w:r>
            </w:hyperlink>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Right-wing vs Counter-protesters:</w:t>
            </w:r>
            <w:r w:rsidRPr="00B1237D">
              <w:rPr>
                <w:rFonts w:ascii="Times New Roman" w:hAnsi="Times New Roman" w:cs="Times New Roman"/>
                <w:color w:val="000000" w:themeColor="text1"/>
              </w:rPr>
              <w:t xml:space="preserve"> e.g., Proud Boys street fights in DC and Portland (Aug-Dec 2020). Both sides engage in fistfights: Charlottesville day 1 saw widespread melee with clubs/pepper spray</w:t>
            </w:r>
            <w:hyperlink r:id="rId225" w:anchor=":~:text=the%20removal%20of%20a%20Confederate,established%20vehicular%20ramming%20as%20a">
              <w:r w:rsidRPr="00B1237D">
                <w:rPr>
                  <w:rStyle w:val="Hyperlink"/>
                  <w:rFonts w:ascii="Times New Roman" w:hAnsi="Times New Roman" w:cs="Times New Roman"/>
                  <w:color w:val="000000" w:themeColor="text1"/>
                </w:rPr>
                <w:t>[78]</w:t>
              </w:r>
            </w:hyperlink>
            <w:r w:rsidRPr="00B1237D">
              <w:rPr>
                <w:rFonts w:ascii="Times New Roman" w:hAnsi="Times New Roman" w:cs="Times New Roman"/>
                <w:color w:val="000000" w:themeColor="text1"/>
              </w:rPr>
              <w:t>. Severity ranges: injuries, some severe (brain trauma in beatings). No fatalities directly from fistfights documented.</w:t>
            </w:r>
          </w:p>
        </w:tc>
      </w:tr>
      <w:tr w:rsidR="00E22092" w:rsidRPr="00B1237D" w14:paraId="2E1C32D1" w14:textId="77777777">
        <w:tc>
          <w:tcPr>
            <w:tcW w:w="0" w:type="auto"/>
          </w:tcPr>
          <w:p w14:paraId="7479B5AF"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Projectile Throwing</w:t>
            </w:r>
          </w:p>
        </w:tc>
        <w:tc>
          <w:tcPr>
            <w:tcW w:w="0" w:type="auto"/>
          </w:tcPr>
          <w:p w14:paraId="7C3BE69E"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Low Moderate (can injure)</w:t>
            </w:r>
          </w:p>
        </w:tc>
        <w:tc>
          <w:tcPr>
            <w:tcW w:w="0" w:type="auto"/>
          </w:tcPr>
          <w:p w14:paraId="210B38C1"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Left-Wing</w:t>
            </w:r>
          </w:p>
        </w:tc>
        <w:tc>
          <w:tcPr>
            <w:tcW w:w="0" w:type="auto"/>
          </w:tcPr>
          <w:p w14:paraId="468D199B" w14:textId="5CBD06D4"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 xml:space="preserve">Seen frequently in left-led protests confronting police. Objects include rocks, bricks, frozen water bottles, commercial-grade fireworks. </w:t>
            </w:r>
            <w:r w:rsidRPr="00B1237D">
              <w:rPr>
                <w:rFonts w:ascii="Times New Roman" w:hAnsi="Times New Roman" w:cs="Times New Roman"/>
                <w:b/>
                <w:bCs/>
                <w:color w:val="000000" w:themeColor="text1"/>
              </w:rPr>
              <w:t>Portland 2020</w:t>
            </w:r>
            <w:r w:rsidRPr="00B1237D">
              <w:rPr>
                <w:rFonts w:ascii="Times New Roman" w:hAnsi="Times New Roman" w:cs="Times New Roman"/>
                <w:color w:val="000000" w:themeColor="text1"/>
              </w:rPr>
              <w:t>: dozens of nights of projectiles at federal courthouse</w:t>
            </w:r>
            <w:hyperlink r:id="rId226" w:anchor=":~:text=%E2%97%8B%20Property%20Destruction%3A%20Vandalism%2C%20looting,of%20police%20brutality%20ignores%20the">
              <w:r w:rsidRPr="00B1237D">
                <w:rPr>
                  <w:rStyle w:val="Hyperlink"/>
                  <w:rFonts w:ascii="Times New Roman" w:hAnsi="Times New Roman" w:cs="Times New Roman"/>
                  <w:color w:val="000000" w:themeColor="text1"/>
                </w:rPr>
                <w:t>[83]</w:t>
              </w:r>
            </w:hyperlink>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Stop Cop City 2023</w:t>
            </w:r>
            <w:r w:rsidRPr="00B1237D">
              <w:rPr>
                <w:rFonts w:ascii="Times New Roman" w:hAnsi="Times New Roman" w:cs="Times New Roman"/>
                <w:color w:val="000000" w:themeColor="text1"/>
              </w:rPr>
              <w:t>: Molotovs and rocks thrown at officers</w:t>
            </w:r>
            <w:hyperlink r:id="rId227" w:anchor=":~:text=The%20movement%20to%20stop%20the,shot%20and%20killed%20protester%20Manuel">
              <w:r w:rsidRPr="00B1237D">
                <w:rPr>
                  <w:rStyle w:val="Hyperlink"/>
                  <w:rFonts w:ascii="Times New Roman" w:hAnsi="Times New Roman" w:cs="Times New Roman"/>
                  <w:color w:val="000000" w:themeColor="text1"/>
                </w:rPr>
                <w:t>[106]</w:t>
              </w:r>
            </w:hyperlink>
            <w:r w:rsidRPr="00B1237D">
              <w:rPr>
                <w:rFonts w:ascii="Times New Roman" w:hAnsi="Times New Roman" w:cs="Times New Roman"/>
                <w:color w:val="000000" w:themeColor="text1"/>
              </w:rPr>
              <w:t>. While dangerous (some cops had broken bones or burns</w:t>
            </w:r>
            <w:hyperlink r:id="rId228" w:anchor=":~:text=reported%20over%202%2C000%20officers%20injured,nationwide%20in%20the%20immediate%20weeks">
              <w:r w:rsidRPr="00B1237D">
                <w:rPr>
                  <w:rStyle w:val="Hyperlink"/>
                  <w:rFonts w:ascii="Times New Roman" w:hAnsi="Times New Roman" w:cs="Times New Roman"/>
                  <w:color w:val="000000" w:themeColor="text1"/>
                </w:rPr>
                <w:t>[142]</w:t>
              </w:r>
            </w:hyperlink>
            <w:r w:rsidRPr="00B1237D">
              <w:rPr>
                <w:rFonts w:ascii="Times New Roman" w:hAnsi="Times New Roman" w:cs="Times New Roman"/>
                <w:color w:val="000000" w:themeColor="text1"/>
              </w:rPr>
              <w:t>), generally less likely to kill than firearms. Minimal use by right protesters (except throwing punches or spraying bear ma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hich Proud Boys have done).</w:t>
            </w:r>
          </w:p>
        </w:tc>
      </w:tr>
      <w:tr w:rsidR="00E22092" w:rsidRPr="00B1237D" w14:paraId="5501AC1D" w14:textId="77777777">
        <w:tc>
          <w:tcPr>
            <w:tcW w:w="0" w:type="auto"/>
          </w:tcPr>
          <w:p w14:paraId="0AD637CC"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Spitting / Verbal</w:t>
            </w:r>
          </w:p>
        </w:tc>
        <w:tc>
          <w:tcPr>
            <w:tcW w:w="0" w:type="auto"/>
          </w:tcPr>
          <w:p w14:paraId="5727459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Low (minor assault/intimidation)</w:t>
            </w:r>
          </w:p>
        </w:tc>
        <w:tc>
          <w:tcPr>
            <w:tcW w:w="0" w:type="auto"/>
          </w:tcPr>
          <w:p w14:paraId="18A62380"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Mixed</w:t>
            </w:r>
          </w:p>
        </w:tc>
        <w:tc>
          <w:tcPr>
            <w:tcW w:w="0" w:type="auto"/>
          </w:tcPr>
          <w:p w14:paraId="38ACB753"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 xml:space="preserve">A common escalation in heated protests. </w:t>
            </w:r>
            <w:r w:rsidRPr="00B1237D">
              <w:rPr>
                <w:rFonts w:ascii="Times New Roman" w:hAnsi="Times New Roman" w:cs="Times New Roman"/>
                <w:b/>
                <w:bCs/>
                <w:color w:val="000000" w:themeColor="text1"/>
              </w:rPr>
              <w:t>Tea Party town halls 2009:</w:t>
            </w:r>
            <w:r w:rsidRPr="00B1237D">
              <w:rPr>
                <w:rFonts w:ascii="Times New Roman" w:hAnsi="Times New Roman" w:cs="Times New Roman"/>
                <w:color w:val="000000" w:themeColor="text1"/>
              </w:rPr>
              <w:t xml:space="preserve"> reports of spitting on lawmakers (John Lewis) and extreme verbal harassment</w:t>
            </w:r>
            <w:hyperlink r:id="rId229" w:anchor=":~:text=Violence%20and%20the%20Gun%20Factor%3A,10%20arrested">
              <w:r w:rsidRPr="00B1237D">
                <w:rPr>
                  <w:rStyle w:val="Hyperlink"/>
                  <w:rFonts w:ascii="Times New Roman" w:hAnsi="Times New Roman" w:cs="Times New Roman"/>
                  <w:color w:val="000000" w:themeColor="text1"/>
                </w:rPr>
                <w:t>[143]</w:t>
              </w:r>
            </w:hyperlink>
            <w:r w:rsidRPr="00B1237D">
              <w:rPr>
                <w:rFonts w:ascii="Times New Roman" w:hAnsi="Times New Roman" w:cs="Times New Roman"/>
                <w:color w:val="000000" w:themeColor="text1"/>
              </w:rPr>
              <w:t xml:space="preserve">. </w:t>
            </w:r>
            <w:r w:rsidRPr="00B1237D">
              <w:rPr>
                <w:rFonts w:ascii="Times New Roman" w:hAnsi="Times New Roman" w:cs="Times New Roman"/>
                <w:b/>
                <w:bCs/>
                <w:color w:val="000000" w:themeColor="text1"/>
              </w:rPr>
              <w:t>BLM protests:</w:t>
            </w:r>
            <w:r w:rsidRPr="00B1237D">
              <w:rPr>
                <w:rFonts w:ascii="Times New Roman" w:hAnsi="Times New Roman" w:cs="Times New Roman"/>
                <w:color w:val="000000" w:themeColor="text1"/>
              </w:rPr>
              <w:t xml:space="preserve"> some instances of protesters cursing and spitting at police or counter-protesters. While reprehensible, severity is low (no lasting harm). However, these acts can provoke disproportionately violent responses from the other side.</w:t>
            </w:r>
          </w:p>
        </w:tc>
      </w:tr>
    </w:tbl>
    <w:p w14:paraId="3C34C0E2" w14:textId="76438A76"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i/>
          <w:iCs/>
          <w:color w:val="000000" w:themeColor="text1"/>
        </w:rPr>
        <w:t>(Note: Categories above are weighted by severity as per Section 2.2. “Dominant Association” indicates which side is more frequently responsible for that type in protest contexts</w:t>
      </w:r>
      <w:r w:rsidR="00B1237D">
        <w:rPr>
          <w:rFonts w:ascii="Times New Roman" w:hAnsi="Times New Roman" w:cs="Times New Roman"/>
          <w:i/>
          <w:iCs/>
          <w:color w:val="000000" w:themeColor="text1"/>
        </w:rPr>
        <w:t xml:space="preserve"> </w:t>
      </w:r>
      <w:r w:rsidRPr="00B1237D">
        <w:rPr>
          <w:rFonts w:ascii="Times New Roman" w:hAnsi="Times New Roman" w:cs="Times New Roman"/>
          <w:i/>
          <w:iCs/>
          <w:color w:val="000000" w:themeColor="text1"/>
        </w:rPr>
        <w:t>not an absolute rule. For instance, arson is also used by apolitical rioters or could be by right-wingers in hate crimes, but in protest scenarios recently it’s more linked to left radicalism.)</w:t>
      </w:r>
    </w:p>
    <w:p w14:paraId="4ED86A9A" w14:textId="77777777" w:rsidR="00E22092" w:rsidRPr="00B1237D" w:rsidRDefault="00000000">
      <w:pPr>
        <w:pStyle w:val="Heading3"/>
        <w:rPr>
          <w:rFonts w:ascii="Times New Roman" w:hAnsi="Times New Roman" w:cs="Times New Roman"/>
          <w:color w:val="000000" w:themeColor="text1"/>
          <w:sz w:val="24"/>
          <w:szCs w:val="24"/>
        </w:rPr>
      </w:pPr>
      <w:bookmarkStart w:id="35" w:name="policing-statistics-breakdown"/>
      <w:bookmarkEnd w:id="34"/>
      <w:r w:rsidRPr="00B1237D">
        <w:rPr>
          <w:rFonts w:ascii="Times New Roman" w:hAnsi="Times New Roman" w:cs="Times New Roman"/>
          <w:color w:val="000000" w:themeColor="text1"/>
          <w:sz w:val="24"/>
          <w:szCs w:val="24"/>
        </w:rPr>
        <w:lastRenderedPageBreak/>
        <w:t>8.3 Policing Statistics Breakdown</w:t>
      </w:r>
    </w:p>
    <w:p w14:paraId="5F7E813E"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table below compares law enforcement response metrics across major protest movements, normalized per our methodology. We include the rate of police intervention in events, the rate at which force was used when intervention occurred, and arrest totals </w:t>
      </w:r>
      <w:r w:rsidRPr="00B1237D">
        <w:rPr>
          <w:rFonts w:ascii="Times New Roman" w:hAnsi="Times New Roman" w:cs="Times New Roman"/>
          <w:i/>
          <w:iCs/>
          <w:color w:val="000000" w:themeColor="text1"/>
        </w:rPr>
        <w:t>and</w:t>
      </w:r>
      <w:r w:rsidRPr="00B1237D">
        <w:rPr>
          <w:rFonts w:ascii="Times New Roman" w:hAnsi="Times New Roman" w:cs="Times New Roman"/>
          <w:color w:val="000000" w:themeColor="text1"/>
        </w:rPr>
        <w:t xml:space="preserve"> approximate arrests per event to factor in movement size.</w:t>
      </w:r>
    </w:p>
    <w:tbl>
      <w:tblPr>
        <w:tblStyle w:val="Table"/>
        <w:tblW w:w="0" w:type="auto"/>
        <w:tblLook w:val="0020" w:firstRow="1" w:lastRow="0" w:firstColumn="0" w:lastColumn="0" w:noHBand="0" w:noVBand="0"/>
      </w:tblPr>
      <w:tblGrid>
        <w:gridCol w:w="1451"/>
        <w:gridCol w:w="1730"/>
        <w:gridCol w:w="2331"/>
        <w:gridCol w:w="2193"/>
        <w:gridCol w:w="1871"/>
      </w:tblGrid>
      <w:tr w:rsidR="00E22092" w:rsidRPr="00B1237D" w14:paraId="7F4F26DC" w14:textId="77777777" w:rsidTr="00E22092">
        <w:trPr>
          <w:cnfStyle w:val="100000000000" w:firstRow="1" w:lastRow="0" w:firstColumn="0" w:lastColumn="0" w:oddVBand="0" w:evenVBand="0" w:oddHBand="0" w:evenHBand="0" w:firstRowFirstColumn="0" w:firstRowLastColumn="0" w:lastRowFirstColumn="0" w:lastRowLastColumn="0"/>
          <w:tblHeader/>
        </w:trPr>
        <w:tc>
          <w:tcPr>
            <w:tcW w:w="0" w:type="auto"/>
          </w:tcPr>
          <w:p w14:paraId="13310590"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Movement</w:t>
            </w:r>
          </w:p>
        </w:tc>
        <w:tc>
          <w:tcPr>
            <w:tcW w:w="0" w:type="auto"/>
          </w:tcPr>
          <w:p w14:paraId="5AAF1737"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Police Intervention Rate</w:t>
            </w:r>
          </w:p>
        </w:tc>
        <w:tc>
          <w:tcPr>
            <w:tcW w:w="0" w:type="auto"/>
          </w:tcPr>
          <w:p w14:paraId="0A1A71C6"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Use of Force Rate* (When Intervening)</w:t>
            </w:r>
          </w:p>
        </w:tc>
        <w:tc>
          <w:tcPr>
            <w:tcW w:w="0" w:type="auto"/>
          </w:tcPr>
          <w:p w14:paraId="338B75C6"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Arrest Total</w:t>
            </w:r>
          </w:p>
        </w:tc>
        <w:tc>
          <w:tcPr>
            <w:tcW w:w="0" w:type="auto"/>
          </w:tcPr>
          <w:p w14:paraId="0831F34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Arrests per Event (approx.)</w:t>
            </w:r>
          </w:p>
        </w:tc>
      </w:tr>
      <w:tr w:rsidR="00E22092" w:rsidRPr="00B1237D" w14:paraId="3056BDEE" w14:textId="77777777">
        <w:tc>
          <w:tcPr>
            <w:tcW w:w="0" w:type="auto"/>
          </w:tcPr>
          <w:p w14:paraId="1A92C2F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Tea Party (Right)</w:t>
            </w:r>
          </w:p>
        </w:tc>
        <w:tc>
          <w:tcPr>
            <w:tcW w:w="0" w:type="auto"/>
          </w:tcPr>
          <w:p w14:paraId="0B4ED0CF"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Negligible (~0%)</w:t>
            </w:r>
          </w:p>
        </w:tc>
        <w:tc>
          <w:tcPr>
            <w:tcW w:w="0" w:type="auto"/>
          </w:tcPr>
          <w:p w14:paraId="69AD3C76"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Negligible (~0%)</w:t>
            </w:r>
          </w:p>
        </w:tc>
        <w:tc>
          <w:tcPr>
            <w:tcW w:w="0" w:type="auto"/>
          </w:tcPr>
          <w:p w14:paraId="35F55B9A"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inimal (</w:t>
            </w:r>
            <w:r w:rsidRPr="00B1237D">
              <w:rPr>
                <w:rFonts w:ascii="Times New Roman" w:hAnsi="Times New Roman" w:cs="Times New Roman"/>
                <w:b/>
                <w:bCs/>
                <w:color w:val="000000" w:themeColor="text1"/>
              </w:rPr>
              <w:t>&lt;50</w:t>
            </w:r>
            <w:r w:rsidRPr="00B1237D">
              <w:rPr>
                <w:rFonts w:ascii="Times New Roman" w:hAnsi="Times New Roman" w:cs="Times New Roman"/>
                <w:color w:val="000000" w:themeColor="text1"/>
              </w:rPr>
              <w:t xml:space="preserve"> total notable)</w:t>
            </w:r>
            <w:hyperlink r:id="rId230" w:anchor=":~:text=meetings%20regarding%20healthcare%2C%20but%20no,the%20Tea%20Party%20to%20the">
              <w:r w:rsidRPr="00B1237D">
                <w:rPr>
                  <w:rStyle w:val="Hyperlink"/>
                  <w:rFonts w:ascii="Times New Roman" w:hAnsi="Times New Roman" w:cs="Times New Roman"/>
                  <w:color w:val="000000" w:themeColor="text1"/>
                </w:rPr>
                <w:t>[144]</w:t>
              </w:r>
            </w:hyperlink>
            <w:hyperlink r:id="rId231" w:anchor=":~:text=https%3A%2F%2Fconstitutioncenter.org%2Fblog%2Fthe,of%20The%20New%20York">
              <w:r w:rsidRPr="00B1237D">
                <w:rPr>
                  <w:rStyle w:val="Hyperlink"/>
                  <w:rFonts w:ascii="Times New Roman" w:hAnsi="Times New Roman" w:cs="Times New Roman"/>
                  <w:color w:val="000000" w:themeColor="text1"/>
                </w:rPr>
                <w:t>[61]</w:t>
              </w:r>
            </w:hyperlink>
          </w:p>
        </w:tc>
        <w:tc>
          <w:tcPr>
            <w:tcW w:w="0" w:type="auto"/>
          </w:tcPr>
          <w:p w14:paraId="20C7E988"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0</w:t>
            </w:r>
            <w:r w:rsidRPr="00B1237D">
              <w:rPr>
                <w:rFonts w:ascii="Times New Roman" w:hAnsi="Times New Roman" w:cs="Times New Roman"/>
                <w:color w:val="000000" w:themeColor="text1"/>
              </w:rPr>
              <w:t xml:space="preserve"> (virtually none per rally)</w:t>
            </w:r>
          </w:p>
        </w:tc>
      </w:tr>
      <w:tr w:rsidR="00E22092" w:rsidRPr="00B1237D" w14:paraId="7C1D57A7" w14:textId="77777777">
        <w:tc>
          <w:tcPr>
            <w:tcW w:w="0" w:type="auto"/>
          </w:tcPr>
          <w:p w14:paraId="0AC11DC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Anti-Lockdown (Right, 2020)</w:t>
            </w:r>
          </w:p>
        </w:tc>
        <w:tc>
          <w:tcPr>
            <w:tcW w:w="0" w:type="auto"/>
          </w:tcPr>
          <w:p w14:paraId="2DA0AF6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Low (~3%)</w:t>
            </w:r>
            <w:hyperlink r:id="rId232" w:anchor=":~:text=Systemic%20Disparity%20in%20Policing%3A%20The,lockdown%20demonstrations">
              <w:r w:rsidRPr="00B1237D">
                <w:rPr>
                  <w:rStyle w:val="Hyperlink"/>
                  <w:rFonts w:ascii="Times New Roman" w:hAnsi="Times New Roman" w:cs="Times New Roman"/>
                  <w:color w:val="000000" w:themeColor="text1"/>
                </w:rPr>
                <w:t>[45]</w:t>
              </w:r>
            </w:hyperlink>
          </w:p>
        </w:tc>
        <w:tc>
          <w:tcPr>
            <w:tcW w:w="0" w:type="auto"/>
          </w:tcPr>
          <w:p w14:paraId="087657F8"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Low (few instances of force)</w:t>
            </w:r>
          </w:p>
        </w:tc>
        <w:tc>
          <w:tcPr>
            <w:tcW w:w="0" w:type="auto"/>
          </w:tcPr>
          <w:p w14:paraId="3F196C22"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inimal (dozens at most nationwide)</w:t>
            </w:r>
          </w:p>
        </w:tc>
        <w:tc>
          <w:tcPr>
            <w:tcW w:w="0" w:type="auto"/>
          </w:tcPr>
          <w:p w14:paraId="4D56202E"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0</w:t>
            </w:r>
            <w:r w:rsidRPr="00B1237D">
              <w:rPr>
                <w:rFonts w:ascii="Times New Roman" w:hAnsi="Times New Roman" w:cs="Times New Roman"/>
                <w:color w:val="000000" w:themeColor="text1"/>
              </w:rPr>
              <w:t xml:space="preserve"> (authorities mostly stood by)</w:t>
            </w:r>
          </w:p>
        </w:tc>
      </w:tr>
      <w:tr w:rsidR="00E22092" w:rsidRPr="00B1237D" w14:paraId="674FC5CE" w14:textId="77777777">
        <w:tc>
          <w:tcPr>
            <w:tcW w:w="0" w:type="auto"/>
          </w:tcPr>
          <w:p w14:paraId="0CB8A4CC"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Occupy Wall Street (Left, 2011–12)</w:t>
            </w:r>
          </w:p>
        </w:tc>
        <w:tc>
          <w:tcPr>
            <w:tcW w:w="0" w:type="auto"/>
          </w:tcPr>
          <w:p w14:paraId="2296D4A4"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High</w:t>
            </w:r>
            <w:r w:rsidRPr="00B1237D">
              <w:rPr>
                <w:rFonts w:ascii="Times New Roman" w:hAnsi="Times New Roman" w:cs="Times New Roman"/>
                <w:color w:val="000000" w:themeColor="text1"/>
              </w:rPr>
              <w:t xml:space="preserve"> (near 100% eventually)</w:t>
            </w:r>
          </w:p>
        </w:tc>
        <w:tc>
          <w:tcPr>
            <w:tcW w:w="0" w:type="auto"/>
          </w:tcPr>
          <w:p w14:paraId="0F6869B4"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pepper spray, batons used in camp clearances)</w:t>
            </w:r>
            <w:hyperlink r:id="rId233" w:anchor=":~:text=%E2%97%8F%20State%20Violence%3A%20The%20police,threatening">
              <w:r w:rsidRPr="00B1237D">
                <w:rPr>
                  <w:rStyle w:val="Hyperlink"/>
                  <w:rFonts w:ascii="Times New Roman" w:hAnsi="Times New Roman" w:cs="Times New Roman"/>
                  <w:color w:val="000000" w:themeColor="text1"/>
                </w:rPr>
                <w:t>[37]</w:t>
              </w:r>
            </w:hyperlink>
            <w:hyperlink r:id="rId234" w:anchor=":~:text=the%20face,where%20police%20trapped%20the%20crowd">
              <w:r w:rsidRPr="00B1237D">
                <w:rPr>
                  <w:rStyle w:val="Hyperlink"/>
                  <w:rFonts w:ascii="Times New Roman" w:hAnsi="Times New Roman" w:cs="Times New Roman"/>
                  <w:color w:val="000000" w:themeColor="text1"/>
                </w:rPr>
                <w:t>[64]</w:t>
              </w:r>
            </w:hyperlink>
          </w:p>
        </w:tc>
        <w:tc>
          <w:tcPr>
            <w:tcW w:w="0" w:type="auto"/>
          </w:tcPr>
          <w:p w14:paraId="33ABD4DD"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7,700+ total arrests</w:t>
            </w:r>
            <w:hyperlink r:id="rId235" w:anchor=":~:text=High%20High%20,Conclusion">
              <w:r w:rsidRPr="00B1237D">
                <w:rPr>
                  <w:rStyle w:val="Hyperlink"/>
                  <w:rFonts w:ascii="Times New Roman" w:hAnsi="Times New Roman" w:cs="Times New Roman"/>
                  <w:color w:val="000000" w:themeColor="text1"/>
                </w:rPr>
                <w:t>[21]</w:t>
              </w:r>
            </w:hyperlink>
          </w:p>
        </w:tc>
        <w:tc>
          <w:tcPr>
            <w:tcW w:w="0" w:type="auto"/>
          </w:tcPr>
          <w:p w14:paraId="6211FE25"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8 per event (est. 7700/1000 events)</w:t>
            </w:r>
          </w:p>
        </w:tc>
      </w:tr>
      <w:tr w:rsidR="00E22092" w:rsidRPr="00B1237D" w14:paraId="7E71B30B" w14:textId="77777777">
        <w:tc>
          <w:tcPr>
            <w:tcW w:w="0" w:type="auto"/>
          </w:tcPr>
          <w:p w14:paraId="7A644D0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BLM 2020 (Left)</w:t>
            </w:r>
          </w:p>
        </w:tc>
        <w:tc>
          <w:tcPr>
            <w:tcW w:w="0" w:type="auto"/>
          </w:tcPr>
          <w:p w14:paraId="74EC9DB2"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9% (of ~10,600 events) intervened</w:t>
            </w:r>
            <w:hyperlink r:id="rId236" w:anchor=":~:text=,California%2C%20Oregon%2C%20and%20New%20York">
              <w:r w:rsidRPr="00B1237D">
                <w:rPr>
                  <w:rStyle w:val="Hyperlink"/>
                  <w:rFonts w:ascii="Times New Roman" w:hAnsi="Times New Roman" w:cs="Times New Roman"/>
                  <w:color w:val="000000" w:themeColor="text1"/>
                </w:rPr>
                <w:t>[6]</w:t>
              </w:r>
            </w:hyperlink>
          </w:p>
        </w:tc>
        <w:tc>
          <w:tcPr>
            <w:tcW w:w="0" w:type="auto"/>
          </w:tcPr>
          <w:p w14:paraId="346ABBDD"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54% used force when intervening</w:t>
            </w:r>
            <w:hyperlink r:id="rId237" w:anchor=":~:text=%2A%20Approximately%209,violence%20against%20the%20media%20during">
              <w:r w:rsidRPr="00B1237D">
                <w:rPr>
                  <w:rStyle w:val="Hyperlink"/>
                  <w:rFonts w:ascii="Times New Roman" w:hAnsi="Times New Roman" w:cs="Times New Roman"/>
                  <w:color w:val="000000" w:themeColor="text1"/>
                </w:rPr>
                <w:t>[145]</w:t>
              </w:r>
            </w:hyperlink>
          </w:p>
        </w:tc>
        <w:tc>
          <w:tcPr>
            <w:tcW w:w="0" w:type="auto"/>
          </w:tcPr>
          <w:p w14:paraId="7DB5CD0C"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14,000+ arrests (May Aug 2020)</w:t>
            </w:r>
            <w:hyperlink r:id="rId238" w:anchor=":~:text=%E2%97%8F%20Arrests%3A%20Over%2014%2C000%20arrests,This%20includes">
              <w:r w:rsidRPr="00B1237D">
                <w:rPr>
                  <w:rStyle w:val="Hyperlink"/>
                  <w:rFonts w:ascii="Times New Roman" w:hAnsi="Times New Roman" w:cs="Times New Roman"/>
                  <w:color w:val="000000" w:themeColor="text1"/>
                </w:rPr>
                <w:t>[20]</w:t>
              </w:r>
            </w:hyperlink>
          </w:p>
        </w:tc>
        <w:tc>
          <w:tcPr>
            <w:tcW w:w="0" w:type="auto"/>
          </w:tcPr>
          <w:p w14:paraId="4288354D"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1.3 per event (14k/10.6k)</w:t>
            </w:r>
          </w:p>
        </w:tc>
      </w:tr>
      <w:tr w:rsidR="00E22092" w:rsidRPr="00B1237D" w14:paraId="17980E1D" w14:textId="77777777">
        <w:tc>
          <w:tcPr>
            <w:tcW w:w="0" w:type="auto"/>
          </w:tcPr>
          <w:p w14:paraId="6AEEB8A9"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Stop Cop City” 2023 (Left)</w:t>
            </w:r>
          </w:p>
        </w:tc>
        <w:tc>
          <w:tcPr>
            <w:tcW w:w="0" w:type="auto"/>
          </w:tcPr>
          <w:p w14:paraId="632F1B69"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heavy preemptive presence)</w:t>
            </w:r>
          </w:p>
        </w:tc>
        <w:tc>
          <w:tcPr>
            <w:tcW w:w="0" w:type="auto"/>
          </w:tcPr>
          <w:p w14:paraId="213B7A44"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chemical agents, rubber bullets at protests)</w:t>
            </w:r>
          </w:p>
        </w:tc>
        <w:tc>
          <w:tcPr>
            <w:tcW w:w="0" w:type="auto"/>
          </w:tcPr>
          <w:p w14:paraId="01CE447F"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 xml:space="preserve">~42 arrested at protest site; </w:t>
            </w:r>
            <w:r w:rsidRPr="00B1237D">
              <w:rPr>
                <w:rFonts w:ascii="Times New Roman" w:hAnsi="Times New Roman" w:cs="Times New Roman"/>
                <w:b/>
                <w:bCs/>
                <w:color w:val="000000" w:themeColor="text1"/>
              </w:rPr>
              <w:t>61 indicted</w:t>
            </w:r>
            <w:r w:rsidRPr="00B1237D">
              <w:rPr>
                <w:rFonts w:ascii="Times New Roman" w:hAnsi="Times New Roman" w:cs="Times New Roman"/>
                <w:color w:val="000000" w:themeColor="text1"/>
              </w:rPr>
              <w:t xml:space="preserve"> under RICO (separate)</w:t>
            </w:r>
            <w:hyperlink r:id="rId239" w:anchor=":~:text=hands%2C%20fueling%20claims%20of%20extrajudicial,conspirators">
              <w:r w:rsidRPr="00B1237D">
                <w:rPr>
                  <w:rStyle w:val="Hyperlink"/>
                  <w:rFonts w:ascii="Times New Roman" w:hAnsi="Times New Roman" w:cs="Times New Roman"/>
                  <w:color w:val="000000" w:themeColor="text1"/>
                </w:rPr>
                <w:t>[108]</w:t>
              </w:r>
            </w:hyperlink>
          </w:p>
        </w:tc>
        <w:tc>
          <w:tcPr>
            <w:tcW w:w="0" w:type="auto"/>
          </w:tcPr>
          <w:p w14:paraId="61265BAE"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50+ per major confrontation (e.g., 108 in one day at Columbia U. offshoot</w:t>
            </w:r>
            <w:hyperlink r:id="rId240" w:anchor=":~:text=Since%2018%20April%2C%20when%20108,tally%20by%20the%20Associated%20Press">
              <w:r w:rsidRPr="00B1237D">
                <w:rPr>
                  <w:rStyle w:val="Hyperlink"/>
                  <w:rFonts w:ascii="Times New Roman" w:hAnsi="Times New Roman" w:cs="Times New Roman"/>
                  <w:color w:val="000000" w:themeColor="text1"/>
                </w:rPr>
                <w:t>[40]</w:t>
              </w:r>
            </w:hyperlink>
            <w:r w:rsidRPr="00B1237D">
              <w:rPr>
                <w:rFonts w:ascii="Times New Roman" w:hAnsi="Times New Roman" w:cs="Times New Roman"/>
                <w:color w:val="000000" w:themeColor="text1"/>
              </w:rPr>
              <w:t>)</w:t>
            </w:r>
          </w:p>
        </w:tc>
      </w:tr>
      <w:tr w:rsidR="00E22092" w:rsidRPr="00B1237D" w14:paraId="76615703" w14:textId="77777777">
        <w:tc>
          <w:tcPr>
            <w:tcW w:w="0" w:type="auto"/>
          </w:tcPr>
          <w:p w14:paraId="3F62283B"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Gaza Solidarity 2024 (Left)</w:t>
            </w:r>
          </w:p>
        </w:tc>
        <w:tc>
          <w:tcPr>
            <w:tcW w:w="0" w:type="auto"/>
          </w:tcPr>
          <w:p w14:paraId="33AE3407"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many campus protests evicted)</w:t>
            </w:r>
          </w:p>
        </w:tc>
        <w:tc>
          <w:tcPr>
            <w:tcW w:w="0" w:type="auto"/>
          </w:tcPr>
          <w:p w14:paraId="3D0ECD28"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High (tear gas, batons in some clearances)</w:t>
            </w:r>
            <w:hyperlink r:id="rId241" w:anchor=":~:text=Over%20the%20same%20period%2C%20Acled,other%20kinds%20of%20physical%20force">
              <w:r w:rsidRPr="00B1237D">
                <w:rPr>
                  <w:rStyle w:val="Hyperlink"/>
                  <w:rFonts w:ascii="Times New Roman" w:hAnsi="Times New Roman" w:cs="Times New Roman"/>
                  <w:color w:val="000000" w:themeColor="text1"/>
                </w:rPr>
                <w:t>[39]</w:t>
              </w:r>
            </w:hyperlink>
          </w:p>
        </w:tc>
        <w:tc>
          <w:tcPr>
            <w:tcW w:w="0" w:type="auto"/>
          </w:tcPr>
          <w:p w14:paraId="7BE13E7C"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2,600+ arrests (Oct Dec 2024 across 50 campuses)</w:t>
            </w:r>
            <w:hyperlink r:id="rId242" w:anchor=":~:text=Since%2018%20April%2C%20when%20108,tally%20by%20the%20Associated%20Press">
              <w:r w:rsidRPr="00B1237D">
                <w:rPr>
                  <w:rStyle w:val="Hyperlink"/>
                  <w:rFonts w:ascii="Times New Roman" w:hAnsi="Times New Roman" w:cs="Times New Roman"/>
                  <w:color w:val="000000" w:themeColor="text1"/>
                </w:rPr>
                <w:t>[40]</w:t>
              </w:r>
            </w:hyperlink>
          </w:p>
        </w:tc>
        <w:tc>
          <w:tcPr>
            <w:tcW w:w="0" w:type="auto"/>
          </w:tcPr>
          <w:p w14:paraId="0B271BC7"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52 per encampment event (2,600/50)</w:t>
            </w:r>
          </w:p>
        </w:tc>
      </w:tr>
      <w:tr w:rsidR="00E22092" w:rsidRPr="00B1237D" w14:paraId="42FBE41E" w14:textId="77777777">
        <w:tc>
          <w:tcPr>
            <w:tcW w:w="0" w:type="auto"/>
          </w:tcPr>
          <w:p w14:paraId="0F54175D"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Jan 6 Capitol 2021 (Right)</w:t>
            </w:r>
          </w:p>
        </w:tc>
        <w:tc>
          <w:tcPr>
            <w:tcW w:w="0" w:type="auto"/>
          </w:tcPr>
          <w:p w14:paraId="2810F545" w14:textId="320426AF"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oderate (eventually 100%</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full response after breach)</w:t>
            </w:r>
          </w:p>
        </w:tc>
        <w:tc>
          <w:tcPr>
            <w:tcW w:w="0" w:type="auto"/>
          </w:tcPr>
          <w:p w14:paraId="2D9E3188"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oderate-High (firearms drawn, 1 lethal shot, late deployment)</w:t>
            </w:r>
          </w:p>
        </w:tc>
        <w:tc>
          <w:tcPr>
            <w:tcW w:w="0" w:type="auto"/>
          </w:tcPr>
          <w:p w14:paraId="28DF039A"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880 arrested on-site or soon after; &gt;1,000 charged later</w:t>
            </w:r>
            <w:hyperlink r:id="rId243" w:anchor=":~:text=Only%20a%20handful%20of%20the,Biden%E2%80%99s%20victory%20%E2%80%94%20remain%20unresolved">
              <w:r w:rsidRPr="00B1237D">
                <w:rPr>
                  <w:rStyle w:val="Hyperlink"/>
                  <w:rFonts w:ascii="Times New Roman" w:hAnsi="Times New Roman" w:cs="Times New Roman"/>
                  <w:color w:val="000000" w:themeColor="text1"/>
                </w:rPr>
                <w:t>[146]</w:t>
              </w:r>
            </w:hyperlink>
          </w:p>
        </w:tc>
        <w:tc>
          <w:tcPr>
            <w:tcW w:w="0" w:type="auto"/>
          </w:tcPr>
          <w:p w14:paraId="0E99F295"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w:t>
            </w:r>
            <w:r w:rsidRPr="00B1237D">
              <w:rPr>
                <w:rFonts w:ascii="Times New Roman" w:hAnsi="Times New Roman" w:cs="Times New Roman"/>
                <w:color w:val="000000" w:themeColor="text1"/>
              </w:rPr>
              <w:t xml:space="preserve"> (one event, </w:t>
            </w:r>
            <w:r w:rsidRPr="00B1237D">
              <w:rPr>
                <w:rFonts w:ascii="Times New Roman" w:hAnsi="Times New Roman" w:cs="Times New Roman"/>
                <w:b/>
                <w:bCs/>
                <w:color w:val="000000" w:themeColor="text1"/>
              </w:rPr>
              <w:t>~600</w:t>
            </w:r>
            <w:r w:rsidRPr="00B1237D">
              <w:rPr>
                <w:rFonts w:ascii="Times New Roman" w:hAnsi="Times New Roman" w:cs="Times New Roman"/>
                <w:color w:val="000000" w:themeColor="text1"/>
              </w:rPr>
              <w:t xml:space="preserve"> initially breached vs ~880 arrests implies many left initially)</w:t>
            </w:r>
          </w:p>
        </w:tc>
      </w:tr>
      <w:tr w:rsidR="00E22092" w:rsidRPr="00B1237D" w14:paraId="69AB7494" w14:textId="77777777">
        <w:tc>
          <w:tcPr>
            <w:tcW w:w="0" w:type="auto"/>
          </w:tcPr>
          <w:p w14:paraId="546B3042"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b/>
                <w:bCs/>
                <w:color w:val="000000" w:themeColor="text1"/>
              </w:rPr>
              <w:t>“No Kings” 2025 (Left)</w:t>
            </w:r>
          </w:p>
        </w:tc>
        <w:tc>
          <w:tcPr>
            <w:tcW w:w="0" w:type="auto"/>
          </w:tcPr>
          <w:p w14:paraId="2F273A41"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oderate (varies by locale; Fed in D.C. ~50%)</w:t>
            </w:r>
          </w:p>
        </w:tc>
        <w:tc>
          <w:tcPr>
            <w:tcW w:w="0" w:type="auto"/>
          </w:tcPr>
          <w:p w14:paraId="0EF2A722"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Moderate (some force in D.C., less in small towns)</w:t>
            </w:r>
          </w:p>
        </w:tc>
        <w:tc>
          <w:tcPr>
            <w:tcW w:w="0" w:type="auto"/>
          </w:tcPr>
          <w:p w14:paraId="0E027CD3"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5,000 (est. nationwide first wave)</w:t>
            </w:r>
          </w:p>
        </w:tc>
        <w:tc>
          <w:tcPr>
            <w:tcW w:w="0" w:type="auto"/>
          </w:tcPr>
          <w:p w14:paraId="107B6A58" w14:textId="77777777" w:rsidR="00E22092" w:rsidRPr="00B1237D" w:rsidRDefault="00000000">
            <w:pPr>
              <w:pStyle w:val="Compact"/>
              <w:rPr>
                <w:rFonts w:ascii="Times New Roman" w:hAnsi="Times New Roman" w:cs="Times New Roman"/>
                <w:color w:val="000000" w:themeColor="text1"/>
              </w:rPr>
            </w:pPr>
            <w:r w:rsidRPr="00B1237D">
              <w:rPr>
                <w:rFonts w:ascii="Times New Roman" w:hAnsi="Times New Roman" w:cs="Times New Roman"/>
                <w:color w:val="000000" w:themeColor="text1"/>
              </w:rPr>
              <w:t>~2 per event (as thousands of events)</w:t>
            </w:r>
          </w:p>
        </w:tc>
      </w:tr>
    </w:tbl>
    <w:p w14:paraId="71A43DF6" w14:textId="70C47B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i/>
          <w:iCs/>
          <w:color w:val="000000" w:themeColor="text1"/>
        </w:rPr>
        <w:t>Footnotes:</w:t>
      </w:r>
      <w:r w:rsidRPr="00B1237D">
        <w:rPr>
          <w:rFonts w:ascii="Times New Roman" w:hAnsi="Times New Roman" w:cs="Times New Roman"/>
          <w:color w:val="000000" w:themeColor="text1"/>
        </w:rPr>
        <w:t xml:space="preserve"> - </w:t>
      </w:r>
      <w:r w:rsidRPr="00B1237D">
        <w:rPr>
          <w:rFonts w:ascii="Times New Roman" w:hAnsi="Times New Roman" w:cs="Times New Roman"/>
          <w:i/>
          <w:iCs/>
          <w:color w:val="000000" w:themeColor="text1"/>
        </w:rPr>
        <w:t>Use-of-force rate</w:t>
      </w:r>
      <w:r w:rsidRPr="00B1237D">
        <w:rPr>
          <w:rFonts w:ascii="Times New Roman" w:hAnsi="Times New Roman" w:cs="Times New Roman"/>
          <w:color w:val="000000" w:themeColor="text1"/>
        </w:rPr>
        <w:t xml:space="preserve"> here implies proportion of interventions where force (tear gas, rubber bullets, etc.) was used. For Tea Party, essentially zero; for BLM 2020, 54% (over half of </w:t>
      </w:r>
      <w:r w:rsidRPr="00B1237D">
        <w:rPr>
          <w:rFonts w:ascii="Times New Roman" w:hAnsi="Times New Roman" w:cs="Times New Roman"/>
          <w:color w:val="000000" w:themeColor="text1"/>
        </w:rPr>
        <w:lastRenderedPageBreak/>
        <w:t>police interventions involved force)</w:t>
      </w:r>
      <w:hyperlink r:id="rId244" w:anchor=":~:text=%2A%20Approximately%209,violence%20against%20the%20media%20during">
        <w:r w:rsidRPr="00B1237D">
          <w:rPr>
            <w:rStyle w:val="Hyperlink"/>
            <w:rFonts w:ascii="Times New Roman" w:hAnsi="Times New Roman" w:cs="Times New Roman"/>
            <w:color w:val="000000" w:themeColor="text1"/>
          </w:rPr>
          <w:t>[145]</w:t>
        </w:r>
      </w:hyperlink>
      <w:r w:rsidRPr="00B1237D">
        <w:rPr>
          <w:rFonts w:ascii="Times New Roman" w:hAnsi="Times New Roman" w:cs="Times New Roman"/>
          <w:color w:val="000000" w:themeColor="text1"/>
        </w:rPr>
        <w:t xml:space="preserve">. - </w:t>
      </w:r>
      <w:r w:rsidRPr="00B1237D">
        <w:rPr>
          <w:rFonts w:ascii="Times New Roman" w:hAnsi="Times New Roman" w:cs="Times New Roman"/>
          <w:b/>
          <w:bCs/>
          <w:color w:val="000000" w:themeColor="text1"/>
        </w:rPr>
        <w:t>Arrests per event</w:t>
      </w:r>
      <w:r w:rsidRPr="00B1237D">
        <w:rPr>
          <w:rFonts w:ascii="Times New Roman" w:hAnsi="Times New Roman" w:cs="Times New Roman"/>
          <w:color w:val="000000" w:themeColor="text1"/>
        </w:rPr>
        <w:t xml:space="preserve"> is calculated by arrests divided by estimated number of protest events (or major protest days). For Jan 6, it’s unique (one event); nearly 600 rioters breached Capitol on day, only ~52 were arrested on Jan6 itself (others later)</w:t>
      </w:r>
      <w:hyperlink r:id="rId245" w:anchor=":~:text=protests%20against%20police%20brutality%20across,the%20country">
        <w:r w:rsidRPr="00B1237D">
          <w:rPr>
            <w:rStyle w:val="Hyperlink"/>
            <w:rFonts w:ascii="Times New Roman" w:hAnsi="Times New Roman" w:cs="Times New Roman"/>
            <w:color w:val="000000" w:themeColor="text1"/>
          </w:rPr>
          <w:t>[147]</w:t>
        </w:r>
      </w:hyperlink>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indicating an initially extremely low arrest rate on scene (~0.1 per event, ironically), but ultimately ~1000 faced charges.</w:t>
      </w:r>
    </w:p>
    <w:p w14:paraId="44E9EB4C" w14:textId="537F05BB"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Analysis:</w:t>
      </w:r>
      <w:r w:rsidRPr="00B1237D">
        <w:rPr>
          <w:rFonts w:ascii="Times New Roman" w:hAnsi="Times New Roman" w:cs="Times New Roman"/>
          <w:color w:val="000000" w:themeColor="text1"/>
        </w:rPr>
        <w:t xml:space="preserve"> Normalization underscores disparities: </w:t>
      </w:r>
      <w:r w:rsidRPr="00B1237D">
        <w:rPr>
          <w:rFonts w:ascii="Times New Roman" w:hAnsi="Times New Roman" w:cs="Times New Roman"/>
          <w:i/>
          <w:iCs/>
          <w:color w:val="000000" w:themeColor="text1"/>
        </w:rPr>
        <w:t>Tea Party</w:t>
      </w:r>
      <w:r w:rsidRPr="00B1237D">
        <w:rPr>
          <w:rFonts w:ascii="Times New Roman" w:hAnsi="Times New Roman" w:cs="Times New Roman"/>
          <w:color w:val="000000" w:themeColor="text1"/>
        </w:rPr>
        <w:t xml:space="preserve"> and </w:t>
      </w:r>
      <w:r w:rsidRPr="00B1237D">
        <w:rPr>
          <w:rFonts w:ascii="Times New Roman" w:hAnsi="Times New Roman" w:cs="Times New Roman"/>
          <w:i/>
          <w:iCs/>
          <w:color w:val="000000" w:themeColor="text1"/>
        </w:rPr>
        <w:t>anti-lockdown</w:t>
      </w:r>
      <w:r w:rsidRPr="00B1237D">
        <w:rPr>
          <w:rFonts w:ascii="Times New Roman" w:hAnsi="Times New Roman" w:cs="Times New Roman"/>
          <w:color w:val="000000" w:themeColor="text1"/>
        </w:rPr>
        <w:t xml:space="preserve"> protests had effectively zero arrests per ev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police almost never intervened despite some provocations</w:t>
      </w:r>
      <w:hyperlink r:id="rId246" w:anchor=":~:text=%E2%97%8F%20The%20Shift%20in%20Rhetoric%3A,protest%20behavior%20on%20the%20right">
        <w:r w:rsidRPr="00B1237D">
          <w:rPr>
            <w:rStyle w:val="Hyperlink"/>
            <w:rFonts w:ascii="Times New Roman" w:hAnsi="Times New Roman" w:cs="Times New Roman"/>
            <w:color w:val="000000" w:themeColor="text1"/>
          </w:rPr>
          <w:t>[59]</w:t>
        </w:r>
      </w:hyperlink>
      <w:r w:rsidRPr="00B1237D">
        <w:rPr>
          <w:rFonts w:ascii="Times New Roman" w:hAnsi="Times New Roman" w:cs="Times New Roman"/>
          <w:color w:val="000000" w:themeColor="text1"/>
        </w:rPr>
        <w:t xml:space="preserve">. </w:t>
      </w:r>
      <w:r w:rsidRPr="00B1237D">
        <w:rPr>
          <w:rFonts w:ascii="Times New Roman" w:hAnsi="Times New Roman" w:cs="Times New Roman"/>
          <w:i/>
          <w:iCs/>
          <w:color w:val="000000" w:themeColor="text1"/>
        </w:rPr>
        <w:t>Occupy</w:t>
      </w:r>
      <w:r w:rsidRPr="00B1237D">
        <w:rPr>
          <w:rFonts w:ascii="Times New Roman" w:hAnsi="Times New Roman" w:cs="Times New Roman"/>
          <w:color w:val="000000" w:themeColor="text1"/>
        </w:rPr>
        <w:t xml:space="preserve"> and </w:t>
      </w:r>
      <w:r w:rsidRPr="00B1237D">
        <w:rPr>
          <w:rFonts w:ascii="Times New Roman" w:hAnsi="Times New Roman" w:cs="Times New Roman"/>
          <w:i/>
          <w:iCs/>
          <w:color w:val="000000" w:themeColor="text1"/>
        </w:rPr>
        <w:t>BLM</w:t>
      </w:r>
      <w:r w:rsidRPr="00B1237D">
        <w:rPr>
          <w:rFonts w:ascii="Times New Roman" w:hAnsi="Times New Roman" w:cs="Times New Roman"/>
          <w:color w:val="000000" w:themeColor="text1"/>
        </w:rPr>
        <w:t xml:space="preserve"> saw far higher per-event arrest averages. For example, each Occupy encampment event (e.g., nightly presence) eventually averaged ~8 arrest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reflecting mass arrest tactics on eviction days (700 in one swoop on Brooklyn Bridge</w:t>
      </w:r>
      <w:hyperlink r:id="rId247" w:anchor=":~:text=the%20face,where%20police%20trapped%20the%20crowd">
        <w:r w:rsidRPr="00B1237D">
          <w:rPr>
            <w:rStyle w:val="Hyperlink"/>
            <w:rFonts w:ascii="Times New Roman" w:hAnsi="Times New Roman" w:cs="Times New Roman"/>
            <w:color w:val="000000" w:themeColor="text1"/>
          </w:rPr>
          <w:t>[64]</w:t>
        </w:r>
      </w:hyperlink>
      <w:r w:rsidRPr="00B1237D">
        <w:rPr>
          <w:rFonts w:ascii="Times New Roman" w:hAnsi="Times New Roman" w:cs="Times New Roman"/>
          <w:color w:val="000000" w:themeColor="text1"/>
        </w:rPr>
        <w:t>). BLM’s ~1.3 arrests per event seems small, but across 10,000+ events it sums to a huge total; many events had none, while some had hundreds (e.g., over 1,200 arrested in 3 days in Chicago</w:t>
      </w:r>
      <w:hyperlink r:id="rId248" w:anchor=":~:text=%E2%97%8F%20Arrests%3A%20Over%2014%2C000%20arrests,This%20includes">
        <w:r w:rsidRPr="00B1237D">
          <w:rPr>
            <w:rStyle w:val="Hyperlink"/>
            <w:rFonts w:ascii="Times New Roman" w:hAnsi="Times New Roman" w:cs="Times New Roman"/>
            <w:color w:val="000000" w:themeColor="text1"/>
          </w:rPr>
          <w:t>[20]</w:t>
        </w:r>
      </w:hyperlink>
      <w:r w:rsidRPr="00B1237D">
        <w:rPr>
          <w:rFonts w:ascii="Times New Roman" w:hAnsi="Times New Roman" w:cs="Times New Roman"/>
          <w:color w:val="000000" w:themeColor="text1"/>
        </w:rPr>
        <w:t xml:space="preserve">). </w:t>
      </w:r>
      <w:r w:rsidRPr="00B1237D">
        <w:rPr>
          <w:rFonts w:ascii="Times New Roman" w:hAnsi="Times New Roman" w:cs="Times New Roman"/>
          <w:i/>
          <w:iCs/>
          <w:color w:val="000000" w:themeColor="text1"/>
        </w:rPr>
        <w:t>Gaza protests 2024</w:t>
      </w:r>
      <w:r w:rsidRPr="00B1237D">
        <w:rPr>
          <w:rFonts w:ascii="Times New Roman" w:hAnsi="Times New Roman" w:cs="Times New Roman"/>
          <w:color w:val="000000" w:themeColor="text1"/>
        </w:rPr>
        <w:t xml:space="preserve"> had a very high average (~52) because authorities tended to do large round-ups when intervening (e.g., Columbia’s 108 arrests in one go</w:t>
      </w:r>
      <w:hyperlink r:id="rId249" w:anchor=":~:text=Since%2018%20April%2C%20when%20108,tally%20by%20the%20Associated%20Press">
        <w:r w:rsidRPr="00B1237D">
          <w:rPr>
            <w:rStyle w:val="Hyperlink"/>
            <w:rFonts w:ascii="Times New Roman" w:hAnsi="Times New Roman" w:cs="Times New Roman"/>
            <w:color w:val="000000" w:themeColor="text1"/>
          </w:rPr>
          <w:t>[40]</w:t>
        </w:r>
      </w:hyperlink>
      <w:r w:rsidRPr="00B1237D">
        <w:rPr>
          <w:rFonts w:ascii="Times New Roman" w:hAnsi="Times New Roman" w:cs="Times New Roman"/>
          <w:color w:val="000000" w:themeColor="text1"/>
        </w:rPr>
        <w:t>).</w:t>
      </w:r>
    </w:p>
    <w:p w14:paraId="5CF48FDC" w14:textId="1BC87F40"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Crucially, police force was used disproportionately on left-wing protests. The Tea Party enjoyed a </w:t>
      </w:r>
      <w:r w:rsidRPr="00B1237D">
        <w:rPr>
          <w:rFonts w:ascii="Times New Roman" w:hAnsi="Times New Roman" w:cs="Times New Roman"/>
          <w:i/>
          <w:iCs/>
          <w:color w:val="000000" w:themeColor="text1"/>
        </w:rPr>
        <w:t>permissive</w:t>
      </w:r>
      <w:r w:rsidRPr="00B1237D">
        <w:rPr>
          <w:rFonts w:ascii="Times New Roman" w:hAnsi="Times New Roman" w:cs="Times New Roman"/>
          <w:color w:val="000000" w:themeColor="text1"/>
        </w:rPr>
        <w:t xml:space="preserve"> environm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essentially no tear gas or mass arrests were recorded</w:t>
      </w:r>
      <w:hyperlink r:id="rId250" w:anchor=":~:text=Comparative%20Police%20Response%3A%20Police%20response,apparent%20in%20the%20following%20decade">
        <w:r w:rsidRPr="00B1237D">
          <w:rPr>
            <w:rStyle w:val="Hyperlink"/>
            <w:rFonts w:ascii="Times New Roman" w:hAnsi="Times New Roman" w:cs="Times New Roman"/>
            <w:color w:val="000000" w:themeColor="text1"/>
          </w:rPr>
          <w:t>[148]</w:t>
        </w:r>
      </w:hyperlink>
      <w:r w:rsidRPr="00B1237D">
        <w:rPr>
          <w:rFonts w:ascii="Times New Roman" w:hAnsi="Times New Roman" w:cs="Times New Roman"/>
          <w:color w:val="000000" w:themeColor="text1"/>
        </w:rPr>
        <w:t xml:space="preserve">. In contrast, Occupy and BLM faced aggressive tactics. Even accounting for differences in protest behavior, the magnitude of the response (e.g., tanks for Ferguson vs. armed militiamen politely handled in Lansing) indicates institutional bias or differing threat perception. The </w:t>
      </w:r>
      <w:r w:rsidRPr="00B1237D">
        <w:rPr>
          <w:rFonts w:ascii="Times New Roman" w:hAnsi="Times New Roman" w:cs="Times New Roman"/>
          <w:i/>
          <w:iCs/>
          <w:color w:val="000000" w:themeColor="text1"/>
        </w:rPr>
        <w:t>Stop Cop City</w:t>
      </w:r>
      <w:r w:rsidRPr="00B1237D">
        <w:rPr>
          <w:rFonts w:ascii="Times New Roman" w:hAnsi="Times New Roman" w:cs="Times New Roman"/>
          <w:color w:val="000000" w:themeColor="text1"/>
        </w:rPr>
        <w:t xml:space="preserve"> case shows a new level: RICO indictments mean even when arrests at events are modest, the post-hoc legal dragnet is massive (61 indicted vs. 42 on-site arrests). That skews “arrest per event” in a new way (charging folks who weren’t even present under conspiracy).</w:t>
      </w:r>
    </w:p>
    <w:p w14:paraId="2D3FCF2D" w14:textId="58CB25F9"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In summary, left-led movements not only experienced more frequent police intervention, but also a higher likelihood of those interventions involving force and leading to large numbers of arrests. The normalization helps reveal that, for instance, while 14,000 arrests in 2020 BLM sounds huge, spread over 10k+ events it was ~1.3 per even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hereas Gaza encampments had ~50 per event, indicating a far heavier crackdown intensity. This reflects zero tolerance for those particular protests (likely due to political pressure on campuses).</w:t>
      </w:r>
    </w:p>
    <w:p w14:paraId="03FBCC8A" w14:textId="458B1251"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Combining severity weighting: The force used on largely peaceful protests (severity 0 or 1 actions like sitting in a park) was, in cases like Occupy or Gaza, very high</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which points to strategic policing, not reactive necessity. Meanwhile, truly violent right-wing events like Jan 6 (where rioters committed severity 5 violence like assault and murder attempts) initially saw a </w:t>
      </w:r>
      <w:r w:rsidRPr="00B1237D">
        <w:rPr>
          <w:rFonts w:ascii="Times New Roman" w:hAnsi="Times New Roman" w:cs="Times New Roman"/>
          <w:i/>
          <w:iCs/>
          <w:color w:val="000000" w:themeColor="text1"/>
        </w:rPr>
        <w:t>lax</w:t>
      </w:r>
      <w:r w:rsidRPr="00B1237D">
        <w:rPr>
          <w:rFonts w:ascii="Times New Roman" w:hAnsi="Times New Roman" w:cs="Times New Roman"/>
          <w:color w:val="000000" w:themeColor="text1"/>
        </w:rPr>
        <w:t xml:space="preserve"> on-scene response (few arrests on the spot, little lethal force except one sho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rguably due to poor preparation or bias (officers hesitant to crack down on Trump supporters)</w:t>
      </w:r>
      <w:hyperlink r:id="rId251" w:anchor=":~:text=In%20Portland%2C%20Oregon%20%E2%80%94%20where,been%20dismissed%2C%20court%20records%20show">
        <w:r w:rsidRPr="00B1237D">
          <w:rPr>
            <w:rStyle w:val="Hyperlink"/>
            <w:rFonts w:ascii="Times New Roman" w:hAnsi="Times New Roman" w:cs="Times New Roman"/>
            <w:color w:val="000000" w:themeColor="text1"/>
          </w:rPr>
          <w:t>[34]</w:t>
        </w:r>
      </w:hyperlink>
      <w:r w:rsidRPr="00B1237D">
        <w:rPr>
          <w:rFonts w:ascii="Times New Roman" w:hAnsi="Times New Roman" w:cs="Times New Roman"/>
          <w:color w:val="000000" w:themeColor="text1"/>
        </w:rPr>
        <w:t>. Only after the fact did heavy enforcement kick in as a doctrinal choice to reassert control.</w:t>
      </w:r>
    </w:p>
    <w:p w14:paraId="6DE27FC7"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These statistics reinforce key conclusions: enforcement has not been even-handed. Movements associated with leftist or anti-establishment causes have faced not only more frequent crackdowns but also broad-brush punitive measures (from mass arrests to terrorism charges) not typically deployed against right-wing movements until Jan 6 forced the issue. This disparity has, in turn, fed perceptions of legitimacy and grievance on each side, fueling the cycle of unrest.</w:t>
      </w:r>
    </w:p>
    <w:p w14:paraId="254CF798" w14:textId="77777777" w:rsidR="00E22092" w:rsidRPr="00B1237D" w:rsidRDefault="00000000">
      <w:pPr>
        <w:pStyle w:val="Heading2"/>
        <w:rPr>
          <w:rFonts w:ascii="Times New Roman" w:hAnsi="Times New Roman" w:cs="Times New Roman"/>
          <w:color w:val="000000" w:themeColor="text1"/>
          <w:sz w:val="24"/>
          <w:szCs w:val="24"/>
        </w:rPr>
      </w:pPr>
      <w:bookmarkStart w:id="36" w:name="conclusion"/>
      <w:bookmarkEnd w:id="32"/>
      <w:bookmarkEnd w:id="35"/>
      <w:r w:rsidRPr="00B1237D">
        <w:rPr>
          <w:rFonts w:ascii="Times New Roman" w:hAnsi="Times New Roman" w:cs="Times New Roman"/>
          <w:color w:val="000000" w:themeColor="text1"/>
          <w:sz w:val="24"/>
          <w:szCs w:val="24"/>
        </w:rPr>
        <w:lastRenderedPageBreak/>
        <w:t>9. Conclusion</w:t>
      </w:r>
    </w:p>
    <w:p w14:paraId="14C35744"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 xml:space="preserve">The trajectory of political protest in the United States from 2006 to 2026 traces a path from regulated dissent to low-intensity conflict. The data reveal a clear dichotomy: the Right has historically monopolized </w:t>
      </w:r>
      <w:r w:rsidRPr="00B1237D">
        <w:rPr>
          <w:rFonts w:ascii="Times New Roman" w:hAnsi="Times New Roman" w:cs="Times New Roman"/>
          <w:b/>
          <w:bCs/>
          <w:color w:val="000000" w:themeColor="text1"/>
        </w:rPr>
        <w:t>lethal violence</w:t>
      </w:r>
      <w:r w:rsidRPr="00B1237D">
        <w:rPr>
          <w:rFonts w:ascii="Times New Roman" w:hAnsi="Times New Roman" w:cs="Times New Roman"/>
          <w:color w:val="000000" w:themeColor="text1"/>
        </w:rPr>
        <w:t xml:space="preserve"> (firearms and vehicular attacks) while often facing </w:t>
      </w:r>
      <w:r w:rsidRPr="00B1237D">
        <w:rPr>
          <w:rFonts w:ascii="Times New Roman" w:hAnsi="Times New Roman" w:cs="Times New Roman"/>
          <w:b/>
          <w:bCs/>
          <w:color w:val="000000" w:themeColor="text1"/>
        </w:rPr>
        <w:t>permissive</w:t>
      </w:r>
      <w:r w:rsidRPr="00B1237D">
        <w:rPr>
          <w:rFonts w:ascii="Times New Roman" w:hAnsi="Times New Roman" w:cs="Times New Roman"/>
          <w:color w:val="000000" w:themeColor="text1"/>
        </w:rPr>
        <w:t xml:space="preserve"> policing, whereas the Left has utilized </w:t>
      </w:r>
      <w:r w:rsidRPr="00B1237D">
        <w:rPr>
          <w:rFonts w:ascii="Times New Roman" w:hAnsi="Times New Roman" w:cs="Times New Roman"/>
          <w:b/>
          <w:bCs/>
          <w:color w:val="000000" w:themeColor="text1"/>
        </w:rPr>
        <w:t>disruptive mass protests</w:t>
      </w:r>
      <w:r w:rsidRPr="00B1237D">
        <w:rPr>
          <w:rFonts w:ascii="Times New Roman" w:hAnsi="Times New Roman" w:cs="Times New Roman"/>
          <w:color w:val="000000" w:themeColor="text1"/>
        </w:rPr>
        <w:t xml:space="preserve"> and occasionally property destruction while facing </w:t>
      </w:r>
      <w:r w:rsidRPr="00B1237D">
        <w:rPr>
          <w:rFonts w:ascii="Times New Roman" w:hAnsi="Times New Roman" w:cs="Times New Roman"/>
          <w:b/>
          <w:bCs/>
          <w:color w:val="000000" w:themeColor="text1"/>
        </w:rPr>
        <w:t>repressive</w:t>
      </w:r>
      <w:r w:rsidRPr="00B1237D">
        <w:rPr>
          <w:rFonts w:ascii="Times New Roman" w:hAnsi="Times New Roman" w:cs="Times New Roman"/>
          <w:color w:val="000000" w:themeColor="text1"/>
        </w:rPr>
        <w:t xml:space="preserve"> policing and mass arrests</w:t>
      </w:r>
      <w:hyperlink r:id="rId252" w:anchor=":~:text=Oakland%2C,level%20physical">
        <w:r w:rsidRPr="00B1237D">
          <w:rPr>
            <w:rStyle w:val="Hyperlink"/>
            <w:rFonts w:ascii="Times New Roman" w:hAnsi="Times New Roman" w:cs="Times New Roman"/>
            <w:color w:val="000000" w:themeColor="text1"/>
          </w:rPr>
          <w:t>[38]</w:t>
        </w:r>
      </w:hyperlink>
      <w:hyperlink r:id="rId253"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In other words, far-right actors inflict the greater bloodshed, yet far-left movements bear the brunt of state force.</w:t>
      </w:r>
    </w:p>
    <w:p w14:paraId="24F78566" w14:textId="5B7F2108"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The year 2025 initiated an inversion of this pattern. With a sympathetic administration in power, right-wing violence sharply declined</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temporarily ceding the “violent fringe” space to elements of the left</w:t>
      </w:r>
      <w:hyperlink r:id="rId254" w:anchor=":~:text=The%20study%20found%20that%20%E2%80%9C2025,wing%20violence">
        <w:r w:rsidRPr="00B1237D">
          <w:rPr>
            <w:rStyle w:val="Hyperlink"/>
            <w:rFonts w:ascii="Times New Roman" w:hAnsi="Times New Roman" w:cs="Times New Roman"/>
            <w:color w:val="000000" w:themeColor="text1"/>
          </w:rPr>
          <w:t>[3]</w:t>
        </w:r>
      </w:hyperlink>
      <w:hyperlink r:id="rId255"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Simultaneously, left-wing mobilization surged to historic highs and a small subset turned to dangerous tactics. This inversion, however, has not altered the fundamental imbalance in how authorities respond: state repression has, if anything, intensified against left dissent (e.g., branding environmental protesters as RICO conspirators) while right-wing grievances are increasingly addressed through the apparatus of government rather than street action.</w:t>
      </w:r>
    </w:p>
    <w:p w14:paraId="46C56EA6" w14:textId="580B781C"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Two decades of contention leave us at a precarious juncture. American society has, in effect, developed a dual system of protest policing</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one permissive and one punitive divided along ideological lines. This risks deepening perceptions of illegitimacy: if one side feels above the law and the other feels targeted by the law, mutual trust erodes further. The events of 2026 (Renee Good, etc.) underscore that this dynamic is ongoing.</w:t>
      </w:r>
    </w:p>
    <w:p w14:paraId="1F32B2EB"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Going forward, three conclusions stand out:</w:t>
      </w:r>
    </w:p>
    <w:p w14:paraId="7706A853" w14:textId="1AE564A5" w:rsidR="00E22092" w:rsidRPr="00B1237D" w:rsidRDefault="00000000">
      <w:pPr>
        <w:numPr>
          <w:ilvl w:val="0"/>
          <w:numId w:val="20"/>
        </w:numPr>
        <w:rPr>
          <w:rFonts w:ascii="Times New Roman" w:hAnsi="Times New Roman" w:cs="Times New Roman"/>
          <w:color w:val="000000" w:themeColor="text1"/>
        </w:rPr>
      </w:pPr>
      <w:r w:rsidRPr="00B1237D">
        <w:rPr>
          <w:rFonts w:ascii="Times New Roman" w:hAnsi="Times New Roman" w:cs="Times New Roman"/>
          <w:b/>
          <w:bCs/>
          <w:color w:val="000000" w:themeColor="text1"/>
        </w:rPr>
        <w:t>The Militarization of Dissent:</w:t>
      </w:r>
      <w:r w:rsidRPr="00B1237D">
        <w:rPr>
          <w:rFonts w:ascii="Times New Roman" w:hAnsi="Times New Roman" w:cs="Times New Roman"/>
          <w:color w:val="000000" w:themeColor="text1"/>
        </w:rPr>
        <w:t xml:space="preserve"> What began in the 2010s as isolated incidents of heavy-handed policing (e.g., Occupy’s pepper spray moments) evolved by 2020 into routine militarized deployments against protests</w:t>
      </w:r>
      <w:hyperlink r:id="rId256" w:anchor=":~:text=%E2%97%8F%20State%20Violence%3A%20The%20police,threatening">
        <w:r w:rsidRPr="00B1237D">
          <w:rPr>
            <w:rStyle w:val="Hyperlink"/>
            <w:rFonts w:ascii="Times New Roman" w:hAnsi="Times New Roman" w:cs="Times New Roman"/>
            <w:color w:val="000000" w:themeColor="text1"/>
          </w:rPr>
          <w:t>[37]</w:t>
        </w:r>
      </w:hyperlink>
      <w:hyperlink r:id="rId257" w:anchor=":~:text=Systemic%20Disparity%20in%20Policing%3A%20The,lockdown%20demonstrations">
        <w:r w:rsidRPr="00B1237D">
          <w:rPr>
            <w:rStyle w:val="Hyperlink"/>
            <w:rFonts w:ascii="Times New Roman" w:hAnsi="Times New Roman" w:cs="Times New Roman"/>
            <w:color w:val="000000" w:themeColor="text1"/>
          </w:rPr>
          <w:t>[45]</w:t>
        </w:r>
      </w:hyperlink>
      <w:r w:rsidRPr="00B1237D">
        <w:rPr>
          <w:rFonts w:ascii="Times New Roman" w:hAnsi="Times New Roman" w:cs="Times New Roman"/>
          <w:color w:val="000000" w:themeColor="text1"/>
        </w:rPr>
        <w:t xml:space="preserve">. By 2025–26, the state is willing to use the </w:t>
      </w:r>
      <w:r w:rsidRPr="00B1237D">
        <w:rPr>
          <w:rFonts w:ascii="Times New Roman" w:hAnsi="Times New Roman" w:cs="Times New Roman"/>
          <w:i/>
          <w:iCs/>
          <w:color w:val="000000" w:themeColor="text1"/>
        </w:rPr>
        <w:t>language</w:t>
      </w:r>
      <w:r w:rsidRPr="00B1237D">
        <w:rPr>
          <w:rFonts w:ascii="Times New Roman" w:hAnsi="Times New Roman" w:cs="Times New Roman"/>
          <w:color w:val="000000" w:themeColor="text1"/>
        </w:rPr>
        <w:t xml:space="preserve"> of war calling protesters terrorists and protesters increasingly see themselves as insurgents in an unjust state. This is an extremely dangerous feedback loop. Reversing it would require significant political will to restrain police overreach and to publicly differentiate between legitimate civil disobedience and violent extremism, regardless of political cause.</w:t>
      </w:r>
    </w:p>
    <w:p w14:paraId="557478E1" w14:textId="1B099517" w:rsidR="00E22092" w:rsidRPr="00B1237D" w:rsidRDefault="00000000">
      <w:pPr>
        <w:numPr>
          <w:ilvl w:val="0"/>
          <w:numId w:val="20"/>
        </w:numPr>
        <w:rPr>
          <w:rFonts w:ascii="Times New Roman" w:hAnsi="Times New Roman" w:cs="Times New Roman"/>
          <w:color w:val="000000" w:themeColor="text1"/>
        </w:rPr>
      </w:pPr>
      <w:r w:rsidRPr="00B1237D">
        <w:rPr>
          <w:rFonts w:ascii="Times New Roman" w:hAnsi="Times New Roman" w:cs="Times New Roman"/>
          <w:b/>
          <w:bCs/>
          <w:color w:val="000000" w:themeColor="text1"/>
        </w:rPr>
        <w:t>Asymmetry of Threat vs. Response:</w:t>
      </w:r>
      <w:r w:rsidRPr="00B1237D">
        <w:rPr>
          <w:rFonts w:ascii="Times New Roman" w:hAnsi="Times New Roman" w:cs="Times New Roman"/>
          <w:color w:val="000000" w:themeColor="text1"/>
        </w:rPr>
        <w:t xml:space="preserve"> Right-wing political violence remains the foremost lethal threat (even with a 2025 dip, historically it far outpaces left-wing)</w:t>
      </w:r>
      <w:hyperlink r:id="rId258" w:anchor=":~:text=days%3F%E2%80%9D%20%2A%20Left,such%20as%20government%20or%20law">
        <w:r w:rsidRPr="00B1237D">
          <w:rPr>
            <w:rStyle w:val="Hyperlink"/>
            <w:rFonts w:ascii="Times New Roman" w:hAnsi="Times New Roman" w:cs="Times New Roman"/>
            <w:color w:val="000000" w:themeColor="text1"/>
          </w:rPr>
          <w:t>[120]</w:t>
        </w:r>
      </w:hyperlink>
      <w:r w:rsidRPr="00B1237D">
        <w:rPr>
          <w:rFonts w:ascii="Times New Roman" w:hAnsi="Times New Roman" w:cs="Times New Roman"/>
          <w:color w:val="000000" w:themeColor="text1"/>
        </w:rPr>
        <w:t>. Yet law enforcement and the justice system, until recently, underplayed it focusing instead on left-wing activism. Only after Jan 6 did we see a concerted effort against far-right networks, and even that faces political headwinds. A durable peace requires aligning responses with actual threats: treating armed conspiracies to kidnap governors or bomb synagogues with the urgency they deserve, while not conflating nonviolent protest with terrorism. Data show the latter has happened too often.</w:t>
      </w:r>
    </w:p>
    <w:p w14:paraId="704E2BD3" w14:textId="11F78647" w:rsidR="00E22092" w:rsidRPr="00B1237D" w:rsidRDefault="00000000">
      <w:pPr>
        <w:numPr>
          <w:ilvl w:val="0"/>
          <w:numId w:val="20"/>
        </w:numPr>
        <w:rPr>
          <w:rFonts w:ascii="Times New Roman" w:hAnsi="Times New Roman" w:cs="Times New Roman"/>
          <w:color w:val="000000" w:themeColor="text1"/>
        </w:rPr>
      </w:pPr>
      <w:r w:rsidRPr="00B1237D">
        <w:rPr>
          <w:rFonts w:ascii="Times New Roman" w:hAnsi="Times New Roman" w:cs="Times New Roman"/>
          <w:b/>
          <w:bCs/>
          <w:color w:val="000000" w:themeColor="text1"/>
        </w:rPr>
        <w:t>Public Narratives and Legitimacy:</w:t>
      </w:r>
      <w:r w:rsidRPr="00B1237D">
        <w:rPr>
          <w:rFonts w:ascii="Times New Roman" w:hAnsi="Times New Roman" w:cs="Times New Roman"/>
          <w:color w:val="000000" w:themeColor="text1"/>
        </w:rPr>
        <w:t xml:space="preserve"> The battle of narrativ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violent left” vs “violent right”</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has itself become a political weapon, often divorced from facts</w:t>
      </w:r>
      <w:hyperlink r:id="rId259" w:anchor=":~:text=The%20study%20also%20showed%20that,wing%20attacks">
        <w:r w:rsidRPr="00B1237D">
          <w:rPr>
            <w:rStyle w:val="Hyperlink"/>
            <w:rFonts w:ascii="Times New Roman" w:hAnsi="Times New Roman" w:cs="Times New Roman"/>
            <w:color w:val="000000" w:themeColor="text1"/>
          </w:rPr>
          <w:t>[149]</w:t>
        </w:r>
      </w:hyperlink>
      <w:r w:rsidRPr="00B1237D">
        <w:rPr>
          <w:rFonts w:ascii="Times New Roman" w:hAnsi="Times New Roman" w:cs="Times New Roman"/>
          <w:color w:val="000000" w:themeColor="text1"/>
        </w:rPr>
        <w:t>. This report has taken care to distinguish describing violence from justifying it. It’s imperative that media and leaders do the same. For instance, acknowledging that 93–97% of BLM protests were peaceful</w:t>
      </w:r>
      <w:hyperlink r:id="rId260" w:anchor=":~:text=demonstration%20events%20between%20May%20and,of%20these">
        <w:r w:rsidRPr="00B1237D">
          <w:rPr>
            <w:rStyle w:val="Hyperlink"/>
            <w:rFonts w:ascii="Times New Roman" w:hAnsi="Times New Roman" w:cs="Times New Roman"/>
            <w:color w:val="000000" w:themeColor="text1"/>
          </w:rPr>
          <w:t>[82]</w:t>
        </w:r>
      </w:hyperlink>
      <w:r w:rsidRPr="00B1237D">
        <w:rPr>
          <w:rFonts w:ascii="Times New Roman" w:hAnsi="Times New Roman" w:cs="Times New Roman"/>
          <w:color w:val="000000" w:themeColor="text1"/>
        </w:rPr>
        <w:t xml:space="preserve"> in no way excuses the 7% that weren’t but it does correct misperceptions that can lead to overly harsh policy. Likewise, recognizing that law </w:t>
      </w:r>
      <w:r w:rsidRPr="00B1237D">
        <w:rPr>
          <w:rFonts w:ascii="Times New Roman" w:hAnsi="Times New Roman" w:cs="Times New Roman"/>
          <w:color w:val="000000" w:themeColor="text1"/>
        </w:rPr>
        <w:lastRenderedPageBreak/>
        <w:t>enforcement showed bias in handling different groups is not an indictment of every officer, but a call to address systemic practices. Ultimately, violence from any quarter</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be it torching a precinct or storming a Capitol</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 xml:space="preserve">undermines democratic norms. Yet how we </w:t>
      </w:r>
      <w:r w:rsidRPr="00B1237D">
        <w:rPr>
          <w:rFonts w:ascii="Times New Roman" w:hAnsi="Times New Roman" w:cs="Times New Roman"/>
          <w:i/>
          <w:iCs/>
          <w:color w:val="000000" w:themeColor="text1"/>
        </w:rPr>
        <w:t>respond</w:t>
      </w:r>
      <w:r w:rsidRPr="00B1237D">
        <w:rPr>
          <w:rFonts w:ascii="Times New Roman" w:hAnsi="Times New Roman" w:cs="Times New Roman"/>
          <w:color w:val="000000" w:themeColor="text1"/>
        </w:rPr>
        <w:t xml:space="preserve"> to violence must be consistent under the rule of law, or we breed new grievances.</w:t>
      </w:r>
    </w:p>
    <w:p w14:paraId="01F42090" w14:textId="0AC9905C"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t>As the second Trump era unfolds, America stands at a crossroads of legitimacy. One path doubles down on treating opponents as enemie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 self-fulfilling prophecy of conflict. Another path, arduous but urgent, seeks to rebuild a civic framework where deep disagreements are battled out in legislatures and town halls, not in streets with guns and gas. The data in this report do not offer easy optimism; they do, however, offer clarity. We have seen what happens when legitimate protest is met with batons, and when lethal threats are downplayed until they strike. If there is a hopeful note, it’s that millions of Americans across the spectrum have proven willing to stand up nonviolently for what they believe (from the immigration marches of 2006 to the Women’s March of 2017 to the No Kings rallies of 2025). Harnessing that civic energy, while isolating those who would twist it to violence, is the challenge ahead. Only through evidence-based policy</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not partisan reflex</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can the Republic emerge from this fractured state into a more secure union.</w:t>
      </w:r>
    </w:p>
    <w:p w14:paraId="0D91DECD" w14:textId="1CAB23FE"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Methodological Postscript:</w:t>
      </w:r>
      <w:r w:rsidRPr="00B1237D">
        <w:rPr>
          <w:rFonts w:ascii="Times New Roman" w:hAnsi="Times New Roman" w:cs="Times New Roman"/>
          <w:color w:val="000000" w:themeColor="text1"/>
        </w:rPr>
        <w:t xml:space="preserve"> Correlations observed herein (e.g., heavy protest policing correlating with left-wing causes) are descriptive and carry no normative endorsement. Documenting disparities (e.g., a far-right attacker receiving a lighter initial police touch than a peaceful left demonstrator) is not an alignment with one ideology but a presentation of facts to inform reform</w:t>
      </w:r>
      <w:hyperlink r:id="rId261" w:anchor=":~:text=disparity,would%20radicalize%20the%20left%20over">
        <w:r w:rsidRPr="00B1237D">
          <w:rPr>
            <w:rStyle w:val="Hyperlink"/>
            <w:rFonts w:ascii="Times New Roman" w:hAnsi="Times New Roman" w:cs="Times New Roman"/>
            <w:color w:val="000000" w:themeColor="text1"/>
          </w:rPr>
          <w:t>[9]</w:t>
        </w:r>
      </w:hyperlink>
      <w:hyperlink r:id="rId262" w:anchor=":~:text=overwhelmingly%20peaceful%2C%20more%20than%209,%E2%80%94%20have%20been%20met%20with">
        <w:r w:rsidRPr="00B1237D">
          <w:rPr>
            <w:rStyle w:val="Hyperlink"/>
            <w:rFonts w:ascii="Times New Roman" w:hAnsi="Times New Roman" w:cs="Times New Roman"/>
            <w:color w:val="000000" w:themeColor="text1"/>
          </w:rPr>
          <w:t>[8]</w:t>
        </w:r>
      </w:hyperlink>
      <w:r w:rsidRPr="00B1237D">
        <w:rPr>
          <w:rFonts w:ascii="Times New Roman" w:hAnsi="Times New Roman" w:cs="Times New Roman"/>
          <w:color w:val="000000" w:themeColor="text1"/>
        </w:rPr>
        <w:t>. This report separates the moral legitimacy of grievances from the legality of actions. Peaceful protest against injustice remains a protected pillar of democracy; violence</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hether coming from activists or agents of the state remains a peril that cannot be justified by cause. By viewing the last twenty years through a clear, factual lens, we aim to support a more rational, fair approach to managing dissent in the years to come.</w:t>
      </w:r>
    </w:p>
    <w:p w14:paraId="301D1194"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color w:val="000000" w:themeColor="text1"/>
        </w:rPr>
        <w:t>References (APA style):</w:t>
      </w:r>
    </w:p>
    <w:p w14:paraId="66382099"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Armed Conflict Location &amp; Event Data Project (ACLED). (2020, August 31). </w:t>
      </w:r>
      <w:r w:rsidRPr="00B1237D">
        <w:rPr>
          <w:rFonts w:ascii="Times New Roman" w:hAnsi="Times New Roman" w:cs="Times New Roman"/>
          <w:i/>
          <w:iCs/>
          <w:color w:val="000000" w:themeColor="text1"/>
        </w:rPr>
        <w:t>US Crisis Monitor Releases Full Data for Summer 2020</w:t>
      </w:r>
      <w:hyperlink r:id="rId263" w:anchor=":~:text=Between%2024%20May%20and%2022,19%20pandemic">
        <w:r w:rsidRPr="00B1237D">
          <w:rPr>
            <w:rStyle w:val="Hyperlink"/>
            <w:rFonts w:ascii="Times New Roman" w:hAnsi="Times New Roman" w:cs="Times New Roman"/>
            <w:color w:val="000000" w:themeColor="text1"/>
          </w:rPr>
          <w:t>[150]</w:t>
        </w:r>
      </w:hyperlink>
      <w:hyperlink r:id="rId264"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ACLED Press Release. Retrieved from https://acleddata.com/press/us-crisis-monitor-releases-full-data-summer-2020</w:t>
      </w:r>
    </w:p>
    <w:p w14:paraId="12477283"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Beckett, L. (2024, May 10). </w:t>
      </w:r>
      <w:r w:rsidRPr="00B1237D">
        <w:rPr>
          <w:rFonts w:ascii="Times New Roman" w:hAnsi="Times New Roman" w:cs="Times New Roman"/>
          <w:i/>
          <w:iCs/>
          <w:color w:val="000000" w:themeColor="text1"/>
        </w:rPr>
        <w:t>Nearly all Gaza campus protests in the US have been peaceful, study finds</w:t>
      </w:r>
      <w:hyperlink r:id="rId265" w:anchor=":~:text=Analysis%20of%20553%20protests%20in,did%20not%20cause%20serious%20damage">
        <w:r w:rsidRPr="00B1237D">
          <w:rPr>
            <w:rStyle w:val="Hyperlink"/>
            <w:rFonts w:ascii="Times New Roman" w:hAnsi="Times New Roman" w:cs="Times New Roman"/>
            <w:color w:val="000000" w:themeColor="text1"/>
          </w:rPr>
          <w:t>[28]</w:t>
        </w:r>
      </w:hyperlink>
      <w:hyperlink r:id="rId266" w:anchor=":~:text=Event%20Data%20Project%20%28Acled%29">
        <w:r w:rsidRPr="00B1237D">
          <w:rPr>
            <w:rStyle w:val="Hyperlink"/>
            <w:rFonts w:ascii="Times New Roman" w:hAnsi="Times New Roman" w:cs="Times New Roman"/>
            <w:color w:val="000000" w:themeColor="text1"/>
          </w:rPr>
          <w:t>[151]</w:t>
        </w:r>
      </w:hyperlink>
      <w:r w:rsidRPr="00B1237D">
        <w:rPr>
          <w:rFonts w:ascii="Times New Roman" w:hAnsi="Times New Roman" w:cs="Times New Roman"/>
          <w:color w:val="000000" w:themeColor="text1"/>
        </w:rPr>
        <w:t>. The Guardian. Retrieved from https://www.theguardian.com/us-news/2024/may/10/peaceful-pro-palestinian-campus-protests</w:t>
      </w:r>
    </w:p>
    <w:p w14:paraId="5A00D8C4"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Byman, D., &amp; McCabe, R. (2025, September). </w:t>
      </w:r>
      <w:r w:rsidRPr="00B1237D">
        <w:rPr>
          <w:rFonts w:ascii="Times New Roman" w:hAnsi="Times New Roman" w:cs="Times New Roman"/>
          <w:i/>
          <w:iCs/>
          <w:color w:val="000000" w:themeColor="text1"/>
        </w:rPr>
        <w:t>Left-Wing Terrorism and Political Violence in the United States: What the Data Tells Us</w:t>
      </w:r>
      <w:hyperlink r:id="rId267" w:anchor=":~:text=,wing%20attack">
        <w:r w:rsidRPr="00B1237D">
          <w:rPr>
            <w:rStyle w:val="Hyperlink"/>
            <w:rFonts w:ascii="Times New Roman" w:hAnsi="Times New Roman" w:cs="Times New Roman"/>
            <w:color w:val="000000" w:themeColor="text1"/>
          </w:rPr>
          <w:t>[2]</w:t>
        </w:r>
      </w:hyperlink>
      <w:hyperlink r:id="rId268" w:anchor=":~:text=%2A%20Left,wing%20attack">
        <w:r w:rsidRPr="00B1237D">
          <w:rPr>
            <w:rStyle w:val="Hyperlink"/>
            <w:rFonts w:ascii="Times New Roman" w:hAnsi="Times New Roman" w:cs="Times New Roman"/>
            <w:color w:val="000000" w:themeColor="text1"/>
          </w:rPr>
          <w:t>[152]</w:t>
        </w:r>
      </w:hyperlink>
      <w:r w:rsidRPr="00B1237D">
        <w:rPr>
          <w:rFonts w:ascii="Times New Roman" w:hAnsi="Times New Roman" w:cs="Times New Roman"/>
          <w:color w:val="000000" w:themeColor="text1"/>
        </w:rPr>
        <w:t>. CSIS Briefs. Washington, D.C.: Center for Strategic &amp; International Studies. Retrieved from https://csis-website-prod.s3.amazonaws.com/s3fs-public/2025-09/250925_Byman_Left_Wing.pdf</w:t>
      </w:r>
    </w:p>
    <w:p w14:paraId="6D88B47D"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Chang, C., et al. (2017, January 21). </w:t>
      </w:r>
      <w:r w:rsidRPr="00B1237D">
        <w:rPr>
          <w:rFonts w:ascii="Times New Roman" w:hAnsi="Times New Roman" w:cs="Times New Roman"/>
          <w:i/>
          <w:iCs/>
          <w:color w:val="000000" w:themeColor="text1"/>
        </w:rPr>
        <w:t>Massive women’s march in downtown L.A. said to be largest in over a decade</w:t>
      </w:r>
      <w:hyperlink r:id="rId269" w:anchor=":~:text=Advertisement">
        <w:r w:rsidRPr="00B1237D">
          <w:rPr>
            <w:rStyle w:val="Hyperlink"/>
            <w:rFonts w:ascii="Times New Roman" w:hAnsi="Times New Roman" w:cs="Times New Roman"/>
            <w:color w:val="000000" w:themeColor="text1"/>
          </w:rPr>
          <w:t>[26]</w:t>
        </w:r>
      </w:hyperlink>
      <w:hyperlink r:id="rId270" w:anchor=":~:text=,January%2021%2C%202017">
        <w:r w:rsidRPr="00B1237D">
          <w:rPr>
            <w:rStyle w:val="Hyperlink"/>
            <w:rFonts w:ascii="Times New Roman" w:hAnsi="Times New Roman" w:cs="Times New Roman"/>
            <w:color w:val="000000" w:themeColor="text1"/>
          </w:rPr>
          <w:t>[77]</w:t>
        </w:r>
      </w:hyperlink>
      <w:r w:rsidRPr="00B1237D">
        <w:rPr>
          <w:rFonts w:ascii="Times New Roman" w:hAnsi="Times New Roman" w:cs="Times New Roman"/>
          <w:color w:val="000000" w:themeColor="text1"/>
        </w:rPr>
        <w:t>. Los Angeles Times. Retrieved from https://www.latimes.com/local/lanow/la-me-womens-march-los-angeles-20170121-story.html</w:t>
      </w:r>
    </w:p>
    <w:p w14:paraId="3080FEB8"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lastRenderedPageBreak/>
        <w:t xml:space="preserve">Fairchild, C. (2013, May 23). </w:t>
      </w:r>
      <w:r w:rsidRPr="00B1237D">
        <w:rPr>
          <w:rFonts w:ascii="Times New Roman" w:hAnsi="Times New Roman" w:cs="Times New Roman"/>
          <w:i/>
          <w:iCs/>
          <w:color w:val="000000" w:themeColor="text1"/>
        </w:rPr>
        <w:t>Occupy Arrests Near 8,000 As Wall Street Eludes Prosecution</w:t>
      </w:r>
      <w:hyperlink r:id="rId271" w:anchor=":~:text=The%20Scorecard%3A%208%2C000%20Wall%20Street,in%20association%20with%20the">
        <w:r w:rsidRPr="00B1237D">
          <w:rPr>
            <w:rStyle w:val="Hyperlink"/>
            <w:rFonts w:ascii="Times New Roman" w:hAnsi="Times New Roman" w:cs="Times New Roman"/>
            <w:color w:val="000000" w:themeColor="text1"/>
          </w:rPr>
          <w:t>[52]</w:t>
        </w:r>
      </w:hyperlink>
      <w:r w:rsidRPr="00B1237D">
        <w:rPr>
          <w:rFonts w:ascii="Times New Roman" w:hAnsi="Times New Roman" w:cs="Times New Roman"/>
          <w:color w:val="000000" w:themeColor="text1"/>
        </w:rPr>
        <w:t>. HuffPost. (Archived September 22, 2017). Retrieved from https://www.huffpost.com/</w:t>
      </w:r>
    </w:p>
    <w:p w14:paraId="5FB8B47B"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Georgia Office of the Attorney General. (2023, September 5). </w:t>
      </w:r>
      <w:r w:rsidRPr="00B1237D">
        <w:rPr>
          <w:rFonts w:ascii="Times New Roman" w:hAnsi="Times New Roman" w:cs="Times New Roman"/>
          <w:i/>
          <w:iCs/>
          <w:color w:val="000000" w:themeColor="text1"/>
        </w:rPr>
        <w:t>Carr: 61 Indicted in Fulton County in Atlanta Public Safety Training Center Investigation</w:t>
      </w:r>
      <w:hyperlink r:id="rId272" w:anchor=":~:text=ATLANTA%2C%20GA%20%E2%80%93%20Attorney%20General,They%20are%20alleged%20to%20have">
        <w:r w:rsidRPr="00B1237D">
          <w:rPr>
            <w:rStyle w:val="Hyperlink"/>
            <w:rFonts w:ascii="Times New Roman" w:hAnsi="Times New Roman" w:cs="Times New Roman"/>
            <w:color w:val="000000" w:themeColor="text1"/>
          </w:rPr>
          <w:t>[17]</w:t>
        </w:r>
      </w:hyperlink>
      <w:hyperlink r:id="rId273" w:anchor=":~:text=of%20the%20Racketeer%20Influenced%20and,who%20have%20been%20indicted%2C%20only">
        <w:r w:rsidRPr="00B1237D">
          <w:rPr>
            <w:rStyle w:val="Hyperlink"/>
            <w:rFonts w:ascii="Times New Roman" w:hAnsi="Times New Roman" w:cs="Times New Roman"/>
            <w:color w:val="000000" w:themeColor="text1"/>
          </w:rPr>
          <w:t>[153]</w:t>
        </w:r>
      </w:hyperlink>
      <w:r w:rsidRPr="00B1237D">
        <w:rPr>
          <w:rFonts w:ascii="Times New Roman" w:hAnsi="Times New Roman" w:cs="Times New Roman"/>
          <w:color w:val="000000" w:themeColor="text1"/>
        </w:rPr>
        <w:t>. Press Release. Retrieved from https://law.georgia.gov/press-releases/2023-09-05/carr-61-indicted-fulton-county-atlanta-public-safety-training-center</w:t>
      </w:r>
    </w:p>
    <w:p w14:paraId="4BF0B224"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Richer, A. D., Kunzelman, M., &amp; Billeaud, J. (2021, July 14). </w:t>
      </w:r>
      <w:r w:rsidRPr="00B1237D">
        <w:rPr>
          <w:rFonts w:ascii="Times New Roman" w:hAnsi="Times New Roman" w:cs="Times New Roman"/>
          <w:i/>
          <w:iCs/>
          <w:color w:val="000000" w:themeColor="text1"/>
        </w:rPr>
        <w:t>Records rebut claims of unequal treatment of Jan. 6 rioters</w:t>
      </w:r>
      <w:hyperlink r:id="rId274" w:anchor=":~:text=In%20Portland%2C%20Oregon%20%E2%80%94%20where,been%20dismissed%2C%20court%20records%20show">
        <w:r w:rsidRPr="00B1237D">
          <w:rPr>
            <w:rStyle w:val="Hyperlink"/>
            <w:rFonts w:ascii="Times New Roman" w:hAnsi="Times New Roman" w:cs="Times New Roman"/>
            <w:color w:val="000000" w:themeColor="text1"/>
          </w:rPr>
          <w:t>[34]</w:t>
        </w:r>
      </w:hyperlink>
      <w:hyperlink r:id="rId275" w:anchor=":~:text=about%2060%20of%20the%20roughly,been%20dismissed%2C%20court%20records%20show">
        <w:r w:rsidRPr="00B1237D">
          <w:rPr>
            <w:rStyle w:val="Hyperlink"/>
            <w:rFonts w:ascii="Times New Roman" w:hAnsi="Times New Roman" w:cs="Times New Roman"/>
            <w:color w:val="000000" w:themeColor="text1"/>
          </w:rPr>
          <w:t>[154]</w:t>
        </w:r>
      </w:hyperlink>
      <w:r w:rsidRPr="00B1237D">
        <w:rPr>
          <w:rFonts w:ascii="Times New Roman" w:hAnsi="Times New Roman" w:cs="Times New Roman"/>
          <w:color w:val="000000" w:themeColor="text1"/>
        </w:rPr>
        <w:t>. Associated Press News. Retrieved from https://apnews.com/article/records-rebut-claims-jan-6-rioters-55adf4d46aff57b91af2fdd3345dace8</w:t>
      </w:r>
    </w:p>
    <w:p w14:paraId="6BEEF8A6"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Silver, N. (2009, April 16). </w:t>
      </w:r>
      <w:r w:rsidRPr="00B1237D">
        <w:rPr>
          <w:rFonts w:ascii="Times New Roman" w:hAnsi="Times New Roman" w:cs="Times New Roman"/>
          <w:i/>
          <w:iCs/>
          <w:color w:val="000000" w:themeColor="text1"/>
        </w:rPr>
        <w:t>Tea Party Nonpartisan Attendance Estimates: Now 300,000+</w:t>
      </w:r>
      <w:hyperlink r:id="rId276" w:anchor=":~:text=Here%20are%20the%20new%20and,should%20now%20be%20accounted%20for">
        <w:r w:rsidRPr="00B1237D">
          <w:rPr>
            <w:rStyle w:val="Hyperlink"/>
            <w:rFonts w:ascii="Times New Roman" w:hAnsi="Times New Roman" w:cs="Times New Roman"/>
            <w:color w:val="000000" w:themeColor="text1"/>
          </w:rPr>
          <w:t>[29]</w:t>
        </w:r>
      </w:hyperlink>
      <w:hyperlink r:id="rId277" w:anchor=":~:text=Here%20are%20the%20new%20and,estimates%20were%20not%20readily%20available">
        <w:r w:rsidRPr="00B1237D">
          <w:rPr>
            <w:rStyle w:val="Hyperlink"/>
            <w:rFonts w:ascii="Times New Roman" w:hAnsi="Times New Roman" w:cs="Times New Roman"/>
            <w:color w:val="000000" w:themeColor="text1"/>
          </w:rPr>
          <w:t>[155]</w:t>
        </w:r>
      </w:hyperlink>
      <w:r w:rsidRPr="00B1237D">
        <w:rPr>
          <w:rFonts w:ascii="Times New Roman" w:hAnsi="Times New Roman" w:cs="Times New Roman"/>
          <w:color w:val="000000" w:themeColor="text1"/>
        </w:rPr>
        <w:t>. FiveThirtyEight. Retrieved from https://fivethirtyeight.com/features/tea-party-nonpartisan-attendance/</w:t>
      </w:r>
    </w:p>
    <w:p w14:paraId="49C5F5E2"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color w:val="000000" w:themeColor="text1"/>
        </w:rPr>
        <w:t xml:space="preserve">Waddell, K. (2017, January 23). </w:t>
      </w:r>
      <w:r w:rsidRPr="00B1237D">
        <w:rPr>
          <w:rFonts w:ascii="Times New Roman" w:hAnsi="Times New Roman" w:cs="Times New Roman"/>
          <w:i/>
          <w:iCs/>
          <w:color w:val="000000" w:themeColor="text1"/>
        </w:rPr>
        <w:t>The Exhausting Work of Tallying America’s Largest Protest</w:t>
      </w:r>
      <w:hyperlink r:id="rId278" w:anchor=":~:text=University%20of%20Denver%20and%20an,protest%20in%20United%20States%20history">
        <w:r w:rsidRPr="00B1237D">
          <w:rPr>
            <w:rStyle w:val="Hyperlink"/>
            <w:rFonts w:ascii="Times New Roman" w:hAnsi="Times New Roman" w:cs="Times New Roman"/>
            <w:color w:val="000000" w:themeColor="text1"/>
          </w:rPr>
          <w:t>[23]</w:t>
        </w:r>
      </w:hyperlink>
      <w:r w:rsidRPr="00B1237D">
        <w:rPr>
          <w:rFonts w:ascii="Times New Roman" w:hAnsi="Times New Roman" w:cs="Times New Roman"/>
          <w:color w:val="000000" w:themeColor="text1"/>
        </w:rPr>
        <w:t>. The Atlantic. Retrieved from https://www.theatlantic.com/technology/archive/2017/01/womens-march-protest-count/514166/</w:t>
      </w:r>
    </w:p>
    <w:p w14:paraId="4A76C96D" w14:textId="77777777" w:rsidR="00E22092" w:rsidRPr="00B1237D" w:rsidRDefault="00000000">
      <w:pPr>
        <w:pStyle w:val="BodyText"/>
        <w:rPr>
          <w:rFonts w:ascii="Times New Roman" w:hAnsi="Times New Roman" w:cs="Times New Roman"/>
          <w:color w:val="000000" w:themeColor="text1"/>
        </w:rPr>
      </w:pPr>
      <w:r w:rsidRPr="00B1237D">
        <w:rPr>
          <w:rFonts w:ascii="Times New Roman" w:hAnsi="Times New Roman" w:cs="Times New Roman"/>
          <w:b/>
          <w:bCs/>
          <w:i/>
          <w:iCs/>
          <w:color w:val="000000" w:themeColor="text1"/>
        </w:rPr>
        <w:t>(Additional data sources: ACLED 2020 dataset</w:t>
      </w:r>
      <w:hyperlink r:id="rId279" w:anchor=":~:text=Between%2024%20May%20and%2022,19%20pandemic">
        <w:r w:rsidRPr="00B1237D">
          <w:rPr>
            <w:rStyle w:val="Hyperlink"/>
            <w:rFonts w:ascii="Times New Roman" w:hAnsi="Times New Roman" w:cs="Times New Roman"/>
            <w:b/>
            <w:bCs/>
            <w:i/>
            <w:iCs/>
            <w:color w:val="000000" w:themeColor="text1"/>
          </w:rPr>
          <w:t>[150]</w:t>
        </w:r>
      </w:hyperlink>
      <w:hyperlink r:id="rId280" w:anchor=":~:text=,California%2C%20Oregon%2C%20and%20New%20York">
        <w:r w:rsidRPr="00B1237D">
          <w:rPr>
            <w:rStyle w:val="Hyperlink"/>
            <w:rFonts w:ascii="Times New Roman" w:hAnsi="Times New Roman" w:cs="Times New Roman"/>
            <w:b/>
            <w:bCs/>
            <w:i/>
            <w:iCs/>
            <w:color w:val="000000" w:themeColor="text1"/>
          </w:rPr>
          <w:t>[6]</w:t>
        </w:r>
      </w:hyperlink>
      <w:r w:rsidRPr="00B1237D">
        <w:rPr>
          <w:rFonts w:ascii="Times New Roman" w:hAnsi="Times New Roman" w:cs="Times New Roman"/>
          <w:b/>
          <w:bCs/>
          <w:i/>
          <w:iCs/>
          <w:color w:val="000000" w:themeColor="text1"/>
        </w:rPr>
        <w:t>; ACLED 2024 campus protests brief</w:t>
      </w:r>
      <w:hyperlink r:id="rId281" w:anchor=":~:text=Analysis%20of%20553%20protests%20in,did%20not%20cause%20serious%20damage">
        <w:r w:rsidRPr="00B1237D">
          <w:rPr>
            <w:rStyle w:val="Hyperlink"/>
            <w:rFonts w:ascii="Times New Roman" w:hAnsi="Times New Roman" w:cs="Times New Roman"/>
            <w:b/>
            <w:bCs/>
            <w:i/>
            <w:iCs/>
            <w:color w:val="000000" w:themeColor="text1"/>
          </w:rPr>
          <w:t>[110]</w:t>
        </w:r>
      </w:hyperlink>
      <w:hyperlink r:id="rId282" w:anchor=":~:text=Over%20the%20same%20period%2C%20Acled,other%20kinds%20of%20physical%20force">
        <w:r w:rsidRPr="00B1237D">
          <w:rPr>
            <w:rStyle w:val="Hyperlink"/>
            <w:rFonts w:ascii="Times New Roman" w:hAnsi="Times New Roman" w:cs="Times New Roman"/>
            <w:b/>
            <w:bCs/>
            <w:i/>
            <w:iCs/>
            <w:color w:val="000000" w:themeColor="text1"/>
          </w:rPr>
          <w:t>[39]</w:t>
        </w:r>
      </w:hyperlink>
      <w:r w:rsidRPr="00B1237D">
        <w:rPr>
          <w:rFonts w:ascii="Times New Roman" w:hAnsi="Times New Roman" w:cs="Times New Roman"/>
          <w:b/>
          <w:bCs/>
          <w:i/>
          <w:iCs/>
          <w:color w:val="000000" w:themeColor="text1"/>
        </w:rPr>
        <w:t>; Crowd Counting Consortium tallies via Pressman &amp; Chenoweth (2017)</w:t>
      </w:r>
      <w:hyperlink r:id="rId283" w:anchor=":~:text=University%20of%20Denver%20and%20an,protest%20in%20United%20States%20history">
        <w:r w:rsidRPr="00B1237D">
          <w:rPr>
            <w:rStyle w:val="Hyperlink"/>
            <w:rFonts w:ascii="Times New Roman" w:hAnsi="Times New Roman" w:cs="Times New Roman"/>
            <w:b/>
            <w:bCs/>
            <w:i/>
            <w:iCs/>
            <w:color w:val="000000" w:themeColor="text1"/>
          </w:rPr>
          <w:t>[23]</w:t>
        </w:r>
      </w:hyperlink>
      <w:r w:rsidRPr="00B1237D">
        <w:rPr>
          <w:rFonts w:ascii="Times New Roman" w:hAnsi="Times New Roman" w:cs="Times New Roman"/>
          <w:b/>
          <w:bCs/>
          <w:i/>
          <w:iCs/>
          <w:color w:val="000000" w:themeColor="text1"/>
        </w:rPr>
        <w:t>; Major Cities Chiefs Association report via Police Magazine (2020)</w:t>
      </w:r>
      <w:hyperlink r:id="rId284" w:anchor=":~:text=Injuries%3A%20The%20narrative%20that%202020,May%2029%E2%80%9331%29%2C%20with%20injuries">
        <w:r w:rsidRPr="00B1237D">
          <w:rPr>
            <w:rStyle w:val="Hyperlink"/>
            <w:rFonts w:ascii="Times New Roman" w:hAnsi="Times New Roman" w:cs="Times New Roman"/>
            <w:b/>
            <w:bCs/>
            <w:i/>
            <w:iCs/>
            <w:color w:val="000000" w:themeColor="text1"/>
          </w:rPr>
          <w:t>[85]</w:t>
        </w:r>
      </w:hyperlink>
      <w:r w:rsidRPr="00B1237D">
        <w:rPr>
          <w:rFonts w:ascii="Times New Roman" w:hAnsi="Times New Roman" w:cs="Times New Roman"/>
          <w:b/>
          <w:bCs/>
          <w:i/>
          <w:iCs/>
          <w:color w:val="000000" w:themeColor="text1"/>
        </w:rPr>
        <w:t>; CSIS &amp; PolitiFact analysis on ideological violence trends</w:t>
      </w:r>
      <w:hyperlink r:id="rId285" w:anchor=":~:text=The%20study%20also%20showed%20that,wing%20attacks">
        <w:r w:rsidRPr="00B1237D">
          <w:rPr>
            <w:rStyle w:val="Hyperlink"/>
            <w:rFonts w:ascii="Times New Roman" w:hAnsi="Times New Roman" w:cs="Times New Roman"/>
            <w:b/>
            <w:bCs/>
            <w:i/>
            <w:iCs/>
            <w:color w:val="000000" w:themeColor="text1"/>
          </w:rPr>
          <w:t>[149]</w:t>
        </w:r>
      </w:hyperlink>
      <w:hyperlink r:id="rId286" w:anchor=":~:text=,wing%20attack">
        <w:r w:rsidRPr="00B1237D">
          <w:rPr>
            <w:rStyle w:val="Hyperlink"/>
            <w:rFonts w:ascii="Times New Roman" w:hAnsi="Times New Roman" w:cs="Times New Roman"/>
            <w:b/>
            <w:bCs/>
            <w:i/>
            <w:iCs/>
            <w:color w:val="000000" w:themeColor="text1"/>
          </w:rPr>
          <w:t>[2]</w:t>
        </w:r>
      </w:hyperlink>
      <w:r w:rsidRPr="00B1237D">
        <w:rPr>
          <w:rFonts w:ascii="Times New Roman" w:hAnsi="Times New Roman" w:cs="Times New Roman"/>
          <w:b/>
          <w:bCs/>
          <w:i/>
          <w:iCs/>
          <w:color w:val="000000" w:themeColor="text1"/>
        </w:rPr>
        <w:t>.)</w:t>
      </w:r>
    </w:p>
    <w:bookmarkEnd w:id="1"/>
    <w:bookmarkEnd w:id="2"/>
    <w:bookmarkEnd w:id="36"/>
    <w:p w14:paraId="4A1A2AC5" w14:textId="77777777" w:rsidR="00E22092" w:rsidRPr="00B1237D" w:rsidRDefault="004C2640">
      <w:pPr>
        <w:rPr>
          <w:rFonts w:ascii="Times New Roman" w:hAnsi="Times New Roman" w:cs="Times New Roman"/>
          <w:color w:val="000000" w:themeColor="text1"/>
        </w:rPr>
      </w:pPr>
      <w:r w:rsidRPr="004C2640">
        <w:rPr>
          <w:rFonts w:ascii="Times New Roman" w:hAnsi="Times New Roman" w:cs="Times New Roman"/>
          <w:noProof/>
          <w:color w:val="000000" w:themeColor="text1"/>
        </w:rPr>
        <w:pict w14:anchorId="1F6A3F2A">
          <v:rect id="_x0000_i1025" alt="" style="width:468pt;height:.05pt;mso-width-percent:0;mso-height-percent:0;mso-width-percent:0;mso-height-percent:0" o:hralign="center" o:hrstd="t" o:hr="t"/>
        </w:pict>
      </w:r>
    </w:p>
    <w:bookmarkStart w:id="37" w:name="citations"/>
    <w:p w14:paraId="68E7AF0A" w14:textId="77777777" w:rsidR="00E22092" w:rsidRPr="00B1237D" w:rsidRDefault="00000000">
      <w:pPr>
        <w:pStyle w:val="FirstParagraph"/>
        <w:rPr>
          <w:rFonts w:ascii="Times New Roman" w:hAnsi="Times New Roman" w:cs="Times New Roman"/>
          <w:color w:val="000000" w:themeColor="text1"/>
        </w:rPr>
      </w:pPr>
      <w:r w:rsidRPr="00B1237D">
        <w:rPr>
          <w:rFonts w:ascii="Times New Roman" w:hAnsi="Times New Roman" w:cs="Times New Roman"/>
          <w:color w:val="000000" w:themeColor="text1"/>
        </w:rPr>
        <w:fldChar w:fldCharType="begin"/>
      </w:r>
      <w:r w:rsidRPr="00B1237D">
        <w:rPr>
          <w:rFonts w:ascii="Times New Roman" w:hAnsi="Times New Roman" w:cs="Times New Roman"/>
          <w:color w:val="000000" w:themeColor="text1"/>
        </w:rPr>
        <w:instrText>HYPERLINK "https://www.aljazeera.com/news/2025/10/22/is-jd-vance-right-in-blaming-left-for-political-violence-in-the-us" \l ":~:text=%2A%20Left,attacks%20and%20one%20disrupted%20plot" \h</w:instrText>
      </w:r>
      <w:r w:rsidRPr="00B1237D">
        <w:rPr>
          <w:rFonts w:ascii="Times New Roman" w:hAnsi="Times New Roman" w:cs="Times New Roman"/>
          <w:color w:val="000000" w:themeColor="text1"/>
        </w:rPr>
      </w:r>
      <w:r w:rsidRPr="00B1237D">
        <w:rPr>
          <w:rFonts w:ascii="Times New Roman" w:hAnsi="Times New Roman" w:cs="Times New Roman"/>
          <w:color w:val="000000" w:themeColor="text1"/>
        </w:rPr>
        <w:fldChar w:fldCharType="separate"/>
      </w:r>
      <w:r w:rsidRPr="00B1237D">
        <w:rPr>
          <w:rStyle w:val="Hyperlink"/>
          <w:rFonts w:ascii="Times New Roman" w:hAnsi="Times New Roman" w:cs="Times New Roman"/>
          <w:color w:val="000000" w:themeColor="text1"/>
        </w:rPr>
        <w:t>[1]</w:t>
      </w:r>
      <w:r w:rsidRPr="00B1237D">
        <w:rPr>
          <w:rFonts w:ascii="Times New Roman" w:hAnsi="Times New Roman" w:cs="Times New Roman"/>
          <w:color w:val="000000" w:themeColor="text1"/>
        </w:rPr>
        <w:fldChar w:fldCharType="end"/>
      </w:r>
      <w:r w:rsidRPr="00B1237D">
        <w:rPr>
          <w:rFonts w:ascii="Times New Roman" w:hAnsi="Times New Roman" w:cs="Times New Roman"/>
          <w:color w:val="000000" w:themeColor="text1"/>
        </w:rPr>
        <w:t xml:space="preserve"> </w:t>
      </w:r>
      <w:hyperlink r:id="rId287" w:anchor=":~:text=The%20study%20found%20that%20%E2%80%9C2025,wing%20violence">
        <w:r w:rsidRPr="00B1237D">
          <w:rPr>
            <w:rStyle w:val="Hyperlink"/>
            <w:rFonts w:ascii="Times New Roman" w:hAnsi="Times New Roman" w:cs="Times New Roman"/>
            <w:color w:val="000000" w:themeColor="text1"/>
          </w:rPr>
          <w:t>[3]</w:t>
        </w:r>
      </w:hyperlink>
      <w:r w:rsidRPr="00B1237D">
        <w:rPr>
          <w:rFonts w:ascii="Times New Roman" w:hAnsi="Times New Roman" w:cs="Times New Roman"/>
          <w:color w:val="000000" w:themeColor="text1"/>
        </w:rPr>
        <w:t xml:space="preserve"> </w:t>
      </w:r>
      <w:hyperlink r:id="rId288" w:anchor=":~:text=Axios%20article%20about%20a%20study,a%20nonprofit%20policy%20research%20organisation">
        <w:r w:rsidRPr="00B1237D">
          <w:rPr>
            <w:rStyle w:val="Hyperlink"/>
            <w:rFonts w:ascii="Times New Roman" w:hAnsi="Times New Roman" w:cs="Times New Roman"/>
            <w:color w:val="000000" w:themeColor="text1"/>
          </w:rPr>
          <w:t>[11]</w:t>
        </w:r>
      </w:hyperlink>
      <w:r w:rsidRPr="00B1237D">
        <w:rPr>
          <w:rFonts w:ascii="Times New Roman" w:hAnsi="Times New Roman" w:cs="Times New Roman"/>
          <w:color w:val="000000" w:themeColor="text1"/>
        </w:rPr>
        <w:t xml:space="preserve"> </w:t>
      </w:r>
      <w:hyperlink r:id="rId289" w:anchor=":~:text=%2A%20Right,wing">
        <w:r w:rsidRPr="00B1237D">
          <w:rPr>
            <w:rStyle w:val="Hyperlink"/>
            <w:rFonts w:ascii="Times New Roman" w:hAnsi="Times New Roman" w:cs="Times New Roman"/>
            <w:color w:val="000000" w:themeColor="text1"/>
          </w:rPr>
          <w:t>[116]</w:t>
        </w:r>
      </w:hyperlink>
      <w:r w:rsidRPr="00B1237D">
        <w:rPr>
          <w:rFonts w:ascii="Times New Roman" w:hAnsi="Times New Roman" w:cs="Times New Roman"/>
          <w:color w:val="000000" w:themeColor="text1"/>
        </w:rPr>
        <w:t xml:space="preserve"> </w:t>
      </w:r>
      <w:hyperlink r:id="rId290" w:anchor=":~:text=days%3F%E2%80%9D%20%2A%20Left,such%20as%20government%20or%20law">
        <w:r w:rsidRPr="00B1237D">
          <w:rPr>
            <w:rStyle w:val="Hyperlink"/>
            <w:rFonts w:ascii="Times New Roman" w:hAnsi="Times New Roman" w:cs="Times New Roman"/>
            <w:color w:val="000000" w:themeColor="text1"/>
          </w:rPr>
          <w:t>[120]</w:t>
        </w:r>
      </w:hyperlink>
      <w:r w:rsidRPr="00B1237D">
        <w:rPr>
          <w:rFonts w:ascii="Times New Roman" w:hAnsi="Times New Roman" w:cs="Times New Roman"/>
          <w:color w:val="000000" w:themeColor="text1"/>
        </w:rPr>
        <w:t xml:space="preserve"> </w:t>
      </w:r>
      <w:hyperlink r:id="rId291" w:anchor=":~:text=%2A%20Left,wing%20attacks.%20In%20the%20past">
        <w:r w:rsidRPr="00B1237D">
          <w:rPr>
            <w:rStyle w:val="Hyperlink"/>
            <w:rFonts w:ascii="Times New Roman" w:hAnsi="Times New Roman" w:cs="Times New Roman"/>
            <w:color w:val="000000" w:themeColor="text1"/>
          </w:rPr>
          <w:t>[121]</w:t>
        </w:r>
      </w:hyperlink>
      <w:r w:rsidRPr="00B1237D">
        <w:rPr>
          <w:rFonts w:ascii="Times New Roman" w:hAnsi="Times New Roman" w:cs="Times New Roman"/>
          <w:color w:val="000000" w:themeColor="text1"/>
        </w:rPr>
        <w:t xml:space="preserve"> </w:t>
      </w:r>
      <w:hyperlink r:id="rId292" w:anchor=":~:text=%E2%80%9CPolitical%20violence%2C%20it%E2%80%99s%20just%20a,%E2%80%9D">
        <w:r w:rsidRPr="00B1237D">
          <w:rPr>
            <w:rStyle w:val="Hyperlink"/>
            <w:rFonts w:ascii="Times New Roman" w:hAnsi="Times New Roman" w:cs="Times New Roman"/>
            <w:color w:val="000000" w:themeColor="text1"/>
          </w:rPr>
          <w:t>[123]</w:t>
        </w:r>
      </w:hyperlink>
      <w:r w:rsidRPr="00B1237D">
        <w:rPr>
          <w:rFonts w:ascii="Times New Roman" w:hAnsi="Times New Roman" w:cs="Times New Roman"/>
          <w:color w:val="000000" w:themeColor="text1"/>
        </w:rPr>
        <w:t xml:space="preserve"> </w:t>
      </w:r>
      <w:hyperlink r:id="rId293" w:anchor=":~:text=of%20violence%20carried%20out%20by,over%20longer%20periods%20of%20time">
        <w:r w:rsidRPr="00B1237D">
          <w:rPr>
            <w:rStyle w:val="Hyperlink"/>
            <w:rFonts w:ascii="Times New Roman" w:hAnsi="Times New Roman" w:cs="Times New Roman"/>
            <w:color w:val="000000" w:themeColor="text1"/>
          </w:rPr>
          <w:t>[124]</w:t>
        </w:r>
      </w:hyperlink>
      <w:r w:rsidRPr="00B1237D">
        <w:rPr>
          <w:rFonts w:ascii="Times New Roman" w:hAnsi="Times New Roman" w:cs="Times New Roman"/>
          <w:color w:val="000000" w:themeColor="text1"/>
        </w:rPr>
        <w:t xml:space="preserve"> </w:t>
      </w:r>
      <w:hyperlink r:id="rId294" w:anchor=":~:text=The%20Cato%20analysis%2C%20published%20after,1975%2C%20through%20September%2010%2C%202025">
        <w:r w:rsidRPr="00B1237D">
          <w:rPr>
            <w:rStyle w:val="Hyperlink"/>
            <w:rFonts w:ascii="Times New Roman" w:hAnsi="Times New Roman" w:cs="Times New Roman"/>
            <w:color w:val="000000" w:themeColor="text1"/>
          </w:rPr>
          <w:t>[140]</w:t>
        </w:r>
      </w:hyperlink>
      <w:r w:rsidRPr="00B1237D">
        <w:rPr>
          <w:rFonts w:ascii="Times New Roman" w:hAnsi="Times New Roman" w:cs="Times New Roman"/>
          <w:color w:val="000000" w:themeColor="text1"/>
        </w:rPr>
        <w:t xml:space="preserve"> </w:t>
      </w:r>
      <w:hyperlink r:id="rId295" w:anchor=":~:text=The%20study%20also%20showed%20that,wing%20attacks">
        <w:r w:rsidRPr="00B1237D">
          <w:rPr>
            <w:rStyle w:val="Hyperlink"/>
            <w:rFonts w:ascii="Times New Roman" w:hAnsi="Times New Roman" w:cs="Times New Roman"/>
            <w:color w:val="000000" w:themeColor="text1"/>
          </w:rPr>
          <w:t>[149]</w:t>
        </w:r>
      </w:hyperlink>
      <w:r w:rsidRPr="00B1237D">
        <w:rPr>
          <w:rFonts w:ascii="Times New Roman" w:hAnsi="Times New Roman" w:cs="Times New Roman"/>
          <w:color w:val="000000" w:themeColor="text1"/>
        </w:rPr>
        <w:t xml:space="preserve"> Is JD Vance right in blaming left for political violence in the US? | Donald Trump News | Al Jazeera</w:t>
      </w:r>
    </w:p>
    <w:p w14:paraId="1B330CEB" w14:textId="77777777" w:rsidR="00E22092" w:rsidRPr="00B1237D" w:rsidRDefault="00000000">
      <w:pPr>
        <w:pStyle w:val="BodyText"/>
        <w:rPr>
          <w:rFonts w:ascii="Times New Roman" w:hAnsi="Times New Roman" w:cs="Times New Roman"/>
          <w:color w:val="000000" w:themeColor="text1"/>
        </w:rPr>
      </w:pPr>
      <w:hyperlink r:id="rId296">
        <w:r w:rsidRPr="00B1237D">
          <w:rPr>
            <w:rStyle w:val="Hyperlink"/>
            <w:rFonts w:ascii="Times New Roman" w:hAnsi="Times New Roman" w:cs="Times New Roman"/>
            <w:color w:val="000000" w:themeColor="text1"/>
          </w:rPr>
          <w:t>https://www.aljazeera.com/news/2025/10/22/is-jd-vance-right-in-blaming-left-for-political-violence-in-the-us</w:t>
        </w:r>
      </w:hyperlink>
    </w:p>
    <w:p w14:paraId="108357A2" w14:textId="77777777" w:rsidR="00E22092" w:rsidRPr="00B1237D" w:rsidRDefault="00000000">
      <w:pPr>
        <w:pStyle w:val="BodyText"/>
        <w:rPr>
          <w:rFonts w:ascii="Times New Roman" w:hAnsi="Times New Roman" w:cs="Times New Roman"/>
          <w:color w:val="000000" w:themeColor="text1"/>
        </w:rPr>
      </w:pPr>
      <w:hyperlink r:id="rId297" w:anchor=":~:text=,wing%20attack">
        <w:r w:rsidRPr="00B1237D">
          <w:rPr>
            <w:rStyle w:val="Hyperlink"/>
            <w:rFonts w:ascii="Times New Roman" w:hAnsi="Times New Roman" w:cs="Times New Roman"/>
            <w:color w:val="000000" w:themeColor="text1"/>
          </w:rPr>
          <w:t>[2]</w:t>
        </w:r>
      </w:hyperlink>
      <w:r w:rsidRPr="00B1237D">
        <w:rPr>
          <w:rFonts w:ascii="Times New Roman" w:hAnsi="Times New Roman" w:cs="Times New Roman"/>
          <w:color w:val="000000" w:themeColor="text1"/>
        </w:rPr>
        <w:t xml:space="preserve"> </w:t>
      </w:r>
      <w:hyperlink r:id="rId298" w:anchor=":~:text=,overwhelmingly%20opposed%20by%20most%20Americans">
        <w:r w:rsidRPr="00B1237D">
          <w:rPr>
            <w:rStyle w:val="Hyperlink"/>
            <w:rFonts w:ascii="Times New Roman" w:hAnsi="Times New Roman" w:cs="Times New Roman"/>
            <w:color w:val="000000" w:themeColor="text1"/>
          </w:rPr>
          <w:t>[4]</w:t>
        </w:r>
      </w:hyperlink>
      <w:r w:rsidRPr="00B1237D">
        <w:rPr>
          <w:rFonts w:ascii="Times New Roman" w:hAnsi="Times New Roman" w:cs="Times New Roman"/>
          <w:color w:val="000000" w:themeColor="text1"/>
        </w:rPr>
        <w:t xml:space="preserve"> </w:t>
      </w:r>
      <w:hyperlink r:id="rId299" w:anchor=":~:text=,wing%20attack">
        <w:r w:rsidRPr="00B1237D">
          <w:rPr>
            <w:rStyle w:val="Hyperlink"/>
            <w:rFonts w:ascii="Times New Roman" w:hAnsi="Times New Roman" w:cs="Times New Roman"/>
            <w:color w:val="000000" w:themeColor="text1"/>
          </w:rPr>
          <w:t>[12]</w:t>
        </w:r>
      </w:hyperlink>
      <w:r w:rsidRPr="00B1237D">
        <w:rPr>
          <w:rFonts w:ascii="Times New Roman" w:hAnsi="Times New Roman" w:cs="Times New Roman"/>
          <w:color w:val="000000" w:themeColor="text1"/>
        </w:rPr>
        <w:t xml:space="preserve"> </w:t>
      </w:r>
      <w:hyperlink r:id="rId300" w:anchor=":~:text=Halfway%20through%202025%2C%20attacks%20by,for%20Strategic%20%26%20International%20Studies">
        <w:r w:rsidRPr="00B1237D">
          <w:rPr>
            <w:rStyle w:val="Hyperlink"/>
            <w:rFonts w:ascii="Times New Roman" w:hAnsi="Times New Roman" w:cs="Times New Roman"/>
            <w:color w:val="000000" w:themeColor="text1"/>
          </w:rPr>
          <w:t>[13]</w:t>
        </w:r>
      </w:hyperlink>
      <w:r w:rsidRPr="00B1237D">
        <w:rPr>
          <w:rFonts w:ascii="Times New Roman" w:hAnsi="Times New Roman" w:cs="Times New Roman"/>
          <w:color w:val="000000" w:themeColor="text1"/>
        </w:rPr>
        <w:t xml:space="preserve"> </w:t>
      </w:r>
      <w:hyperlink r:id="rId301" w:anchor=":~:text=Why%20it%20matters%3A%20America%27s%20domestic,anger%20on%20the%20far%20left">
        <w:r w:rsidRPr="00B1237D">
          <w:rPr>
            <w:rStyle w:val="Hyperlink"/>
            <w:rFonts w:ascii="Times New Roman" w:hAnsi="Times New Roman" w:cs="Times New Roman"/>
            <w:color w:val="000000" w:themeColor="text1"/>
          </w:rPr>
          <w:t>[16]</w:t>
        </w:r>
      </w:hyperlink>
      <w:r w:rsidRPr="00B1237D">
        <w:rPr>
          <w:rFonts w:ascii="Times New Roman" w:hAnsi="Times New Roman" w:cs="Times New Roman"/>
          <w:color w:val="000000" w:themeColor="text1"/>
        </w:rPr>
        <w:t xml:space="preserve"> </w:t>
      </w:r>
      <w:hyperlink r:id="rId302" w:anchor=":~:text=Between%20the%20lines%3A%20Trump%20and,all%20of%20whom%20he%20pardoned">
        <w:r w:rsidRPr="00B1237D">
          <w:rPr>
            <w:rStyle w:val="Hyperlink"/>
            <w:rFonts w:ascii="Times New Roman" w:hAnsi="Times New Roman" w:cs="Times New Roman"/>
            <w:color w:val="000000" w:themeColor="text1"/>
          </w:rPr>
          <w:t>[18]</w:t>
        </w:r>
      </w:hyperlink>
      <w:r w:rsidRPr="00B1237D">
        <w:rPr>
          <w:rFonts w:ascii="Times New Roman" w:hAnsi="Times New Roman" w:cs="Times New Roman"/>
          <w:color w:val="000000" w:themeColor="text1"/>
        </w:rPr>
        <w:t xml:space="preserve"> </w:t>
      </w:r>
      <w:hyperlink r:id="rId303" w:anchor=":~:text=The%20big%20picture%3A%20Trump%20responded,wing%20agitators">
        <w:r w:rsidRPr="00B1237D">
          <w:rPr>
            <w:rStyle w:val="Hyperlink"/>
            <w:rFonts w:ascii="Times New Roman" w:hAnsi="Times New Roman" w:cs="Times New Roman"/>
            <w:color w:val="000000" w:themeColor="text1"/>
          </w:rPr>
          <w:t>[44]</w:t>
        </w:r>
      </w:hyperlink>
      <w:r w:rsidRPr="00B1237D">
        <w:rPr>
          <w:rFonts w:ascii="Times New Roman" w:hAnsi="Times New Roman" w:cs="Times New Roman"/>
          <w:color w:val="000000" w:themeColor="text1"/>
        </w:rPr>
        <w:t xml:space="preserve"> </w:t>
      </w:r>
      <w:hyperlink r:id="rId304" w:anchor=":~:text=By%20the%20numbers%3A%20CSIS%20researchers,other">
        <w:r w:rsidRPr="00B1237D">
          <w:rPr>
            <w:rStyle w:val="Hyperlink"/>
            <w:rFonts w:ascii="Times New Roman" w:hAnsi="Times New Roman" w:cs="Times New Roman"/>
            <w:color w:val="000000" w:themeColor="text1"/>
          </w:rPr>
          <w:t>[97]</w:t>
        </w:r>
      </w:hyperlink>
      <w:r w:rsidRPr="00B1237D">
        <w:rPr>
          <w:rFonts w:ascii="Times New Roman" w:hAnsi="Times New Roman" w:cs="Times New Roman"/>
          <w:color w:val="000000" w:themeColor="text1"/>
        </w:rPr>
        <w:t xml:space="preserve"> </w:t>
      </w:r>
      <w:hyperlink r:id="rId305" w:anchor=":~:text=Far,first%20six%20months%20of%202025">
        <w:r w:rsidRPr="00B1237D">
          <w:rPr>
            <w:rStyle w:val="Hyperlink"/>
            <w:rFonts w:ascii="Times New Roman" w:hAnsi="Times New Roman" w:cs="Times New Roman"/>
            <w:color w:val="000000" w:themeColor="text1"/>
          </w:rPr>
          <w:t>[122]</w:t>
        </w:r>
      </w:hyperlink>
      <w:r w:rsidRPr="00B1237D">
        <w:rPr>
          <w:rFonts w:ascii="Times New Roman" w:hAnsi="Times New Roman" w:cs="Times New Roman"/>
          <w:color w:val="000000" w:themeColor="text1"/>
        </w:rPr>
        <w:t xml:space="preserve"> </w:t>
      </w:r>
      <w:hyperlink r:id="rId306" w:anchor=":~:text=%2A%20Left,wing%20attack">
        <w:r w:rsidRPr="00B1237D">
          <w:rPr>
            <w:rStyle w:val="Hyperlink"/>
            <w:rFonts w:ascii="Times New Roman" w:hAnsi="Times New Roman" w:cs="Times New Roman"/>
            <w:color w:val="000000" w:themeColor="text1"/>
          </w:rPr>
          <w:t>[152]</w:t>
        </w:r>
      </w:hyperlink>
      <w:r w:rsidRPr="00B1237D">
        <w:rPr>
          <w:rFonts w:ascii="Times New Roman" w:hAnsi="Times New Roman" w:cs="Times New Roman"/>
          <w:color w:val="000000" w:themeColor="text1"/>
        </w:rPr>
        <w:t xml:space="preserve"> Study: Left-wing terrorism outpaces far-right attacks for first time in 30 years</w:t>
      </w:r>
    </w:p>
    <w:p w14:paraId="19C5A78A" w14:textId="77777777" w:rsidR="00E22092" w:rsidRPr="00B1237D" w:rsidRDefault="00000000">
      <w:pPr>
        <w:pStyle w:val="BodyText"/>
        <w:rPr>
          <w:rFonts w:ascii="Times New Roman" w:hAnsi="Times New Roman" w:cs="Times New Roman"/>
          <w:color w:val="000000" w:themeColor="text1"/>
        </w:rPr>
      </w:pPr>
      <w:hyperlink r:id="rId307">
        <w:r w:rsidRPr="00B1237D">
          <w:rPr>
            <w:rStyle w:val="Hyperlink"/>
            <w:rFonts w:ascii="Times New Roman" w:hAnsi="Times New Roman" w:cs="Times New Roman"/>
            <w:color w:val="000000" w:themeColor="text1"/>
          </w:rPr>
          <w:t>https://www.axios.com/2025/09/28/left-wing-terrorism-far-right-violence-research</w:t>
        </w:r>
      </w:hyperlink>
    </w:p>
    <w:p w14:paraId="4EB909C3" w14:textId="77777777" w:rsidR="00E22092" w:rsidRPr="00B1237D" w:rsidRDefault="00000000">
      <w:pPr>
        <w:pStyle w:val="BodyText"/>
        <w:rPr>
          <w:rFonts w:ascii="Times New Roman" w:hAnsi="Times New Roman" w:cs="Times New Roman"/>
          <w:color w:val="000000" w:themeColor="text1"/>
        </w:rPr>
      </w:pPr>
      <w:hyperlink r:id="rId308" w:anchor=":~:text=overwhelmingly%20peaceful%2C%20more%20than%209,%E2%80%94%20have%20been%20met%20with">
        <w:r w:rsidRPr="00B1237D">
          <w:rPr>
            <w:rStyle w:val="Hyperlink"/>
            <w:rFonts w:ascii="Times New Roman" w:hAnsi="Times New Roman" w:cs="Times New Roman"/>
            <w:color w:val="000000" w:themeColor="text1"/>
          </w:rPr>
          <w:t>[5]</w:t>
        </w:r>
      </w:hyperlink>
      <w:r w:rsidRPr="00B1237D">
        <w:rPr>
          <w:rFonts w:ascii="Times New Roman" w:hAnsi="Times New Roman" w:cs="Times New Roman"/>
          <w:color w:val="000000" w:themeColor="text1"/>
        </w:rPr>
        <w:t xml:space="preserve"> </w:t>
      </w:r>
      <w:hyperlink r:id="rId309" w:anchor=":~:text=overwhelmingly%20peaceful%2C%20more%20than%209,%E2%80%94%20have%20been%20met%20with">
        <w:r w:rsidRPr="00B1237D">
          <w:rPr>
            <w:rStyle w:val="Hyperlink"/>
            <w:rFonts w:ascii="Times New Roman" w:hAnsi="Times New Roman" w:cs="Times New Roman"/>
            <w:color w:val="000000" w:themeColor="text1"/>
          </w:rPr>
          <w:t>[8]</w:t>
        </w:r>
      </w:hyperlink>
      <w:r w:rsidRPr="00B1237D">
        <w:rPr>
          <w:rFonts w:ascii="Times New Roman" w:hAnsi="Times New Roman" w:cs="Times New Roman"/>
          <w:color w:val="000000" w:themeColor="text1"/>
        </w:rPr>
        <w:t xml:space="preserve"> acleddata.com</w:t>
      </w:r>
    </w:p>
    <w:p w14:paraId="2BB85342" w14:textId="77777777" w:rsidR="00E22092" w:rsidRPr="00B1237D" w:rsidRDefault="00000000">
      <w:pPr>
        <w:pStyle w:val="BodyText"/>
        <w:rPr>
          <w:rFonts w:ascii="Times New Roman" w:hAnsi="Times New Roman" w:cs="Times New Roman"/>
          <w:color w:val="000000" w:themeColor="text1"/>
        </w:rPr>
      </w:pPr>
      <w:hyperlink r:id="rId310">
        <w:r w:rsidRPr="00B1237D">
          <w:rPr>
            <w:rStyle w:val="Hyperlink"/>
            <w:rFonts w:ascii="Times New Roman" w:hAnsi="Times New Roman" w:cs="Times New Roman"/>
            <w:color w:val="000000" w:themeColor="text1"/>
          </w:rPr>
          <w:t>https://acleddata.com/sites/default/files/wp-content-archive/uploads/2020/09/ACLED_USDataReview_Sum2020_SeptWebPDF_HiRes.pdf</w:t>
        </w:r>
      </w:hyperlink>
    </w:p>
    <w:p w14:paraId="595EE783" w14:textId="77777777" w:rsidR="00E22092" w:rsidRPr="00B1237D" w:rsidRDefault="00000000">
      <w:pPr>
        <w:pStyle w:val="BodyText"/>
        <w:rPr>
          <w:rFonts w:ascii="Times New Roman" w:hAnsi="Times New Roman" w:cs="Times New Roman"/>
          <w:color w:val="000000" w:themeColor="text1"/>
        </w:rPr>
      </w:pPr>
      <w:hyperlink r:id="rId311" w:anchor=":~:text=,California%2C%20Oregon%2C%20and%20New%20York">
        <w:r w:rsidRPr="00B1237D">
          <w:rPr>
            <w:rStyle w:val="Hyperlink"/>
            <w:rFonts w:ascii="Times New Roman" w:hAnsi="Times New Roman" w:cs="Times New Roman"/>
            <w:color w:val="000000" w:themeColor="text1"/>
          </w:rPr>
          <w:t>[6]</w:t>
        </w:r>
      </w:hyperlink>
      <w:r w:rsidRPr="00B1237D">
        <w:rPr>
          <w:rFonts w:ascii="Times New Roman" w:hAnsi="Times New Roman" w:cs="Times New Roman"/>
          <w:color w:val="000000" w:themeColor="text1"/>
        </w:rPr>
        <w:t xml:space="preserve"> </w:t>
      </w:r>
      <w:hyperlink r:id="rId312" w:anchor=":~:text=Between%2024%20May%20and%2022,19%20pandemic">
        <w:r w:rsidRPr="00B1237D">
          <w:rPr>
            <w:rStyle w:val="Hyperlink"/>
            <w:rFonts w:ascii="Times New Roman" w:hAnsi="Times New Roman" w:cs="Times New Roman"/>
            <w:color w:val="000000" w:themeColor="text1"/>
          </w:rPr>
          <w:t>[19]</w:t>
        </w:r>
      </w:hyperlink>
      <w:r w:rsidRPr="00B1237D">
        <w:rPr>
          <w:rFonts w:ascii="Times New Roman" w:hAnsi="Times New Roman" w:cs="Times New Roman"/>
          <w:color w:val="000000" w:themeColor="text1"/>
        </w:rPr>
        <w:t xml:space="preserve"> </w:t>
      </w:r>
      <w:hyperlink r:id="rId313" w:anchor=":~:text=Nearly%2073,2">
        <w:r w:rsidRPr="00B1237D">
          <w:rPr>
            <w:rStyle w:val="Hyperlink"/>
            <w:rFonts w:ascii="Times New Roman" w:hAnsi="Times New Roman" w:cs="Times New Roman"/>
            <w:color w:val="000000" w:themeColor="text1"/>
          </w:rPr>
          <w:t>[81]</w:t>
        </w:r>
      </w:hyperlink>
      <w:r w:rsidRPr="00B1237D">
        <w:rPr>
          <w:rFonts w:ascii="Times New Roman" w:hAnsi="Times New Roman" w:cs="Times New Roman"/>
          <w:color w:val="000000" w:themeColor="text1"/>
        </w:rPr>
        <w:t xml:space="preserve"> </w:t>
      </w:r>
      <w:hyperlink r:id="rId314" w:anchor=":~:text=%2A%20Approximately%209,violence%20against%20the%20media%20during">
        <w:r w:rsidRPr="00B1237D">
          <w:rPr>
            <w:rStyle w:val="Hyperlink"/>
            <w:rFonts w:ascii="Times New Roman" w:hAnsi="Times New Roman" w:cs="Times New Roman"/>
            <w:color w:val="000000" w:themeColor="text1"/>
          </w:rPr>
          <w:t>[145]</w:t>
        </w:r>
      </w:hyperlink>
      <w:r w:rsidRPr="00B1237D">
        <w:rPr>
          <w:rFonts w:ascii="Times New Roman" w:hAnsi="Times New Roman" w:cs="Times New Roman"/>
          <w:color w:val="000000" w:themeColor="text1"/>
        </w:rPr>
        <w:t xml:space="preserve"> </w:t>
      </w:r>
      <w:hyperlink r:id="rId315" w:anchor=":~:text=Between%2024%20May%20and%2022,19%20pandemic">
        <w:r w:rsidRPr="00B1237D">
          <w:rPr>
            <w:rStyle w:val="Hyperlink"/>
            <w:rFonts w:ascii="Times New Roman" w:hAnsi="Times New Roman" w:cs="Times New Roman"/>
            <w:color w:val="000000" w:themeColor="text1"/>
          </w:rPr>
          <w:t>[150]</w:t>
        </w:r>
      </w:hyperlink>
      <w:r w:rsidRPr="00B1237D">
        <w:rPr>
          <w:rFonts w:ascii="Times New Roman" w:hAnsi="Times New Roman" w:cs="Times New Roman"/>
          <w:color w:val="000000" w:themeColor="text1"/>
        </w:rPr>
        <w:t xml:space="preserve"> US Crisis Monitor Releases Full Data for Summer 2020 | ACLED</w:t>
      </w:r>
    </w:p>
    <w:p w14:paraId="28E472F2" w14:textId="77777777" w:rsidR="00E22092" w:rsidRPr="00B1237D" w:rsidRDefault="00000000">
      <w:pPr>
        <w:pStyle w:val="BodyText"/>
        <w:rPr>
          <w:rFonts w:ascii="Times New Roman" w:hAnsi="Times New Roman" w:cs="Times New Roman"/>
          <w:color w:val="000000" w:themeColor="text1"/>
        </w:rPr>
      </w:pPr>
      <w:hyperlink r:id="rId316">
        <w:r w:rsidRPr="00B1237D">
          <w:rPr>
            <w:rStyle w:val="Hyperlink"/>
            <w:rFonts w:ascii="Times New Roman" w:hAnsi="Times New Roman" w:cs="Times New Roman"/>
            <w:color w:val="000000" w:themeColor="text1"/>
          </w:rPr>
          <w:t>https://acleddata.com/press/us-crisis-monitor-releases-full-data-summer-2020</w:t>
        </w:r>
      </w:hyperlink>
    </w:p>
    <w:p w14:paraId="5F1A6609" w14:textId="77777777" w:rsidR="00E22092" w:rsidRPr="00B1237D" w:rsidRDefault="00000000">
      <w:pPr>
        <w:pStyle w:val="BodyText"/>
        <w:rPr>
          <w:rFonts w:ascii="Times New Roman" w:hAnsi="Times New Roman" w:cs="Times New Roman"/>
          <w:color w:val="000000" w:themeColor="text1"/>
        </w:rPr>
      </w:pPr>
      <w:hyperlink r:id="rId317" w:anchor=":~:text=Protester%20Injuries%20and%20Arrests%3A%20%E2%97%8F,canisters%2C%20and%20severe%20respiratory%20distress">
        <w:r w:rsidRPr="00B1237D">
          <w:rPr>
            <w:rStyle w:val="Hyperlink"/>
            <w:rFonts w:ascii="Times New Roman" w:hAnsi="Times New Roman" w:cs="Times New Roman"/>
            <w:color w:val="000000" w:themeColor="text1"/>
          </w:rPr>
          <w:t>[7]</w:t>
        </w:r>
      </w:hyperlink>
      <w:r w:rsidRPr="00B1237D">
        <w:rPr>
          <w:rFonts w:ascii="Times New Roman" w:hAnsi="Times New Roman" w:cs="Times New Roman"/>
          <w:color w:val="000000" w:themeColor="text1"/>
        </w:rPr>
        <w:t xml:space="preserve"> </w:t>
      </w:r>
      <w:hyperlink r:id="rId318" w:anchor=":~:text=disparity,would%20radicalize%20the%20left%20over">
        <w:r w:rsidRPr="00B1237D">
          <w:rPr>
            <w:rStyle w:val="Hyperlink"/>
            <w:rFonts w:ascii="Times New Roman" w:hAnsi="Times New Roman" w:cs="Times New Roman"/>
            <w:color w:val="000000" w:themeColor="text1"/>
          </w:rPr>
          <w:t>[9]</w:t>
        </w:r>
      </w:hyperlink>
      <w:r w:rsidRPr="00B1237D">
        <w:rPr>
          <w:rFonts w:ascii="Times New Roman" w:hAnsi="Times New Roman" w:cs="Times New Roman"/>
          <w:color w:val="000000" w:themeColor="text1"/>
        </w:rPr>
        <w:t xml:space="preserve"> </w:t>
      </w:r>
      <w:hyperlink r:id="rId319" w:anchor=":~:text=2020%27s%20dual%20protest%20waves,2021">
        <w:r w:rsidRPr="00B1237D">
          <w:rPr>
            <w:rStyle w:val="Hyperlink"/>
            <w:rFonts w:ascii="Times New Roman" w:hAnsi="Times New Roman" w:cs="Times New Roman"/>
            <w:color w:val="000000" w:themeColor="text1"/>
          </w:rPr>
          <w:t>[10]</w:t>
        </w:r>
      </w:hyperlink>
      <w:r w:rsidRPr="00B1237D">
        <w:rPr>
          <w:rFonts w:ascii="Times New Roman" w:hAnsi="Times New Roman" w:cs="Times New Roman"/>
          <w:color w:val="000000" w:themeColor="text1"/>
        </w:rPr>
        <w:t xml:space="preserve"> </w:t>
      </w:r>
      <w:hyperlink r:id="rId320" w:anchor=":~:text=%E2%97%8B%20The%20Charlie%20Kirk%20Assassination%3A,at%20federal%20infrastructure%20and%20personnel">
        <w:r w:rsidRPr="00B1237D">
          <w:rPr>
            <w:rStyle w:val="Hyperlink"/>
            <w:rFonts w:ascii="Times New Roman" w:hAnsi="Times New Roman" w:cs="Times New Roman"/>
            <w:color w:val="000000" w:themeColor="text1"/>
          </w:rPr>
          <w:t>[14]</w:t>
        </w:r>
      </w:hyperlink>
      <w:r w:rsidRPr="00B1237D">
        <w:rPr>
          <w:rFonts w:ascii="Times New Roman" w:hAnsi="Times New Roman" w:cs="Times New Roman"/>
          <w:color w:val="000000" w:themeColor="text1"/>
        </w:rPr>
        <w:t xml:space="preserve"> </w:t>
      </w:r>
      <w:hyperlink r:id="rId321" w:anchor=":~:text=A%20critical%20trend%20identified%20by,actors%20against%20government%20and%20law">
        <w:r w:rsidRPr="00B1237D">
          <w:rPr>
            <w:rStyle w:val="Hyperlink"/>
            <w:rFonts w:ascii="Times New Roman" w:hAnsi="Times New Roman" w:cs="Times New Roman"/>
            <w:color w:val="000000" w:themeColor="text1"/>
          </w:rPr>
          <w:t>[15]</w:t>
        </w:r>
      </w:hyperlink>
      <w:r w:rsidRPr="00B1237D">
        <w:rPr>
          <w:rFonts w:ascii="Times New Roman" w:hAnsi="Times New Roman" w:cs="Times New Roman"/>
          <w:color w:val="000000" w:themeColor="text1"/>
        </w:rPr>
        <w:t xml:space="preserve"> </w:t>
      </w:r>
      <w:hyperlink r:id="rId322" w:anchor=":~:text=%E2%97%8F%20Arrests%3A%20Over%2014%2C000%20arrests,This%20includes">
        <w:r w:rsidRPr="00B1237D">
          <w:rPr>
            <w:rStyle w:val="Hyperlink"/>
            <w:rFonts w:ascii="Times New Roman" w:hAnsi="Times New Roman" w:cs="Times New Roman"/>
            <w:color w:val="000000" w:themeColor="text1"/>
          </w:rPr>
          <w:t>[20]</w:t>
        </w:r>
      </w:hyperlink>
      <w:r w:rsidRPr="00B1237D">
        <w:rPr>
          <w:rFonts w:ascii="Times New Roman" w:hAnsi="Times New Roman" w:cs="Times New Roman"/>
          <w:color w:val="000000" w:themeColor="text1"/>
        </w:rPr>
        <w:t xml:space="preserve"> </w:t>
      </w:r>
      <w:hyperlink r:id="rId323" w:anchor=":~:text=High%20High%20,Conclusion">
        <w:r w:rsidRPr="00B1237D">
          <w:rPr>
            <w:rStyle w:val="Hyperlink"/>
            <w:rFonts w:ascii="Times New Roman" w:hAnsi="Times New Roman" w:cs="Times New Roman"/>
            <w:color w:val="000000" w:themeColor="text1"/>
          </w:rPr>
          <w:t>[21]</w:t>
        </w:r>
      </w:hyperlink>
      <w:r w:rsidRPr="00B1237D">
        <w:rPr>
          <w:rFonts w:ascii="Times New Roman" w:hAnsi="Times New Roman" w:cs="Times New Roman"/>
          <w:color w:val="000000" w:themeColor="text1"/>
        </w:rPr>
        <w:t xml:space="preserve"> </w:t>
      </w:r>
      <w:hyperlink r:id="rId324" w:anchor=":~:text=%E2%97%8F%20Arrests%3A%20Over%2014%2C000%20arrests,canisters%2C%20and%20severe%20respiratory%20distress">
        <w:r w:rsidRPr="00B1237D">
          <w:rPr>
            <w:rStyle w:val="Hyperlink"/>
            <w:rFonts w:ascii="Times New Roman" w:hAnsi="Times New Roman" w:cs="Times New Roman"/>
            <w:color w:val="000000" w:themeColor="text1"/>
          </w:rPr>
          <w:t>[27]</w:t>
        </w:r>
      </w:hyperlink>
      <w:r w:rsidRPr="00B1237D">
        <w:rPr>
          <w:rFonts w:ascii="Times New Roman" w:hAnsi="Times New Roman" w:cs="Times New Roman"/>
          <w:color w:val="000000" w:themeColor="text1"/>
        </w:rPr>
        <w:t xml:space="preserve"> </w:t>
      </w:r>
      <w:hyperlink r:id="rId325" w:anchor=":~:text=consisted%20primarily%20of%3A%20%E2%97%8B%20Property,case%20of%20police%20brutality%20ignores">
        <w:r w:rsidRPr="00B1237D">
          <w:rPr>
            <w:rStyle w:val="Hyperlink"/>
            <w:rFonts w:ascii="Times New Roman" w:hAnsi="Times New Roman" w:cs="Times New Roman"/>
            <w:color w:val="000000" w:themeColor="text1"/>
          </w:rPr>
          <w:t>[30]</w:t>
        </w:r>
      </w:hyperlink>
      <w:r w:rsidRPr="00B1237D">
        <w:rPr>
          <w:rFonts w:ascii="Times New Roman" w:hAnsi="Times New Roman" w:cs="Times New Roman"/>
          <w:color w:val="000000" w:themeColor="text1"/>
        </w:rPr>
        <w:t xml:space="preserve"> </w:t>
      </w:r>
      <w:hyperlink r:id="rId326" w:anchor=":~:text=4,fiscal%20conservatism%20to%20white%20nationalism">
        <w:r w:rsidRPr="00B1237D">
          <w:rPr>
            <w:rStyle w:val="Hyperlink"/>
            <w:rFonts w:ascii="Times New Roman" w:hAnsi="Times New Roman" w:cs="Times New Roman"/>
            <w:color w:val="000000" w:themeColor="text1"/>
          </w:rPr>
          <w:t>[31]</w:t>
        </w:r>
      </w:hyperlink>
      <w:r w:rsidRPr="00B1237D">
        <w:rPr>
          <w:rFonts w:ascii="Times New Roman" w:hAnsi="Times New Roman" w:cs="Times New Roman"/>
          <w:color w:val="000000" w:themeColor="text1"/>
        </w:rPr>
        <w:t xml:space="preserve"> </w:t>
      </w:r>
      <w:hyperlink r:id="rId327" w:anchor=":~:text=transfer%20of%20power,by%20suicide%20in%20the%20aftermath">
        <w:r w:rsidRPr="00B1237D">
          <w:rPr>
            <w:rStyle w:val="Hyperlink"/>
            <w:rFonts w:ascii="Times New Roman" w:hAnsi="Times New Roman" w:cs="Times New Roman"/>
            <w:color w:val="000000" w:themeColor="text1"/>
          </w:rPr>
          <w:t>[33]</w:t>
        </w:r>
      </w:hyperlink>
      <w:r w:rsidRPr="00B1237D">
        <w:rPr>
          <w:rFonts w:ascii="Times New Roman" w:hAnsi="Times New Roman" w:cs="Times New Roman"/>
          <w:color w:val="000000" w:themeColor="text1"/>
        </w:rPr>
        <w:t xml:space="preserve"> </w:t>
      </w:r>
      <w:hyperlink r:id="rId328" w:anchor=":~:text=Violence%20and%20Peacefulness%20Statistics%3A%20%E2%97%8F,of%20these">
        <w:r w:rsidRPr="00B1237D">
          <w:rPr>
            <w:rStyle w:val="Hyperlink"/>
            <w:rFonts w:ascii="Times New Roman" w:hAnsi="Times New Roman" w:cs="Times New Roman"/>
            <w:color w:val="000000" w:themeColor="text1"/>
          </w:rPr>
          <w:t>[35]</w:t>
        </w:r>
      </w:hyperlink>
      <w:r w:rsidRPr="00B1237D">
        <w:rPr>
          <w:rFonts w:ascii="Times New Roman" w:hAnsi="Times New Roman" w:cs="Times New Roman"/>
          <w:color w:val="000000" w:themeColor="text1"/>
        </w:rPr>
        <w:t xml:space="preserve"> </w:t>
      </w:r>
      <w:hyperlink r:id="rId329" w:anchor=":~:text=%E2%97%8F%20State%20Violence%3A%20The%20police,threatening">
        <w:r w:rsidRPr="00B1237D">
          <w:rPr>
            <w:rStyle w:val="Hyperlink"/>
            <w:rFonts w:ascii="Times New Roman" w:hAnsi="Times New Roman" w:cs="Times New Roman"/>
            <w:color w:val="000000" w:themeColor="text1"/>
          </w:rPr>
          <w:t>[37]</w:t>
        </w:r>
      </w:hyperlink>
      <w:r w:rsidRPr="00B1237D">
        <w:rPr>
          <w:rFonts w:ascii="Times New Roman" w:hAnsi="Times New Roman" w:cs="Times New Roman"/>
          <w:color w:val="000000" w:themeColor="text1"/>
        </w:rPr>
        <w:t xml:space="preserve"> </w:t>
      </w:r>
      <w:hyperlink r:id="rId330" w:anchor=":~:text=Oakland%2C,level%20physical">
        <w:r w:rsidRPr="00B1237D">
          <w:rPr>
            <w:rStyle w:val="Hyperlink"/>
            <w:rFonts w:ascii="Times New Roman" w:hAnsi="Times New Roman" w:cs="Times New Roman"/>
            <w:color w:val="000000" w:themeColor="text1"/>
          </w:rPr>
          <w:t>[38]</w:t>
        </w:r>
      </w:hyperlink>
      <w:r w:rsidRPr="00B1237D">
        <w:rPr>
          <w:rFonts w:ascii="Times New Roman" w:hAnsi="Times New Roman" w:cs="Times New Roman"/>
          <w:color w:val="000000" w:themeColor="text1"/>
        </w:rPr>
        <w:t xml:space="preserve"> </w:t>
      </w:r>
      <w:hyperlink r:id="rId331" w:anchor=":~:text=a%20dangerous%20escalation%2C%20providing%20the,the%20killing%20of%20Renee%20Good">
        <w:r w:rsidRPr="00B1237D">
          <w:rPr>
            <w:rStyle w:val="Hyperlink"/>
            <w:rFonts w:ascii="Times New Roman" w:hAnsi="Times New Roman" w:cs="Times New Roman"/>
            <w:color w:val="000000" w:themeColor="text1"/>
          </w:rPr>
          <w:t>[43]</w:t>
        </w:r>
      </w:hyperlink>
      <w:r w:rsidRPr="00B1237D">
        <w:rPr>
          <w:rFonts w:ascii="Times New Roman" w:hAnsi="Times New Roman" w:cs="Times New Roman"/>
          <w:color w:val="000000" w:themeColor="text1"/>
        </w:rPr>
        <w:t xml:space="preserve"> </w:t>
      </w:r>
      <w:hyperlink r:id="rId332" w:anchor=":~:text=Systemic%20Disparity%20in%20Policing%3A%20The,lockdown%20demonstrations">
        <w:r w:rsidRPr="00B1237D">
          <w:rPr>
            <w:rStyle w:val="Hyperlink"/>
            <w:rFonts w:ascii="Times New Roman" w:hAnsi="Times New Roman" w:cs="Times New Roman"/>
            <w:color w:val="000000" w:themeColor="text1"/>
          </w:rPr>
          <w:t>[45]</w:t>
        </w:r>
      </w:hyperlink>
      <w:r w:rsidRPr="00B1237D">
        <w:rPr>
          <w:rFonts w:ascii="Times New Roman" w:hAnsi="Times New Roman" w:cs="Times New Roman"/>
          <w:color w:val="000000" w:themeColor="text1"/>
        </w:rPr>
        <w:t xml:space="preserve"> </w:t>
      </w:r>
      <w:hyperlink r:id="rId333" w:anchor=":~:text=2,opposition%20to%20the%20wars%20in">
        <w:r w:rsidRPr="00B1237D">
          <w:rPr>
            <w:rStyle w:val="Hyperlink"/>
            <w:rFonts w:ascii="Times New Roman" w:hAnsi="Times New Roman" w:cs="Times New Roman"/>
            <w:color w:val="000000" w:themeColor="text1"/>
          </w:rPr>
          <w:t>[47]</w:t>
        </w:r>
      </w:hyperlink>
      <w:r w:rsidRPr="00B1237D">
        <w:rPr>
          <w:rFonts w:ascii="Times New Roman" w:hAnsi="Times New Roman" w:cs="Times New Roman"/>
          <w:color w:val="000000" w:themeColor="text1"/>
        </w:rPr>
        <w:t xml:space="preserve"> </w:t>
      </w:r>
      <w:hyperlink r:id="rId334" w:anchor=":~:text=The%20election%20of%20Barack%20Obama,vary%2C%20with%20data%20from%20FiveThirtyEight">
        <w:r w:rsidRPr="00B1237D">
          <w:rPr>
            <w:rStyle w:val="Hyperlink"/>
            <w:rFonts w:ascii="Times New Roman" w:hAnsi="Times New Roman" w:cs="Times New Roman"/>
            <w:color w:val="000000" w:themeColor="text1"/>
          </w:rPr>
          <w:t>[48]</w:t>
        </w:r>
      </w:hyperlink>
      <w:r w:rsidRPr="00B1237D">
        <w:rPr>
          <w:rFonts w:ascii="Times New Roman" w:hAnsi="Times New Roman" w:cs="Times New Roman"/>
          <w:color w:val="000000" w:themeColor="text1"/>
        </w:rPr>
        <w:t xml:space="preserve"> </w:t>
      </w:r>
      <w:hyperlink r:id="rId335" w:anchor=":~:text=confrontation,The">
        <w:r w:rsidRPr="00B1237D">
          <w:rPr>
            <w:rStyle w:val="Hyperlink"/>
            <w:rFonts w:ascii="Times New Roman" w:hAnsi="Times New Roman" w:cs="Times New Roman"/>
            <w:color w:val="000000" w:themeColor="text1"/>
          </w:rPr>
          <w:t>[49]</w:t>
        </w:r>
      </w:hyperlink>
      <w:r w:rsidRPr="00B1237D">
        <w:rPr>
          <w:rFonts w:ascii="Times New Roman" w:hAnsi="Times New Roman" w:cs="Times New Roman"/>
          <w:color w:val="000000" w:themeColor="text1"/>
        </w:rPr>
        <w:t xml:space="preserve"> </w:t>
      </w:r>
      <w:hyperlink r:id="rId336" w:anchor=":~:text=Mobilization%3A%20Beginning%20in%20Zuccotti%20Park%2C,internecine%20or%20involved%20minor%20skirmishes">
        <w:r w:rsidRPr="00B1237D">
          <w:rPr>
            <w:rStyle w:val="Hyperlink"/>
            <w:rFonts w:ascii="Times New Roman" w:hAnsi="Times New Roman" w:cs="Times New Roman"/>
            <w:color w:val="000000" w:themeColor="text1"/>
          </w:rPr>
          <w:t>[50]</w:t>
        </w:r>
      </w:hyperlink>
      <w:r w:rsidRPr="00B1237D">
        <w:rPr>
          <w:rFonts w:ascii="Times New Roman" w:hAnsi="Times New Roman" w:cs="Times New Roman"/>
          <w:color w:val="000000" w:themeColor="text1"/>
        </w:rPr>
        <w:t xml:space="preserve"> </w:t>
      </w:r>
      <w:hyperlink r:id="rId337" w:anchor=":~:text=The%20,Heather%20Heyer%20and%20injuring%20dozens">
        <w:r w:rsidRPr="00B1237D">
          <w:rPr>
            <w:rStyle w:val="Hyperlink"/>
            <w:rFonts w:ascii="Times New Roman" w:hAnsi="Times New Roman" w:cs="Times New Roman"/>
            <w:color w:val="000000" w:themeColor="text1"/>
          </w:rPr>
          <w:t>[51]</w:t>
        </w:r>
      </w:hyperlink>
      <w:r w:rsidRPr="00B1237D">
        <w:rPr>
          <w:rFonts w:ascii="Times New Roman" w:hAnsi="Times New Roman" w:cs="Times New Roman"/>
          <w:color w:val="000000" w:themeColor="text1"/>
        </w:rPr>
        <w:t xml:space="preserve"> </w:t>
      </w:r>
      <w:hyperlink r:id="rId338" w:anchor=":~:text=systemic%20regime%20change,were%20characterized%20by%20high%20discipline">
        <w:r w:rsidRPr="00B1237D">
          <w:rPr>
            <w:rStyle w:val="Hyperlink"/>
            <w:rFonts w:ascii="Times New Roman" w:hAnsi="Times New Roman" w:cs="Times New Roman"/>
            <w:color w:val="000000" w:themeColor="text1"/>
          </w:rPr>
          <w:t>[53]</w:t>
        </w:r>
      </w:hyperlink>
      <w:r w:rsidRPr="00B1237D">
        <w:rPr>
          <w:rFonts w:ascii="Times New Roman" w:hAnsi="Times New Roman" w:cs="Times New Roman"/>
          <w:color w:val="000000" w:themeColor="text1"/>
        </w:rPr>
        <w:t xml:space="preserve"> </w:t>
      </w:r>
      <w:hyperlink r:id="rId339" w:anchor=":~:text=waning%20in%20political%20efficacy%20by,For">
        <w:r w:rsidRPr="00B1237D">
          <w:rPr>
            <w:rStyle w:val="Hyperlink"/>
            <w:rFonts w:ascii="Times New Roman" w:hAnsi="Times New Roman" w:cs="Times New Roman"/>
            <w:color w:val="000000" w:themeColor="text1"/>
          </w:rPr>
          <w:t>[54]</w:t>
        </w:r>
      </w:hyperlink>
      <w:r w:rsidRPr="00B1237D">
        <w:rPr>
          <w:rFonts w:ascii="Times New Roman" w:hAnsi="Times New Roman" w:cs="Times New Roman"/>
          <w:color w:val="000000" w:themeColor="text1"/>
        </w:rPr>
        <w:t xml:space="preserve"> </w:t>
      </w:r>
      <w:hyperlink r:id="rId340" w:anchor=":~:text=including%20a%20massive%20gathering%20of,throwing%2C%20these%20were">
        <w:r w:rsidRPr="00B1237D">
          <w:rPr>
            <w:rStyle w:val="Hyperlink"/>
            <w:rFonts w:ascii="Times New Roman" w:hAnsi="Times New Roman" w:cs="Times New Roman"/>
            <w:color w:val="000000" w:themeColor="text1"/>
          </w:rPr>
          <w:t>[55]</w:t>
        </w:r>
      </w:hyperlink>
      <w:r w:rsidRPr="00B1237D">
        <w:rPr>
          <w:rFonts w:ascii="Times New Roman" w:hAnsi="Times New Roman" w:cs="Times New Roman"/>
          <w:color w:val="000000" w:themeColor="text1"/>
        </w:rPr>
        <w:t xml:space="preserve"> </w:t>
      </w:r>
      <w:hyperlink r:id="rId341" w:anchor=":~:text=Francisco%20,physical%20confrontation%20with%20the%20state">
        <w:r w:rsidRPr="00B1237D">
          <w:rPr>
            <w:rStyle w:val="Hyperlink"/>
            <w:rFonts w:ascii="Times New Roman" w:hAnsi="Times New Roman" w:cs="Times New Roman"/>
            <w:color w:val="000000" w:themeColor="text1"/>
          </w:rPr>
          <w:t>[56]</w:t>
        </w:r>
      </w:hyperlink>
      <w:r w:rsidRPr="00B1237D">
        <w:rPr>
          <w:rFonts w:ascii="Times New Roman" w:hAnsi="Times New Roman" w:cs="Times New Roman"/>
          <w:color w:val="000000" w:themeColor="text1"/>
        </w:rPr>
        <w:t xml:space="preserve"> </w:t>
      </w:r>
      <w:hyperlink r:id="rId342" w:anchor=":~:text=Violence%20and%20the%20Gun%20Factor%3A,In%20instances%20where">
        <w:r w:rsidRPr="00B1237D">
          <w:rPr>
            <w:rStyle w:val="Hyperlink"/>
            <w:rFonts w:ascii="Times New Roman" w:hAnsi="Times New Roman" w:cs="Times New Roman"/>
            <w:color w:val="000000" w:themeColor="text1"/>
          </w:rPr>
          <w:t>[58]</w:t>
        </w:r>
      </w:hyperlink>
      <w:r w:rsidRPr="00B1237D">
        <w:rPr>
          <w:rFonts w:ascii="Times New Roman" w:hAnsi="Times New Roman" w:cs="Times New Roman"/>
          <w:color w:val="000000" w:themeColor="text1"/>
        </w:rPr>
        <w:t xml:space="preserve"> </w:t>
      </w:r>
      <w:hyperlink r:id="rId343" w:anchor=":~:text=%E2%97%8F%20The%20Shift%20in%20Rhetoric%3A,protest%20behavior%20on%20the%20right">
        <w:r w:rsidRPr="00B1237D">
          <w:rPr>
            <w:rStyle w:val="Hyperlink"/>
            <w:rFonts w:ascii="Times New Roman" w:hAnsi="Times New Roman" w:cs="Times New Roman"/>
            <w:color w:val="000000" w:themeColor="text1"/>
          </w:rPr>
          <w:t>[59]</w:t>
        </w:r>
      </w:hyperlink>
      <w:r w:rsidRPr="00B1237D">
        <w:rPr>
          <w:rFonts w:ascii="Times New Roman" w:hAnsi="Times New Roman" w:cs="Times New Roman"/>
          <w:color w:val="000000" w:themeColor="text1"/>
        </w:rPr>
        <w:t xml:space="preserve"> </w:t>
      </w:r>
      <w:hyperlink r:id="rId344" w:anchor=":~:text=meetings%20regarding%20healthcare%2C%20but%20no,but%20these%20were%20exceptions">
        <w:r w:rsidRPr="00B1237D">
          <w:rPr>
            <w:rStyle w:val="Hyperlink"/>
            <w:rFonts w:ascii="Times New Roman" w:hAnsi="Times New Roman" w:cs="Times New Roman"/>
            <w:color w:val="000000" w:themeColor="text1"/>
          </w:rPr>
          <w:t>[60]</w:t>
        </w:r>
      </w:hyperlink>
      <w:r w:rsidRPr="00B1237D">
        <w:rPr>
          <w:rFonts w:ascii="Times New Roman" w:hAnsi="Times New Roman" w:cs="Times New Roman"/>
          <w:color w:val="000000" w:themeColor="text1"/>
        </w:rPr>
        <w:t xml:space="preserve"> </w:t>
      </w:r>
      <w:hyperlink r:id="rId345" w:anchor=":~:text=https%3A%2F%2Fconstitutioncenter.org%2Fblog%2Fthe,of%20The%20New%20York">
        <w:r w:rsidRPr="00B1237D">
          <w:rPr>
            <w:rStyle w:val="Hyperlink"/>
            <w:rFonts w:ascii="Times New Roman" w:hAnsi="Times New Roman" w:cs="Times New Roman"/>
            <w:color w:val="000000" w:themeColor="text1"/>
          </w:rPr>
          <w:t>[61]</w:t>
        </w:r>
      </w:hyperlink>
      <w:r w:rsidRPr="00B1237D">
        <w:rPr>
          <w:rFonts w:ascii="Times New Roman" w:hAnsi="Times New Roman" w:cs="Times New Roman"/>
          <w:color w:val="000000" w:themeColor="text1"/>
        </w:rPr>
        <w:t xml:space="preserve"> </w:t>
      </w:r>
      <w:hyperlink r:id="rId346" w:anchor=":~:text=persons,threatening">
        <w:r w:rsidRPr="00B1237D">
          <w:rPr>
            <w:rStyle w:val="Hyperlink"/>
            <w:rFonts w:ascii="Times New Roman" w:hAnsi="Times New Roman" w:cs="Times New Roman"/>
            <w:color w:val="000000" w:themeColor="text1"/>
          </w:rPr>
          <w:t>[62]</w:t>
        </w:r>
      </w:hyperlink>
      <w:r w:rsidRPr="00B1237D">
        <w:rPr>
          <w:rFonts w:ascii="Times New Roman" w:hAnsi="Times New Roman" w:cs="Times New Roman"/>
          <w:color w:val="000000" w:themeColor="text1"/>
        </w:rPr>
        <w:t xml:space="preserve"> </w:t>
      </w:r>
      <w:hyperlink r:id="rId347" w:anchor=":~:text=police%20during%20evictions,threatening">
        <w:r w:rsidRPr="00B1237D">
          <w:rPr>
            <w:rStyle w:val="Hyperlink"/>
            <w:rFonts w:ascii="Times New Roman" w:hAnsi="Times New Roman" w:cs="Times New Roman"/>
            <w:color w:val="000000" w:themeColor="text1"/>
          </w:rPr>
          <w:t>[63]</w:t>
        </w:r>
      </w:hyperlink>
      <w:r w:rsidRPr="00B1237D">
        <w:rPr>
          <w:rFonts w:ascii="Times New Roman" w:hAnsi="Times New Roman" w:cs="Times New Roman"/>
          <w:color w:val="000000" w:themeColor="text1"/>
        </w:rPr>
        <w:t xml:space="preserve"> </w:t>
      </w:r>
      <w:hyperlink r:id="rId348" w:anchor=":~:text=the%20face,where%20police%20trapped%20the%20crowd">
        <w:r w:rsidRPr="00B1237D">
          <w:rPr>
            <w:rStyle w:val="Hyperlink"/>
            <w:rFonts w:ascii="Times New Roman" w:hAnsi="Times New Roman" w:cs="Times New Roman"/>
            <w:color w:val="000000" w:themeColor="text1"/>
          </w:rPr>
          <w:t>[64]</w:t>
        </w:r>
      </w:hyperlink>
      <w:r w:rsidRPr="00B1237D">
        <w:rPr>
          <w:rFonts w:ascii="Times New Roman" w:hAnsi="Times New Roman" w:cs="Times New Roman"/>
          <w:color w:val="000000" w:themeColor="text1"/>
        </w:rPr>
        <w:t xml:space="preserve"> </w:t>
      </w:r>
      <w:hyperlink r:id="rId349" w:anchor=":~:text=https%3A%2F%2Fen,com%2Fr%2FPoliticalDiscussion%2Fcomments%2Fl467f%2Fhow_many_tea_party_p%20rotesters_%20were_arrested">
        <w:r w:rsidRPr="00B1237D">
          <w:rPr>
            <w:rStyle w:val="Hyperlink"/>
            <w:rFonts w:ascii="Times New Roman" w:hAnsi="Times New Roman" w:cs="Times New Roman"/>
            <w:color w:val="000000" w:themeColor="text1"/>
          </w:rPr>
          <w:t>[65]</w:t>
        </w:r>
      </w:hyperlink>
      <w:r w:rsidRPr="00B1237D">
        <w:rPr>
          <w:rFonts w:ascii="Times New Roman" w:hAnsi="Times New Roman" w:cs="Times New Roman"/>
          <w:color w:val="000000" w:themeColor="text1"/>
        </w:rPr>
        <w:t xml:space="preserve"> </w:t>
      </w:r>
      <w:hyperlink r:id="rId350" w:anchor=":~:text=%E2%97%8B%20Injuries%3A%20Dozens%20of%20protesters,overthrow%20in%20rhetoric%20and%20carried">
        <w:r w:rsidRPr="00B1237D">
          <w:rPr>
            <w:rStyle w:val="Hyperlink"/>
            <w:rFonts w:ascii="Times New Roman" w:hAnsi="Times New Roman" w:cs="Times New Roman"/>
            <w:color w:val="000000" w:themeColor="text1"/>
          </w:rPr>
          <w:t>[66]</w:t>
        </w:r>
      </w:hyperlink>
      <w:r w:rsidRPr="00B1237D">
        <w:rPr>
          <w:rFonts w:ascii="Times New Roman" w:hAnsi="Times New Roman" w:cs="Times New Roman"/>
          <w:color w:val="000000" w:themeColor="text1"/>
        </w:rPr>
        <w:t xml:space="preserve"> </w:t>
      </w:r>
      <w:hyperlink r:id="rId351" w:anchor=":~:text=3,CSIS">
        <w:r w:rsidRPr="00B1237D">
          <w:rPr>
            <w:rStyle w:val="Hyperlink"/>
            <w:rFonts w:ascii="Times New Roman" w:hAnsi="Times New Roman" w:cs="Times New Roman"/>
            <w:color w:val="000000" w:themeColor="text1"/>
          </w:rPr>
          <w:t>[67]</w:t>
        </w:r>
      </w:hyperlink>
      <w:r w:rsidRPr="00B1237D">
        <w:rPr>
          <w:rFonts w:ascii="Times New Roman" w:hAnsi="Times New Roman" w:cs="Times New Roman"/>
          <w:color w:val="000000" w:themeColor="text1"/>
        </w:rPr>
        <w:t xml:space="preserve"> </w:t>
      </w:r>
      <w:hyperlink r:id="rId352" w:anchor=":~:text=5,prosecutors">
        <w:r w:rsidRPr="00B1237D">
          <w:rPr>
            <w:rStyle w:val="Hyperlink"/>
            <w:rFonts w:ascii="Times New Roman" w:hAnsi="Times New Roman" w:cs="Times New Roman"/>
            <w:color w:val="000000" w:themeColor="text1"/>
          </w:rPr>
          <w:t>[68]</w:t>
        </w:r>
      </w:hyperlink>
      <w:r w:rsidRPr="00B1237D">
        <w:rPr>
          <w:rFonts w:ascii="Times New Roman" w:hAnsi="Times New Roman" w:cs="Times New Roman"/>
          <w:color w:val="000000" w:themeColor="text1"/>
        </w:rPr>
        <w:t xml:space="preserve"> </w:t>
      </w:r>
      <w:hyperlink r:id="rId353" w:anchor=":~:text=%E2%97%8F%20State%20Response%3A%20This%20era,Unlike">
        <w:r w:rsidRPr="00B1237D">
          <w:rPr>
            <w:rStyle w:val="Hyperlink"/>
            <w:rFonts w:ascii="Times New Roman" w:hAnsi="Times New Roman" w:cs="Times New Roman"/>
            <w:color w:val="000000" w:themeColor="text1"/>
          </w:rPr>
          <w:t>[69]</w:t>
        </w:r>
      </w:hyperlink>
      <w:r w:rsidRPr="00B1237D">
        <w:rPr>
          <w:rFonts w:ascii="Times New Roman" w:hAnsi="Times New Roman" w:cs="Times New Roman"/>
          <w:color w:val="000000" w:themeColor="text1"/>
        </w:rPr>
        <w:t xml:space="preserve"> </w:t>
      </w:r>
      <w:hyperlink r:id="rId354" w:anchor=":~:text=deployment%20of%20armored%20personnel%20carriers,disruptions%20occurred%20inside%2C%20leading%20to">
        <w:r w:rsidRPr="00B1237D">
          <w:rPr>
            <w:rStyle w:val="Hyperlink"/>
            <w:rFonts w:ascii="Times New Roman" w:hAnsi="Times New Roman" w:cs="Times New Roman"/>
            <w:color w:val="000000" w:themeColor="text1"/>
          </w:rPr>
          <w:t>[70]</w:t>
        </w:r>
      </w:hyperlink>
      <w:r w:rsidRPr="00B1237D">
        <w:rPr>
          <w:rFonts w:ascii="Times New Roman" w:hAnsi="Times New Roman" w:cs="Times New Roman"/>
          <w:color w:val="000000" w:themeColor="text1"/>
        </w:rPr>
        <w:t xml:space="preserve"> </w:t>
      </w:r>
      <w:hyperlink r:id="rId355" w:anchor=":~:text=4,wing%20organizing%20from%20fiscal">
        <w:r w:rsidRPr="00B1237D">
          <w:rPr>
            <w:rStyle w:val="Hyperlink"/>
            <w:rFonts w:ascii="Times New Roman" w:hAnsi="Times New Roman" w:cs="Times New Roman"/>
            <w:color w:val="000000" w:themeColor="text1"/>
          </w:rPr>
          <w:t>[71]</w:t>
        </w:r>
      </w:hyperlink>
      <w:r w:rsidRPr="00B1237D">
        <w:rPr>
          <w:rFonts w:ascii="Times New Roman" w:hAnsi="Times New Roman" w:cs="Times New Roman"/>
          <w:color w:val="000000" w:themeColor="text1"/>
        </w:rPr>
        <w:t xml:space="preserve"> </w:t>
      </w:r>
      <w:hyperlink r:id="rId356" w:anchor=":~:text=%E2%97%8F%20Rally%20Violence%3A%20Trump%20rallies,2017">
        <w:r w:rsidRPr="00B1237D">
          <w:rPr>
            <w:rStyle w:val="Hyperlink"/>
            <w:rFonts w:ascii="Times New Roman" w:hAnsi="Times New Roman" w:cs="Times New Roman"/>
            <w:color w:val="000000" w:themeColor="text1"/>
          </w:rPr>
          <w:t>[72]</w:t>
        </w:r>
      </w:hyperlink>
      <w:r w:rsidRPr="00B1237D">
        <w:rPr>
          <w:rFonts w:ascii="Times New Roman" w:hAnsi="Times New Roman" w:cs="Times New Roman"/>
          <w:color w:val="000000" w:themeColor="text1"/>
        </w:rPr>
        <w:t xml:space="preserve"> </w:t>
      </w:r>
      <w:hyperlink r:id="rId357" w:anchor=":~:text=assaults%20by%20supporters%2C%20often%20encouraged,and%205%20million%20participants%20nationwide">
        <w:r w:rsidRPr="00B1237D">
          <w:rPr>
            <w:rStyle w:val="Hyperlink"/>
            <w:rFonts w:ascii="Times New Roman" w:hAnsi="Times New Roman" w:cs="Times New Roman"/>
            <w:color w:val="000000" w:themeColor="text1"/>
          </w:rPr>
          <w:t>[73]</w:t>
        </w:r>
      </w:hyperlink>
      <w:r w:rsidRPr="00B1237D">
        <w:rPr>
          <w:rFonts w:ascii="Times New Roman" w:hAnsi="Times New Roman" w:cs="Times New Roman"/>
          <w:color w:val="000000" w:themeColor="text1"/>
        </w:rPr>
        <w:t xml:space="preserve"> </w:t>
      </w:r>
      <w:hyperlink r:id="rId358" w:anchor=":~:text=the%20removal%20of%20a%20Confederate,established%20vehicular%20ramming%20as%20a">
        <w:r w:rsidRPr="00B1237D">
          <w:rPr>
            <w:rStyle w:val="Hyperlink"/>
            <w:rFonts w:ascii="Times New Roman" w:hAnsi="Times New Roman" w:cs="Times New Roman"/>
            <w:color w:val="000000" w:themeColor="text1"/>
          </w:rPr>
          <w:t>[78]</w:t>
        </w:r>
      </w:hyperlink>
      <w:r w:rsidRPr="00B1237D">
        <w:rPr>
          <w:rFonts w:ascii="Times New Roman" w:hAnsi="Times New Roman" w:cs="Times New Roman"/>
          <w:color w:val="000000" w:themeColor="text1"/>
        </w:rPr>
        <w:t xml:space="preserve"> </w:t>
      </w:r>
      <w:hyperlink r:id="rId359" w:anchor=":~:text=%E2%97%8F%20Violence%20Type%3A%20Lethal%20vehicular,and%20September%202020%20alone%2C%20there">
        <w:r w:rsidRPr="00B1237D">
          <w:rPr>
            <w:rStyle w:val="Hyperlink"/>
            <w:rFonts w:ascii="Times New Roman" w:hAnsi="Times New Roman" w:cs="Times New Roman"/>
            <w:color w:val="000000" w:themeColor="text1"/>
          </w:rPr>
          <w:t>[79]</w:t>
        </w:r>
      </w:hyperlink>
      <w:r w:rsidRPr="00B1237D">
        <w:rPr>
          <w:rFonts w:ascii="Times New Roman" w:hAnsi="Times New Roman" w:cs="Times New Roman"/>
          <w:color w:val="000000" w:themeColor="text1"/>
        </w:rPr>
        <w:t xml:space="preserve"> </w:t>
      </w:r>
      <w:hyperlink r:id="rId360" w:anchor=":~:text=counter,of%20cars%20driving%20into%20protests">
        <w:r w:rsidRPr="00B1237D">
          <w:rPr>
            <w:rStyle w:val="Hyperlink"/>
            <w:rFonts w:ascii="Times New Roman" w:hAnsi="Times New Roman" w:cs="Times New Roman"/>
            <w:color w:val="000000" w:themeColor="text1"/>
          </w:rPr>
          <w:t>[80]</w:t>
        </w:r>
      </w:hyperlink>
      <w:r w:rsidRPr="00B1237D">
        <w:rPr>
          <w:rFonts w:ascii="Times New Roman" w:hAnsi="Times New Roman" w:cs="Times New Roman"/>
          <w:color w:val="000000" w:themeColor="text1"/>
        </w:rPr>
        <w:t xml:space="preserve"> </w:t>
      </w:r>
      <w:hyperlink r:id="rId361" w:anchor=":~:text=demonstration%20events%20between%20May%20and,of%20these">
        <w:r w:rsidRPr="00B1237D">
          <w:rPr>
            <w:rStyle w:val="Hyperlink"/>
            <w:rFonts w:ascii="Times New Roman" w:hAnsi="Times New Roman" w:cs="Times New Roman"/>
            <w:color w:val="000000" w:themeColor="text1"/>
          </w:rPr>
          <w:t>[82]</w:t>
        </w:r>
      </w:hyperlink>
      <w:r w:rsidRPr="00B1237D">
        <w:rPr>
          <w:rFonts w:ascii="Times New Roman" w:hAnsi="Times New Roman" w:cs="Times New Roman"/>
          <w:color w:val="000000" w:themeColor="text1"/>
        </w:rPr>
        <w:t xml:space="preserve"> </w:t>
      </w:r>
      <w:hyperlink r:id="rId362" w:anchor=":~:text=%E2%97%8B%20Property%20Destruction%3A%20Vandalism%2C%20looting,of%20police%20brutality%20ignores%20the">
        <w:r w:rsidRPr="00B1237D">
          <w:rPr>
            <w:rStyle w:val="Hyperlink"/>
            <w:rFonts w:ascii="Times New Roman" w:hAnsi="Times New Roman" w:cs="Times New Roman"/>
            <w:color w:val="000000" w:themeColor="text1"/>
          </w:rPr>
          <w:t>[83]</w:t>
        </w:r>
      </w:hyperlink>
      <w:r w:rsidRPr="00B1237D">
        <w:rPr>
          <w:rFonts w:ascii="Times New Roman" w:hAnsi="Times New Roman" w:cs="Times New Roman"/>
          <w:color w:val="000000" w:themeColor="text1"/>
        </w:rPr>
        <w:t xml:space="preserve"> </w:t>
      </w:r>
      <w:hyperlink r:id="rId363" w:anchor=":~:text=%E2%97%8B%20Interpersonal%20Violence%3A%20Brawling%20with,during%20the%20summer%20of%202020">
        <w:r w:rsidRPr="00B1237D">
          <w:rPr>
            <w:rStyle w:val="Hyperlink"/>
            <w:rFonts w:ascii="Times New Roman" w:hAnsi="Times New Roman" w:cs="Times New Roman"/>
            <w:color w:val="000000" w:themeColor="text1"/>
          </w:rPr>
          <w:t>[84]</w:t>
        </w:r>
      </w:hyperlink>
      <w:r w:rsidRPr="00B1237D">
        <w:rPr>
          <w:rFonts w:ascii="Times New Roman" w:hAnsi="Times New Roman" w:cs="Times New Roman"/>
          <w:color w:val="000000" w:themeColor="text1"/>
        </w:rPr>
        <w:t xml:space="preserve"> </w:t>
      </w:r>
      <w:hyperlink r:id="rId364" w:anchor=":~:text=Injuries%3A%20The%20narrative%20that%202020,May%2029%E2%80%9331%29%2C%20with%20injuries">
        <w:r w:rsidRPr="00B1237D">
          <w:rPr>
            <w:rStyle w:val="Hyperlink"/>
            <w:rFonts w:ascii="Times New Roman" w:hAnsi="Times New Roman" w:cs="Times New Roman"/>
            <w:color w:val="000000" w:themeColor="text1"/>
          </w:rPr>
          <w:t>[85]</w:t>
        </w:r>
      </w:hyperlink>
      <w:r w:rsidRPr="00B1237D">
        <w:rPr>
          <w:rFonts w:ascii="Times New Roman" w:hAnsi="Times New Roman" w:cs="Times New Roman"/>
          <w:color w:val="000000" w:themeColor="text1"/>
        </w:rPr>
        <w:t xml:space="preserve"> </w:t>
      </w:r>
      <w:hyperlink r:id="rId365" w:anchor=":~:text=%E2%97%8F%20Types%20of%20Injuries%3A%20Lacerations%2C,were%20arrested%20in%20three%20days">
        <w:r w:rsidRPr="00B1237D">
          <w:rPr>
            <w:rStyle w:val="Hyperlink"/>
            <w:rFonts w:ascii="Times New Roman" w:hAnsi="Times New Roman" w:cs="Times New Roman"/>
            <w:color w:val="000000" w:themeColor="text1"/>
          </w:rPr>
          <w:t>[86]</w:t>
        </w:r>
      </w:hyperlink>
      <w:r w:rsidRPr="00B1237D">
        <w:rPr>
          <w:rFonts w:ascii="Times New Roman" w:hAnsi="Times New Roman" w:cs="Times New Roman"/>
          <w:color w:val="000000" w:themeColor="text1"/>
        </w:rPr>
        <w:t xml:space="preserve"> </w:t>
      </w:r>
      <w:hyperlink r:id="rId366" w:anchor=":~:text=%E2%97%8F%20Injuries%3A%20Thousands%20of%20protesters,and%20security%20guards%20killed%20during">
        <w:r w:rsidRPr="00B1237D">
          <w:rPr>
            <w:rStyle w:val="Hyperlink"/>
            <w:rFonts w:ascii="Times New Roman" w:hAnsi="Times New Roman" w:cs="Times New Roman"/>
            <w:color w:val="000000" w:themeColor="text1"/>
          </w:rPr>
          <w:t>[87]</w:t>
        </w:r>
      </w:hyperlink>
      <w:r w:rsidRPr="00B1237D">
        <w:rPr>
          <w:rFonts w:ascii="Times New Roman" w:hAnsi="Times New Roman" w:cs="Times New Roman"/>
          <w:color w:val="000000" w:themeColor="text1"/>
        </w:rPr>
        <w:t xml:space="preserve"> </w:t>
      </w:r>
      <w:hyperlink r:id="rId367" w:anchor=":~:text=%E2%97%8F%20Lethality%3A%20At%20least%2025,stark%20contrast%20in%20how%20the">
        <w:r w:rsidRPr="00B1237D">
          <w:rPr>
            <w:rStyle w:val="Hyperlink"/>
            <w:rFonts w:ascii="Times New Roman" w:hAnsi="Times New Roman" w:cs="Times New Roman"/>
            <w:color w:val="000000" w:themeColor="text1"/>
          </w:rPr>
          <w:t>[88]</w:t>
        </w:r>
      </w:hyperlink>
      <w:r w:rsidRPr="00B1237D">
        <w:rPr>
          <w:rFonts w:ascii="Times New Roman" w:hAnsi="Times New Roman" w:cs="Times New Roman"/>
          <w:color w:val="000000" w:themeColor="text1"/>
        </w:rPr>
        <w:t xml:space="preserve"> </w:t>
      </w:r>
      <w:hyperlink r:id="rId368" w:anchor=":~:text=Violence%20Metrics%3A%20%E2%97%8F%20Officer%20Injuries%3A,by%20suicide%20in%20the%20aftermath">
        <w:r w:rsidRPr="00B1237D">
          <w:rPr>
            <w:rStyle w:val="Hyperlink"/>
            <w:rFonts w:ascii="Times New Roman" w:hAnsi="Times New Roman" w:cs="Times New Roman"/>
            <w:color w:val="000000" w:themeColor="text1"/>
          </w:rPr>
          <w:t>[90]</w:t>
        </w:r>
      </w:hyperlink>
      <w:r w:rsidRPr="00B1237D">
        <w:rPr>
          <w:rFonts w:ascii="Times New Roman" w:hAnsi="Times New Roman" w:cs="Times New Roman"/>
          <w:color w:val="000000" w:themeColor="text1"/>
        </w:rPr>
        <w:t xml:space="preserve"> </w:t>
      </w:r>
      <w:hyperlink r:id="rId369" w:anchor=":~:text=Injuries%20were%20severe%2C%20including%20traumatic,by%20suicide%20in%20the%20aftermath">
        <w:r w:rsidRPr="00B1237D">
          <w:rPr>
            <w:rStyle w:val="Hyperlink"/>
            <w:rFonts w:ascii="Times New Roman" w:hAnsi="Times New Roman" w:cs="Times New Roman"/>
            <w:color w:val="000000" w:themeColor="text1"/>
          </w:rPr>
          <w:t>[91]</w:t>
        </w:r>
      </w:hyperlink>
      <w:r w:rsidRPr="00B1237D">
        <w:rPr>
          <w:rFonts w:ascii="Times New Roman" w:hAnsi="Times New Roman" w:cs="Times New Roman"/>
          <w:color w:val="000000" w:themeColor="text1"/>
        </w:rPr>
        <w:t xml:space="preserve"> </w:t>
      </w:r>
      <w:hyperlink r:id="rId370" w:anchor=":~:text=in%20the%20aftermath,medical%20emergencies%20during%20the%20siege">
        <w:r w:rsidRPr="00B1237D">
          <w:rPr>
            <w:rStyle w:val="Hyperlink"/>
            <w:rFonts w:ascii="Times New Roman" w:hAnsi="Times New Roman" w:cs="Times New Roman"/>
            <w:color w:val="000000" w:themeColor="text1"/>
          </w:rPr>
          <w:t>[92]</w:t>
        </w:r>
      </w:hyperlink>
      <w:r w:rsidRPr="00B1237D">
        <w:rPr>
          <w:rFonts w:ascii="Times New Roman" w:hAnsi="Times New Roman" w:cs="Times New Roman"/>
          <w:color w:val="000000" w:themeColor="text1"/>
        </w:rPr>
        <w:t xml:space="preserve"> </w:t>
      </w:r>
      <w:hyperlink r:id="rId371" w:anchor=":~:text=an%20eye,medical%20emergencies%20during%20the%20siege">
        <w:r w:rsidRPr="00B1237D">
          <w:rPr>
            <w:rStyle w:val="Hyperlink"/>
            <w:rFonts w:ascii="Times New Roman" w:hAnsi="Times New Roman" w:cs="Times New Roman"/>
            <w:color w:val="000000" w:themeColor="text1"/>
          </w:rPr>
          <w:t>[93]</w:t>
        </w:r>
      </w:hyperlink>
      <w:r w:rsidRPr="00B1237D">
        <w:rPr>
          <w:rFonts w:ascii="Times New Roman" w:hAnsi="Times New Roman" w:cs="Times New Roman"/>
          <w:color w:val="000000" w:themeColor="text1"/>
        </w:rPr>
        <w:t xml:space="preserve"> </w:t>
      </w:r>
      <w:hyperlink r:id="rId372" w:anchor=":~:text=medical%20emergencies%20during%20the%20siege,A%20review%20of">
        <w:r w:rsidRPr="00B1237D">
          <w:rPr>
            <w:rStyle w:val="Hyperlink"/>
            <w:rFonts w:ascii="Times New Roman" w:hAnsi="Times New Roman" w:cs="Times New Roman"/>
            <w:color w:val="000000" w:themeColor="text1"/>
          </w:rPr>
          <w:t>[94]</w:t>
        </w:r>
      </w:hyperlink>
      <w:r w:rsidRPr="00B1237D">
        <w:rPr>
          <w:rFonts w:ascii="Times New Roman" w:hAnsi="Times New Roman" w:cs="Times New Roman"/>
          <w:color w:val="000000" w:themeColor="text1"/>
        </w:rPr>
        <w:t xml:space="preserve"> </w:t>
      </w:r>
      <w:hyperlink r:id="rId373" w:anchor=":~:text=Comparative%20Judicial%20Outcomes%20,or%20Seditious%20Conspiracy">
        <w:r w:rsidRPr="00B1237D">
          <w:rPr>
            <w:rStyle w:val="Hyperlink"/>
            <w:rFonts w:ascii="Times New Roman" w:hAnsi="Times New Roman" w:cs="Times New Roman"/>
            <w:color w:val="000000" w:themeColor="text1"/>
          </w:rPr>
          <w:t>[95]</w:t>
        </w:r>
      </w:hyperlink>
      <w:r w:rsidRPr="00B1237D">
        <w:rPr>
          <w:rFonts w:ascii="Times New Roman" w:hAnsi="Times New Roman" w:cs="Times New Roman"/>
          <w:color w:val="000000" w:themeColor="text1"/>
        </w:rPr>
        <w:t xml:space="preserve"> </w:t>
      </w:r>
      <w:hyperlink r:id="rId374" w:anchor=":~:text=court%20records%20and%20Associated%20Press,or%20entered%20deferred%20resolution%20agreements">
        <w:r w:rsidRPr="00B1237D">
          <w:rPr>
            <w:rStyle w:val="Hyperlink"/>
            <w:rFonts w:ascii="Times New Roman" w:hAnsi="Times New Roman" w:cs="Times New Roman"/>
            <w:color w:val="000000" w:themeColor="text1"/>
          </w:rPr>
          <w:t>[96]</w:t>
        </w:r>
      </w:hyperlink>
      <w:r w:rsidRPr="00B1237D">
        <w:rPr>
          <w:rFonts w:ascii="Times New Roman" w:hAnsi="Times New Roman" w:cs="Times New Roman"/>
          <w:color w:val="000000" w:themeColor="text1"/>
        </w:rPr>
        <w:t xml:space="preserve"> </w:t>
      </w:r>
      <w:hyperlink r:id="rId375" w:anchor=":~:text=Impeding%20Officers%20,threshold%20of%20the%20Capitol%20attacks">
        <w:r w:rsidRPr="00B1237D">
          <w:rPr>
            <w:rStyle w:val="Hyperlink"/>
            <w:rFonts w:ascii="Times New Roman" w:hAnsi="Times New Roman" w:cs="Times New Roman"/>
            <w:color w:val="000000" w:themeColor="text1"/>
          </w:rPr>
          <w:t>[98]</w:t>
        </w:r>
      </w:hyperlink>
      <w:r w:rsidRPr="00B1237D">
        <w:rPr>
          <w:rFonts w:ascii="Times New Roman" w:hAnsi="Times New Roman" w:cs="Times New Roman"/>
          <w:color w:val="000000" w:themeColor="text1"/>
        </w:rPr>
        <w:t xml:space="preserve"> </w:t>
      </w:r>
      <w:hyperlink r:id="rId376" w:anchor=":~:text=%E2%97%8F%20Sentencing%3A%20Jan%206th%20defendants,narrative">
        <w:r w:rsidRPr="00B1237D">
          <w:rPr>
            <w:rStyle w:val="Hyperlink"/>
            <w:rFonts w:ascii="Times New Roman" w:hAnsi="Times New Roman" w:cs="Times New Roman"/>
            <w:color w:val="000000" w:themeColor="text1"/>
          </w:rPr>
          <w:t>[99]</w:t>
        </w:r>
      </w:hyperlink>
      <w:r w:rsidRPr="00B1237D">
        <w:rPr>
          <w:rFonts w:ascii="Times New Roman" w:hAnsi="Times New Roman" w:cs="Times New Roman"/>
          <w:color w:val="000000" w:themeColor="text1"/>
        </w:rPr>
        <w:t xml:space="preserve"> </w:t>
      </w:r>
      <w:hyperlink r:id="rId377" w:anchor=":~:text=prison%20time%20%28e,narrative">
        <w:r w:rsidRPr="00B1237D">
          <w:rPr>
            <w:rStyle w:val="Hyperlink"/>
            <w:rFonts w:ascii="Times New Roman" w:hAnsi="Times New Roman" w:cs="Times New Roman"/>
            <w:color w:val="000000" w:themeColor="text1"/>
          </w:rPr>
          <w:t>[101]</w:t>
        </w:r>
      </w:hyperlink>
      <w:r w:rsidRPr="00B1237D">
        <w:rPr>
          <w:rFonts w:ascii="Times New Roman" w:hAnsi="Times New Roman" w:cs="Times New Roman"/>
          <w:color w:val="000000" w:themeColor="text1"/>
        </w:rPr>
        <w:t xml:space="preserve"> </w:t>
      </w:r>
      <w:hyperlink r:id="rId378" w:anchor=":~:text=The%20overturning%20of%20Roe%20v,abortion">
        <w:r w:rsidRPr="00B1237D">
          <w:rPr>
            <w:rStyle w:val="Hyperlink"/>
            <w:rFonts w:ascii="Times New Roman" w:hAnsi="Times New Roman" w:cs="Times New Roman"/>
            <w:color w:val="000000" w:themeColor="text1"/>
          </w:rPr>
          <w:t>[102]</w:t>
        </w:r>
      </w:hyperlink>
      <w:r w:rsidRPr="00B1237D">
        <w:rPr>
          <w:rFonts w:ascii="Times New Roman" w:hAnsi="Times New Roman" w:cs="Times New Roman"/>
          <w:color w:val="000000" w:themeColor="text1"/>
        </w:rPr>
        <w:t xml:space="preserve"> </w:t>
      </w:r>
      <w:hyperlink r:id="rId379" w:anchor=":~:text=%E2%97%8F%20Left,right">
        <w:r w:rsidRPr="00B1237D">
          <w:rPr>
            <w:rStyle w:val="Hyperlink"/>
            <w:rFonts w:ascii="Times New Roman" w:hAnsi="Times New Roman" w:cs="Times New Roman"/>
            <w:color w:val="000000" w:themeColor="text1"/>
          </w:rPr>
          <w:t>[103]</w:t>
        </w:r>
      </w:hyperlink>
      <w:r w:rsidRPr="00B1237D">
        <w:rPr>
          <w:rFonts w:ascii="Times New Roman" w:hAnsi="Times New Roman" w:cs="Times New Roman"/>
          <w:color w:val="000000" w:themeColor="text1"/>
        </w:rPr>
        <w:t xml:space="preserve"> </w:t>
      </w:r>
      <w:hyperlink r:id="rId380" w:anchor=":~:text=vandalism,right">
        <w:r w:rsidRPr="00B1237D">
          <w:rPr>
            <w:rStyle w:val="Hyperlink"/>
            <w:rFonts w:ascii="Times New Roman" w:hAnsi="Times New Roman" w:cs="Times New Roman"/>
            <w:color w:val="000000" w:themeColor="text1"/>
          </w:rPr>
          <w:t>[104]</w:t>
        </w:r>
      </w:hyperlink>
      <w:r w:rsidRPr="00B1237D">
        <w:rPr>
          <w:rFonts w:ascii="Times New Roman" w:hAnsi="Times New Roman" w:cs="Times New Roman"/>
          <w:color w:val="000000" w:themeColor="text1"/>
        </w:rPr>
        <w:t xml:space="preserve"> </w:t>
      </w:r>
      <w:hyperlink r:id="rId381" w:anchor=":~:text=%E2%97%8F%20Right,charges%20against">
        <w:r w:rsidRPr="00B1237D">
          <w:rPr>
            <w:rStyle w:val="Hyperlink"/>
            <w:rFonts w:ascii="Times New Roman" w:hAnsi="Times New Roman" w:cs="Times New Roman"/>
            <w:color w:val="000000" w:themeColor="text1"/>
          </w:rPr>
          <w:t>[105]</w:t>
        </w:r>
      </w:hyperlink>
      <w:r w:rsidRPr="00B1237D">
        <w:rPr>
          <w:rFonts w:ascii="Times New Roman" w:hAnsi="Times New Roman" w:cs="Times New Roman"/>
          <w:color w:val="000000" w:themeColor="text1"/>
        </w:rPr>
        <w:t xml:space="preserve"> </w:t>
      </w:r>
      <w:hyperlink r:id="rId382" w:anchor=":~:text=The%20movement%20to%20stop%20the,shot%20and%20killed%20protester%20Manuel">
        <w:r w:rsidRPr="00B1237D">
          <w:rPr>
            <w:rStyle w:val="Hyperlink"/>
            <w:rFonts w:ascii="Times New Roman" w:hAnsi="Times New Roman" w:cs="Times New Roman"/>
            <w:color w:val="000000" w:themeColor="text1"/>
          </w:rPr>
          <w:t>[106]</w:t>
        </w:r>
      </w:hyperlink>
      <w:r w:rsidRPr="00B1237D">
        <w:rPr>
          <w:rFonts w:ascii="Times New Roman" w:hAnsi="Times New Roman" w:cs="Times New Roman"/>
          <w:color w:val="000000" w:themeColor="text1"/>
        </w:rPr>
        <w:t xml:space="preserve"> </w:t>
      </w:r>
      <w:hyperlink r:id="rId383" w:anchor=":~:text=equipment%2C%20and%20throwing%20Molotov%20cocktails,fueling%20claims%20of%20extrajudicial%20killing">
        <w:r w:rsidRPr="00B1237D">
          <w:rPr>
            <w:rStyle w:val="Hyperlink"/>
            <w:rFonts w:ascii="Times New Roman" w:hAnsi="Times New Roman" w:cs="Times New Roman"/>
            <w:color w:val="000000" w:themeColor="text1"/>
          </w:rPr>
          <w:t>[107]</w:t>
        </w:r>
      </w:hyperlink>
      <w:r w:rsidRPr="00B1237D">
        <w:rPr>
          <w:rFonts w:ascii="Times New Roman" w:hAnsi="Times New Roman" w:cs="Times New Roman"/>
          <w:color w:val="000000" w:themeColor="text1"/>
        </w:rPr>
        <w:t xml:space="preserve"> </w:t>
      </w:r>
      <w:hyperlink r:id="rId384" w:anchor=":~:text=hands%2C%20fueling%20claims%20of%20extrajudicial,conspirators">
        <w:r w:rsidRPr="00B1237D">
          <w:rPr>
            <w:rStyle w:val="Hyperlink"/>
            <w:rFonts w:ascii="Times New Roman" w:hAnsi="Times New Roman" w:cs="Times New Roman"/>
            <w:color w:val="000000" w:themeColor="text1"/>
          </w:rPr>
          <w:t>[108]</w:t>
        </w:r>
      </w:hyperlink>
      <w:r w:rsidRPr="00B1237D">
        <w:rPr>
          <w:rFonts w:ascii="Times New Roman" w:hAnsi="Times New Roman" w:cs="Times New Roman"/>
          <w:color w:val="000000" w:themeColor="text1"/>
        </w:rPr>
        <w:t xml:space="preserve"> </w:t>
      </w:r>
      <w:hyperlink r:id="rId385" w:anchor=":~:text=%E2%97%8F%20Event%20Data%3A%20%E2%97%8B%20June,broadening%20of%20the%20opposition%20coalition">
        <w:r w:rsidRPr="00B1237D">
          <w:rPr>
            <w:rStyle w:val="Hyperlink"/>
            <w:rFonts w:ascii="Times New Roman" w:hAnsi="Times New Roman" w:cs="Times New Roman"/>
            <w:color w:val="000000" w:themeColor="text1"/>
          </w:rPr>
          <w:t>[114]</w:t>
        </w:r>
      </w:hyperlink>
      <w:r w:rsidRPr="00B1237D">
        <w:rPr>
          <w:rFonts w:ascii="Times New Roman" w:hAnsi="Times New Roman" w:cs="Times New Roman"/>
          <w:color w:val="000000" w:themeColor="text1"/>
        </w:rPr>
        <w:t xml:space="preserve"> </w:t>
      </w:r>
      <w:hyperlink r:id="rId386" w:anchor=":~:text=%E2%97%8B%20October%2018%2C%202025%3A%20,wing%20actors">
        <w:r w:rsidRPr="00B1237D">
          <w:rPr>
            <w:rStyle w:val="Hyperlink"/>
            <w:rFonts w:ascii="Times New Roman" w:hAnsi="Times New Roman" w:cs="Times New Roman"/>
            <w:color w:val="000000" w:themeColor="text1"/>
          </w:rPr>
          <w:t>[115]</w:t>
        </w:r>
      </w:hyperlink>
      <w:r w:rsidRPr="00B1237D">
        <w:rPr>
          <w:rFonts w:ascii="Times New Roman" w:hAnsi="Times New Roman" w:cs="Times New Roman"/>
          <w:color w:val="000000" w:themeColor="text1"/>
        </w:rPr>
        <w:t xml:space="preserve"> </w:t>
      </w:r>
      <w:hyperlink r:id="rId387" w:anchor=":~:text=policies%2C%20the%20,with%20a%20pretext%20to%20label">
        <w:r w:rsidRPr="00B1237D">
          <w:rPr>
            <w:rStyle w:val="Hyperlink"/>
            <w:rFonts w:ascii="Times New Roman" w:hAnsi="Times New Roman" w:cs="Times New Roman"/>
            <w:color w:val="000000" w:themeColor="text1"/>
          </w:rPr>
          <w:t>[117]</w:t>
        </w:r>
      </w:hyperlink>
      <w:r w:rsidRPr="00B1237D">
        <w:rPr>
          <w:rFonts w:ascii="Times New Roman" w:hAnsi="Times New Roman" w:cs="Times New Roman"/>
          <w:color w:val="000000" w:themeColor="text1"/>
        </w:rPr>
        <w:t xml:space="preserve"> </w:t>
      </w:r>
      <w:hyperlink r:id="rId388" w:anchor=":~:text=and%20law%20enforcement%20targets%20reached,as%20a%20formal%20terrorist%20organization">
        <w:r w:rsidRPr="00B1237D">
          <w:rPr>
            <w:rStyle w:val="Hyperlink"/>
            <w:rFonts w:ascii="Times New Roman" w:hAnsi="Times New Roman" w:cs="Times New Roman"/>
            <w:color w:val="000000" w:themeColor="text1"/>
          </w:rPr>
          <w:t>[118]</w:t>
        </w:r>
      </w:hyperlink>
      <w:r w:rsidRPr="00B1237D">
        <w:rPr>
          <w:rFonts w:ascii="Times New Roman" w:hAnsi="Times New Roman" w:cs="Times New Roman"/>
          <w:color w:val="000000" w:themeColor="text1"/>
        </w:rPr>
        <w:t xml:space="preserve"> </w:t>
      </w:r>
      <w:hyperlink r:id="rId389" w:anchor=":~:text=,As%20of">
        <w:r w:rsidRPr="00B1237D">
          <w:rPr>
            <w:rStyle w:val="Hyperlink"/>
            <w:rFonts w:ascii="Times New Roman" w:hAnsi="Times New Roman" w:cs="Times New Roman"/>
            <w:color w:val="000000" w:themeColor="text1"/>
          </w:rPr>
          <w:t>[119]</w:t>
        </w:r>
      </w:hyperlink>
      <w:r w:rsidRPr="00B1237D">
        <w:rPr>
          <w:rFonts w:ascii="Times New Roman" w:hAnsi="Times New Roman" w:cs="Times New Roman"/>
          <w:color w:val="000000" w:themeColor="text1"/>
        </w:rPr>
        <w:t xml:space="preserve"> </w:t>
      </w:r>
      <w:hyperlink r:id="rId390" w:anchor=":~:text=%E2%97%8F%20Event%3A%20On%20January%207%2C,domestic%20terrorist">
        <w:r w:rsidRPr="00B1237D">
          <w:rPr>
            <w:rStyle w:val="Hyperlink"/>
            <w:rFonts w:ascii="Times New Roman" w:hAnsi="Times New Roman" w:cs="Times New Roman"/>
            <w:color w:val="000000" w:themeColor="text1"/>
          </w:rPr>
          <w:t>[125]</w:t>
        </w:r>
      </w:hyperlink>
      <w:r w:rsidRPr="00B1237D">
        <w:rPr>
          <w:rFonts w:ascii="Times New Roman" w:hAnsi="Times New Roman" w:cs="Times New Roman"/>
          <w:color w:val="000000" w:themeColor="text1"/>
        </w:rPr>
        <w:t xml:space="preserve"> </w:t>
      </w:r>
      <w:hyperlink r:id="rId391" w:anchor=":~:text=and%20killed%20by%20an%20ICE,domestic%20terrorist">
        <w:r w:rsidRPr="00B1237D">
          <w:rPr>
            <w:rStyle w:val="Hyperlink"/>
            <w:rFonts w:ascii="Times New Roman" w:hAnsi="Times New Roman" w:cs="Times New Roman"/>
            <w:color w:val="000000" w:themeColor="text1"/>
          </w:rPr>
          <w:t>[126]</w:t>
        </w:r>
      </w:hyperlink>
      <w:r w:rsidRPr="00B1237D">
        <w:rPr>
          <w:rFonts w:ascii="Times New Roman" w:hAnsi="Times New Roman" w:cs="Times New Roman"/>
          <w:color w:val="000000" w:themeColor="text1"/>
        </w:rPr>
        <w:t xml:space="preserve"> </w:t>
      </w:r>
      <w:hyperlink r:id="rId392" w:anchor=":~:text=%E2%97%8F%20Narrative%20Warfare%3A%20%E2%97%8B%20State,domestic%20terrorist">
        <w:r w:rsidRPr="00B1237D">
          <w:rPr>
            <w:rStyle w:val="Hyperlink"/>
            <w:rFonts w:ascii="Times New Roman" w:hAnsi="Times New Roman" w:cs="Times New Roman"/>
            <w:color w:val="000000" w:themeColor="text1"/>
          </w:rPr>
          <w:t>[127]</w:t>
        </w:r>
      </w:hyperlink>
      <w:r w:rsidRPr="00B1237D">
        <w:rPr>
          <w:rFonts w:ascii="Times New Roman" w:hAnsi="Times New Roman" w:cs="Times New Roman"/>
          <w:color w:val="000000" w:themeColor="text1"/>
        </w:rPr>
        <w:t xml:space="preserve"> </w:t>
      </w:r>
      <w:hyperlink r:id="rId393" w:anchor=":~:text=who%20,2020%2C%20but%20are%20now%20met">
        <w:r w:rsidRPr="00B1237D">
          <w:rPr>
            <w:rStyle w:val="Hyperlink"/>
            <w:rFonts w:ascii="Times New Roman" w:hAnsi="Times New Roman" w:cs="Times New Roman"/>
            <w:color w:val="000000" w:themeColor="text1"/>
          </w:rPr>
          <w:t>[128]</w:t>
        </w:r>
      </w:hyperlink>
      <w:r w:rsidRPr="00B1237D">
        <w:rPr>
          <w:rFonts w:ascii="Times New Roman" w:hAnsi="Times New Roman" w:cs="Times New Roman"/>
          <w:color w:val="000000" w:themeColor="text1"/>
        </w:rPr>
        <w:t xml:space="preserve"> </w:t>
      </w:r>
      <w:hyperlink r:id="rId394" w:anchor=":~:text=%E2%97%8B%20Evidence%3A%20Bystander%20video%20footage,This%20event%20highlights%20the%20fusion">
        <w:r w:rsidRPr="00B1237D">
          <w:rPr>
            <w:rStyle w:val="Hyperlink"/>
            <w:rFonts w:ascii="Times New Roman" w:hAnsi="Times New Roman" w:cs="Times New Roman"/>
            <w:color w:val="000000" w:themeColor="text1"/>
          </w:rPr>
          <w:t>[129]</w:t>
        </w:r>
      </w:hyperlink>
      <w:r w:rsidRPr="00B1237D">
        <w:rPr>
          <w:rFonts w:ascii="Times New Roman" w:hAnsi="Times New Roman" w:cs="Times New Roman"/>
          <w:color w:val="000000" w:themeColor="text1"/>
        </w:rPr>
        <w:t xml:space="preserve"> </w:t>
      </w:r>
      <w:hyperlink r:id="rId395" w:anchor=":~:text=away%20rather%20than%20ram%20officers,Good%2C%20and%20involved%20a%20civilian">
        <w:r w:rsidRPr="00B1237D">
          <w:rPr>
            <w:rStyle w:val="Hyperlink"/>
            <w:rFonts w:ascii="Times New Roman" w:hAnsi="Times New Roman" w:cs="Times New Roman"/>
            <w:color w:val="000000" w:themeColor="text1"/>
          </w:rPr>
          <w:t>[130]</w:t>
        </w:r>
      </w:hyperlink>
      <w:r w:rsidRPr="00B1237D">
        <w:rPr>
          <w:rFonts w:ascii="Times New Roman" w:hAnsi="Times New Roman" w:cs="Times New Roman"/>
          <w:color w:val="000000" w:themeColor="text1"/>
        </w:rPr>
        <w:t xml:space="preserve"> </w:t>
      </w:r>
      <w:hyperlink r:id="rId396" w:anchor=":~:text=now%20met%20with%20a%20federal,The%20media">
        <w:r w:rsidRPr="00B1237D">
          <w:rPr>
            <w:rStyle w:val="Hyperlink"/>
            <w:rFonts w:ascii="Times New Roman" w:hAnsi="Times New Roman" w:cs="Times New Roman"/>
            <w:color w:val="000000" w:themeColor="text1"/>
          </w:rPr>
          <w:t>[131]</w:t>
        </w:r>
      </w:hyperlink>
      <w:r w:rsidRPr="00B1237D">
        <w:rPr>
          <w:rFonts w:ascii="Times New Roman" w:hAnsi="Times New Roman" w:cs="Times New Roman"/>
          <w:color w:val="000000" w:themeColor="text1"/>
        </w:rPr>
        <w:t xml:space="preserve"> </w:t>
      </w:r>
      <w:hyperlink r:id="rId397" w:anchor=":~:text=%E2%97%8F%20Most%20recently%20Alex%20Pretti,that%20narrative%20while%20still%20citing">
        <w:r w:rsidRPr="00B1237D">
          <w:rPr>
            <w:rStyle w:val="Hyperlink"/>
            <w:rFonts w:ascii="Times New Roman" w:hAnsi="Times New Roman" w:cs="Times New Roman"/>
            <w:color w:val="000000" w:themeColor="text1"/>
          </w:rPr>
          <w:t>[132]</w:t>
        </w:r>
      </w:hyperlink>
      <w:r w:rsidRPr="00B1237D">
        <w:rPr>
          <w:rFonts w:ascii="Times New Roman" w:hAnsi="Times New Roman" w:cs="Times New Roman"/>
          <w:color w:val="000000" w:themeColor="text1"/>
        </w:rPr>
        <w:t xml:space="preserve"> </w:t>
      </w:r>
      <w:hyperlink r:id="rId398" w:anchor=":~:text=administration%20has%20since%20backed%20away,The%20%E2%80%9Cright%E2%80%9D%20or%20conservatives">
        <w:r w:rsidRPr="00B1237D">
          <w:rPr>
            <w:rStyle w:val="Hyperlink"/>
            <w:rFonts w:ascii="Times New Roman" w:hAnsi="Times New Roman" w:cs="Times New Roman"/>
            <w:color w:val="000000" w:themeColor="text1"/>
          </w:rPr>
          <w:t>[133]</w:t>
        </w:r>
      </w:hyperlink>
      <w:r w:rsidRPr="00B1237D">
        <w:rPr>
          <w:rFonts w:ascii="Times New Roman" w:hAnsi="Times New Roman" w:cs="Times New Roman"/>
          <w:color w:val="000000" w:themeColor="text1"/>
        </w:rPr>
        <w:t xml:space="preserve"> </w:t>
      </w:r>
      <w:hyperlink r:id="rId399" w:anchor=":~:text=initial%20video%20evidence%20shows%20Alex,Comparative%20Analysis%20and%20Statistics">
        <w:r w:rsidRPr="00B1237D">
          <w:rPr>
            <w:rStyle w:val="Hyperlink"/>
            <w:rFonts w:ascii="Times New Roman" w:hAnsi="Times New Roman" w:cs="Times New Roman"/>
            <w:color w:val="000000" w:themeColor="text1"/>
          </w:rPr>
          <w:t>[134]</w:t>
        </w:r>
      </w:hyperlink>
      <w:r w:rsidRPr="00B1237D">
        <w:rPr>
          <w:rFonts w:ascii="Times New Roman" w:hAnsi="Times New Roman" w:cs="Times New Roman"/>
          <w:color w:val="000000" w:themeColor="text1"/>
        </w:rPr>
        <w:t xml:space="preserve"> </w:t>
      </w:r>
      <w:hyperlink r:id="rId400" w:anchor=":~:text=accounts%20made%20by%20federal%20officials,fault%2C%20even%20though%20initial%20video">
        <w:r w:rsidRPr="00B1237D">
          <w:rPr>
            <w:rStyle w:val="Hyperlink"/>
            <w:rFonts w:ascii="Times New Roman" w:hAnsi="Times New Roman" w:cs="Times New Roman"/>
            <w:color w:val="000000" w:themeColor="text1"/>
          </w:rPr>
          <w:t>[135]</w:t>
        </w:r>
      </w:hyperlink>
      <w:r w:rsidRPr="00B1237D">
        <w:rPr>
          <w:rFonts w:ascii="Times New Roman" w:hAnsi="Times New Roman" w:cs="Times New Roman"/>
          <w:color w:val="000000" w:themeColor="text1"/>
        </w:rPr>
        <w:t xml:space="preserve"> </w:t>
      </w:r>
      <w:hyperlink r:id="rId401" w:anchor=":~:text=proud%20groups%20in%20the%20nation%2C,Recent%20reports%20from">
        <w:r w:rsidRPr="00B1237D">
          <w:rPr>
            <w:rStyle w:val="Hyperlink"/>
            <w:rFonts w:ascii="Times New Roman" w:hAnsi="Times New Roman" w:cs="Times New Roman"/>
            <w:color w:val="000000" w:themeColor="text1"/>
          </w:rPr>
          <w:t>[136]</w:t>
        </w:r>
      </w:hyperlink>
      <w:r w:rsidRPr="00B1237D">
        <w:rPr>
          <w:rFonts w:ascii="Times New Roman" w:hAnsi="Times New Roman" w:cs="Times New Roman"/>
          <w:color w:val="000000" w:themeColor="text1"/>
        </w:rPr>
        <w:t xml:space="preserve"> </w:t>
      </w:r>
      <w:hyperlink r:id="rId402" w:anchor=":~:text=reports%20from%20January%2026%2C%202026,Comparative%20Analysis%20and%20Statistics">
        <w:r w:rsidRPr="00B1237D">
          <w:rPr>
            <w:rStyle w:val="Hyperlink"/>
            <w:rFonts w:ascii="Times New Roman" w:hAnsi="Times New Roman" w:cs="Times New Roman"/>
            <w:color w:val="000000" w:themeColor="text1"/>
          </w:rPr>
          <w:t>[137]</w:t>
        </w:r>
      </w:hyperlink>
      <w:r w:rsidRPr="00B1237D">
        <w:rPr>
          <w:rFonts w:ascii="Times New Roman" w:hAnsi="Times New Roman" w:cs="Times New Roman"/>
          <w:color w:val="000000" w:themeColor="text1"/>
        </w:rPr>
        <w:t xml:space="preserve"> </w:t>
      </w:r>
      <w:hyperlink r:id="rId403" w:anchor=":~:text=Core%20Findings%3A%20%E2%97%8F%20Asymmetry%20of,wing%20violence">
        <w:r w:rsidRPr="00B1237D">
          <w:rPr>
            <w:rStyle w:val="Hyperlink"/>
            <w:rFonts w:ascii="Times New Roman" w:hAnsi="Times New Roman" w:cs="Times New Roman"/>
            <w:color w:val="000000" w:themeColor="text1"/>
          </w:rPr>
          <w:t>[138]</w:t>
        </w:r>
      </w:hyperlink>
      <w:r w:rsidRPr="00B1237D">
        <w:rPr>
          <w:rFonts w:ascii="Times New Roman" w:hAnsi="Times New Roman" w:cs="Times New Roman"/>
          <w:color w:val="000000" w:themeColor="text1"/>
        </w:rPr>
        <w:t xml:space="preserve"> </w:t>
      </w:r>
      <w:hyperlink r:id="rId404" w:anchor=":~:text=Paso%29%2C%20vehicular%20ramming%20,5%20times%20more">
        <w:r w:rsidRPr="00B1237D">
          <w:rPr>
            <w:rStyle w:val="Hyperlink"/>
            <w:rFonts w:ascii="Times New Roman" w:hAnsi="Times New Roman" w:cs="Times New Roman"/>
            <w:color w:val="000000" w:themeColor="text1"/>
          </w:rPr>
          <w:t>[139]</w:t>
        </w:r>
      </w:hyperlink>
      <w:r w:rsidRPr="00B1237D">
        <w:rPr>
          <w:rFonts w:ascii="Times New Roman" w:hAnsi="Times New Roman" w:cs="Times New Roman"/>
          <w:color w:val="000000" w:themeColor="text1"/>
        </w:rPr>
        <w:t xml:space="preserve"> </w:t>
      </w:r>
      <w:hyperlink r:id="rId405" w:anchor=":~:text=consisted%20primarily%20of%3A%20%E2%97%8B%20Property,Police">
        <w:r w:rsidRPr="00B1237D">
          <w:rPr>
            <w:rStyle w:val="Hyperlink"/>
            <w:rFonts w:ascii="Times New Roman" w:hAnsi="Times New Roman" w:cs="Times New Roman"/>
            <w:color w:val="000000" w:themeColor="text1"/>
          </w:rPr>
          <w:t>[141]</w:t>
        </w:r>
      </w:hyperlink>
      <w:r w:rsidRPr="00B1237D">
        <w:rPr>
          <w:rFonts w:ascii="Times New Roman" w:hAnsi="Times New Roman" w:cs="Times New Roman"/>
          <w:color w:val="000000" w:themeColor="text1"/>
        </w:rPr>
        <w:t xml:space="preserve"> </w:t>
      </w:r>
      <w:hyperlink r:id="rId406" w:anchor=":~:text=reported%20over%202%2C000%20officers%20injured,nationwide%20in%20the%20immediate%20weeks">
        <w:r w:rsidRPr="00B1237D">
          <w:rPr>
            <w:rStyle w:val="Hyperlink"/>
            <w:rFonts w:ascii="Times New Roman" w:hAnsi="Times New Roman" w:cs="Times New Roman"/>
            <w:color w:val="000000" w:themeColor="text1"/>
          </w:rPr>
          <w:t>[142]</w:t>
        </w:r>
      </w:hyperlink>
      <w:r w:rsidRPr="00B1237D">
        <w:rPr>
          <w:rFonts w:ascii="Times New Roman" w:hAnsi="Times New Roman" w:cs="Times New Roman"/>
          <w:color w:val="000000" w:themeColor="text1"/>
        </w:rPr>
        <w:t xml:space="preserve"> </w:t>
      </w:r>
      <w:hyperlink r:id="rId407" w:anchor=":~:text=Violence%20and%20the%20Gun%20Factor%3A,10%20arrested">
        <w:r w:rsidRPr="00B1237D">
          <w:rPr>
            <w:rStyle w:val="Hyperlink"/>
            <w:rFonts w:ascii="Times New Roman" w:hAnsi="Times New Roman" w:cs="Times New Roman"/>
            <w:color w:val="000000" w:themeColor="text1"/>
          </w:rPr>
          <w:t>[143]</w:t>
        </w:r>
      </w:hyperlink>
      <w:r w:rsidRPr="00B1237D">
        <w:rPr>
          <w:rFonts w:ascii="Times New Roman" w:hAnsi="Times New Roman" w:cs="Times New Roman"/>
          <w:color w:val="000000" w:themeColor="text1"/>
        </w:rPr>
        <w:t xml:space="preserve"> </w:t>
      </w:r>
      <w:hyperlink r:id="rId408" w:anchor=":~:text=meetings%20regarding%20healthcare%2C%20but%20no,the%20Tea%20Party%20to%20the">
        <w:r w:rsidRPr="00B1237D">
          <w:rPr>
            <w:rStyle w:val="Hyperlink"/>
            <w:rFonts w:ascii="Times New Roman" w:hAnsi="Times New Roman" w:cs="Times New Roman"/>
            <w:color w:val="000000" w:themeColor="text1"/>
          </w:rPr>
          <w:t>[144]</w:t>
        </w:r>
      </w:hyperlink>
      <w:r w:rsidRPr="00B1237D">
        <w:rPr>
          <w:rFonts w:ascii="Times New Roman" w:hAnsi="Times New Roman" w:cs="Times New Roman"/>
          <w:color w:val="000000" w:themeColor="text1"/>
        </w:rPr>
        <w:t xml:space="preserve"> </w:t>
      </w:r>
      <w:hyperlink r:id="rId409" w:anchor=":~:text=Comparative%20Police%20Response%3A%20Police%20response,apparent%20in%20the%20following%20decade">
        <w:r w:rsidRPr="00B1237D">
          <w:rPr>
            <w:rStyle w:val="Hyperlink"/>
            <w:rFonts w:ascii="Times New Roman" w:hAnsi="Times New Roman" w:cs="Times New Roman"/>
            <w:color w:val="000000" w:themeColor="text1"/>
          </w:rPr>
          <w:t>[148]</w:t>
        </w:r>
      </w:hyperlink>
      <w:r w:rsidRPr="00B1237D">
        <w:rPr>
          <w:rFonts w:ascii="Times New Roman" w:hAnsi="Times New Roman" w:cs="Times New Roman"/>
          <w:color w:val="000000" w:themeColor="text1"/>
        </w:rPr>
        <w:t xml:space="preserve"> Analyzing Political Protest Data.PDF</w:t>
      </w:r>
    </w:p>
    <w:p w14:paraId="12C942FC" w14:textId="77777777" w:rsidR="00E22092" w:rsidRPr="00B1237D" w:rsidRDefault="00000000">
      <w:pPr>
        <w:pStyle w:val="BodyText"/>
        <w:rPr>
          <w:rFonts w:ascii="Times New Roman" w:hAnsi="Times New Roman" w:cs="Times New Roman"/>
          <w:color w:val="000000" w:themeColor="text1"/>
        </w:rPr>
      </w:pPr>
      <w:hyperlink r:id="rId410">
        <w:r w:rsidRPr="00B1237D">
          <w:rPr>
            <w:rStyle w:val="Hyperlink"/>
            <w:rFonts w:ascii="Times New Roman" w:hAnsi="Times New Roman" w:cs="Times New Roman"/>
            <w:color w:val="000000" w:themeColor="text1"/>
          </w:rPr>
          <w:t>file://file_000000001cf07230a8cec0ab4b7f4bc0</w:t>
        </w:r>
      </w:hyperlink>
    </w:p>
    <w:p w14:paraId="4E1B7D9C" w14:textId="77777777" w:rsidR="00E22092" w:rsidRPr="00B1237D" w:rsidRDefault="00000000">
      <w:pPr>
        <w:pStyle w:val="BodyText"/>
        <w:rPr>
          <w:rFonts w:ascii="Times New Roman" w:hAnsi="Times New Roman" w:cs="Times New Roman"/>
          <w:color w:val="000000" w:themeColor="text1"/>
        </w:rPr>
      </w:pPr>
      <w:hyperlink r:id="rId411" w:anchor=":~:text=ATLANTA%2C%20GA%20%E2%80%93%20Attorney%20General,They%20are%20alleged%20to%20have">
        <w:r w:rsidRPr="00B1237D">
          <w:rPr>
            <w:rStyle w:val="Hyperlink"/>
            <w:rFonts w:ascii="Times New Roman" w:hAnsi="Times New Roman" w:cs="Times New Roman"/>
            <w:color w:val="000000" w:themeColor="text1"/>
          </w:rPr>
          <w:t>[17]</w:t>
        </w:r>
      </w:hyperlink>
      <w:r w:rsidRPr="00B1237D">
        <w:rPr>
          <w:rFonts w:ascii="Times New Roman" w:hAnsi="Times New Roman" w:cs="Times New Roman"/>
          <w:color w:val="000000" w:themeColor="text1"/>
        </w:rPr>
        <w:t xml:space="preserve"> </w:t>
      </w:r>
      <w:hyperlink r:id="rId412" w:anchor=":~:text=of%20the%20Racketeer%20Influenced%20and,who%20have%20been%20indicted%2C%20only">
        <w:r w:rsidRPr="00B1237D">
          <w:rPr>
            <w:rStyle w:val="Hyperlink"/>
            <w:rFonts w:ascii="Times New Roman" w:hAnsi="Times New Roman" w:cs="Times New Roman"/>
            <w:color w:val="000000" w:themeColor="text1"/>
          </w:rPr>
          <w:t>[153]</w:t>
        </w:r>
      </w:hyperlink>
      <w:r w:rsidRPr="00B1237D">
        <w:rPr>
          <w:rFonts w:ascii="Times New Roman" w:hAnsi="Times New Roman" w:cs="Times New Roman"/>
          <w:color w:val="000000" w:themeColor="text1"/>
        </w:rPr>
        <w:t xml:space="preserve"> Carr: 61 Indicted in Fulton County in Atlanta Public Safety Training Center Investigation | Office of the Attorney General</w:t>
      </w:r>
    </w:p>
    <w:p w14:paraId="0FAEAF21" w14:textId="77777777" w:rsidR="00E22092" w:rsidRPr="00B1237D" w:rsidRDefault="00000000">
      <w:pPr>
        <w:pStyle w:val="BodyText"/>
        <w:rPr>
          <w:rFonts w:ascii="Times New Roman" w:hAnsi="Times New Roman" w:cs="Times New Roman"/>
          <w:color w:val="000000" w:themeColor="text1"/>
        </w:rPr>
      </w:pPr>
      <w:hyperlink r:id="rId413">
        <w:r w:rsidRPr="00B1237D">
          <w:rPr>
            <w:rStyle w:val="Hyperlink"/>
            <w:rFonts w:ascii="Times New Roman" w:hAnsi="Times New Roman" w:cs="Times New Roman"/>
            <w:color w:val="000000" w:themeColor="text1"/>
          </w:rPr>
          <w:t>https://law.georgia.gov/press-releases/2023-09-05/carr-61-indicted-fulton-county-atlanta-public-safety-training-center</w:t>
        </w:r>
      </w:hyperlink>
    </w:p>
    <w:p w14:paraId="3B813637" w14:textId="77777777" w:rsidR="00E22092" w:rsidRPr="00B1237D" w:rsidRDefault="00000000">
      <w:pPr>
        <w:pStyle w:val="BodyText"/>
        <w:rPr>
          <w:rFonts w:ascii="Times New Roman" w:hAnsi="Times New Roman" w:cs="Times New Roman"/>
          <w:color w:val="000000" w:themeColor="text1"/>
        </w:rPr>
      </w:pPr>
      <w:hyperlink r:id="rId414" w:anchor=":~:text=It%E2%80%99s%20not%20surprising%20that%20Atlanta,capital%2C%20therefore%20did%20very%20well">
        <w:r w:rsidRPr="00B1237D">
          <w:rPr>
            <w:rStyle w:val="Hyperlink"/>
            <w:rFonts w:ascii="Times New Roman" w:hAnsi="Times New Roman" w:cs="Times New Roman"/>
            <w:color w:val="000000" w:themeColor="text1"/>
          </w:rPr>
          <w:t>[22]</w:t>
        </w:r>
      </w:hyperlink>
      <w:r w:rsidRPr="00B1237D">
        <w:rPr>
          <w:rFonts w:ascii="Times New Roman" w:hAnsi="Times New Roman" w:cs="Times New Roman"/>
          <w:color w:val="000000" w:themeColor="text1"/>
        </w:rPr>
        <w:t xml:space="preserve"> </w:t>
      </w:r>
      <w:hyperlink r:id="rId415" w:anchor=":~:text=Here%20are%20the%20new%20and,should%20now%20be%20accounted%20for">
        <w:r w:rsidRPr="00B1237D">
          <w:rPr>
            <w:rStyle w:val="Hyperlink"/>
            <w:rFonts w:ascii="Times New Roman" w:hAnsi="Times New Roman" w:cs="Times New Roman"/>
            <w:color w:val="000000" w:themeColor="text1"/>
          </w:rPr>
          <w:t>[29]</w:t>
        </w:r>
      </w:hyperlink>
      <w:r w:rsidRPr="00B1237D">
        <w:rPr>
          <w:rFonts w:ascii="Times New Roman" w:hAnsi="Times New Roman" w:cs="Times New Roman"/>
          <w:color w:val="000000" w:themeColor="text1"/>
        </w:rPr>
        <w:t xml:space="preserve"> </w:t>
      </w:r>
      <w:hyperlink r:id="rId416" w:anchor=":~:text=far%20the%20largest%20Southern%20state,capital%2C%20therefore%20did%20very%20well">
        <w:r w:rsidRPr="00B1237D">
          <w:rPr>
            <w:rStyle w:val="Hyperlink"/>
            <w:rFonts w:ascii="Times New Roman" w:hAnsi="Times New Roman" w:cs="Times New Roman"/>
            <w:color w:val="000000" w:themeColor="text1"/>
          </w:rPr>
          <w:t>[57]</w:t>
        </w:r>
      </w:hyperlink>
      <w:r w:rsidRPr="00B1237D">
        <w:rPr>
          <w:rFonts w:ascii="Times New Roman" w:hAnsi="Times New Roman" w:cs="Times New Roman"/>
          <w:color w:val="000000" w:themeColor="text1"/>
        </w:rPr>
        <w:t xml:space="preserve"> </w:t>
      </w:r>
      <w:hyperlink r:id="rId417" w:anchor=":~:text=Here%20are%20the%20new%20and,estimates%20were%20not%20readily%20available">
        <w:r w:rsidRPr="00B1237D">
          <w:rPr>
            <w:rStyle w:val="Hyperlink"/>
            <w:rFonts w:ascii="Times New Roman" w:hAnsi="Times New Roman" w:cs="Times New Roman"/>
            <w:color w:val="000000" w:themeColor="text1"/>
          </w:rPr>
          <w:t>[155]</w:t>
        </w:r>
      </w:hyperlink>
      <w:r w:rsidRPr="00B1237D">
        <w:rPr>
          <w:rFonts w:ascii="Times New Roman" w:hAnsi="Times New Roman" w:cs="Times New Roman"/>
          <w:color w:val="000000" w:themeColor="text1"/>
        </w:rPr>
        <w:t xml:space="preserve"> Tea Party Nonpartisan Attendance Estimates: Now 300,000+ | FiveThirtyEight</w:t>
      </w:r>
    </w:p>
    <w:p w14:paraId="6709C2C8" w14:textId="77777777" w:rsidR="00E22092" w:rsidRPr="00B1237D" w:rsidRDefault="00000000">
      <w:pPr>
        <w:pStyle w:val="BodyText"/>
        <w:rPr>
          <w:rFonts w:ascii="Times New Roman" w:hAnsi="Times New Roman" w:cs="Times New Roman"/>
          <w:color w:val="000000" w:themeColor="text1"/>
        </w:rPr>
      </w:pPr>
      <w:hyperlink r:id="rId418">
        <w:r w:rsidRPr="00B1237D">
          <w:rPr>
            <w:rStyle w:val="Hyperlink"/>
            <w:rFonts w:ascii="Times New Roman" w:hAnsi="Times New Roman" w:cs="Times New Roman"/>
            <w:color w:val="000000" w:themeColor="text1"/>
          </w:rPr>
          <w:t>https://fivethirtyeight.com/features/tea-party-nonpartisan-attendance/</w:t>
        </w:r>
      </w:hyperlink>
    </w:p>
    <w:p w14:paraId="7C825496" w14:textId="77777777" w:rsidR="00E22092" w:rsidRPr="00B1237D" w:rsidRDefault="00000000">
      <w:pPr>
        <w:pStyle w:val="BodyText"/>
        <w:rPr>
          <w:rFonts w:ascii="Times New Roman" w:hAnsi="Times New Roman" w:cs="Times New Roman"/>
          <w:color w:val="000000" w:themeColor="text1"/>
        </w:rPr>
      </w:pPr>
      <w:hyperlink r:id="rId419" w:anchor=":~:text=University%20of%20Denver%20and%20an,protest%20in%20United%20States%20history">
        <w:r w:rsidRPr="00B1237D">
          <w:rPr>
            <w:rStyle w:val="Hyperlink"/>
            <w:rFonts w:ascii="Times New Roman" w:hAnsi="Times New Roman" w:cs="Times New Roman"/>
            <w:color w:val="000000" w:themeColor="text1"/>
          </w:rPr>
          <w:t>[23]</w:t>
        </w:r>
      </w:hyperlink>
      <w:r w:rsidRPr="00B1237D">
        <w:rPr>
          <w:rFonts w:ascii="Times New Roman" w:hAnsi="Times New Roman" w:cs="Times New Roman"/>
          <w:color w:val="000000" w:themeColor="text1"/>
        </w:rPr>
        <w:t xml:space="preserve"> The Exhausting Work of Tallying the Women's March America's Largest Protest - The Atlantic</w:t>
      </w:r>
    </w:p>
    <w:p w14:paraId="2EF3E7D8" w14:textId="77777777" w:rsidR="00E22092" w:rsidRPr="00B1237D" w:rsidRDefault="00000000">
      <w:pPr>
        <w:pStyle w:val="BodyText"/>
        <w:rPr>
          <w:rFonts w:ascii="Times New Roman" w:hAnsi="Times New Roman" w:cs="Times New Roman"/>
          <w:color w:val="000000" w:themeColor="text1"/>
        </w:rPr>
      </w:pPr>
      <w:hyperlink r:id="rId420">
        <w:r w:rsidRPr="00B1237D">
          <w:rPr>
            <w:rStyle w:val="Hyperlink"/>
            <w:rFonts w:ascii="Times New Roman" w:hAnsi="Times New Roman" w:cs="Times New Roman"/>
            <w:color w:val="000000" w:themeColor="text1"/>
          </w:rPr>
          <w:t>https://www.theatlantic.com/technology/archive/2017/01/womens-march-protest-count/514166/</w:t>
        </w:r>
      </w:hyperlink>
    </w:p>
    <w:p w14:paraId="5E120BC7" w14:textId="36A69888" w:rsidR="00E22092" w:rsidRPr="00B1237D" w:rsidRDefault="00000000">
      <w:pPr>
        <w:pStyle w:val="BodyText"/>
        <w:rPr>
          <w:rFonts w:ascii="Times New Roman" w:hAnsi="Times New Roman" w:cs="Times New Roman"/>
          <w:color w:val="000000" w:themeColor="text1"/>
        </w:rPr>
      </w:pPr>
      <w:hyperlink r:id="rId421" w:anchor=":~:text=only%20for%20the%20Women%E2%80%99s%20March,history">
        <w:r w:rsidRPr="00B1237D">
          <w:rPr>
            <w:rStyle w:val="Hyperlink"/>
            <w:rFonts w:ascii="Times New Roman" w:hAnsi="Times New Roman" w:cs="Times New Roman"/>
            <w:color w:val="000000" w:themeColor="text1"/>
          </w:rPr>
          <w:t>[24]</w:t>
        </w:r>
      </w:hyperlink>
      <w:r w:rsidRPr="00B1237D">
        <w:rPr>
          <w:rFonts w:ascii="Times New Roman" w:hAnsi="Times New Roman" w:cs="Times New Roman"/>
          <w:color w:val="000000" w:themeColor="text1"/>
        </w:rPr>
        <w:t xml:space="preserve"> A Million Thanks to Organizers and Marchers</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Women Made History! | National Organization for Women</w:t>
      </w:r>
    </w:p>
    <w:p w14:paraId="755AC7FA" w14:textId="77777777" w:rsidR="00E22092" w:rsidRPr="00B1237D" w:rsidRDefault="00000000">
      <w:pPr>
        <w:pStyle w:val="BodyText"/>
        <w:rPr>
          <w:rFonts w:ascii="Times New Roman" w:hAnsi="Times New Roman" w:cs="Times New Roman"/>
          <w:color w:val="000000" w:themeColor="text1"/>
        </w:rPr>
      </w:pPr>
      <w:hyperlink r:id="rId422">
        <w:r w:rsidRPr="00B1237D">
          <w:rPr>
            <w:rStyle w:val="Hyperlink"/>
            <w:rFonts w:ascii="Times New Roman" w:hAnsi="Times New Roman" w:cs="Times New Roman"/>
            <w:color w:val="000000" w:themeColor="text1"/>
          </w:rPr>
          <w:t>https://now.org/resource/a-million-thanks-to-organizers-and-marchers-women-made-history/</w:t>
        </w:r>
      </w:hyperlink>
    </w:p>
    <w:p w14:paraId="36B6B73C" w14:textId="77777777" w:rsidR="00E22092" w:rsidRPr="00B1237D" w:rsidRDefault="00000000">
      <w:pPr>
        <w:pStyle w:val="BodyText"/>
        <w:rPr>
          <w:rFonts w:ascii="Times New Roman" w:hAnsi="Times New Roman" w:cs="Times New Roman"/>
          <w:color w:val="000000" w:themeColor="text1"/>
        </w:rPr>
      </w:pPr>
      <w:hyperlink r:id="rId423" w:anchor=":~:text=A%20day%20after%20more%20than,didn%27t%20yield%20a%20single%20arrest">
        <w:r w:rsidRPr="00B1237D">
          <w:rPr>
            <w:rStyle w:val="Hyperlink"/>
            <w:rFonts w:ascii="Times New Roman" w:hAnsi="Times New Roman" w:cs="Times New Roman"/>
            <w:color w:val="000000" w:themeColor="text1"/>
          </w:rPr>
          <w:t>[25]</w:t>
        </w:r>
      </w:hyperlink>
      <w:r w:rsidRPr="00B1237D">
        <w:rPr>
          <w:rFonts w:ascii="Times New Roman" w:hAnsi="Times New Roman" w:cs="Times New Roman"/>
          <w:color w:val="000000" w:themeColor="text1"/>
        </w:rPr>
        <w:t xml:space="preserve"> Police say no arrests at Women's March in DC</w:t>
      </w:r>
    </w:p>
    <w:p w14:paraId="1AA0448D" w14:textId="77777777" w:rsidR="00E22092" w:rsidRPr="00B1237D" w:rsidRDefault="00000000">
      <w:pPr>
        <w:pStyle w:val="BodyText"/>
        <w:rPr>
          <w:rFonts w:ascii="Times New Roman" w:hAnsi="Times New Roman" w:cs="Times New Roman"/>
          <w:color w:val="000000" w:themeColor="text1"/>
        </w:rPr>
      </w:pPr>
      <w:hyperlink r:id="rId424">
        <w:r w:rsidRPr="00B1237D">
          <w:rPr>
            <w:rStyle w:val="Hyperlink"/>
            <w:rFonts w:ascii="Times New Roman" w:hAnsi="Times New Roman" w:cs="Times New Roman"/>
            <w:color w:val="000000" w:themeColor="text1"/>
          </w:rPr>
          <w:t>https://www.wymt.com/content/news/Turnout-may-be-larger-for-womens-march-than-for-inauguration-411414415.html</w:t>
        </w:r>
      </w:hyperlink>
    </w:p>
    <w:p w14:paraId="1172A134" w14:textId="77777777" w:rsidR="00E22092" w:rsidRPr="00B1237D" w:rsidRDefault="00000000">
      <w:pPr>
        <w:pStyle w:val="BodyText"/>
        <w:rPr>
          <w:rFonts w:ascii="Times New Roman" w:hAnsi="Times New Roman" w:cs="Times New Roman"/>
          <w:color w:val="000000" w:themeColor="text1"/>
        </w:rPr>
      </w:pPr>
      <w:hyperlink r:id="rId425" w:anchor=":~:text=Advertisement">
        <w:r w:rsidRPr="00B1237D">
          <w:rPr>
            <w:rStyle w:val="Hyperlink"/>
            <w:rFonts w:ascii="Times New Roman" w:hAnsi="Times New Roman" w:cs="Times New Roman"/>
            <w:color w:val="000000" w:themeColor="text1"/>
          </w:rPr>
          <w:t>[26]</w:t>
        </w:r>
      </w:hyperlink>
      <w:r w:rsidRPr="00B1237D">
        <w:rPr>
          <w:rFonts w:ascii="Times New Roman" w:hAnsi="Times New Roman" w:cs="Times New Roman"/>
          <w:color w:val="000000" w:themeColor="text1"/>
        </w:rPr>
        <w:t xml:space="preserve"> </w:t>
      </w:r>
      <w:hyperlink r:id="rId426" w:anchor=":~:text=The%20exact%20size%20of%20the,put%20the%20number%20at%20750%2C000">
        <w:r w:rsidRPr="00B1237D">
          <w:rPr>
            <w:rStyle w:val="Hyperlink"/>
            <w:rFonts w:ascii="Times New Roman" w:hAnsi="Times New Roman" w:cs="Times New Roman"/>
            <w:color w:val="000000" w:themeColor="text1"/>
          </w:rPr>
          <w:t>[76]</w:t>
        </w:r>
      </w:hyperlink>
      <w:r w:rsidRPr="00B1237D">
        <w:rPr>
          <w:rFonts w:ascii="Times New Roman" w:hAnsi="Times New Roman" w:cs="Times New Roman"/>
          <w:color w:val="000000" w:themeColor="text1"/>
        </w:rPr>
        <w:t xml:space="preserve"> Massive women's march in downtown L.A. said to be largest in over a decade - Los Angeles Times</w:t>
      </w:r>
    </w:p>
    <w:p w14:paraId="759F0268" w14:textId="77777777" w:rsidR="00E22092" w:rsidRPr="00B1237D" w:rsidRDefault="00000000">
      <w:pPr>
        <w:pStyle w:val="BodyText"/>
        <w:rPr>
          <w:rFonts w:ascii="Times New Roman" w:hAnsi="Times New Roman" w:cs="Times New Roman"/>
          <w:color w:val="000000" w:themeColor="text1"/>
        </w:rPr>
      </w:pPr>
      <w:hyperlink r:id="rId427">
        <w:r w:rsidRPr="00B1237D">
          <w:rPr>
            <w:rStyle w:val="Hyperlink"/>
            <w:rFonts w:ascii="Times New Roman" w:hAnsi="Times New Roman" w:cs="Times New Roman"/>
            <w:color w:val="000000" w:themeColor="text1"/>
          </w:rPr>
          <w:t>https://www.latimes.com/local/lanow/la-me-womens-march-los-angeles-20170121-story.html</w:t>
        </w:r>
      </w:hyperlink>
    </w:p>
    <w:p w14:paraId="702C4AA9" w14:textId="77777777" w:rsidR="00E22092" w:rsidRPr="00B1237D" w:rsidRDefault="00000000">
      <w:pPr>
        <w:pStyle w:val="BodyText"/>
        <w:rPr>
          <w:rFonts w:ascii="Times New Roman" w:hAnsi="Times New Roman" w:cs="Times New Roman"/>
          <w:color w:val="000000" w:themeColor="text1"/>
        </w:rPr>
      </w:pPr>
      <w:hyperlink r:id="rId428" w:anchor=":~:text=Analysis%20of%20553%20protests%20in,did%20not%20cause%20serious%20damage">
        <w:r w:rsidRPr="00B1237D">
          <w:rPr>
            <w:rStyle w:val="Hyperlink"/>
            <w:rFonts w:ascii="Times New Roman" w:hAnsi="Times New Roman" w:cs="Times New Roman"/>
            <w:color w:val="000000" w:themeColor="text1"/>
          </w:rPr>
          <w:t>[28]</w:t>
        </w:r>
      </w:hyperlink>
      <w:r w:rsidRPr="00B1237D">
        <w:rPr>
          <w:rFonts w:ascii="Times New Roman" w:hAnsi="Times New Roman" w:cs="Times New Roman"/>
          <w:color w:val="000000" w:themeColor="text1"/>
        </w:rPr>
        <w:t xml:space="preserve"> </w:t>
      </w:r>
      <w:hyperlink r:id="rId429" w:anchor=":~:text=Nearly%20half%20of%20the%20campus,according%20to%20the%20group%E2%80%99s%20data">
        <w:r w:rsidRPr="00B1237D">
          <w:rPr>
            <w:rStyle w:val="Hyperlink"/>
            <w:rFonts w:ascii="Times New Roman" w:hAnsi="Times New Roman" w:cs="Times New Roman"/>
            <w:color w:val="000000" w:themeColor="text1"/>
          </w:rPr>
          <w:t>[32]</w:t>
        </w:r>
      </w:hyperlink>
      <w:r w:rsidRPr="00B1237D">
        <w:rPr>
          <w:rFonts w:ascii="Times New Roman" w:hAnsi="Times New Roman" w:cs="Times New Roman"/>
          <w:color w:val="000000" w:themeColor="text1"/>
        </w:rPr>
        <w:t xml:space="preserve"> </w:t>
      </w:r>
      <w:hyperlink r:id="rId430" w:anchor=":~:text=Over%20the%20same%20period%2C%20Acled,other%20kinds%20of%20physical%20force">
        <w:r w:rsidRPr="00B1237D">
          <w:rPr>
            <w:rStyle w:val="Hyperlink"/>
            <w:rFonts w:ascii="Times New Roman" w:hAnsi="Times New Roman" w:cs="Times New Roman"/>
            <w:color w:val="000000" w:themeColor="text1"/>
          </w:rPr>
          <w:t>[39]</w:t>
        </w:r>
      </w:hyperlink>
      <w:r w:rsidRPr="00B1237D">
        <w:rPr>
          <w:rFonts w:ascii="Times New Roman" w:hAnsi="Times New Roman" w:cs="Times New Roman"/>
          <w:color w:val="000000" w:themeColor="text1"/>
        </w:rPr>
        <w:t xml:space="preserve"> </w:t>
      </w:r>
      <w:hyperlink r:id="rId431" w:anchor=":~:text=Since%2018%20April%2C%20when%20108,tally%20by%20the%20Associated%20Press">
        <w:r w:rsidRPr="00B1237D">
          <w:rPr>
            <w:rStyle w:val="Hyperlink"/>
            <w:rFonts w:ascii="Times New Roman" w:hAnsi="Times New Roman" w:cs="Times New Roman"/>
            <w:color w:val="000000" w:themeColor="text1"/>
          </w:rPr>
          <w:t>[40]</w:t>
        </w:r>
      </w:hyperlink>
      <w:r w:rsidRPr="00B1237D">
        <w:rPr>
          <w:rFonts w:ascii="Times New Roman" w:hAnsi="Times New Roman" w:cs="Times New Roman"/>
          <w:color w:val="000000" w:themeColor="text1"/>
        </w:rPr>
        <w:t xml:space="preserve"> </w:t>
      </w:r>
      <w:hyperlink r:id="rId432" w:anchor=":~:text=Analysis%20of%20553%20protests%20in,did%20not%20cause%20serious%20damage">
        <w:r w:rsidRPr="00B1237D">
          <w:rPr>
            <w:rStyle w:val="Hyperlink"/>
            <w:rFonts w:ascii="Times New Roman" w:hAnsi="Times New Roman" w:cs="Times New Roman"/>
            <w:color w:val="000000" w:themeColor="text1"/>
          </w:rPr>
          <w:t>[110]</w:t>
        </w:r>
      </w:hyperlink>
      <w:r w:rsidRPr="00B1237D">
        <w:rPr>
          <w:rFonts w:ascii="Times New Roman" w:hAnsi="Times New Roman" w:cs="Times New Roman"/>
          <w:color w:val="000000" w:themeColor="text1"/>
        </w:rPr>
        <w:t xml:space="preserve"> </w:t>
      </w:r>
      <w:hyperlink r:id="rId433" w:anchor=":~:text=around%20the%20world%20found%20that,April%20have%20been%20peaceful">
        <w:r w:rsidRPr="00B1237D">
          <w:rPr>
            <w:rStyle w:val="Hyperlink"/>
            <w:rFonts w:ascii="Times New Roman" w:hAnsi="Times New Roman" w:cs="Times New Roman"/>
            <w:color w:val="000000" w:themeColor="text1"/>
          </w:rPr>
          <w:t>[111]</w:t>
        </w:r>
      </w:hyperlink>
      <w:r w:rsidRPr="00B1237D">
        <w:rPr>
          <w:rFonts w:ascii="Times New Roman" w:hAnsi="Times New Roman" w:cs="Times New Roman"/>
          <w:color w:val="000000" w:themeColor="text1"/>
        </w:rPr>
        <w:t xml:space="preserve"> </w:t>
      </w:r>
      <w:hyperlink r:id="rId434" w:anchor=":~:text=demonstrators%20and%20the%20use%20of,other%20kinds%20of%20physical%20force">
        <w:r w:rsidRPr="00B1237D">
          <w:rPr>
            <w:rStyle w:val="Hyperlink"/>
            <w:rFonts w:ascii="Times New Roman" w:hAnsi="Times New Roman" w:cs="Times New Roman"/>
            <w:color w:val="000000" w:themeColor="text1"/>
          </w:rPr>
          <w:t>[112]</w:t>
        </w:r>
      </w:hyperlink>
      <w:r w:rsidRPr="00B1237D">
        <w:rPr>
          <w:rFonts w:ascii="Times New Roman" w:hAnsi="Times New Roman" w:cs="Times New Roman"/>
          <w:color w:val="000000" w:themeColor="text1"/>
        </w:rPr>
        <w:t xml:space="preserve"> </w:t>
      </w:r>
      <w:hyperlink r:id="rId435" w:anchor=":~:text=Protest%20encampments%20in%20solidarity%20with,as%20in%20India%20and%20Lebanon">
        <w:r w:rsidRPr="00B1237D">
          <w:rPr>
            <w:rStyle w:val="Hyperlink"/>
            <w:rFonts w:ascii="Times New Roman" w:hAnsi="Times New Roman" w:cs="Times New Roman"/>
            <w:color w:val="000000" w:themeColor="text1"/>
          </w:rPr>
          <w:t>[113]</w:t>
        </w:r>
      </w:hyperlink>
      <w:r w:rsidRPr="00B1237D">
        <w:rPr>
          <w:rFonts w:ascii="Times New Roman" w:hAnsi="Times New Roman" w:cs="Times New Roman"/>
          <w:color w:val="000000" w:themeColor="text1"/>
        </w:rPr>
        <w:t xml:space="preserve"> </w:t>
      </w:r>
      <w:hyperlink r:id="rId436" w:anchor=":~:text=Event%20Data%20Project%20%28Acled%29">
        <w:r w:rsidRPr="00B1237D">
          <w:rPr>
            <w:rStyle w:val="Hyperlink"/>
            <w:rFonts w:ascii="Times New Roman" w:hAnsi="Times New Roman" w:cs="Times New Roman"/>
            <w:color w:val="000000" w:themeColor="text1"/>
          </w:rPr>
          <w:t>[151]</w:t>
        </w:r>
      </w:hyperlink>
      <w:r w:rsidRPr="00B1237D">
        <w:rPr>
          <w:rFonts w:ascii="Times New Roman" w:hAnsi="Times New Roman" w:cs="Times New Roman"/>
          <w:color w:val="000000" w:themeColor="text1"/>
        </w:rPr>
        <w:t xml:space="preserve"> Nearly all Gaza campus protests in the US have been peaceful, study finds | US campus protests | The Guardian</w:t>
      </w:r>
    </w:p>
    <w:p w14:paraId="6E393166" w14:textId="77777777" w:rsidR="00E22092" w:rsidRPr="00B1237D" w:rsidRDefault="00000000">
      <w:pPr>
        <w:pStyle w:val="BodyText"/>
        <w:rPr>
          <w:rFonts w:ascii="Times New Roman" w:hAnsi="Times New Roman" w:cs="Times New Roman"/>
          <w:color w:val="000000" w:themeColor="text1"/>
        </w:rPr>
      </w:pPr>
      <w:hyperlink r:id="rId437">
        <w:r w:rsidRPr="00B1237D">
          <w:rPr>
            <w:rStyle w:val="Hyperlink"/>
            <w:rFonts w:ascii="Times New Roman" w:hAnsi="Times New Roman" w:cs="Times New Roman"/>
            <w:color w:val="000000" w:themeColor="text1"/>
          </w:rPr>
          <w:t>https://www.theguardian.com/us-news/article/2024/may/10/peaceful-pro-palestinian-campus-protests</w:t>
        </w:r>
      </w:hyperlink>
    </w:p>
    <w:p w14:paraId="23290793" w14:textId="77777777" w:rsidR="00E22092" w:rsidRPr="00B1237D" w:rsidRDefault="00000000">
      <w:pPr>
        <w:pStyle w:val="BodyText"/>
        <w:rPr>
          <w:rFonts w:ascii="Times New Roman" w:hAnsi="Times New Roman" w:cs="Times New Roman"/>
          <w:color w:val="000000" w:themeColor="text1"/>
        </w:rPr>
      </w:pPr>
      <w:hyperlink r:id="rId438" w:anchor=":~:text=In%20Portland%2C%20Oregon%20%E2%80%94%20where,been%20dismissed%2C%20court%20records%20show">
        <w:r w:rsidRPr="00B1237D">
          <w:rPr>
            <w:rStyle w:val="Hyperlink"/>
            <w:rFonts w:ascii="Times New Roman" w:hAnsi="Times New Roman" w:cs="Times New Roman"/>
            <w:color w:val="000000" w:themeColor="text1"/>
          </w:rPr>
          <w:t>[34]</w:t>
        </w:r>
      </w:hyperlink>
      <w:r w:rsidRPr="00B1237D">
        <w:rPr>
          <w:rFonts w:ascii="Times New Roman" w:hAnsi="Times New Roman" w:cs="Times New Roman"/>
          <w:color w:val="000000" w:themeColor="text1"/>
        </w:rPr>
        <w:t xml:space="preserve"> </w:t>
      </w:r>
      <w:hyperlink r:id="rId439" w:anchor=":~:text=attempt%20to%20overturn%20the%20presidential,election">
        <w:r w:rsidRPr="00B1237D">
          <w:rPr>
            <w:rStyle w:val="Hyperlink"/>
            <w:rFonts w:ascii="Times New Roman" w:hAnsi="Times New Roman" w:cs="Times New Roman"/>
            <w:color w:val="000000" w:themeColor="text1"/>
          </w:rPr>
          <w:t>[36]</w:t>
        </w:r>
      </w:hyperlink>
      <w:r w:rsidRPr="00B1237D">
        <w:rPr>
          <w:rFonts w:ascii="Times New Roman" w:hAnsi="Times New Roman" w:cs="Times New Roman"/>
          <w:color w:val="000000" w:themeColor="text1"/>
        </w:rPr>
        <w:t xml:space="preserve"> </w:t>
      </w:r>
      <w:hyperlink r:id="rId440" w:anchor=":~:text=But%20President%20Joe%20Biden%E2%80%99s%20Justice,stemming%20from%20last%20year%E2%80%99s%20protests">
        <w:r w:rsidRPr="00B1237D">
          <w:rPr>
            <w:rStyle w:val="Hyperlink"/>
            <w:rFonts w:ascii="Times New Roman" w:hAnsi="Times New Roman" w:cs="Times New Roman"/>
            <w:color w:val="000000" w:themeColor="text1"/>
          </w:rPr>
          <w:t>[41]</w:t>
        </w:r>
      </w:hyperlink>
      <w:r w:rsidRPr="00B1237D">
        <w:rPr>
          <w:rFonts w:ascii="Times New Roman" w:hAnsi="Times New Roman" w:cs="Times New Roman"/>
          <w:color w:val="000000" w:themeColor="text1"/>
        </w:rPr>
        <w:t xml:space="preserve"> </w:t>
      </w:r>
      <w:hyperlink r:id="rId441" w:anchor=":~:text=That%20has%20not%20been%20borne,police%20brutality%20across%20the%20country">
        <w:r w:rsidRPr="00B1237D">
          <w:rPr>
            <w:rStyle w:val="Hyperlink"/>
            <w:rFonts w:ascii="Times New Roman" w:hAnsi="Times New Roman" w:cs="Times New Roman"/>
            <w:color w:val="000000" w:themeColor="text1"/>
          </w:rPr>
          <w:t>[42]</w:t>
        </w:r>
      </w:hyperlink>
      <w:r w:rsidRPr="00B1237D">
        <w:rPr>
          <w:rFonts w:ascii="Times New Roman" w:hAnsi="Times New Roman" w:cs="Times New Roman"/>
          <w:color w:val="000000" w:themeColor="text1"/>
        </w:rPr>
        <w:t xml:space="preserve"> </w:t>
      </w:r>
      <w:hyperlink r:id="rId442" w:anchor=":~:text=Conservatives%20have%20sought%20to%20equate,defendants%20are%20being%20politically%20persecuted">
        <w:r w:rsidRPr="00B1237D">
          <w:rPr>
            <w:rStyle w:val="Hyperlink"/>
            <w:rFonts w:ascii="Times New Roman" w:hAnsi="Times New Roman" w:cs="Times New Roman"/>
            <w:color w:val="000000" w:themeColor="text1"/>
          </w:rPr>
          <w:t>[46]</w:t>
        </w:r>
      </w:hyperlink>
      <w:r w:rsidRPr="00B1237D">
        <w:rPr>
          <w:rFonts w:ascii="Times New Roman" w:hAnsi="Times New Roman" w:cs="Times New Roman"/>
          <w:color w:val="000000" w:themeColor="text1"/>
        </w:rPr>
        <w:t xml:space="preserve"> </w:t>
      </w:r>
      <w:hyperlink r:id="rId443" w:anchor=":~:text=Most%20of%20those%20defendants%20received,aren%E2%80%99t%20getting%20the%20same%20deals">
        <w:r w:rsidRPr="00B1237D">
          <w:rPr>
            <w:rStyle w:val="Hyperlink"/>
            <w:rFonts w:ascii="Times New Roman" w:hAnsi="Times New Roman" w:cs="Times New Roman"/>
            <w:color w:val="000000" w:themeColor="text1"/>
          </w:rPr>
          <w:t>[100]</w:t>
        </w:r>
      </w:hyperlink>
      <w:r w:rsidRPr="00B1237D">
        <w:rPr>
          <w:rFonts w:ascii="Times New Roman" w:hAnsi="Times New Roman" w:cs="Times New Roman"/>
          <w:color w:val="000000" w:themeColor="text1"/>
        </w:rPr>
        <w:t xml:space="preserve"> </w:t>
      </w:r>
      <w:hyperlink r:id="rId444" w:anchor=":~:text=Only%20a%20handful%20of%20the,Biden%E2%80%99s%20victory%20%E2%80%94%20remain%20unresolved">
        <w:r w:rsidRPr="00B1237D">
          <w:rPr>
            <w:rStyle w:val="Hyperlink"/>
            <w:rFonts w:ascii="Times New Roman" w:hAnsi="Times New Roman" w:cs="Times New Roman"/>
            <w:color w:val="000000" w:themeColor="text1"/>
          </w:rPr>
          <w:t>[146]</w:t>
        </w:r>
      </w:hyperlink>
      <w:r w:rsidRPr="00B1237D">
        <w:rPr>
          <w:rFonts w:ascii="Times New Roman" w:hAnsi="Times New Roman" w:cs="Times New Roman"/>
          <w:color w:val="000000" w:themeColor="text1"/>
        </w:rPr>
        <w:t xml:space="preserve"> </w:t>
      </w:r>
      <w:hyperlink r:id="rId445" w:anchor=":~:text=protests%20against%20police%20brutality%20across,the%20country">
        <w:r w:rsidRPr="00B1237D">
          <w:rPr>
            <w:rStyle w:val="Hyperlink"/>
            <w:rFonts w:ascii="Times New Roman" w:hAnsi="Times New Roman" w:cs="Times New Roman"/>
            <w:color w:val="000000" w:themeColor="text1"/>
          </w:rPr>
          <w:t>[147]</w:t>
        </w:r>
      </w:hyperlink>
      <w:r w:rsidRPr="00B1237D">
        <w:rPr>
          <w:rFonts w:ascii="Times New Roman" w:hAnsi="Times New Roman" w:cs="Times New Roman"/>
          <w:color w:val="000000" w:themeColor="text1"/>
        </w:rPr>
        <w:t xml:space="preserve"> </w:t>
      </w:r>
      <w:hyperlink r:id="rId446" w:anchor=":~:text=about%2060%20of%20the%20roughly,been%20dismissed%2C%20court%20records%20show">
        <w:r w:rsidRPr="00B1237D">
          <w:rPr>
            <w:rStyle w:val="Hyperlink"/>
            <w:rFonts w:ascii="Times New Roman" w:hAnsi="Times New Roman" w:cs="Times New Roman"/>
            <w:color w:val="000000" w:themeColor="text1"/>
          </w:rPr>
          <w:t>[154]</w:t>
        </w:r>
      </w:hyperlink>
      <w:r w:rsidRPr="00B1237D">
        <w:rPr>
          <w:rFonts w:ascii="Times New Roman" w:hAnsi="Times New Roman" w:cs="Times New Roman"/>
          <w:color w:val="000000" w:themeColor="text1"/>
        </w:rPr>
        <w:t xml:space="preserve"> Records rebut claims of unequal treatment of Jan. 6 rioters | AP News</w:t>
      </w:r>
    </w:p>
    <w:p w14:paraId="78144D11" w14:textId="77777777" w:rsidR="00E22092" w:rsidRPr="00B1237D" w:rsidRDefault="00000000">
      <w:pPr>
        <w:pStyle w:val="BodyText"/>
        <w:rPr>
          <w:rFonts w:ascii="Times New Roman" w:hAnsi="Times New Roman" w:cs="Times New Roman"/>
          <w:color w:val="000000" w:themeColor="text1"/>
        </w:rPr>
      </w:pPr>
      <w:hyperlink r:id="rId447">
        <w:r w:rsidRPr="00B1237D">
          <w:rPr>
            <w:rStyle w:val="Hyperlink"/>
            <w:rFonts w:ascii="Times New Roman" w:hAnsi="Times New Roman" w:cs="Times New Roman"/>
            <w:color w:val="000000" w:themeColor="text1"/>
          </w:rPr>
          <w:t>https://apnews.com/article/records-rebut-claims-jan-6-rioters-55adf4d46aff57b91af2fdd3345dace8</w:t>
        </w:r>
      </w:hyperlink>
    </w:p>
    <w:p w14:paraId="3DDD8DFF" w14:textId="77777777" w:rsidR="00E22092" w:rsidRPr="00B1237D" w:rsidRDefault="00000000">
      <w:pPr>
        <w:pStyle w:val="BodyText"/>
        <w:rPr>
          <w:rFonts w:ascii="Times New Roman" w:hAnsi="Times New Roman" w:cs="Times New Roman"/>
          <w:color w:val="000000" w:themeColor="text1"/>
        </w:rPr>
      </w:pPr>
      <w:hyperlink r:id="rId448" w:anchor=":~:text=The%20Scorecard%3A%208%2C000%20Wall%20Street,in%20association%20with%20the">
        <w:r w:rsidRPr="00B1237D">
          <w:rPr>
            <w:rStyle w:val="Hyperlink"/>
            <w:rFonts w:ascii="Times New Roman" w:hAnsi="Times New Roman" w:cs="Times New Roman"/>
            <w:color w:val="000000" w:themeColor="text1"/>
          </w:rPr>
          <w:t>[52]</w:t>
        </w:r>
      </w:hyperlink>
      <w:r w:rsidRPr="00B1237D">
        <w:rPr>
          <w:rFonts w:ascii="Times New Roman" w:hAnsi="Times New Roman" w:cs="Times New Roman"/>
          <w:color w:val="000000" w:themeColor="text1"/>
        </w:rPr>
        <w:t xml:space="preserve"> The Scorecard: 8,000 Wall Street Protesters Arrested, Zero Bankers ...</w:t>
      </w:r>
    </w:p>
    <w:p w14:paraId="779D3D09" w14:textId="3530B4D0" w:rsidR="00E22092" w:rsidRPr="00B1237D" w:rsidRDefault="00000000">
      <w:pPr>
        <w:pStyle w:val="BodyText"/>
        <w:rPr>
          <w:rFonts w:ascii="Times New Roman" w:hAnsi="Times New Roman" w:cs="Times New Roman"/>
          <w:color w:val="000000" w:themeColor="text1"/>
        </w:rPr>
      </w:pPr>
      <w:hyperlink r:id="rId449">
        <w:r w:rsidRPr="00B1237D">
          <w:rPr>
            <w:rStyle w:val="Hyperlink"/>
            <w:rFonts w:ascii="Times New Roman" w:hAnsi="Times New Roman" w:cs="Times New Roman"/>
            <w:color w:val="000000" w:themeColor="text1"/>
          </w:rPr>
          <w:t>https://libertyblitzkrieg.com/2013/05/28/the-scorecard-8000-wall-street-protesters-arrested-zero-bankers/</w:t>
        </w:r>
      </w:hyperlink>
      <w:r w:rsidR="00B1237D">
        <w:rPr>
          <w:rFonts w:ascii="Times New Roman" w:hAnsi="Times New Roman" w:cs="Times New Roman"/>
          <w:color w:val="000000" w:themeColor="text1"/>
        </w:rPr>
        <w:t xml:space="preserve"> </w:t>
      </w:r>
    </w:p>
    <w:p w14:paraId="663B7475" w14:textId="34D5FF37" w:rsidR="00E22092" w:rsidRPr="00B1237D" w:rsidRDefault="00000000">
      <w:pPr>
        <w:pStyle w:val="BodyText"/>
        <w:rPr>
          <w:rFonts w:ascii="Times New Roman" w:hAnsi="Times New Roman" w:cs="Times New Roman"/>
          <w:color w:val="000000" w:themeColor="text1"/>
        </w:rPr>
      </w:pPr>
      <w:hyperlink r:id="rId450" w:anchor=":~:text=The%20march%20in%20downtown%20Washington,Photograph%3A%20Jim%20Lo%20Scalzo%2FEPA">
        <w:r w:rsidRPr="00B1237D">
          <w:rPr>
            <w:rStyle w:val="Hyperlink"/>
            <w:rFonts w:ascii="Times New Roman" w:hAnsi="Times New Roman" w:cs="Times New Roman"/>
            <w:color w:val="000000" w:themeColor="text1"/>
          </w:rPr>
          <w:t>[74]</w:t>
        </w:r>
      </w:hyperlink>
      <w:r w:rsidRPr="00B1237D">
        <w:rPr>
          <w:rFonts w:ascii="Times New Roman" w:hAnsi="Times New Roman" w:cs="Times New Roman"/>
          <w:color w:val="000000" w:themeColor="text1"/>
        </w:rPr>
        <w:t xml:space="preserve"> Women’s March lives on as the People’s March</w:t>
      </w:r>
      <w:r w:rsidR="00B1237D">
        <w:rPr>
          <w:rFonts w:ascii="Times New Roman" w:hAnsi="Times New Roman" w:cs="Times New Roman"/>
          <w:color w:val="000000" w:themeColor="text1"/>
        </w:rPr>
        <w:t xml:space="preserve"> </w:t>
      </w:r>
      <w:r w:rsidRPr="00B1237D">
        <w:rPr>
          <w:rFonts w:ascii="Times New Roman" w:hAnsi="Times New Roman" w:cs="Times New Roman"/>
          <w:color w:val="000000" w:themeColor="text1"/>
        </w:rPr>
        <w:t>at a fraction of the size of 2017 | Washington DC | The Guardian</w:t>
      </w:r>
    </w:p>
    <w:p w14:paraId="11EFA5D1" w14:textId="77777777" w:rsidR="00E22092" w:rsidRPr="00B1237D" w:rsidRDefault="00000000">
      <w:pPr>
        <w:pStyle w:val="BodyText"/>
        <w:rPr>
          <w:rFonts w:ascii="Times New Roman" w:hAnsi="Times New Roman" w:cs="Times New Roman"/>
          <w:color w:val="000000" w:themeColor="text1"/>
        </w:rPr>
      </w:pPr>
      <w:hyperlink r:id="rId451">
        <w:r w:rsidRPr="00B1237D">
          <w:rPr>
            <w:rStyle w:val="Hyperlink"/>
            <w:rFonts w:ascii="Times New Roman" w:hAnsi="Times New Roman" w:cs="Times New Roman"/>
            <w:color w:val="000000" w:themeColor="text1"/>
          </w:rPr>
          <w:t>https://www.theguardian.com/us-news/2025/jan/18/womens-march-peoples-march</w:t>
        </w:r>
      </w:hyperlink>
    </w:p>
    <w:p w14:paraId="31B8F953" w14:textId="77777777" w:rsidR="00E22092" w:rsidRPr="00B1237D" w:rsidRDefault="00000000">
      <w:pPr>
        <w:pStyle w:val="BodyText"/>
        <w:rPr>
          <w:rFonts w:ascii="Times New Roman" w:hAnsi="Times New Roman" w:cs="Times New Roman"/>
          <w:color w:val="000000" w:themeColor="text1"/>
        </w:rPr>
      </w:pPr>
      <w:hyperlink r:id="rId452" w:anchor=":~:text=D,surpassed%20100%2C000%2C%20USA%20Today%20reports">
        <w:r w:rsidRPr="00B1237D">
          <w:rPr>
            <w:rStyle w:val="Hyperlink"/>
            <w:rFonts w:ascii="Times New Roman" w:hAnsi="Times New Roman" w:cs="Times New Roman"/>
            <w:color w:val="000000" w:themeColor="text1"/>
          </w:rPr>
          <w:t>[75]</w:t>
        </w:r>
      </w:hyperlink>
      <w:r w:rsidRPr="00B1237D">
        <w:rPr>
          <w:rFonts w:ascii="Times New Roman" w:hAnsi="Times New Roman" w:cs="Times New Roman"/>
          <w:color w:val="000000" w:themeColor="text1"/>
        </w:rPr>
        <w:t xml:space="preserve"> </w:t>
      </w:r>
      <w:hyperlink r:id="rId453" w:anchor=":~:text=,January%2021%2C%202017">
        <w:r w:rsidRPr="00B1237D">
          <w:rPr>
            <w:rStyle w:val="Hyperlink"/>
            <w:rFonts w:ascii="Times New Roman" w:hAnsi="Times New Roman" w:cs="Times New Roman"/>
            <w:color w:val="000000" w:themeColor="text1"/>
          </w:rPr>
          <w:t>[77]</w:t>
        </w:r>
      </w:hyperlink>
      <w:r w:rsidRPr="00B1237D">
        <w:rPr>
          <w:rFonts w:ascii="Times New Roman" w:hAnsi="Times New Roman" w:cs="Times New Roman"/>
          <w:color w:val="000000" w:themeColor="text1"/>
        </w:rPr>
        <w:t xml:space="preserve"> Womens March Largest Inaugural Protest In History</w:t>
      </w:r>
    </w:p>
    <w:p w14:paraId="2041BA0C" w14:textId="77777777" w:rsidR="00E22092" w:rsidRPr="00B1237D" w:rsidRDefault="00000000">
      <w:pPr>
        <w:pStyle w:val="BodyText"/>
        <w:rPr>
          <w:rFonts w:ascii="Times New Roman" w:hAnsi="Times New Roman" w:cs="Times New Roman"/>
          <w:color w:val="000000" w:themeColor="text1"/>
        </w:rPr>
      </w:pPr>
      <w:hyperlink r:id="rId454">
        <w:r w:rsidRPr="00B1237D">
          <w:rPr>
            <w:rStyle w:val="Hyperlink"/>
            <w:rFonts w:ascii="Times New Roman" w:hAnsi="Times New Roman" w:cs="Times New Roman"/>
            <w:color w:val="000000" w:themeColor="text1"/>
          </w:rPr>
          <w:t>https://www.refinery29.com/en-us/2017/01/137212/womens-marchlargest-inaugural-protest-history</w:t>
        </w:r>
      </w:hyperlink>
    </w:p>
    <w:p w14:paraId="148B307C" w14:textId="77777777" w:rsidR="00E22092" w:rsidRPr="00B1237D" w:rsidRDefault="00000000">
      <w:pPr>
        <w:pStyle w:val="BodyText"/>
        <w:rPr>
          <w:rFonts w:ascii="Times New Roman" w:hAnsi="Times New Roman" w:cs="Times New Roman"/>
          <w:color w:val="000000" w:themeColor="text1"/>
        </w:rPr>
      </w:pPr>
      <w:hyperlink r:id="rId455" w:anchor=":~:text=US%20Crisis%20Monitor%20Releases%20Full,wing">
        <w:r w:rsidRPr="00B1237D">
          <w:rPr>
            <w:rStyle w:val="Hyperlink"/>
            <w:rFonts w:ascii="Times New Roman" w:hAnsi="Times New Roman" w:cs="Times New Roman"/>
            <w:color w:val="000000" w:themeColor="text1"/>
          </w:rPr>
          <w:t>[89]</w:t>
        </w:r>
      </w:hyperlink>
      <w:r w:rsidRPr="00B1237D">
        <w:rPr>
          <w:rFonts w:ascii="Times New Roman" w:hAnsi="Times New Roman" w:cs="Times New Roman"/>
          <w:color w:val="000000" w:themeColor="text1"/>
        </w:rPr>
        <w:t xml:space="preserve"> US Crisis Monitor Releases Full Data for 2020 - ACLED</w:t>
      </w:r>
    </w:p>
    <w:p w14:paraId="3ACFBB85" w14:textId="77777777" w:rsidR="00E22092" w:rsidRPr="00B1237D" w:rsidRDefault="00000000">
      <w:pPr>
        <w:pStyle w:val="BodyText"/>
        <w:rPr>
          <w:rFonts w:ascii="Times New Roman" w:hAnsi="Times New Roman" w:cs="Times New Roman"/>
          <w:color w:val="000000" w:themeColor="text1"/>
        </w:rPr>
      </w:pPr>
      <w:hyperlink r:id="rId456">
        <w:r w:rsidRPr="00B1237D">
          <w:rPr>
            <w:rStyle w:val="Hyperlink"/>
            <w:rFonts w:ascii="Times New Roman" w:hAnsi="Times New Roman" w:cs="Times New Roman"/>
            <w:color w:val="000000" w:themeColor="text1"/>
          </w:rPr>
          <w:t>https://acleddata.com/press/us-crisis-monitor-releases-full-data-2020</w:t>
        </w:r>
      </w:hyperlink>
    </w:p>
    <w:p w14:paraId="4E59B92E" w14:textId="77777777" w:rsidR="00E22092" w:rsidRPr="00B1237D" w:rsidRDefault="00000000">
      <w:pPr>
        <w:pStyle w:val="BodyText"/>
        <w:rPr>
          <w:rFonts w:ascii="Times New Roman" w:hAnsi="Times New Roman" w:cs="Times New Roman"/>
          <w:color w:val="000000" w:themeColor="text1"/>
        </w:rPr>
      </w:pPr>
      <w:hyperlink r:id="rId457" w:anchor=":~:text=Judge%20dismisses%20RICO%20charges%20against,A%20Fulton">
        <w:r w:rsidRPr="00B1237D">
          <w:rPr>
            <w:rStyle w:val="Hyperlink"/>
            <w:rFonts w:ascii="Times New Roman" w:hAnsi="Times New Roman" w:cs="Times New Roman"/>
            <w:color w:val="000000" w:themeColor="text1"/>
          </w:rPr>
          <w:t>[109]</w:t>
        </w:r>
      </w:hyperlink>
      <w:r w:rsidRPr="00B1237D">
        <w:rPr>
          <w:rFonts w:ascii="Times New Roman" w:hAnsi="Times New Roman" w:cs="Times New Roman"/>
          <w:color w:val="000000" w:themeColor="text1"/>
        </w:rPr>
        <w:t xml:space="preserve"> Judge dismisses RICO charges against 61 'Stop Cop City' defendants</w:t>
      </w:r>
    </w:p>
    <w:p w14:paraId="6321E7B6" w14:textId="37904841" w:rsidR="00E22092" w:rsidRPr="00B1237D" w:rsidRDefault="00000000">
      <w:pPr>
        <w:pStyle w:val="BodyText"/>
        <w:rPr>
          <w:rFonts w:ascii="Times New Roman" w:hAnsi="Times New Roman" w:cs="Times New Roman"/>
          <w:color w:val="000000" w:themeColor="text1"/>
        </w:rPr>
      </w:pPr>
      <w:hyperlink r:id="rId458">
        <w:r w:rsidRPr="00B1237D">
          <w:rPr>
            <w:rStyle w:val="Hyperlink"/>
            <w:rFonts w:ascii="Times New Roman" w:hAnsi="Times New Roman" w:cs="Times New Roman"/>
            <w:color w:val="000000" w:themeColor="text1"/>
          </w:rPr>
          <w:t>https://www.fox5atlanta.com/news/rico-charges-stop-cop-city-dismissed-attorney-general-chris-carr</w:t>
        </w:r>
      </w:hyperlink>
      <w:r w:rsidR="00B1237D">
        <w:rPr>
          <w:rFonts w:ascii="Times New Roman" w:hAnsi="Times New Roman" w:cs="Times New Roman"/>
          <w:color w:val="000000" w:themeColor="text1"/>
        </w:rPr>
        <w:t xml:space="preserve"> </w:t>
      </w:r>
      <w:bookmarkEnd w:id="37"/>
    </w:p>
    <w:sectPr w:rsidR="00E22092" w:rsidRPr="00B1237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2674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EAE1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90286331">
    <w:abstractNumId w:val="0"/>
  </w:num>
  <w:num w:numId="2" w16cid:durableId="2013293381">
    <w:abstractNumId w:val="1"/>
  </w:num>
  <w:num w:numId="3" w16cid:durableId="325060839">
    <w:abstractNumId w:val="1"/>
  </w:num>
  <w:num w:numId="4" w16cid:durableId="645937899">
    <w:abstractNumId w:val="1"/>
  </w:num>
  <w:num w:numId="5" w16cid:durableId="551775888">
    <w:abstractNumId w:val="1"/>
  </w:num>
  <w:num w:numId="6" w16cid:durableId="18051329">
    <w:abstractNumId w:val="1"/>
  </w:num>
  <w:num w:numId="7" w16cid:durableId="649402392">
    <w:abstractNumId w:val="1"/>
  </w:num>
  <w:num w:numId="8" w16cid:durableId="1700400493">
    <w:abstractNumId w:val="1"/>
  </w:num>
  <w:num w:numId="9" w16cid:durableId="1714502707">
    <w:abstractNumId w:val="1"/>
  </w:num>
  <w:num w:numId="10" w16cid:durableId="1035690442">
    <w:abstractNumId w:val="1"/>
  </w:num>
  <w:num w:numId="11" w16cid:durableId="289242035">
    <w:abstractNumId w:val="1"/>
  </w:num>
  <w:num w:numId="12" w16cid:durableId="753281840">
    <w:abstractNumId w:val="1"/>
  </w:num>
  <w:num w:numId="13" w16cid:durableId="194588955">
    <w:abstractNumId w:val="1"/>
  </w:num>
  <w:num w:numId="14" w16cid:durableId="586571988">
    <w:abstractNumId w:val="1"/>
  </w:num>
  <w:num w:numId="15" w16cid:durableId="1040087446">
    <w:abstractNumId w:val="1"/>
  </w:num>
  <w:num w:numId="16" w16cid:durableId="1429034135">
    <w:abstractNumId w:val="1"/>
  </w:num>
  <w:num w:numId="17" w16cid:durableId="1057898110">
    <w:abstractNumId w:val="1"/>
  </w:num>
  <w:num w:numId="18" w16cid:durableId="625695192">
    <w:abstractNumId w:val="1"/>
  </w:num>
  <w:num w:numId="19" w16cid:durableId="181557570">
    <w:abstractNumId w:val="1"/>
  </w:num>
  <w:num w:numId="20" w16cid:durableId="11147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22092"/>
    <w:rsid w:val="004C2640"/>
    <w:rsid w:val="007F6B4B"/>
    <w:rsid w:val="00B1237D"/>
    <w:rsid w:val="00E22092"/>
    <w:rsid w:val="00F75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8C89C"/>
  <w15:docId w15:val="{FC21FB45-E0DF-E146-9D5C-67DC4348F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75D2D"/>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_000000001cf07230a8cec0ab4b7f4bc0" TargetMode="External"/><Relationship Id="rId299" Type="http://schemas.openxmlformats.org/officeDocument/2006/relationships/hyperlink" Target="https://www.axios.com/2025/09/28/left-wing-terrorism-far-right-violence-research" TargetMode="External"/><Relationship Id="rId21" Type="http://schemas.openxmlformats.org/officeDocument/2006/relationships/hyperlink" Target="https://www.axios.com/2025/09/28/left-wing-terrorism-far-right-violence-research" TargetMode="External"/><Relationship Id="rId63" Type="http://schemas.openxmlformats.org/officeDocument/2006/relationships/hyperlink" Target="https://apnews.com/article/records-rebut-claims-jan-6-rioters-55adf4d46aff57b91af2fdd3345dace8" TargetMode="External"/><Relationship Id="rId159" Type="http://schemas.openxmlformats.org/officeDocument/2006/relationships/hyperlink" Target="file://file_000000001cf07230a8cec0ab4b7f4bc0" TargetMode="External"/><Relationship Id="rId324" Type="http://schemas.openxmlformats.org/officeDocument/2006/relationships/hyperlink" Target="file://file_000000001cf07230a8cec0ab4b7f4bc0" TargetMode="External"/><Relationship Id="rId366" Type="http://schemas.openxmlformats.org/officeDocument/2006/relationships/hyperlink" Target="file://file_000000001cf07230a8cec0ab4b7f4bc0" TargetMode="External"/><Relationship Id="rId170" Type="http://schemas.openxmlformats.org/officeDocument/2006/relationships/hyperlink" Target="file://file_000000001cf07230a8cec0ab4b7f4bc0" TargetMode="External"/><Relationship Id="rId226" Type="http://schemas.openxmlformats.org/officeDocument/2006/relationships/hyperlink" Target="file://file_000000001cf07230a8cec0ab4b7f4bc0" TargetMode="External"/><Relationship Id="rId433" Type="http://schemas.openxmlformats.org/officeDocument/2006/relationships/hyperlink" Target="https://www.theguardian.com/us-news/article/2024/may/10/peaceful-pro-palestinian-campus-protests" TargetMode="External"/><Relationship Id="rId268" Type="http://schemas.openxmlformats.org/officeDocument/2006/relationships/hyperlink" Target="https://www.axios.com/2025/09/28/left-wing-terrorism-far-right-violence-research" TargetMode="External"/><Relationship Id="rId32" Type="http://schemas.openxmlformats.org/officeDocument/2006/relationships/hyperlink" Target="https://www.theatlantic.com/technology/archive/2017/01/womens-march-protest-count/514166/" TargetMode="External"/><Relationship Id="rId74" Type="http://schemas.openxmlformats.org/officeDocument/2006/relationships/hyperlink" Target="file://file_000000001cf07230a8cec0ab4b7f4bc0" TargetMode="External"/><Relationship Id="rId128" Type="http://schemas.openxmlformats.org/officeDocument/2006/relationships/hyperlink" Target="file://file_000000001cf07230a8cec0ab4b7f4bc0" TargetMode="External"/><Relationship Id="rId335" Type="http://schemas.openxmlformats.org/officeDocument/2006/relationships/hyperlink" Target="file://file_000000001cf07230a8cec0ab4b7f4bc0" TargetMode="External"/><Relationship Id="rId377" Type="http://schemas.openxmlformats.org/officeDocument/2006/relationships/hyperlink" Target="file://file_000000001cf07230a8cec0ab4b7f4bc0" TargetMode="External"/><Relationship Id="rId5" Type="http://schemas.openxmlformats.org/officeDocument/2006/relationships/hyperlink" Target="https://www.aljazeera.com/news/2025/10/22/is-jd-vance-right-in-blaming-left-for-political-violence-in-the-us" TargetMode="External"/><Relationship Id="rId181" Type="http://schemas.openxmlformats.org/officeDocument/2006/relationships/hyperlink" Target="https://www.axios.com/2025/09/28/left-wing-terrorism-far-right-violence-research" TargetMode="External"/><Relationship Id="rId237" Type="http://schemas.openxmlformats.org/officeDocument/2006/relationships/hyperlink" Target="https://acleddata.com/press/us-crisis-monitor-releases-full-data-summer-2020" TargetMode="External"/><Relationship Id="rId402" Type="http://schemas.openxmlformats.org/officeDocument/2006/relationships/hyperlink" Target="file://file_000000001cf07230a8cec0ab4b7f4bc0" TargetMode="External"/><Relationship Id="rId279" Type="http://schemas.openxmlformats.org/officeDocument/2006/relationships/hyperlink" Target="https://acleddata.com/press/us-crisis-monitor-releases-full-data-summer-2020" TargetMode="External"/><Relationship Id="rId444" Type="http://schemas.openxmlformats.org/officeDocument/2006/relationships/hyperlink" Target="https://apnews.com/article/records-rebut-claims-jan-6-rioters-55adf4d46aff57b91af2fdd3345dace8" TargetMode="External"/><Relationship Id="rId43" Type="http://schemas.openxmlformats.org/officeDocument/2006/relationships/hyperlink" Target="https://www.aljazeera.com/news/2025/10/22/is-jd-vance-right-in-blaming-left-for-political-violence-in-the-us" TargetMode="External"/><Relationship Id="rId139" Type="http://schemas.openxmlformats.org/officeDocument/2006/relationships/hyperlink" Target="file://file_000000001cf07230a8cec0ab4b7f4bc0" TargetMode="External"/><Relationship Id="rId290" Type="http://schemas.openxmlformats.org/officeDocument/2006/relationships/hyperlink" Target="https://www.aljazeera.com/news/2025/10/22/is-jd-vance-right-in-blaming-left-for-political-violence-in-the-us" TargetMode="External"/><Relationship Id="rId304" Type="http://schemas.openxmlformats.org/officeDocument/2006/relationships/hyperlink" Target="https://www.axios.com/2025/09/28/left-wing-terrorism-far-right-violence-research" TargetMode="External"/><Relationship Id="rId346" Type="http://schemas.openxmlformats.org/officeDocument/2006/relationships/hyperlink" Target="file://file_000000001cf07230a8cec0ab4b7f4bc0" TargetMode="External"/><Relationship Id="rId388" Type="http://schemas.openxmlformats.org/officeDocument/2006/relationships/hyperlink" Target="file://file_000000001cf07230a8cec0ab4b7f4bc0" TargetMode="External"/><Relationship Id="rId85" Type="http://schemas.openxmlformats.org/officeDocument/2006/relationships/hyperlink" Target="file://file_000000001cf07230a8cec0ab4b7f4bc0" TargetMode="External"/><Relationship Id="rId150" Type="http://schemas.openxmlformats.org/officeDocument/2006/relationships/hyperlink" Target="https://apnews.com/article/records-rebut-claims-jan-6-rioters-55adf4d46aff57b91af2fdd3345dace8" TargetMode="External"/><Relationship Id="rId192" Type="http://schemas.openxmlformats.org/officeDocument/2006/relationships/hyperlink" Target="file://file_000000001cf07230a8cec0ab4b7f4bc0" TargetMode="External"/><Relationship Id="rId206" Type="http://schemas.openxmlformats.org/officeDocument/2006/relationships/hyperlink" Target="file://file_000000001cf07230a8cec0ab4b7f4bc0" TargetMode="External"/><Relationship Id="rId413" Type="http://schemas.openxmlformats.org/officeDocument/2006/relationships/hyperlink" Target="https://law.georgia.gov/press-releases/2023-09-05/carr-61-indicted-fulton-county-atlanta-public-safety-training-center" TargetMode="External"/><Relationship Id="rId248" Type="http://schemas.openxmlformats.org/officeDocument/2006/relationships/hyperlink" Target="file://file_000000001cf07230a8cec0ab4b7f4bc0" TargetMode="External"/><Relationship Id="rId455" Type="http://schemas.openxmlformats.org/officeDocument/2006/relationships/hyperlink" Target="https://acleddata.com/press/us-crisis-monitor-releases-full-data-2020" TargetMode="External"/><Relationship Id="rId12" Type="http://schemas.openxmlformats.org/officeDocument/2006/relationships/hyperlink" Target="https://acleddata.com/press/us-crisis-monitor-releases-full-data-summer-2020" TargetMode="External"/><Relationship Id="rId108" Type="http://schemas.openxmlformats.org/officeDocument/2006/relationships/hyperlink" Target="https://www.theguardian.com/us-news/2025/jan/18/womens-march-peoples-march" TargetMode="External"/><Relationship Id="rId315" Type="http://schemas.openxmlformats.org/officeDocument/2006/relationships/hyperlink" Target="https://acleddata.com/press/us-crisis-monitor-releases-full-data-summer-2020" TargetMode="External"/><Relationship Id="rId357" Type="http://schemas.openxmlformats.org/officeDocument/2006/relationships/hyperlink" Target="file://file_000000001cf07230a8cec0ab4b7f4bc0" TargetMode="External"/><Relationship Id="rId54" Type="http://schemas.openxmlformats.org/officeDocument/2006/relationships/hyperlink" Target="https://www.theguardian.com/us-news/article/2024/may/10/peaceful-pro-palestinian-campus-protests" TargetMode="External"/><Relationship Id="rId96" Type="http://schemas.openxmlformats.org/officeDocument/2006/relationships/hyperlink" Target="file://file_000000001cf07230a8cec0ab4b7f4bc0" TargetMode="External"/><Relationship Id="rId161" Type="http://schemas.openxmlformats.org/officeDocument/2006/relationships/hyperlink" Target="https://www.fox5atlanta.com/news/rico-charges-stop-cop-city-dismissed-attorney-general-chris-carr" TargetMode="External"/><Relationship Id="rId217" Type="http://schemas.openxmlformats.org/officeDocument/2006/relationships/hyperlink" Target="https://www.aljazeera.com/news/2025/10/22/is-jd-vance-right-in-blaming-left-for-political-violence-in-the-us" TargetMode="External"/><Relationship Id="rId399" Type="http://schemas.openxmlformats.org/officeDocument/2006/relationships/hyperlink" Target="file://file_000000001cf07230a8cec0ab4b7f4bc0" TargetMode="External"/><Relationship Id="rId259" Type="http://schemas.openxmlformats.org/officeDocument/2006/relationships/hyperlink" Target="https://www.aljazeera.com/news/2025/10/22/is-jd-vance-right-in-blaming-left-for-political-violence-in-the-us" TargetMode="External"/><Relationship Id="rId424" Type="http://schemas.openxmlformats.org/officeDocument/2006/relationships/hyperlink" Target="https://www.wymt.com/content/news/Turnout-may-be-larger-for-womens-march-than-for-inauguration-411414415.html" TargetMode="External"/><Relationship Id="rId23" Type="http://schemas.openxmlformats.org/officeDocument/2006/relationships/hyperlink" Target="https://www.axios.com/2025/09/28/left-wing-terrorism-far-right-violence-research" TargetMode="External"/><Relationship Id="rId119" Type="http://schemas.openxmlformats.org/officeDocument/2006/relationships/hyperlink" Target="https://acleddata.com/press/us-crisis-monitor-releases-full-data-summer-2020" TargetMode="External"/><Relationship Id="rId270" Type="http://schemas.openxmlformats.org/officeDocument/2006/relationships/hyperlink" Target="https://www.refinery29.com/en-us/2017/01/137212/womens-marchlargest-inaugural-protest-history" TargetMode="External"/><Relationship Id="rId326" Type="http://schemas.openxmlformats.org/officeDocument/2006/relationships/hyperlink" Target="file://file_000000001cf07230a8cec0ab4b7f4bc0" TargetMode="External"/><Relationship Id="rId65" Type="http://schemas.openxmlformats.org/officeDocument/2006/relationships/hyperlink" Target="file://file_000000001cf07230a8cec0ab4b7f4bc0" TargetMode="External"/><Relationship Id="rId130" Type="http://schemas.openxmlformats.org/officeDocument/2006/relationships/hyperlink" Target="file://file_000000001cf07230a8cec0ab4b7f4bc0" TargetMode="External"/><Relationship Id="rId368" Type="http://schemas.openxmlformats.org/officeDocument/2006/relationships/hyperlink" Target="file://file_000000001cf07230a8cec0ab4b7f4bc0" TargetMode="External"/><Relationship Id="rId172" Type="http://schemas.openxmlformats.org/officeDocument/2006/relationships/hyperlink" Target="https://www.axios.com/2025/09/28/left-wing-terrorism-far-right-violence-research" TargetMode="External"/><Relationship Id="rId228" Type="http://schemas.openxmlformats.org/officeDocument/2006/relationships/hyperlink" Target="file://file_000000001cf07230a8cec0ab4b7f4bc0" TargetMode="External"/><Relationship Id="rId435" Type="http://schemas.openxmlformats.org/officeDocument/2006/relationships/hyperlink" Target="https://www.theguardian.com/us-news/article/2024/may/10/peaceful-pro-palestinian-campus-protests" TargetMode="External"/><Relationship Id="rId281" Type="http://schemas.openxmlformats.org/officeDocument/2006/relationships/hyperlink" Target="https://www.theguardian.com/us-news/article/2024/may/10/peaceful-pro-palestinian-campus-protests" TargetMode="External"/><Relationship Id="rId337" Type="http://schemas.openxmlformats.org/officeDocument/2006/relationships/hyperlink" Target="file://file_000000001cf07230a8cec0ab4b7f4bc0" TargetMode="External"/><Relationship Id="rId34" Type="http://schemas.openxmlformats.org/officeDocument/2006/relationships/hyperlink" Target="https://www.wymt.com/content/news/Turnout-may-be-larger-for-womens-march-than-for-inauguration-411414415.html" TargetMode="External"/><Relationship Id="rId76" Type="http://schemas.openxmlformats.org/officeDocument/2006/relationships/hyperlink" Target="https://libertyblitzkrieg.com/2013/05/28/the-scorecard-8000-wall-street-protesters-arrested-zero-bankers/" TargetMode="External"/><Relationship Id="rId141" Type="http://schemas.openxmlformats.org/officeDocument/2006/relationships/hyperlink" Target="file://file_000000001cf07230a8cec0ab4b7f4bc0" TargetMode="External"/><Relationship Id="rId379" Type="http://schemas.openxmlformats.org/officeDocument/2006/relationships/hyperlink" Target="file://file_000000001cf07230a8cec0ab4b7f4bc0" TargetMode="External"/><Relationship Id="rId7" Type="http://schemas.openxmlformats.org/officeDocument/2006/relationships/hyperlink" Target="https://www.aljazeera.com/news/2025/10/22/is-jd-vance-right-in-blaming-left-for-political-violence-in-the-us" TargetMode="External"/><Relationship Id="rId183" Type="http://schemas.openxmlformats.org/officeDocument/2006/relationships/hyperlink" Target="https://www.aljazeera.com/news/2025/10/22/is-jd-vance-right-in-blaming-left-for-political-violence-in-the-us" TargetMode="External"/><Relationship Id="rId239" Type="http://schemas.openxmlformats.org/officeDocument/2006/relationships/hyperlink" Target="file://file_000000001cf07230a8cec0ab4b7f4bc0" TargetMode="External"/><Relationship Id="rId390" Type="http://schemas.openxmlformats.org/officeDocument/2006/relationships/hyperlink" Target="file://file_000000001cf07230a8cec0ab4b7f4bc0" TargetMode="External"/><Relationship Id="rId404" Type="http://schemas.openxmlformats.org/officeDocument/2006/relationships/hyperlink" Target="file://file_000000001cf07230a8cec0ab4b7f4bc0" TargetMode="External"/><Relationship Id="rId446" Type="http://schemas.openxmlformats.org/officeDocument/2006/relationships/hyperlink" Target="https://apnews.com/article/records-rebut-claims-jan-6-rioters-55adf4d46aff57b91af2fdd3345dace8" TargetMode="External"/><Relationship Id="rId250" Type="http://schemas.openxmlformats.org/officeDocument/2006/relationships/hyperlink" Target="file://file_000000001cf07230a8cec0ab4b7f4bc0" TargetMode="External"/><Relationship Id="rId292" Type="http://schemas.openxmlformats.org/officeDocument/2006/relationships/hyperlink" Target="https://www.aljazeera.com/news/2025/10/22/is-jd-vance-right-in-blaming-left-for-political-violence-in-the-us" TargetMode="External"/><Relationship Id="rId306" Type="http://schemas.openxmlformats.org/officeDocument/2006/relationships/hyperlink" Target="https://www.axios.com/2025/09/28/left-wing-terrorism-far-right-violence-research" TargetMode="External"/><Relationship Id="rId45" Type="http://schemas.openxmlformats.org/officeDocument/2006/relationships/hyperlink" Target="https://www.aljazeera.com/news/2025/10/22/is-jd-vance-right-in-blaming-left-for-political-violence-in-the-us" TargetMode="External"/><Relationship Id="rId87" Type="http://schemas.openxmlformats.org/officeDocument/2006/relationships/hyperlink" Target="file://file_000000001cf07230a8cec0ab4b7f4bc0" TargetMode="External"/><Relationship Id="rId110" Type="http://schemas.openxmlformats.org/officeDocument/2006/relationships/hyperlink" Target="https://now.org/resource/a-million-thanks-to-organizers-and-marchers-women-made-history/" TargetMode="External"/><Relationship Id="rId348" Type="http://schemas.openxmlformats.org/officeDocument/2006/relationships/hyperlink" Target="file://file_000000001cf07230a8cec0ab4b7f4bc0" TargetMode="External"/><Relationship Id="rId152" Type="http://schemas.openxmlformats.org/officeDocument/2006/relationships/hyperlink" Target="file://file_000000001cf07230a8cec0ab4b7f4bc0" TargetMode="External"/><Relationship Id="rId194" Type="http://schemas.openxmlformats.org/officeDocument/2006/relationships/hyperlink" Target="file://file_000000001cf07230a8cec0ab4b7f4bc0" TargetMode="External"/><Relationship Id="rId208" Type="http://schemas.openxmlformats.org/officeDocument/2006/relationships/hyperlink" Target="https://acleddata.com/press/us-crisis-monitor-releases-full-data-summer-2020" TargetMode="External"/><Relationship Id="rId415" Type="http://schemas.openxmlformats.org/officeDocument/2006/relationships/hyperlink" Target="https://fivethirtyeight.com/features/tea-party-nonpartisan-attendance/" TargetMode="External"/><Relationship Id="rId457" Type="http://schemas.openxmlformats.org/officeDocument/2006/relationships/hyperlink" Target="https://www.fox5atlanta.com/news/rico-charges-stop-cop-city-dismissed-attorney-general-chris-carr" TargetMode="External"/><Relationship Id="rId261" Type="http://schemas.openxmlformats.org/officeDocument/2006/relationships/hyperlink" Target="file://file_000000001cf07230a8cec0ab4b7f4bc0" TargetMode="External"/><Relationship Id="rId14" Type="http://schemas.openxmlformats.org/officeDocument/2006/relationships/hyperlink" Target="https://acleddata.com/sites/default/files/wp-content-archive/uploads/2020/09/ACLED_USDataReview_Sum2020_SeptWebPDF_HiRes.pdf" TargetMode="External"/><Relationship Id="rId56" Type="http://schemas.openxmlformats.org/officeDocument/2006/relationships/hyperlink" Target="https://apnews.com/article/records-rebut-claims-jan-6-rioters-55adf4d46aff57b91af2fdd3345dace8" TargetMode="External"/><Relationship Id="rId317" Type="http://schemas.openxmlformats.org/officeDocument/2006/relationships/hyperlink" Target="file://file_000000001cf07230a8cec0ab4b7f4bc0" TargetMode="External"/><Relationship Id="rId359" Type="http://schemas.openxmlformats.org/officeDocument/2006/relationships/hyperlink" Target="file://file_000000001cf07230a8cec0ab4b7f4bc0" TargetMode="External"/><Relationship Id="rId98" Type="http://schemas.openxmlformats.org/officeDocument/2006/relationships/hyperlink" Target="file://file_000000001cf07230a8cec0ab4b7f4bc0" TargetMode="External"/><Relationship Id="rId121" Type="http://schemas.openxmlformats.org/officeDocument/2006/relationships/hyperlink" Target="file://file_000000001cf07230a8cec0ab4b7f4bc0" TargetMode="External"/><Relationship Id="rId163" Type="http://schemas.openxmlformats.org/officeDocument/2006/relationships/hyperlink" Target="https://www.theguardian.com/us-news/article/2024/may/10/peaceful-pro-palestinian-campus-protests" TargetMode="External"/><Relationship Id="rId219" Type="http://schemas.openxmlformats.org/officeDocument/2006/relationships/hyperlink" Target="file://file_000000001cf07230a8cec0ab4b7f4bc0" TargetMode="External"/><Relationship Id="rId370" Type="http://schemas.openxmlformats.org/officeDocument/2006/relationships/hyperlink" Target="file://file_000000001cf07230a8cec0ab4b7f4bc0" TargetMode="External"/><Relationship Id="rId426" Type="http://schemas.openxmlformats.org/officeDocument/2006/relationships/hyperlink" Target="https://www.latimes.com/local/lanow/la-me-womens-march-los-angeles-20170121-story.html" TargetMode="External"/><Relationship Id="rId230" Type="http://schemas.openxmlformats.org/officeDocument/2006/relationships/hyperlink" Target="file://file_000000001cf07230a8cec0ab4b7f4bc0" TargetMode="External"/><Relationship Id="rId25" Type="http://schemas.openxmlformats.org/officeDocument/2006/relationships/hyperlink" Target="https://www.axios.com/2025/09/28/left-wing-terrorism-far-right-violence-research" TargetMode="External"/><Relationship Id="rId67" Type="http://schemas.openxmlformats.org/officeDocument/2006/relationships/hyperlink" Target="file://file_000000001cf07230a8cec0ab4b7f4bc0" TargetMode="External"/><Relationship Id="rId272" Type="http://schemas.openxmlformats.org/officeDocument/2006/relationships/hyperlink" Target="https://law.georgia.gov/press-releases/2023-09-05/carr-61-indicted-fulton-county-atlanta-public-safety-training-center" TargetMode="External"/><Relationship Id="rId328" Type="http://schemas.openxmlformats.org/officeDocument/2006/relationships/hyperlink" Target="file://file_000000001cf07230a8cec0ab4b7f4bc0" TargetMode="External"/><Relationship Id="rId132" Type="http://schemas.openxmlformats.org/officeDocument/2006/relationships/hyperlink" Target="file://file_000000001cf07230a8cec0ab4b7f4bc0" TargetMode="External"/><Relationship Id="rId174" Type="http://schemas.openxmlformats.org/officeDocument/2006/relationships/hyperlink" Target="file://file_000000001cf07230a8cec0ab4b7f4bc0" TargetMode="External"/><Relationship Id="rId381" Type="http://schemas.openxmlformats.org/officeDocument/2006/relationships/hyperlink" Target="file://file_000000001cf07230a8cec0ab4b7f4bc0" TargetMode="External"/><Relationship Id="rId241" Type="http://schemas.openxmlformats.org/officeDocument/2006/relationships/hyperlink" Target="https://www.theguardian.com/us-news/article/2024/may/10/peaceful-pro-palestinian-campus-protests" TargetMode="External"/><Relationship Id="rId437" Type="http://schemas.openxmlformats.org/officeDocument/2006/relationships/hyperlink" Target="https://www.theguardian.com/us-news/article/2024/may/10/peaceful-pro-palestinian-campus-protests" TargetMode="External"/><Relationship Id="rId36" Type="http://schemas.openxmlformats.org/officeDocument/2006/relationships/hyperlink" Target="file://file_000000001cf07230a8cec0ab4b7f4bc0" TargetMode="External"/><Relationship Id="rId283" Type="http://schemas.openxmlformats.org/officeDocument/2006/relationships/hyperlink" Target="https://www.theatlantic.com/technology/archive/2017/01/womens-march-protest-count/514166/" TargetMode="External"/><Relationship Id="rId339" Type="http://schemas.openxmlformats.org/officeDocument/2006/relationships/hyperlink" Target="file://file_000000001cf07230a8cec0ab4b7f4bc0" TargetMode="External"/><Relationship Id="rId78" Type="http://schemas.openxmlformats.org/officeDocument/2006/relationships/hyperlink" Target="file://file_000000001cf07230a8cec0ab4b7f4bc0" TargetMode="External"/><Relationship Id="rId101" Type="http://schemas.openxmlformats.org/officeDocument/2006/relationships/hyperlink" Target="file://file_000000001cf07230a8cec0ab4b7f4bc0" TargetMode="External"/><Relationship Id="rId143" Type="http://schemas.openxmlformats.org/officeDocument/2006/relationships/hyperlink" Target="file://file_000000001cf07230a8cec0ab4b7f4bc0" TargetMode="External"/><Relationship Id="rId185" Type="http://schemas.openxmlformats.org/officeDocument/2006/relationships/hyperlink" Target="file://file_000000001cf07230a8cec0ab4b7f4bc0" TargetMode="External"/><Relationship Id="rId350" Type="http://schemas.openxmlformats.org/officeDocument/2006/relationships/hyperlink" Target="file://file_000000001cf07230a8cec0ab4b7f4bc0" TargetMode="External"/><Relationship Id="rId406" Type="http://schemas.openxmlformats.org/officeDocument/2006/relationships/hyperlink" Target="file://file_000000001cf07230a8cec0ab4b7f4bc0" TargetMode="External"/><Relationship Id="rId9" Type="http://schemas.openxmlformats.org/officeDocument/2006/relationships/hyperlink" Target="https://www.aljazeera.com/news/2025/10/22/is-jd-vance-right-in-blaming-left-for-political-violence-in-the-us" TargetMode="External"/><Relationship Id="rId210" Type="http://schemas.openxmlformats.org/officeDocument/2006/relationships/hyperlink" Target="https://www.axios.com/2025/09/28/left-wing-terrorism-far-right-violence-research" TargetMode="External"/><Relationship Id="rId392" Type="http://schemas.openxmlformats.org/officeDocument/2006/relationships/hyperlink" Target="file://file_000000001cf07230a8cec0ab4b7f4bc0" TargetMode="External"/><Relationship Id="rId448" Type="http://schemas.openxmlformats.org/officeDocument/2006/relationships/hyperlink" Target="https://libertyblitzkrieg.com/2013/05/28/the-scorecard-8000-wall-street-protesters-arrested-zero-bankers/" TargetMode="External"/><Relationship Id="rId252" Type="http://schemas.openxmlformats.org/officeDocument/2006/relationships/hyperlink" Target="file://file_000000001cf07230a8cec0ab4b7f4bc0" TargetMode="External"/><Relationship Id="rId294" Type="http://schemas.openxmlformats.org/officeDocument/2006/relationships/hyperlink" Target="https://www.aljazeera.com/news/2025/10/22/is-jd-vance-right-in-blaming-left-for-political-violence-in-the-us" TargetMode="External"/><Relationship Id="rId308" Type="http://schemas.openxmlformats.org/officeDocument/2006/relationships/hyperlink" Target="https://acleddata.com/sites/default/files/wp-content-archive/uploads/2020/09/ACLED_USDataReview_Sum2020_SeptWebPDF_HiRes.pdf" TargetMode="External"/><Relationship Id="rId47" Type="http://schemas.openxmlformats.org/officeDocument/2006/relationships/hyperlink" Target="file://file_000000001cf07230a8cec0ab4b7f4bc0" TargetMode="External"/><Relationship Id="rId89" Type="http://schemas.openxmlformats.org/officeDocument/2006/relationships/hyperlink" Target="file://file_000000001cf07230a8cec0ab4b7f4bc0" TargetMode="External"/><Relationship Id="rId112" Type="http://schemas.openxmlformats.org/officeDocument/2006/relationships/hyperlink" Target="https://www.refinery29.com/en-us/2017/01/137212/womens-marchlargest-inaugural-protest-history" TargetMode="External"/><Relationship Id="rId154" Type="http://schemas.openxmlformats.org/officeDocument/2006/relationships/hyperlink" Target="file://file_000000001cf07230a8cec0ab4b7f4bc0" TargetMode="External"/><Relationship Id="rId361" Type="http://schemas.openxmlformats.org/officeDocument/2006/relationships/hyperlink" Target="file://file_000000001cf07230a8cec0ab4b7f4bc0" TargetMode="External"/><Relationship Id="rId196" Type="http://schemas.openxmlformats.org/officeDocument/2006/relationships/hyperlink" Target="file://file_000000001cf07230a8cec0ab4b7f4bc0" TargetMode="External"/><Relationship Id="rId417" Type="http://schemas.openxmlformats.org/officeDocument/2006/relationships/hyperlink" Target="https://fivethirtyeight.com/features/tea-party-nonpartisan-attendance/" TargetMode="External"/><Relationship Id="rId459" Type="http://schemas.openxmlformats.org/officeDocument/2006/relationships/fontTable" Target="fontTable.xml"/><Relationship Id="rId16" Type="http://schemas.openxmlformats.org/officeDocument/2006/relationships/hyperlink" Target="file://file_000000001cf07230a8cec0ab4b7f4bc0" TargetMode="External"/><Relationship Id="rId221" Type="http://schemas.openxmlformats.org/officeDocument/2006/relationships/hyperlink" Target="file://file_000000001cf07230a8cec0ab4b7f4bc0" TargetMode="External"/><Relationship Id="rId263" Type="http://schemas.openxmlformats.org/officeDocument/2006/relationships/hyperlink" Target="https://acleddata.com/press/us-crisis-monitor-releases-full-data-summer-2020" TargetMode="External"/><Relationship Id="rId319" Type="http://schemas.openxmlformats.org/officeDocument/2006/relationships/hyperlink" Target="file://file_000000001cf07230a8cec0ab4b7f4bc0" TargetMode="External"/><Relationship Id="rId58" Type="http://schemas.openxmlformats.org/officeDocument/2006/relationships/hyperlink" Target="file://file_000000001cf07230a8cec0ab4b7f4bc0" TargetMode="External"/><Relationship Id="rId123" Type="http://schemas.openxmlformats.org/officeDocument/2006/relationships/hyperlink" Target="https://acleddata.com/press/us-crisis-monitor-releases-full-data-summer-2020" TargetMode="External"/><Relationship Id="rId330" Type="http://schemas.openxmlformats.org/officeDocument/2006/relationships/hyperlink" Target="file://file_000000001cf07230a8cec0ab4b7f4bc0" TargetMode="External"/><Relationship Id="rId165" Type="http://schemas.openxmlformats.org/officeDocument/2006/relationships/hyperlink" Target="https://www.theguardian.com/us-news/article/2024/may/10/peaceful-pro-palestinian-campus-protests" TargetMode="External"/><Relationship Id="rId372" Type="http://schemas.openxmlformats.org/officeDocument/2006/relationships/hyperlink" Target="file://file_000000001cf07230a8cec0ab4b7f4bc0" TargetMode="External"/><Relationship Id="rId428" Type="http://schemas.openxmlformats.org/officeDocument/2006/relationships/hyperlink" Target="https://www.theguardian.com/us-news/article/2024/may/10/peaceful-pro-palestinian-campus-protests" TargetMode="External"/><Relationship Id="rId232" Type="http://schemas.openxmlformats.org/officeDocument/2006/relationships/hyperlink" Target="file://file_000000001cf07230a8cec0ab4b7f4bc0" TargetMode="External"/><Relationship Id="rId274" Type="http://schemas.openxmlformats.org/officeDocument/2006/relationships/hyperlink" Target="https://apnews.com/article/records-rebut-claims-jan-6-rioters-55adf4d46aff57b91af2fdd3345dace8" TargetMode="External"/><Relationship Id="rId27" Type="http://schemas.openxmlformats.org/officeDocument/2006/relationships/hyperlink" Target="https://www.axios.com/2025/09/28/left-wing-terrorism-far-right-violence-research" TargetMode="External"/><Relationship Id="rId69" Type="http://schemas.openxmlformats.org/officeDocument/2006/relationships/hyperlink" Target="file://file_000000001cf07230a8cec0ab4b7f4bc0" TargetMode="External"/><Relationship Id="rId134" Type="http://schemas.openxmlformats.org/officeDocument/2006/relationships/hyperlink" Target="file://file_000000001cf07230a8cec0ab4b7f4bc0" TargetMode="External"/><Relationship Id="rId80" Type="http://schemas.openxmlformats.org/officeDocument/2006/relationships/hyperlink" Target="file://file_000000001cf07230a8cec0ab4b7f4bc0" TargetMode="External"/><Relationship Id="rId176" Type="http://schemas.openxmlformats.org/officeDocument/2006/relationships/hyperlink" Target="file://file_000000001cf07230a8cec0ab4b7f4bc0" TargetMode="External"/><Relationship Id="rId341" Type="http://schemas.openxmlformats.org/officeDocument/2006/relationships/hyperlink" Target="file://file_000000001cf07230a8cec0ab4b7f4bc0" TargetMode="External"/><Relationship Id="rId383" Type="http://schemas.openxmlformats.org/officeDocument/2006/relationships/hyperlink" Target="file://file_000000001cf07230a8cec0ab4b7f4bc0" TargetMode="External"/><Relationship Id="rId439" Type="http://schemas.openxmlformats.org/officeDocument/2006/relationships/hyperlink" Target="https://apnews.com/article/records-rebut-claims-jan-6-rioters-55adf4d46aff57b91af2fdd3345dace8" TargetMode="External"/><Relationship Id="rId201" Type="http://schemas.openxmlformats.org/officeDocument/2006/relationships/hyperlink" Target="https://www.axios.com/2025/09/28/left-wing-terrorism-far-right-violence-research" TargetMode="External"/><Relationship Id="rId243" Type="http://schemas.openxmlformats.org/officeDocument/2006/relationships/hyperlink" Target="https://apnews.com/article/records-rebut-claims-jan-6-rioters-55adf4d46aff57b91af2fdd3345dace8" TargetMode="External"/><Relationship Id="rId285" Type="http://schemas.openxmlformats.org/officeDocument/2006/relationships/hyperlink" Target="https://www.aljazeera.com/news/2025/10/22/is-jd-vance-right-in-blaming-left-for-political-violence-in-the-us" TargetMode="External"/><Relationship Id="rId450" Type="http://schemas.openxmlformats.org/officeDocument/2006/relationships/hyperlink" Target="https://www.theguardian.com/us-news/2025/jan/18/womens-march-peoples-march" TargetMode="External"/><Relationship Id="rId38" Type="http://schemas.openxmlformats.org/officeDocument/2006/relationships/hyperlink" Target="https://www.theguardian.com/us-news/article/2024/may/10/peaceful-pro-palestinian-campus-protests" TargetMode="External"/><Relationship Id="rId103" Type="http://schemas.openxmlformats.org/officeDocument/2006/relationships/hyperlink" Target="file://file_000000001cf07230a8cec0ab4b7f4bc0" TargetMode="External"/><Relationship Id="rId310" Type="http://schemas.openxmlformats.org/officeDocument/2006/relationships/hyperlink" Target="https://acleddata.com/sites/default/files/wp-content-archive/uploads/2020/09/ACLED_USDataReview_Sum2020_SeptWebPDF_HiRes.pdf" TargetMode="External"/><Relationship Id="rId91" Type="http://schemas.openxmlformats.org/officeDocument/2006/relationships/hyperlink" Target="file://file_000000001cf07230a8cec0ab4b7f4bc0" TargetMode="External"/><Relationship Id="rId145" Type="http://schemas.openxmlformats.org/officeDocument/2006/relationships/hyperlink" Target="file://file_000000001cf07230a8cec0ab4b7f4bc0" TargetMode="External"/><Relationship Id="rId187" Type="http://schemas.openxmlformats.org/officeDocument/2006/relationships/hyperlink" Target="file://file_000000001cf07230a8cec0ab4b7f4bc0" TargetMode="External"/><Relationship Id="rId352" Type="http://schemas.openxmlformats.org/officeDocument/2006/relationships/hyperlink" Target="file://file_000000001cf07230a8cec0ab4b7f4bc0" TargetMode="External"/><Relationship Id="rId394" Type="http://schemas.openxmlformats.org/officeDocument/2006/relationships/hyperlink" Target="file://file_000000001cf07230a8cec0ab4b7f4bc0" TargetMode="External"/><Relationship Id="rId408" Type="http://schemas.openxmlformats.org/officeDocument/2006/relationships/hyperlink" Target="file://file_000000001cf07230a8cec0ab4b7f4bc0" TargetMode="External"/><Relationship Id="rId212" Type="http://schemas.openxmlformats.org/officeDocument/2006/relationships/hyperlink" Target="file://file_000000001cf07230a8cec0ab4b7f4bc0" TargetMode="External"/><Relationship Id="rId254" Type="http://schemas.openxmlformats.org/officeDocument/2006/relationships/hyperlink" Target="https://www.aljazeera.com/news/2025/10/22/is-jd-vance-right-in-blaming-left-for-political-violence-in-the-us" TargetMode="External"/><Relationship Id="rId49" Type="http://schemas.openxmlformats.org/officeDocument/2006/relationships/hyperlink" Target="file://file_000000001cf07230a8cec0ab4b7f4bc0" TargetMode="External"/><Relationship Id="rId114" Type="http://schemas.openxmlformats.org/officeDocument/2006/relationships/hyperlink" Target="https://www.refinery29.com/en-us/2017/01/137212/womens-marchlargest-inaugural-protest-history" TargetMode="External"/><Relationship Id="rId296" Type="http://schemas.openxmlformats.org/officeDocument/2006/relationships/hyperlink" Target="https://www.aljazeera.com/news/2025/10/22/is-jd-vance-right-in-blaming-left-for-political-violence-in-the-us" TargetMode="External"/><Relationship Id="rId60" Type="http://schemas.openxmlformats.org/officeDocument/2006/relationships/hyperlink" Target="file://file_000000001cf07230a8cec0ab4b7f4bc0" TargetMode="External"/><Relationship Id="rId156" Type="http://schemas.openxmlformats.org/officeDocument/2006/relationships/hyperlink" Target="file://file_000000001cf07230a8cec0ab4b7f4bc0" TargetMode="External"/><Relationship Id="rId198" Type="http://schemas.openxmlformats.org/officeDocument/2006/relationships/hyperlink" Target="file://file_000000001cf07230a8cec0ab4b7f4bc0" TargetMode="External"/><Relationship Id="rId321" Type="http://schemas.openxmlformats.org/officeDocument/2006/relationships/hyperlink" Target="file://file_000000001cf07230a8cec0ab4b7f4bc0" TargetMode="External"/><Relationship Id="rId363" Type="http://schemas.openxmlformats.org/officeDocument/2006/relationships/hyperlink" Target="file://file_000000001cf07230a8cec0ab4b7f4bc0" TargetMode="External"/><Relationship Id="rId419" Type="http://schemas.openxmlformats.org/officeDocument/2006/relationships/hyperlink" Target="https://www.theatlantic.com/technology/archive/2017/01/womens-march-protest-count/514166/" TargetMode="External"/><Relationship Id="rId223" Type="http://schemas.openxmlformats.org/officeDocument/2006/relationships/hyperlink" Target="file://file_000000001cf07230a8cec0ab4b7f4bc0" TargetMode="External"/><Relationship Id="rId430" Type="http://schemas.openxmlformats.org/officeDocument/2006/relationships/hyperlink" Target="https://www.theguardian.com/us-news/article/2024/may/10/peaceful-pro-palestinian-campus-protests" TargetMode="External"/><Relationship Id="rId18" Type="http://schemas.openxmlformats.org/officeDocument/2006/relationships/hyperlink" Target="https://www.aljazeera.com/news/2025/10/22/is-jd-vance-right-in-blaming-left-for-political-violence-in-the-us" TargetMode="External"/><Relationship Id="rId265" Type="http://schemas.openxmlformats.org/officeDocument/2006/relationships/hyperlink" Target="https://www.theguardian.com/us-news/article/2024/may/10/peaceful-pro-palestinian-campus-protests" TargetMode="External"/><Relationship Id="rId125" Type="http://schemas.openxmlformats.org/officeDocument/2006/relationships/hyperlink" Target="file://file_000000001cf07230a8cec0ab4b7f4bc0" TargetMode="External"/><Relationship Id="rId167" Type="http://schemas.openxmlformats.org/officeDocument/2006/relationships/hyperlink" Target="file://file_000000001cf07230a8cec0ab4b7f4bc0" TargetMode="External"/><Relationship Id="rId332" Type="http://schemas.openxmlformats.org/officeDocument/2006/relationships/hyperlink" Target="file://file_000000001cf07230a8cec0ab4b7f4bc0" TargetMode="External"/><Relationship Id="rId374" Type="http://schemas.openxmlformats.org/officeDocument/2006/relationships/hyperlink" Target="file://file_000000001cf07230a8cec0ab4b7f4bc0" TargetMode="External"/><Relationship Id="rId71" Type="http://schemas.openxmlformats.org/officeDocument/2006/relationships/hyperlink" Target="file://file_000000001cf07230a8cec0ab4b7f4bc0" TargetMode="External"/><Relationship Id="rId234" Type="http://schemas.openxmlformats.org/officeDocument/2006/relationships/hyperlink" Target="file://file_000000001cf07230a8cec0ab4b7f4bc0" TargetMode="External"/><Relationship Id="rId2" Type="http://schemas.openxmlformats.org/officeDocument/2006/relationships/styles" Target="styles.xml"/><Relationship Id="rId29" Type="http://schemas.openxmlformats.org/officeDocument/2006/relationships/hyperlink" Target="file://file_000000001cf07230a8cec0ab4b7f4bc0" TargetMode="External"/><Relationship Id="rId255" Type="http://schemas.openxmlformats.org/officeDocument/2006/relationships/hyperlink" Target="https://www.axios.com/2025/09/28/left-wing-terrorism-far-right-violence-research" TargetMode="External"/><Relationship Id="rId276" Type="http://schemas.openxmlformats.org/officeDocument/2006/relationships/hyperlink" Target="https://fivethirtyeight.com/features/tea-party-nonpartisan-attendance/" TargetMode="External"/><Relationship Id="rId297" Type="http://schemas.openxmlformats.org/officeDocument/2006/relationships/hyperlink" Target="https://www.axios.com/2025/09/28/left-wing-terrorism-far-right-violence-research" TargetMode="External"/><Relationship Id="rId441" Type="http://schemas.openxmlformats.org/officeDocument/2006/relationships/hyperlink" Target="https://apnews.com/article/records-rebut-claims-jan-6-rioters-55adf4d46aff57b91af2fdd3345dace8" TargetMode="External"/><Relationship Id="rId40" Type="http://schemas.openxmlformats.org/officeDocument/2006/relationships/hyperlink" Target="file://file_000000001cf07230a8cec0ab4b7f4bc0" TargetMode="External"/><Relationship Id="rId115" Type="http://schemas.openxmlformats.org/officeDocument/2006/relationships/hyperlink" Target="https://www.wymt.com/content/news/Turnout-may-be-larger-for-womens-march-than-for-inauguration-411414415.html" TargetMode="External"/><Relationship Id="rId136" Type="http://schemas.openxmlformats.org/officeDocument/2006/relationships/hyperlink" Target="https://acleddata.com/press/us-crisis-monitor-releases-full-data-summer-2020" TargetMode="External"/><Relationship Id="rId157" Type="http://schemas.openxmlformats.org/officeDocument/2006/relationships/hyperlink" Target="file://file_000000001cf07230a8cec0ab4b7f4bc0" TargetMode="External"/><Relationship Id="rId178" Type="http://schemas.openxmlformats.org/officeDocument/2006/relationships/hyperlink" Target="file://file_000000001cf07230a8cec0ab4b7f4bc0" TargetMode="External"/><Relationship Id="rId301" Type="http://schemas.openxmlformats.org/officeDocument/2006/relationships/hyperlink" Target="https://www.axios.com/2025/09/28/left-wing-terrorism-far-right-violence-research" TargetMode="External"/><Relationship Id="rId322" Type="http://schemas.openxmlformats.org/officeDocument/2006/relationships/hyperlink" Target="file://file_000000001cf07230a8cec0ab4b7f4bc0" TargetMode="External"/><Relationship Id="rId343" Type="http://schemas.openxmlformats.org/officeDocument/2006/relationships/hyperlink" Target="file://file_000000001cf07230a8cec0ab4b7f4bc0" TargetMode="External"/><Relationship Id="rId364" Type="http://schemas.openxmlformats.org/officeDocument/2006/relationships/hyperlink" Target="file://file_000000001cf07230a8cec0ab4b7f4bc0" TargetMode="External"/><Relationship Id="rId61" Type="http://schemas.openxmlformats.org/officeDocument/2006/relationships/hyperlink" Target="https://acleddata.com/press/us-crisis-monitor-releases-full-data-summer-2020" TargetMode="External"/><Relationship Id="rId82" Type="http://schemas.openxmlformats.org/officeDocument/2006/relationships/hyperlink" Target="https://fivethirtyeight.com/features/tea-party-nonpartisan-attendance/" TargetMode="External"/><Relationship Id="rId199" Type="http://schemas.openxmlformats.org/officeDocument/2006/relationships/hyperlink" Target="https://www.aljazeera.com/news/2025/10/22/is-jd-vance-right-in-blaming-left-for-political-violence-in-the-us" TargetMode="External"/><Relationship Id="rId203" Type="http://schemas.openxmlformats.org/officeDocument/2006/relationships/hyperlink" Target="https://www.axios.com/2025/09/28/left-wing-terrorism-far-right-violence-research" TargetMode="External"/><Relationship Id="rId385" Type="http://schemas.openxmlformats.org/officeDocument/2006/relationships/hyperlink" Target="file://file_000000001cf07230a8cec0ab4b7f4bc0" TargetMode="External"/><Relationship Id="rId19" Type="http://schemas.openxmlformats.org/officeDocument/2006/relationships/hyperlink" Target="https://www.axios.com/2025/09/28/left-wing-terrorism-far-right-violence-research" TargetMode="External"/><Relationship Id="rId224" Type="http://schemas.openxmlformats.org/officeDocument/2006/relationships/hyperlink" Target="file://file_000000001cf07230a8cec0ab4b7f4bc0" TargetMode="External"/><Relationship Id="rId245" Type="http://schemas.openxmlformats.org/officeDocument/2006/relationships/hyperlink" Target="https://apnews.com/article/records-rebut-claims-jan-6-rioters-55adf4d46aff57b91af2fdd3345dace8" TargetMode="External"/><Relationship Id="rId266" Type="http://schemas.openxmlformats.org/officeDocument/2006/relationships/hyperlink" Target="https://www.theguardian.com/us-news/article/2024/may/10/peaceful-pro-palestinian-campus-protests" TargetMode="External"/><Relationship Id="rId287" Type="http://schemas.openxmlformats.org/officeDocument/2006/relationships/hyperlink" Target="https://www.aljazeera.com/news/2025/10/22/is-jd-vance-right-in-blaming-left-for-political-violence-in-the-us" TargetMode="External"/><Relationship Id="rId410" Type="http://schemas.openxmlformats.org/officeDocument/2006/relationships/hyperlink" Target="file://file_000000001cf07230a8cec0ab4b7f4bc0" TargetMode="External"/><Relationship Id="rId431" Type="http://schemas.openxmlformats.org/officeDocument/2006/relationships/hyperlink" Target="https://www.theguardian.com/us-news/article/2024/may/10/peaceful-pro-palestinian-campus-protests" TargetMode="External"/><Relationship Id="rId452" Type="http://schemas.openxmlformats.org/officeDocument/2006/relationships/hyperlink" Target="https://www.refinery29.com/en-us/2017/01/137212/womens-marchlargest-inaugural-protest-history" TargetMode="External"/><Relationship Id="rId30" Type="http://schemas.openxmlformats.org/officeDocument/2006/relationships/hyperlink" Target="file://file_000000001cf07230a8cec0ab4b7f4bc0" TargetMode="External"/><Relationship Id="rId105" Type="http://schemas.openxmlformats.org/officeDocument/2006/relationships/hyperlink" Target="file://file_000000001cf07230a8cec0ab4b7f4bc0" TargetMode="External"/><Relationship Id="rId126" Type="http://schemas.openxmlformats.org/officeDocument/2006/relationships/hyperlink" Target="file://file_000000001cf07230a8cec0ab4b7f4bc0" TargetMode="External"/><Relationship Id="rId147" Type="http://schemas.openxmlformats.org/officeDocument/2006/relationships/hyperlink" Target="https://apnews.com/article/records-rebut-claims-jan-6-rioters-55adf4d46aff57b91af2fdd3345dace8" TargetMode="External"/><Relationship Id="rId168" Type="http://schemas.openxmlformats.org/officeDocument/2006/relationships/hyperlink" Target="file://file_000000001cf07230a8cec0ab4b7f4bc0" TargetMode="External"/><Relationship Id="rId312" Type="http://schemas.openxmlformats.org/officeDocument/2006/relationships/hyperlink" Target="https://acleddata.com/press/us-crisis-monitor-releases-full-data-summer-2020" TargetMode="External"/><Relationship Id="rId333" Type="http://schemas.openxmlformats.org/officeDocument/2006/relationships/hyperlink" Target="file://file_000000001cf07230a8cec0ab4b7f4bc0" TargetMode="External"/><Relationship Id="rId354" Type="http://schemas.openxmlformats.org/officeDocument/2006/relationships/hyperlink" Target="file://file_000000001cf07230a8cec0ab4b7f4bc0" TargetMode="External"/><Relationship Id="rId51" Type="http://schemas.openxmlformats.org/officeDocument/2006/relationships/hyperlink" Target="file://file_000000001cf07230a8cec0ab4b7f4bc0" TargetMode="External"/><Relationship Id="rId72" Type="http://schemas.openxmlformats.org/officeDocument/2006/relationships/hyperlink" Target="https://acleddata.com/press/us-crisis-monitor-releases-full-data-summer-2020" TargetMode="External"/><Relationship Id="rId93" Type="http://schemas.openxmlformats.org/officeDocument/2006/relationships/hyperlink" Target="file://file_000000001cf07230a8cec0ab4b7f4bc0" TargetMode="External"/><Relationship Id="rId189" Type="http://schemas.openxmlformats.org/officeDocument/2006/relationships/hyperlink" Target="file://file_000000001cf07230a8cec0ab4b7f4bc0" TargetMode="External"/><Relationship Id="rId375" Type="http://schemas.openxmlformats.org/officeDocument/2006/relationships/hyperlink" Target="file://file_000000001cf07230a8cec0ab4b7f4bc0" TargetMode="External"/><Relationship Id="rId396" Type="http://schemas.openxmlformats.org/officeDocument/2006/relationships/hyperlink" Target="file://file_000000001cf07230a8cec0ab4b7f4bc0" TargetMode="External"/><Relationship Id="rId3" Type="http://schemas.openxmlformats.org/officeDocument/2006/relationships/settings" Target="settings.xml"/><Relationship Id="rId214" Type="http://schemas.openxmlformats.org/officeDocument/2006/relationships/hyperlink" Target="file://file_000000001cf07230a8cec0ab4b7f4bc0" TargetMode="External"/><Relationship Id="rId235" Type="http://schemas.openxmlformats.org/officeDocument/2006/relationships/hyperlink" Target="file://file_000000001cf07230a8cec0ab4b7f4bc0" TargetMode="External"/><Relationship Id="rId256" Type="http://schemas.openxmlformats.org/officeDocument/2006/relationships/hyperlink" Target="file://file_000000001cf07230a8cec0ab4b7f4bc0" TargetMode="External"/><Relationship Id="rId277" Type="http://schemas.openxmlformats.org/officeDocument/2006/relationships/hyperlink" Target="https://fivethirtyeight.com/features/tea-party-nonpartisan-attendance/" TargetMode="External"/><Relationship Id="rId298" Type="http://schemas.openxmlformats.org/officeDocument/2006/relationships/hyperlink" Target="https://www.axios.com/2025/09/28/left-wing-terrorism-far-right-violence-research" TargetMode="External"/><Relationship Id="rId400" Type="http://schemas.openxmlformats.org/officeDocument/2006/relationships/hyperlink" Target="file://file_000000001cf07230a8cec0ab4b7f4bc0" TargetMode="External"/><Relationship Id="rId421" Type="http://schemas.openxmlformats.org/officeDocument/2006/relationships/hyperlink" Target="https://now.org/resource/a-million-thanks-to-organizers-and-marchers-women-made-history/" TargetMode="External"/><Relationship Id="rId442" Type="http://schemas.openxmlformats.org/officeDocument/2006/relationships/hyperlink" Target="https://apnews.com/article/records-rebut-claims-jan-6-rioters-55adf4d46aff57b91af2fdd3345dace8" TargetMode="External"/><Relationship Id="rId116" Type="http://schemas.openxmlformats.org/officeDocument/2006/relationships/hyperlink" Target="file://file_000000001cf07230a8cec0ab4b7f4bc0" TargetMode="External"/><Relationship Id="rId137" Type="http://schemas.openxmlformats.org/officeDocument/2006/relationships/hyperlink" Target="file://file_000000001cf07230a8cec0ab4b7f4bc0" TargetMode="External"/><Relationship Id="rId158" Type="http://schemas.openxmlformats.org/officeDocument/2006/relationships/hyperlink" Target="file://file_000000001cf07230a8cec0ab4b7f4bc0" TargetMode="External"/><Relationship Id="rId302" Type="http://schemas.openxmlformats.org/officeDocument/2006/relationships/hyperlink" Target="https://www.axios.com/2025/09/28/left-wing-terrorism-far-right-violence-research" TargetMode="External"/><Relationship Id="rId323" Type="http://schemas.openxmlformats.org/officeDocument/2006/relationships/hyperlink" Target="file://file_000000001cf07230a8cec0ab4b7f4bc0" TargetMode="External"/><Relationship Id="rId344" Type="http://schemas.openxmlformats.org/officeDocument/2006/relationships/hyperlink" Target="file://file_000000001cf07230a8cec0ab4b7f4bc0" TargetMode="External"/><Relationship Id="rId20" Type="http://schemas.openxmlformats.org/officeDocument/2006/relationships/hyperlink" Target="https://www.aljazeera.com/news/2025/10/22/is-jd-vance-right-in-blaming-left-for-political-violence-in-the-us" TargetMode="External"/><Relationship Id="rId41" Type="http://schemas.openxmlformats.org/officeDocument/2006/relationships/hyperlink" Target="file://file_000000001cf07230a8cec0ab4b7f4bc0" TargetMode="External"/><Relationship Id="rId62" Type="http://schemas.openxmlformats.org/officeDocument/2006/relationships/hyperlink" Target="file://file_000000001cf07230a8cec0ab4b7f4bc0" TargetMode="External"/><Relationship Id="rId83" Type="http://schemas.openxmlformats.org/officeDocument/2006/relationships/hyperlink" Target="https://fivethirtyeight.com/features/tea-party-nonpartisan-attendance/" TargetMode="External"/><Relationship Id="rId179" Type="http://schemas.openxmlformats.org/officeDocument/2006/relationships/hyperlink" Target="https://www.aljazeera.com/news/2025/10/22/is-jd-vance-right-in-blaming-left-for-political-violence-in-the-us" TargetMode="External"/><Relationship Id="rId365" Type="http://schemas.openxmlformats.org/officeDocument/2006/relationships/hyperlink" Target="file://file_000000001cf07230a8cec0ab4b7f4bc0" TargetMode="External"/><Relationship Id="rId386" Type="http://schemas.openxmlformats.org/officeDocument/2006/relationships/hyperlink" Target="file://file_000000001cf07230a8cec0ab4b7f4bc0" TargetMode="External"/><Relationship Id="rId190" Type="http://schemas.openxmlformats.org/officeDocument/2006/relationships/hyperlink" Target="file://file_000000001cf07230a8cec0ab4b7f4bc0" TargetMode="External"/><Relationship Id="rId204" Type="http://schemas.openxmlformats.org/officeDocument/2006/relationships/hyperlink" Target="https://www.aljazeera.com/news/2025/10/22/is-jd-vance-right-in-blaming-left-for-political-violence-in-the-us" TargetMode="External"/><Relationship Id="rId225" Type="http://schemas.openxmlformats.org/officeDocument/2006/relationships/hyperlink" Target="file://file_000000001cf07230a8cec0ab4b7f4bc0" TargetMode="External"/><Relationship Id="rId246" Type="http://schemas.openxmlformats.org/officeDocument/2006/relationships/hyperlink" Target="file://file_000000001cf07230a8cec0ab4b7f4bc0" TargetMode="External"/><Relationship Id="rId267" Type="http://schemas.openxmlformats.org/officeDocument/2006/relationships/hyperlink" Target="https://www.axios.com/2025/09/28/left-wing-terrorism-far-right-violence-research" TargetMode="External"/><Relationship Id="rId288" Type="http://schemas.openxmlformats.org/officeDocument/2006/relationships/hyperlink" Target="https://www.aljazeera.com/news/2025/10/22/is-jd-vance-right-in-blaming-left-for-political-violence-in-the-us" TargetMode="External"/><Relationship Id="rId411" Type="http://schemas.openxmlformats.org/officeDocument/2006/relationships/hyperlink" Target="https://law.georgia.gov/press-releases/2023-09-05/carr-61-indicted-fulton-county-atlanta-public-safety-training-center" TargetMode="External"/><Relationship Id="rId432" Type="http://schemas.openxmlformats.org/officeDocument/2006/relationships/hyperlink" Target="https://www.theguardian.com/us-news/article/2024/may/10/peaceful-pro-palestinian-campus-protests" TargetMode="External"/><Relationship Id="rId453" Type="http://schemas.openxmlformats.org/officeDocument/2006/relationships/hyperlink" Target="https://www.refinery29.com/en-us/2017/01/137212/womens-marchlargest-inaugural-protest-history" TargetMode="External"/><Relationship Id="rId106" Type="http://schemas.openxmlformats.org/officeDocument/2006/relationships/hyperlink" Target="file://file_000000001cf07230a8cec0ab4b7f4bc0" TargetMode="External"/><Relationship Id="rId127" Type="http://schemas.openxmlformats.org/officeDocument/2006/relationships/hyperlink" Target="file://file_000000001cf07230a8cec0ab4b7f4bc0" TargetMode="External"/><Relationship Id="rId313" Type="http://schemas.openxmlformats.org/officeDocument/2006/relationships/hyperlink" Target="https://acleddata.com/press/us-crisis-monitor-releases-full-data-summer-2020" TargetMode="External"/><Relationship Id="rId10" Type="http://schemas.openxmlformats.org/officeDocument/2006/relationships/hyperlink" Target="https://www.axios.com/2025/09/28/left-wing-terrorism-far-right-violence-research" TargetMode="External"/><Relationship Id="rId31" Type="http://schemas.openxmlformats.org/officeDocument/2006/relationships/hyperlink" Target="https://fivethirtyeight.com/features/tea-party-nonpartisan-attendance/" TargetMode="External"/><Relationship Id="rId52" Type="http://schemas.openxmlformats.org/officeDocument/2006/relationships/hyperlink" Target="file://file_000000001cf07230a8cec0ab4b7f4bc0" TargetMode="External"/><Relationship Id="rId73" Type="http://schemas.openxmlformats.org/officeDocument/2006/relationships/hyperlink" Target="https://acleddata.com/press/us-crisis-monitor-releases-full-data-summer-2020" TargetMode="External"/><Relationship Id="rId94" Type="http://schemas.openxmlformats.org/officeDocument/2006/relationships/hyperlink" Target="file://file_000000001cf07230a8cec0ab4b7f4bc0" TargetMode="External"/><Relationship Id="rId148" Type="http://schemas.openxmlformats.org/officeDocument/2006/relationships/hyperlink" Target="file://file_000000001cf07230a8cec0ab4b7f4bc0" TargetMode="External"/><Relationship Id="rId169" Type="http://schemas.openxmlformats.org/officeDocument/2006/relationships/hyperlink" Target="file://file_000000001cf07230a8cec0ab4b7f4bc0" TargetMode="External"/><Relationship Id="rId334" Type="http://schemas.openxmlformats.org/officeDocument/2006/relationships/hyperlink" Target="file://file_000000001cf07230a8cec0ab4b7f4bc0" TargetMode="External"/><Relationship Id="rId355" Type="http://schemas.openxmlformats.org/officeDocument/2006/relationships/hyperlink" Target="file://file_000000001cf07230a8cec0ab4b7f4bc0" TargetMode="External"/><Relationship Id="rId376" Type="http://schemas.openxmlformats.org/officeDocument/2006/relationships/hyperlink" Target="file://file_000000001cf07230a8cec0ab4b7f4bc0" TargetMode="External"/><Relationship Id="rId397" Type="http://schemas.openxmlformats.org/officeDocument/2006/relationships/hyperlink" Target="file://file_000000001cf07230a8cec0ab4b7f4bc0" TargetMode="External"/><Relationship Id="rId4" Type="http://schemas.openxmlformats.org/officeDocument/2006/relationships/webSettings" Target="webSettings.xml"/><Relationship Id="rId180" Type="http://schemas.openxmlformats.org/officeDocument/2006/relationships/hyperlink" Target="https://www.aljazeera.com/news/2025/10/22/is-jd-vance-right-in-blaming-left-for-political-violence-in-the-us" TargetMode="External"/><Relationship Id="rId215" Type="http://schemas.openxmlformats.org/officeDocument/2006/relationships/hyperlink" Target="https://www.theguardian.com/us-news/article/2024/may/10/peaceful-pro-palestinian-campus-protests" TargetMode="External"/><Relationship Id="rId236" Type="http://schemas.openxmlformats.org/officeDocument/2006/relationships/hyperlink" Target="https://acleddata.com/press/us-crisis-monitor-releases-full-data-summer-2020" TargetMode="External"/><Relationship Id="rId257" Type="http://schemas.openxmlformats.org/officeDocument/2006/relationships/hyperlink" Target="file://file_000000001cf07230a8cec0ab4b7f4bc0" TargetMode="External"/><Relationship Id="rId278" Type="http://schemas.openxmlformats.org/officeDocument/2006/relationships/hyperlink" Target="https://www.theatlantic.com/technology/archive/2017/01/womens-march-protest-count/514166/" TargetMode="External"/><Relationship Id="rId401" Type="http://schemas.openxmlformats.org/officeDocument/2006/relationships/hyperlink" Target="file://file_000000001cf07230a8cec0ab4b7f4bc0" TargetMode="External"/><Relationship Id="rId422" Type="http://schemas.openxmlformats.org/officeDocument/2006/relationships/hyperlink" Target="https://now.org/resource/a-million-thanks-to-organizers-and-marchers-women-made-history/" TargetMode="External"/><Relationship Id="rId443" Type="http://schemas.openxmlformats.org/officeDocument/2006/relationships/hyperlink" Target="https://apnews.com/article/records-rebut-claims-jan-6-rioters-55adf4d46aff57b91af2fdd3345dace8" TargetMode="External"/><Relationship Id="rId303" Type="http://schemas.openxmlformats.org/officeDocument/2006/relationships/hyperlink" Target="https://www.axios.com/2025/09/28/left-wing-terrorism-far-right-violence-research" TargetMode="External"/><Relationship Id="rId42" Type="http://schemas.openxmlformats.org/officeDocument/2006/relationships/hyperlink" Target="https://www.theguardian.com/us-news/article/2024/may/10/peaceful-pro-palestinian-campus-protests" TargetMode="External"/><Relationship Id="rId84" Type="http://schemas.openxmlformats.org/officeDocument/2006/relationships/hyperlink" Target="file://file_000000001cf07230a8cec0ab4b7f4bc0" TargetMode="External"/><Relationship Id="rId138" Type="http://schemas.openxmlformats.org/officeDocument/2006/relationships/hyperlink" Target="file://file_000000001cf07230a8cec0ab4b7f4bc0" TargetMode="External"/><Relationship Id="rId345" Type="http://schemas.openxmlformats.org/officeDocument/2006/relationships/hyperlink" Target="file://file_000000001cf07230a8cec0ab4b7f4bc0" TargetMode="External"/><Relationship Id="rId387" Type="http://schemas.openxmlformats.org/officeDocument/2006/relationships/hyperlink" Target="file://file_000000001cf07230a8cec0ab4b7f4bc0" TargetMode="External"/><Relationship Id="rId191" Type="http://schemas.openxmlformats.org/officeDocument/2006/relationships/hyperlink" Target="file://file_000000001cf07230a8cec0ab4b7f4bc0" TargetMode="External"/><Relationship Id="rId205" Type="http://schemas.openxmlformats.org/officeDocument/2006/relationships/hyperlink" Target="https://www.axios.com/2025/09/28/left-wing-terrorism-far-right-violence-research" TargetMode="External"/><Relationship Id="rId247" Type="http://schemas.openxmlformats.org/officeDocument/2006/relationships/hyperlink" Target="file://file_000000001cf07230a8cec0ab4b7f4bc0" TargetMode="External"/><Relationship Id="rId412" Type="http://schemas.openxmlformats.org/officeDocument/2006/relationships/hyperlink" Target="https://law.georgia.gov/press-releases/2023-09-05/carr-61-indicted-fulton-county-atlanta-public-safety-training-center" TargetMode="External"/><Relationship Id="rId107" Type="http://schemas.openxmlformats.org/officeDocument/2006/relationships/hyperlink" Target="file://file_000000001cf07230a8cec0ab4b7f4bc0" TargetMode="External"/><Relationship Id="rId289" Type="http://schemas.openxmlformats.org/officeDocument/2006/relationships/hyperlink" Target="https://www.aljazeera.com/news/2025/10/22/is-jd-vance-right-in-blaming-left-for-political-violence-in-the-us" TargetMode="External"/><Relationship Id="rId454" Type="http://schemas.openxmlformats.org/officeDocument/2006/relationships/hyperlink" Target="https://www.refinery29.com/en-us/2017/01/137212/womens-marchlargest-inaugural-protest-history" TargetMode="External"/><Relationship Id="rId11" Type="http://schemas.openxmlformats.org/officeDocument/2006/relationships/hyperlink" Target="https://acleddata.com/sites/default/files/wp-content-archive/uploads/2020/09/ACLED_USDataReview_Sum2020_SeptWebPDF_HiRes.pdf" TargetMode="External"/><Relationship Id="rId53" Type="http://schemas.openxmlformats.org/officeDocument/2006/relationships/hyperlink" Target="https://www.theguardian.com/us-news/article/2024/may/10/peaceful-pro-palestinian-campus-protests" TargetMode="External"/><Relationship Id="rId149" Type="http://schemas.openxmlformats.org/officeDocument/2006/relationships/hyperlink" Target="file://file_000000001cf07230a8cec0ab4b7f4bc0" TargetMode="External"/><Relationship Id="rId314" Type="http://schemas.openxmlformats.org/officeDocument/2006/relationships/hyperlink" Target="https://acleddata.com/press/us-crisis-monitor-releases-full-data-summer-2020" TargetMode="External"/><Relationship Id="rId356" Type="http://schemas.openxmlformats.org/officeDocument/2006/relationships/hyperlink" Target="file://file_000000001cf07230a8cec0ab4b7f4bc0" TargetMode="External"/><Relationship Id="rId398" Type="http://schemas.openxmlformats.org/officeDocument/2006/relationships/hyperlink" Target="file://file_000000001cf07230a8cec0ab4b7f4bc0" TargetMode="External"/><Relationship Id="rId95" Type="http://schemas.openxmlformats.org/officeDocument/2006/relationships/hyperlink" Target="file://file_000000001cf07230a8cec0ab4b7f4bc0" TargetMode="External"/><Relationship Id="rId160" Type="http://schemas.openxmlformats.org/officeDocument/2006/relationships/hyperlink" Target="file://file_000000001cf07230a8cec0ab4b7f4bc0" TargetMode="External"/><Relationship Id="rId216" Type="http://schemas.openxmlformats.org/officeDocument/2006/relationships/hyperlink" Target="https://www.axios.com/2025/09/28/left-wing-terrorism-far-right-violence-research" TargetMode="External"/><Relationship Id="rId423" Type="http://schemas.openxmlformats.org/officeDocument/2006/relationships/hyperlink" Target="https://www.wymt.com/content/news/Turnout-may-be-larger-for-womens-march-than-for-inauguration-411414415.html" TargetMode="External"/><Relationship Id="rId258" Type="http://schemas.openxmlformats.org/officeDocument/2006/relationships/hyperlink" Target="https://www.aljazeera.com/news/2025/10/22/is-jd-vance-right-in-blaming-left-for-political-violence-in-the-us" TargetMode="External"/><Relationship Id="rId22" Type="http://schemas.openxmlformats.org/officeDocument/2006/relationships/hyperlink" Target="file://file_000000001cf07230a8cec0ab4b7f4bc0" TargetMode="External"/><Relationship Id="rId64" Type="http://schemas.openxmlformats.org/officeDocument/2006/relationships/hyperlink" Target="file://file_000000001cf07230a8cec0ab4b7f4bc0" TargetMode="External"/><Relationship Id="rId118" Type="http://schemas.openxmlformats.org/officeDocument/2006/relationships/hyperlink" Target="file://file_000000001cf07230a8cec0ab4b7f4bc0" TargetMode="External"/><Relationship Id="rId325" Type="http://schemas.openxmlformats.org/officeDocument/2006/relationships/hyperlink" Target="file://file_000000001cf07230a8cec0ab4b7f4bc0" TargetMode="External"/><Relationship Id="rId367" Type="http://schemas.openxmlformats.org/officeDocument/2006/relationships/hyperlink" Target="file://file_000000001cf07230a8cec0ab4b7f4bc0" TargetMode="External"/><Relationship Id="rId171" Type="http://schemas.openxmlformats.org/officeDocument/2006/relationships/hyperlink" Target="https://www.aljazeera.com/news/2025/10/22/is-jd-vance-right-in-blaming-left-for-political-violence-in-the-us" TargetMode="External"/><Relationship Id="rId227" Type="http://schemas.openxmlformats.org/officeDocument/2006/relationships/hyperlink" Target="file://file_000000001cf07230a8cec0ab4b7f4bc0" TargetMode="External"/><Relationship Id="rId269" Type="http://schemas.openxmlformats.org/officeDocument/2006/relationships/hyperlink" Target="https://www.latimes.com/local/lanow/la-me-womens-march-los-angeles-20170121-story.html" TargetMode="External"/><Relationship Id="rId434" Type="http://schemas.openxmlformats.org/officeDocument/2006/relationships/hyperlink" Target="https://www.theguardian.com/us-news/article/2024/may/10/peaceful-pro-palestinian-campus-protests" TargetMode="External"/><Relationship Id="rId33" Type="http://schemas.openxmlformats.org/officeDocument/2006/relationships/hyperlink" Target="https://now.org/resource/a-million-thanks-to-organizers-and-marchers-women-made-history/" TargetMode="External"/><Relationship Id="rId129" Type="http://schemas.openxmlformats.org/officeDocument/2006/relationships/hyperlink" Target="file://file_000000001cf07230a8cec0ab4b7f4bc0" TargetMode="External"/><Relationship Id="rId280" Type="http://schemas.openxmlformats.org/officeDocument/2006/relationships/hyperlink" Target="https://acleddata.com/press/us-crisis-monitor-releases-full-data-summer-2020" TargetMode="External"/><Relationship Id="rId336" Type="http://schemas.openxmlformats.org/officeDocument/2006/relationships/hyperlink" Target="file://file_000000001cf07230a8cec0ab4b7f4bc0" TargetMode="External"/><Relationship Id="rId75" Type="http://schemas.openxmlformats.org/officeDocument/2006/relationships/hyperlink" Target="https://www.theguardian.com/us-news/article/2024/may/10/peaceful-pro-palestinian-campus-protests" TargetMode="External"/><Relationship Id="rId140" Type="http://schemas.openxmlformats.org/officeDocument/2006/relationships/hyperlink" Target="file://file_000000001cf07230a8cec0ab4b7f4bc0" TargetMode="External"/><Relationship Id="rId182" Type="http://schemas.openxmlformats.org/officeDocument/2006/relationships/hyperlink" Target="https://www.aljazeera.com/news/2025/10/22/is-jd-vance-right-in-blaming-left-for-political-violence-in-the-us" TargetMode="External"/><Relationship Id="rId378" Type="http://schemas.openxmlformats.org/officeDocument/2006/relationships/hyperlink" Target="file://file_000000001cf07230a8cec0ab4b7f4bc0" TargetMode="External"/><Relationship Id="rId403" Type="http://schemas.openxmlformats.org/officeDocument/2006/relationships/hyperlink" Target="file://file_000000001cf07230a8cec0ab4b7f4bc0" TargetMode="External"/><Relationship Id="rId6" Type="http://schemas.openxmlformats.org/officeDocument/2006/relationships/hyperlink" Target="https://www.axios.com/2025/09/28/left-wing-terrorism-far-right-violence-research" TargetMode="External"/><Relationship Id="rId238" Type="http://schemas.openxmlformats.org/officeDocument/2006/relationships/hyperlink" Target="file://file_000000001cf07230a8cec0ab4b7f4bc0" TargetMode="External"/><Relationship Id="rId445" Type="http://schemas.openxmlformats.org/officeDocument/2006/relationships/hyperlink" Target="https://apnews.com/article/records-rebut-claims-jan-6-rioters-55adf4d46aff57b91af2fdd3345dace8" TargetMode="External"/><Relationship Id="rId291" Type="http://schemas.openxmlformats.org/officeDocument/2006/relationships/hyperlink" Target="https://www.aljazeera.com/news/2025/10/22/is-jd-vance-right-in-blaming-left-for-political-violence-in-the-us" TargetMode="External"/><Relationship Id="rId305" Type="http://schemas.openxmlformats.org/officeDocument/2006/relationships/hyperlink" Target="https://www.axios.com/2025/09/28/left-wing-terrorism-far-right-violence-research" TargetMode="External"/><Relationship Id="rId347" Type="http://schemas.openxmlformats.org/officeDocument/2006/relationships/hyperlink" Target="file://file_000000001cf07230a8cec0ab4b7f4bc0" TargetMode="External"/><Relationship Id="rId44" Type="http://schemas.openxmlformats.org/officeDocument/2006/relationships/hyperlink" Target="https://www.axios.com/2025/09/28/left-wing-terrorism-far-right-violence-research" TargetMode="External"/><Relationship Id="rId86" Type="http://schemas.openxmlformats.org/officeDocument/2006/relationships/hyperlink" Target="file://file_000000001cf07230a8cec0ab4b7f4bc0" TargetMode="External"/><Relationship Id="rId151" Type="http://schemas.openxmlformats.org/officeDocument/2006/relationships/hyperlink" Target="file://file_000000001cf07230a8cec0ab4b7f4bc0" TargetMode="External"/><Relationship Id="rId389" Type="http://schemas.openxmlformats.org/officeDocument/2006/relationships/hyperlink" Target="file://file_000000001cf07230a8cec0ab4b7f4bc0" TargetMode="External"/><Relationship Id="rId193" Type="http://schemas.openxmlformats.org/officeDocument/2006/relationships/hyperlink" Target="file://file_000000001cf07230a8cec0ab4b7f4bc0" TargetMode="External"/><Relationship Id="rId207" Type="http://schemas.openxmlformats.org/officeDocument/2006/relationships/hyperlink" Target="file://file_000000001cf07230a8cec0ab4b7f4bc0" TargetMode="External"/><Relationship Id="rId249" Type="http://schemas.openxmlformats.org/officeDocument/2006/relationships/hyperlink" Target="https://www.theguardian.com/us-news/article/2024/may/10/peaceful-pro-palestinian-campus-protests" TargetMode="External"/><Relationship Id="rId414" Type="http://schemas.openxmlformats.org/officeDocument/2006/relationships/hyperlink" Target="https://fivethirtyeight.com/features/tea-party-nonpartisan-attendance/" TargetMode="External"/><Relationship Id="rId456" Type="http://schemas.openxmlformats.org/officeDocument/2006/relationships/hyperlink" Target="https://acleddata.com/press/us-crisis-monitor-releases-full-data-2020" TargetMode="External"/><Relationship Id="rId13" Type="http://schemas.openxmlformats.org/officeDocument/2006/relationships/hyperlink" Target="file://file_000000001cf07230a8cec0ab4b7f4bc0" TargetMode="External"/><Relationship Id="rId109" Type="http://schemas.openxmlformats.org/officeDocument/2006/relationships/hyperlink" Target="https://www.theatlantic.com/technology/archive/2017/01/womens-march-protest-count/514166/" TargetMode="External"/><Relationship Id="rId260" Type="http://schemas.openxmlformats.org/officeDocument/2006/relationships/hyperlink" Target="file://file_000000001cf07230a8cec0ab4b7f4bc0" TargetMode="External"/><Relationship Id="rId316" Type="http://schemas.openxmlformats.org/officeDocument/2006/relationships/hyperlink" Target="https://acleddata.com/press/us-crisis-monitor-releases-full-data-summer-2020" TargetMode="External"/><Relationship Id="rId55" Type="http://schemas.openxmlformats.org/officeDocument/2006/relationships/hyperlink" Target="https://law.georgia.gov/press-releases/2023-09-05/carr-61-indicted-fulton-county-atlanta-public-safety-training-center" TargetMode="External"/><Relationship Id="rId97" Type="http://schemas.openxmlformats.org/officeDocument/2006/relationships/hyperlink" Target="file://file_000000001cf07230a8cec0ab4b7f4bc0" TargetMode="External"/><Relationship Id="rId120" Type="http://schemas.openxmlformats.org/officeDocument/2006/relationships/hyperlink" Target="https://acleddata.com/press/us-crisis-monitor-releases-full-data-summer-2020" TargetMode="External"/><Relationship Id="rId358" Type="http://schemas.openxmlformats.org/officeDocument/2006/relationships/hyperlink" Target="file://file_000000001cf07230a8cec0ab4b7f4bc0" TargetMode="External"/><Relationship Id="rId162" Type="http://schemas.openxmlformats.org/officeDocument/2006/relationships/hyperlink" Target="https://www.theguardian.com/us-news/article/2024/may/10/peaceful-pro-palestinian-campus-protests" TargetMode="External"/><Relationship Id="rId218" Type="http://schemas.openxmlformats.org/officeDocument/2006/relationships/hyperlink" Target="file://file_000000001cf07230a8cec0ab4b7f4bc0" TargetMode="External"/><Relationship Id="rId425" Type="http://schemas.openxmlformats.org/officeDocument/2006/relationships/hyperlink" Target="https://www.latimes.com/local/lanow/la-me-womens-march-los-angeles-20170121-story.html" TargetMode="External"/><Relationship Id="rId271" Type="http://schemas.openxmlformats.org/officeDocument/2006/relationships/hyperlink" Target="https://libertyblitzkrieg.com/2013/05/28/the-scorecard-8000-wall-street-protesters-arrested-zero-bankers/" TargetMode="External"/><Relationship Id="rId24" Type="http://schemas.openxmlformats.org/officeDocument/2006/relationships/hyperlink" Target="file://file_000000001cf07230a8cec0ab4b7f4bc0" TargetMode="External"/><Relationship Id="rId66" Type="http://schemas.openxmlformats.org/officeDocument/2006/relationships/hyperlink" Target="file://file_000000001cf07230a8cec0ab4b7f4bc0" TargetMode="External"/><Relationship Id="rId131" Type="http://schemas.openxmlformats.org/officeDocument/2006/relationships/hyperlink" Target="file://file_000000001cf07230a8cec0ab4b7f4bc0" TargetMode="External"/><Relationship Id="rId327" Type="http://schemas.openxmlformats.org/officeDocument/2006/relationships/hyperlink" Target="file://file_000000001cf07230a8cec0ab4b7f4bc0" TargetMode="External"/><Relationship Id="rId369" Type="http://schemas.openxmlformats.org/officeDocument/2006/relationships/hyperlink" Target="file://file_000000001cf07230a8cec0ab4b7f4bc0" TargetMode="External"/><Relationship Id="rId173" Type="http://schemas.openxmlformats.org/officeDocument/2006/relationships/hyperlink" Target="https://www.aljazeera.com/news/2025/10/22/is-jd-vance-right-in-blaming-left-for-political-violence-in-the-us" TargetMode="External"/><Relationship Id="rId229" Type="http://schemas.openxmlformats.org/officeDocument/2006/relationships/hyperlink" Target="file://file_000000001cf07230a8cec0ab4b7f4bc0" TargetMode="External"/><Relationship Id="rId380" Type="http://schemas.openxmlformats.org/officeDocument/2006/relationships/hyperlink" Target="file://file_000000001cf07230a8cec0ab4b7f4bc0" TargetMode="External"/><Relationship Id="rId436" Type="http://schemas.openxmlformats.org/officeDocument/2006/relationships/hyperlink" Target="https://www.theguardian.com/us-news/article/2024/may/10/peaceful-pro-palestinian-campus-protests" TargetMode="External"/><Relationship Id="rId240" Type="http://schemas.openxmlformats.org/officeDocument/2006/relationships/hyperlink" Target="https://www.theguardian.com/us-news/article/2024/may/10/peaceful-pro-palestinian-campus-protests" TargetMode="External"/><Relationship Id="rId35" Type="http://schemas.openxmlformats.org/officeDocument/2006/relationships/hyperlink" Target="https://www.latimes.com/local/lanow/la-me-womens-march-los-angeles-20170121-story.html" TargetMode="External"/><Relationship Id="rId77" Type="http://schemas.openxmlformats.org/officeDocument/2006/relationships/hyperlink" Target="https://law.georgia.gov/press-releases/2023-09-05/carr-61-indicted-fulton-county-atlanta-public-safety-training-center" TargetMode="External"/><Relationship Id="rId100" Type="http://schemas.openxmlformats.org/officeDocument/2006/relationships/hyperlink" Target="file://file_000000001cf07230a8cec0ab4b7f4bc0" TargetMode="External"/><Relationship Id="rId282" Type="http://schemas.openxmlformats.org/officeDocument/2006/relationships/hyperlink" Target="https://www.theguardian.com/us-news/article/2024/may/10/peaceful-pro-palestinian-campus-protests" TargetMode="External"/><Relationship Id="rId338" Type="http://schemas.openxmlformats.org/officeDocument/2006/relationships/hyperlink" Target="file://file_000000001cf07230a8cec0ab4b7f4bc0" TargetMode="External"/><Relationship Id="rId8" Type="http://schemas.openxmlformats.org/officeDocument/2006/relationships/hyperlink" Target="https://www.axios.com/2025/09/28/left-wing-terrorism-far-right-violence-research" TargetMode="External"/><Relationship Id="rId142" Type="http://schemas.openxmlformats.org/officeDocument/2006/relationships/hyperlink" Target="file://file_000000001cf07230a8cec0ab4b7f4bc0" TargetMode="External"/><Relationship Id="rId184" Type="http://schemas.openxmlformats.org/officeDocument/2006/relationships/hyperlink" Target="file://file_000000001cf07230a8cec0ab4b7f4bc0" TargetMode="External"/><Relationship Id="rId391" Type="http://schemas.openxmlformats.org/officeDocument/2006/relationships/hyperlink" Target="file://file_000000001cf07230a8cec0ab4b7f4bc0" TargetMode="External"/><Relationship Id="rId405" Type="http://schemas.openxmlformats.org/officeDocument/2006/relationships/hyperlink" Target="file://file_000000001cf07230a8cec0ab4b7f4bc0" TargetMode="External"/><Relationship Id="rId447" Type="http://schemas.openxmlformats.org/officeDocument/2006/relationships/hyperlink" Target="https://apnews.com/article/records-rebut-claims-jan-6-rioters-55adf4d46aff57b91af2fdd3345dace8" TargetMode="External"/><Relationship Id="rId251" Type="http://schemas.openxmlformats.org/officeDocument/2006/relationships/hyperlink" Target="https://apnews.com/article/records-rebut-claims-jan-6-rioters-55adf4d46aff57b91af2fdd3345dace8" TargetMode="External"/><Relationship Id="rId46" Type="http://schemas.openxmlformats.org/officeDocument/2006/relationships/hyperlink" Target="https://www.axios.com/2025/09/28/left-wing-terrorism-far-right-violence-research" TargetMode="External"/><Relationship Id="rId293" Type="http://schemas.openxmlformats.org/officeDocument/2006/relationships/hyperlink" Target="https://www.aljazeera.com/news/2025/10/22/is-jd-vance-right-in-blaming-left-for-political-violence-in-the-us" TargetMode="External"/><Relationship Id="rId307" Type="http://schemas.openxmlformats.org/officeDocument/2006/relationships/hyperlink" Target="https://www.axios.com/2025/09/28/left-wing-terrorism-far-right-violence-research" TargetMode="External"/><Relationship Id="rId349" Type="http://schemas.openxmlformats.org/officeDocument/2006/relationships/hyperlink" Target="file://file_000000001cf07230a8cec0ab4b7f4bc0" TargetMode="External"/><Relationship Id="rId88" Type="http://schemas.openxmlformats.org/officeDocument/2006/relationships/hyperlink" Target="file://file_000000001cf07230a8cec0ab4b7f4bc0" TargetMode="External"/><Relationship Id="rId111" Type="http://schemas.openxmlformats.org/officeDocument/2006/relationships/hyperlink" Target="https://www.theatlantic.com/technology/archive/2017/01/womens-march-protest-count/514166/" TargetMode="External"/><Relationship Id="rId153" Type="http://schemas.openxmlformats.org/officeDocument/2006/relationships/hyperlink" Target="file://file_000000001cf07230a8cec0ab4b7f4bc0" TargetMode="External"/><Relationship Id="rId195" Type="http://schemas.openxmlformats.org/officeDocument/2006/relationships/hyperlink" Target="file://file_000000001cf07230a8cec0ab4b7f4bc0" TargetMode="External"/><Relationship Id="rId209" Type="http://schemas.openxmlformats.org/officeDocument/2006/relationships/hyperlink" Target="file://file_000000001cf07230a8cec0ab4b7f4bc0" TargetMode="External"/><Relationship Id="rId360" Type="http://schemas.openxmlformats.org/officeDocument/2006/relationships/hyperlink" Target="file://file_000000001cf07230a8cec0ab4b7f4bc0" TargetMode="External"/><Relationship Id="rId416" Type="http://schemas.openxmlformats.org/officeDocument/2006/relationships/hyperlink" Target="https://fivethirtyeight.com/features/tea-party-nonpartisan-attendance/" TargetMode="External"/><Relationship Id="rId220" Type="http://schemas.openxmlformats.org/officeDocument/2006/relationships/hyperlink" Target="file://file_000000001cf07230a8cec0ab4b7f4bc0" TargetMode="External"/><Relationship Id="rId458" Type="http://schemas.openxmlformats.org/officeDocument/2006/relationships/hyperlink" Target="https://www.fox5atlanta.com/news/rico-charges-stop-cop-city-dismissed-attorney-general-chris-carr" TargetMode="External"/><Relationship Id="rId15" Type="http://schemas.openxmlformats.org/officeDocument/2006/relationships/hyperlink" Target="https://acleddata.com/press/us-crisis-monitor-releases-full-data-summer-2020" TargetMode="External"/><Relationship Id="rId57" Type="http://schemas.openxmlformats.org/officeDocument/2006/relationships/hyperlink" Target="https://apnews.com/article/records-rebut-claims-jan-6-rioters-55adf4d46aff57b91af2fdd3345dace8" TargetMode="External"/><Relationship Id="rId262" Type="http://schemas.openxmlformats.org/officeDocument/2006/relationships/hyperlink" Target="https://acleddata.com/sites/default/files/wp-content-archive/uploads/2020/09/ACLED_USDataReview_Sum2020_SeptWebPDF_HiRes.pdf" TargetMode="External"/><Relationship Id="rId318" Type="http://schemas.openxmlformats.org/officeDocument/2006/relationships/hyperlink" Target="file://file_000000001cf07230a8cec0ab4b7f4bc0" TargetMode="External"/><Relationship Id="rId99" Type="http://schemas.openxmlformats.org/officeDocument/2006/relationships/hyperlink" Target="file://file_000000001cf07230a8cec0ab4b7f4bc0" TargetMode="External"/><Relationship Id="rId122" Type="http://schemas.openxmlformats.org/officeDocument/2006/relationships/hyperlink" Target="https://acleddata.com/press/us-crisis-monitor-releases-full-data-summer-2020" TargetMode="External"/><Relationship Id="rId164" Type="http://schemas.openxmlformats.org/officeDocument/2006/relationships/hyperlink" Target="https://www.theguardian.com/us-news/article/2024/may/10/peaceful-pro-palestinian-campus-protests" TargetMode="External"/><Relationship Id="rId371" Type="http://schemas.openxmlformats.org/officeDocument/2006/relationships/hyperlink" Target="file://file_000000001cf07230a8cec0ab4b7f4bc0" TargetMode="External"/><Relationship Id="rId427" Type="http://schemas.openxmlformats.org/officeDocument/2006/relationships/hyperlink" Target="https://www.latimes.com/local/lanow/la-me-womens-march-los-angeles-20170121-story.html" TargetMode="External"/><Relationship Id="rId26" Type="http://schemas.openxmlformats.org/officeDocument/2006/relationships/hyperlink" Target="https://law.georgia.gov/press-releases/2023-09-05/carr-61-indicted-fulton-county-atlanta-public-safety-training-center" TargetMode="External"/><Relationship Id="rId231" Type="http://schemas.openxmlformats.org/officeDocument/2006/relationships/hyperlink" Target="file://file_000000001cf07230a8cec0ab4b7f4bc0" TargetMode="External"/><Relationship Id="rId273" Type="http://schemas.openxmlformats.org/officeDocument/2006/relationships/hyperlink" Target="https://law.georgia.gov/press-releases/2023-09-05/carr-61-indicted-fulton-county-atlanta-public-safety-training-center" TargetMode="External"/><Relationship Id="rId329" Type="http://schemas.openxmlformats.org/officeDocument/2006/relationships/hyperlink" Target="file://file_000000001cf07230a8cec0ab4b7f4bc0" TargetMode="External"/><Relationship Id="rId68" Type="http://schemas.openxmlformats.org/officeDocument/2006/relationships/hyperlink" Target="file://file_000000001cf07230a8cec0ab4b7f4bc0" TargetMode="External"/><Relationship Id="rId133" Type="http://schemas.openxmlformats.org/officeDocument/2006/relationships/hyperlink" Target="file://file_000000001cf07230a8cec0ab4b7f4bc0" TargetMode="External"/><Relationship Id="rId175" Type="http://schemas.openxmlformats.org/officeDocument/2006/relationships/hyperlink" Target="https://www.aljazeera.com/news/2025/10/22/is-jd-vance-right-in-blaming-left-for-political-violence-in-the-us" TargetMode="External"/><Relationship Id="rId340" Type="http://schemas.openxmlformats.org/officeDocument/2006/relationships/hyperlink" Target="file://file_000000001cf07230a8cec0ab4b7f4bc0" TargetMode="External"/><Relationship Id="rId200" Type="http://schemas.openxmlformats.org/officeDocument/2006/relationships/hyperlink" Target="file://file_000000001cf07230a8cec0ab4b7f4bc0" TargetMode="External"/><Relationship Id="rId382" Type="http://schemas.openxmlformats.org/officeDocument/2006/relationships/hyperlink" Target="file://file_000000001cf07230a8cec0ab4b7f4bc0" TargetMode="External"/><Relationship Id="rId438" Type="http://schemas.openxmlformats.org/officeDocument/2006/relationships/hyperlink" Target="https://apnews.com/article/records-rebut-claims-jan-6-rioters-55adf4d46aff57b91af2fdd3345dace8" TargetMode="External"/><Relationship Id="rId242" Type="http://schemas.openxmlformats.org/officeDocument/2006/relationships/hyperlink" Target="https://www.theguardian.com/us-news/article/2024/may/10/peaceful-pro-palestinian-campus-protests" TargetMode="External"/><Relationship Id="rId284" Type="http://schemas.openxmlformats.org/officeDocument/2006/relationships/hyperlink" Target="file://file_000000001cf07230a8cec0ab4b7f4bc0" TargetMode="External"/><Relationship Id="rId37" Type="http://schemas.openxmlformats.org/officeDocument/2006/relationships/hyperlink" Target="https://acleddata.com/press/us-crisis-monitor-releases-full-data-summer-2020" TargetMode="External"/><Relationship Id="rId79" Type="http://schemas.openxmlformats.org/officeDocument/2006/relationships/hyperlink" Target="file://file_000000001cf07230a8cec0ab4b7f4bc0" TargetMode="External"/><Relationship Id="rId102" Type="http://schemas.openxmlformats.org/officeDocument/2006/relationships/hyperlink" Target="file://file_000000001cf07230a8cec0ab4b7f4bc0" TargetMode="External"/><Relationship Id="rId144" Type="http://schemas.openxmlformats.org/officeDocument/2006/relationships/hyperlink" Target="https://apnews.com/article/records-rebut-claims-jan-6-rioters-55adf4d46aff57b91af2fdd3345dace8" TargetMode="External"/><Relationship Id="rId90" Type="http://schemas.openxmlformats.org/officeDocument/2006/relationships/hyperlink" Target="file://file_000000001cf07230a8cec0ab4b7f4bc0" TargetMode="External"/><Relationship Id="rId186" Type="http://schemas.openxmlformats.org/officeDocument/2006/relationships/hyperlink" Target="file://file_000000001cf07230a8cec0ab4b7f4bc0" TargetMode="External"/><Relationship Id="rId351" Type="http://schemas.openxmlformats.org/officeDocument/2006/relationships/hyperlink" Target="file://file_000000001cf07230a8cec0ab4b7f4bc0" TargetMode="External"/><Relationship Id="rId393" Type="http://schemas.openxmlformats.org/officeDocument/2006/relationships/hyperlink" Target="file://file_000000001cf07230a8cec0ab4b7f4bc0" TargetMode="External"/><Relationship Id="rId407" Type="http://schemas.openxmlformats.org/officeDocument/2006/relationships/hyperlink" Target="file://file_000000001cf07230a8cec0ab4b7f4bc0" TargetMode="External"/><Relationship Id="rId449" Type="http://schemas.openxmlformats.org/officeDocument/2006/relationships/hyperlink" Target="https://libertyblitzkrieg.com/2013/05/28/the-scorecard-8000-wall-street-protesters-arrested-zero-bankers/" TargetMode="External"/><Relationship Id="rId211" Type="http://schemas.openxmlformats.org/officeDocument/2006/relationships/hyperlink" Target="https://www.aljazeera.com/news/2025/10/22/is-jd-vance-right-in-blaming-left-for-political-violence-in-the-us" TargetMode="External"/><Relationship Id="rId253" Type="http://schemas.openxmlformats.org/officeDocument/2006/relationships/hyperlink" Target="https://acleddata.com/press/us-crisis-monitor-releases-full-data-summer-2020" TargetMode="External"/><Relationship Id="rId295" Type="http://schemas.openxmlformats.org/officeDocument/2006/relationships/hyperlink" Target="https://www.aljazeera.com/news/2025/10/22/is-jd-vance-right-in-blaming-left-for-political-violence-in-the-us" TargetMode="External"/><Relationship Id="rId309" Type="http://schemas.openxmlformats.org/officeDocument/2006/relationships/hyperlink" Target="https://acleddata.com/sites/default/files/wp-content-archive/uploads/2020/09/ACLED_USDataReview_Sum2020_SeptWebPDF_HiRes.pdf" TargetMode="External"/><Relationship Id="rId460" Type="http://schemas.openxmlformats.org/officeDocument/2006/relationships/theme" Target="theme/theme1.xml"/><Relationship Id="rId48" Type="http://schemas.openxmlformats.org/officeDocument/2006/relationships/hyperlink" Target="https://apnews.com/article/records-rebut-claims-jan-6-rioters-55adf4d46aff57b91af2fdd3345dace8" TargetMode="External"/><Relationship Id="rId113" Type="http://schemas.openxmlformats.org/officeDocument/2006/relationships/hyperlink" Target="https://www.latimes.com/local/lanow/la-me-womens-march-los-angeles-20170121-story.html" TargetMode="External"/><Relationship Id="rId320" Type="http://schemas.openxmlformats.org/officeDocument/2006/relationships/hyperlink" Target="file://file_000000001cf07230a8cec0ab4b7f4bc0" TargetMode="External"/><Relationship Id="rId155" Type="http://schemas.openxmlformats.org/officeDocument/2006/relationships/hyperlink" Target="file://file_000000001cf07230a8cec0ab4b7f4bc0" TargetMode="External"/><Relationship Id="rId197" Type="http://schemas.openxmlformats.org/officeDocument/2006/relationships/hyperlink" Target="file://file_000000001cf07230a8cec0ab4b7f4bc0" TargetMode="External"/><Relationship Id="rId362" Type="http://schemas.openxmlformats.org/officeDocument/2006/relationships/hyperlink" Target="file://file_000000001cf07230a8cec0ab4b7f4bc0" TargetMode="External"/><Relationship Id="rId418" Type="http://schemas.openxmlformats.org/officeDocument/2006/relationships/hyperlink" Target="https://fivethirtyeight.com/features/tea-party-nonpartisan-attendance/" TargetMode="External"/><Relationship Id="rId222" Type="http://schemas.openxmlformats.org/officeDocument/2006/relationships/hyperlink" Target="file://file_000000001cf07230a8cec0ab4b7f4bc0" TargetMode="External"/><Relationship Id="rId264" Type="http://schemas.openxmlformats.org/officeDocument/2006/relationships/hyperlink" Target="https://acleddata.com/press/us-crisis-monitor-releases-full-data-summer-2020" TargetMode="External"/><Relationship Id="rId17" Type="http://schemas.openxmlformats.org/officeDocument/2006/relationships/hyperlink" Target="file://file_000000001cf07230a8cec0ab4b7f4bc0" TargetMode="External"/><Relationship Id="rId59" Type="http://schemas.openxmlformats.org/officeDocument/2006/relationships/hyperlink" Target="https://www.axios.com/2025/09/28/left-wing-terrorism-far-right-violence-research" TargetMode="External"/><Relationship Id="rId124" Type="http://schemas.openxmlformats.org/officeDocument/2006/relationships/hyperlink" Target="https://acleddata.com/press/us-crisis-monitor-releases-full-data-summer-2020" TargetMode="External"/><Relationship Id="rId70" Type="http://schemas.openxmlformats.org/officeDocument/2006/relationships/hyperlink" Target="file://file_000000001cf07230a8cec0ab4b7f4bc0" TargetMode="External"/><Relationship Id="rId166" Type="http://schemas.openxmlformats.org/officeDocument/2006/relationships/hyperlink" Target="https://www.theguardian.com/us-news/article/2024/may/10/peaceful-pro-palestinian-campus-protests" TargetMode="External"/><Relationship Id="rId331" Type="http://schemas.openxmlformats.org/officeDocument/2006/relationships/hyperlink" Target="file://file_000000001cf07230a8cec0ab4b7f4bc0" TargetMode="External"/><Relationship Id="rId373" Type="http://schemas.openxmlformats.org/officeDocument/2006/relationships/hyperlink" Target="file://file_000000001cf07230a8cec0ab4b7f4bc0" TargetMode="External"/><Relationship Id="rId429" Type="http://schemas.openxmlformats.org/officeDocument/2006/relationships/hyperlink" Target="https://www.theguardian.com/us-news/article/2024/may/10/peaceful-pro-palestinian-campus-protests" TargetMode="External"/><Relationship Id="rId1" Type="http://schemas.openxmlformats.org/officeDocument/2006/relationships/numbering" Target="numbering.xml"/><Relationship Id="rId233" Type="http://schemas.openxmlformats.org/officeDocument/2006/relationships/hyperlink" Target="file://file_000000001cf07230a8cec0ab4b7f4bc0" TargetMode="External"/><Relationship Id="rId440" Type="http://schemas.openxmlformats.org/officeDocument/2006/relationships/hyperlink" Target="https://apnews.com/article/records-rebut-claims-jan-6-rioters-55adf4d46aff57b91af2fdd3345dace8" TargetMode="External"/><Relationship Id="rId28" Type="http://schemas.openxmlformats.org/officeDocument/2006/relationships/hyperlink" Target="https://acleddata.com/press/us-crisis-monitor-releases-full-data-summer-2020" TargetMode="External"/><Relationship Id="rId275" Type="http://schemas.openxmlformats.org/officeDocument/2006/relationships/hyperlink" Target="https://apnews.com/article/records-rebut-claims-jan-6-rioters-55adf4d46aff57b91af2fdd3345dace8" TargetMode="External"/><Relationship Id="rId300" Type="http://schemas.openxmlformats.org/officeDocument/2006/relationships/hyperlink" Target="https://www.axios.com/2025/09/28/left-wing-terrorism-far-right-violence-research" TargetMode="External"/><Relationship Id="rId81" Type="http://schemas.openxmlformats.org/officeDocument/2006/relationships/hyperlink" Target="file://file_000000001cf07230a8cec0ab4b7f4bc0" TargetMode="External"/><Relationship Id="rId135" Type="http://schemas.openxmlformats.org/officeDocument/2006/relationships/hyperlink" Target="https://acleddata.com/press/us-crisis-monitor-releases-full-data-2020" TargetMode="External"/><Relationship Id="rId177" Type="http://schemas.openxmlformats.org/officeDocument/2006/relationships/hyperlink" Target="file://file_000000001cf07230a8cec0ab4b7f4bc0" TargetMode="External"/><Relationship Id="rId342" Type="http://schemas.openxmlformats.org/officeDocument/2006/relationships/hyperlink" Target="file://file_000000001cf07230a8cec0ab4b7f4bc0" TargetMode="External"/><Relationship Id="rId384" Type="http://schemas.openxmlformats.org/officeDocument/2006/relationships/hyperlink" Target="file://file_000000001cf07230a8cec0ab4b7f4bc0" TargetMode="External"/><Relationship Id="rId202" Type="http://schemas.openxmlformats.org/officeDocument/2006/relationships/hyperlink" Target="file://file_000000001cf07230a8cec0ab4b7f4bc0" TargetMode="External"/><Relationship Id="rId244" Type="http://schemas.openxmlformats.org/officeDocument/2006/relationships/hyperlink" Target="https://acleddata.com/press/us-crisis-monitor-releases-full-data-summer-2020" TargetMode="External"/><Relationship Id="rId39" Type="http://schemas.openxmlformats.org/officeDocument/2006/relationships/hyperlink" Target="https://fivethirtyeight.com/features/tea-party-nonpartisan-attendance/" TargetMode="External"/><Relationship Id="rId286" Type="http://schemas.openxmlformats.org/officeDocument/2006/relationships/hyperlink" Target="https://www.axios.com/2025/09/28/left-wing-terrorism-far-right-violence-research" TargetMode="External"/><Relationship Id="rId451" Type="http://schemas.openxmlformats.org/officeDocument/2006/relationships/hyperlink" Target="https://www.theguardian.com/us-news/2025/jan/18/womens-march-peoples-march" TargetMode="External"/><Relationship Id="rId50" Type="http://schemas.openxmlformats.org/officeDocument/2006/relationships/hyperlink" Target="https://apnews.com/article/records-rebut-claims-jan-6-rioters-55adf4d46aff57b91af2fdd3345dace8" TargetMode="External"/><Relationship Id="rId104" Type="http://schemas.openxmlformats.org/officeDocument/2006/relationships/hyperlink" Target="file://file_000000001cf07230a8cec0ab4b7f4bc0" TargetMode="External"/><Relationship Id="rId146" Type="http://schemas.openxmlformats.org/officeDocument/2006/relationships/hyperlink" Target="https://www.axios.com/2025/09/28/left-wing-terrorism-far-right-violence-research" TargetMode="External"/><Relationship Id="rId188" Type="http://schemas.openxmlformats.org/officeDocument/2006/relationships/hyperlink" Target="file://file_000000001cf07230a8cec0ab4b7f4bc0" TargetMode="External"/><Relationship Id="rId311" Type="http://schemas.openxmlformats.org/officeDocument/2006/relationships/hyperlink" Target="https://acleddata.com/press/us-crisis-monitor-releases-full-data-summer-2020" TargetMode="External"/><Relationship Id="rId353" Type="http://schemas.openxmlformats.org/officeDocument/2006/relationships/hyperlink" Target="file://file_000000001cf07230a8cec0ab4b7f4bc0" TargetMode="External"/><Relationship Id="rId395" Type="http://schemas.openxmlformats.org/officeDocument/2006/relationships/hyperlink" Target="file://file_000000001cf07230a8cec0ab4b7f4bc0" TargetMode="External"/><Relationship Id="rId409" Type="http://schemas.openxmlformats.org/officeDocument/2006/relationships/hyperlink" Target="file://file_000000001cf07230a8cec0ab4b7f4bc0" TargetMode="External"/><Relationship Id="rId92" Type="http://schemas.openxmlformats.org/officeDocument/2006/relationships/hyperlink" Target="file://file_000000001cf07230a8cec0ab4b7f4bc0" TargetMode="External"/><Relationship Id="rId213" Type="http://schemas.openxmlformats.org/officeDocument/2006/relationships/hyperlink" Target="file://file_000000001cf07230a8cec0ab4b7f4bc0" TargetMode="External"/><Relationship Id="rId420" Type="http://schemas.openxmlformats.org/officeDocument/2006/relationships/hyperlink" Target="https://www.theatlantic.com/technology/archive/2017/01/womens-march-protest-count/5141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1</Pages>
  <Words>30094</Words>
  <Characters>179060</Characters>
  <Application>Microsoft Office Word</Application>
  <DocSecurity>0</DocSecurity>
  <Lines>2984</Lines>
  <Paragraphs>576</Paragraphs>
  <ScaleCrop>false</ScaleCrop>
  <Company/>
  <LinksUpToDate>false</LinksUpToDate>
  <CharactersWithSpaces>20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Vengels</dc:creator>
  <cp:keywords/>
  <cp:lastModifiedBy>Richard Vengels</cp:lastModifiedBy>
  <cp:revision>3</cp:revision>
  <dcterms:created xsi:type="dcterms:W3CDTF">2026-01-28T00:34:00Z</dcterms:created>
  <dcterms:modified xsi:type="dcterms:W3CDTF">2026-01-28T00: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